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7E1E91B" w14:textId="77777777" w:rsidR="00846702" w:rsidRPr="00BD3912" w:rsidRDefault="00846702" w:rsidP="00846702">
      <w:pPr>
        <w:spacing w:after="0" w:line="360" w:lineRule="auto"/>
        <w:jc w:val="both"/>
        <w:rPr>
          <w:rFonts w:ascii="Arial" w:hAnsi="Arial" w:cs="Arial"/>
          <w:sz w:val="28"/>
          <w:szCs w:val="28"/>
        </w:rPr>
      </w:pPr>
      <w:r w:rsidRPr="00BD3912">
        <w:rPr>
          <w:rFonts w:ascii="Arial" w:hAnsi="Arial" w:cs="Arial"/>
          <w:sz w:val="28"/>
          <w:szCs w:val="28"/>
        </w:rPr>
        <w:t xml:space="preserve">COVER PAGE </w:t>
      </w:r>
    </w:p>
    <w:p w14:paraId="70B88E3E" w14:textId="77777777" w:rsidR="00846702" w:rsidRPr="00BD3912" w:rsidRDefault="00846702" w:rsidP="00846702">
      <w:pPr>
        <w:spacing w:after="0" w:line="360" w:lineRule="auto"/>
        <w:jc w:val="both"/>
        <w:rPr>
          <w:rFonts w:ascii="Times New Roman" w:hAnsi="Times New Roman" w:cs="Times New Roman"/>
          <w:sz w:val="24"/>
          <w:szCs w:val="24"/>
        </w:rPr>
      </w:pPr>
    </w:p>
    <w:p w14:paraId="7335CDC4" w14:textId="77777777" w:rsidR="00846702" w:rsidRPr="00BD3912" w:rsidRDefault="00846702" w:rsidP="00846702">
      <w:pPr>
        <w:spacing w:after="0" w:line="360" w:lineRule="auto"/>
        <w:jc w:val="both"/>
        <w:rPr>
          <w:rFonts w:ascii="Times New Roman" w:hAnsi="Times New Roman" w:cs="Times New Roman"/>
          <w:sz w:val="24"/>
          <w:szCs w:val="24"/>
        </w:rPr>
      </w:pPr>
    </w:p>
    <w:p w14:paraId="7223D21C" w14:textId="3A18243D" w:rsidR="00846702" w:rsidRPr="00BD3912" w:rsidRDefault="00846702" w:rsidP="00846702">
      <w:pPr>
        <w:spacing w:after="0" w:line="360" w:lineRule="auto"/>
        <w:jc w:val="both"/>
        <w:rPr>
          <w:rFonts w:ascii="Times New Roman" w:eastAsia="Malgun Gothic" w:hAnsi="Times New Roman" w:cs="Times New Roman"/>
          <w:sz w:val="24"/>
          <w:szCs w:val="24"/>
          <w:lang w:eastAsia="ko-KR"/>
        </w:rPr>
      </w:pPr>
      <w:r w:rsidRPr="00BD3912">
        <w:rPr>
          <w:rFonts w:ascii="Times New Roman" w:hAnsi="Times New Roman" w:cs="Times New Roman"/>
          <w:sz w:val="24"/>
          <w:szCs w:val="24"/>
          <w:u w:val="single"/>
        </w:rPr>
        <w:t>Title</w:t>
      </w:r>
      <w:r w:rsidRPr="00BD3912">
        <w:rPr>
          <w:rFonts w:ascii="Times New Roman" w:hAnsi="Times New Roman" w:cs="Times New Roman"/>
          <w:sz w:val="24"/>
          <w:szCs w:val="24"/>
        </w:rPr>
        <w:t xml:space="preserve">: </w:t>
      </w:r>
      <w:r w:rsidR="00471AEB" w:rsidRPr="00471AEB">
        <w:rPr>
          <w:rFonts w:ascii="Times New Roman" w:eastAsia="Malgun Gothic" w:hAnsi="Times New Roman" w:cs="Times New Roman"/>
          <w:sz w:val="24"/>
          <w:szCs w:val="24"/>
          <w:lang w:eastAsia="ko-KR"/>
        </w:rPr>
        <w:t>Final Project Report - Data Science 2020</w:t>
      </w:r>
    </w:p>
    <w:p w14:paraId="63406A64" w14:textId="18739A71" w:rsidR="00846702" w:rsidRPr="00EA043A" w:rsidRDefault="00846702" w:rsidP="00846702">
      <w:pPr>
        <w:spacing w:after="0" w:line="360" w:lineRule="auto"/>
        <w:jc w:val="both"/>
        <w:rPr>
          <w:rFonts w:ascii="Times New Roman" w:eastAsia="Malgun Gothic" w:hAnsi="Times New Roman" w:cs="Times New Roman"/>
          <w:sz w:val="24"/>
          <w:szCs w:val="24"/>
          <w:lang w:eastAsia="ko-KR"/>
        </w:rPr>
      </w:pPr>
      <w:r w:rsidRPr="00BD3912">
        <w:rPr>
          <w:rFonts w:ascii="Times New Roman" w:hAnsi="Times New Roman" w:cs="Times New Roman"/>
          <w:sz w:val="24"/>
          <w:szCs w:val="24"/>
          <w:u w:val="single"/>
        </w:rPr>
        <w:t>Subtitle</w:t>
      </w:r>
      <w:r w:rsidRPr="00BD3912">
        <w:rPr>
          <w:rFonts w:ascii="Times New Roman" w:hAnsi="Times New Roman" w:cs="Times New Roman"/>
          <w:sz w:val="24"/>
          <w:szCs w:val="24"/>
        </w:rPr>
        <w:t xml:space="preserve">: </w:t>
      </w:r>
      <w:r w:rsidR="00471AEB" w:rsidRPr="00471AEB">
        <w:rPr>
          <w:rFonts w:ascii="Times New Roman" w:eastAsia="Malgun Gothic" w:hAnsi="Times New Roman" w:cs="Times New Roman"/>
          <w:sz w:val="24"/>
          <w:szCs w:val="24"/>
          <w:lang w:eastAsia="ko-KR"/>
        </w:rPr>
        <w:t>The Role of Education in Poverty Alleviation: A Cross Country Analysis</w:t>
      </w:r>
    </w:p>
    <w:p w14:paraId="393E5FA9" w14:textId="77777777" w:rsidR="00846702" w:rsidRPr="00BD3912" w:rsidRDefault="00846702" w:rsidP="00846702">
      <w:pPr>
        <w:spacing w:after="0" w:line="360" w:lineRule="auto"/>
        <w:jc w:val="both"/>
        <w:rPr>
          <w:rFonts w:ascii="Times New Roman" w:hAnsi="Times New Roman" w:cs="Times New Roman"/>
          <w:sz w:val="24"/>
          <w:szCs w:val="24"/>
        </w:rPr>
      </w:pPr>
    </w:p>
    <w:p w14:paraId="28E8AE5D" w14:textId="1ABA41FF" w:rsidR="00846702" w:rsidRPr="00BD3912" w:rsidRDefault="00846702" w:rsidP="00846702">
      <w:pPr>
        <w:spacing w:after="0" w:line="360" w:lineRule="auto"/>
        <w:jc w:val="both"/>
        <w:rPr>
          <w:rFonts w:ascii="Times New Roman" w:hAnsi="Times New Roman" w:cs="Times New Roman"/>
          <w:sz w:val="24"/>
          <w:szCs w:val="24"/>
        </w:rPr>
      </w:pPr>
      <w:r w:rsidRPr="00BD3912">
        <w:rPr>
          <w:rFonts w:ascii="Times New Roman" w:hAnsi="Times New Roman" w:cs="Times New Roman"/>
          <w:sz w:val="24"/>
          <w:szCs w:val="24"/>
          <w:u w:val="single"/>
        </w:rPr>
        <w:t>Date</w:t>
      </w:r>
      <w:r w:rsidRPr="00BD3912">
        <w:rPr>
          <w:rFonts w:ascii="Times New Roman" w:hAnsi="Times New Roman" w:cs="Times New Roman"/>
          <w:sz w:val="24"/>
          <w:szCs w:val="24"/>
        </w:rPr>
        <w:t xml:space="preserve">: </w:t>
      </w:r>
      <w:r w:rsidR="00EA043A">
        <w:rPr>
          <w:rFonts w:ascii="Times New Roman" w:eastAsia="Malgun Gothic" w:hAnsi="Times New Roman" w:cs="Times New Roman"/>
          <w:sz w:val="24"/>
          <w:szCs w:val="24"/>
          <w:lang w:eastAsia="ko-KR"/>
        </w:rPr>
        <w:t>December</w:t>
      </w:r>
      <w:r w:rsidRPr="00BD3912">
        <w:rPr>
          <w:rFonts w:ascii="Times New Roman" w:hAnsi="Times New Roman" w:cs="Times New Roman"/>
          <w:sz w:val="24"/>
          <w:szCs w:val="24"/>
        </w:rPr>
        <w:t xml:space="preserve"> </w:t>
      </w:r>
      <w:r w:rsidR="00471AEB">
        <w:rPr>
          <w:rFonts w:ascii="Times New Roman" w:eastAsia="Malgun Gothic" w:hAnsi="Times New Roman" w:cs="Times New Roman" w:hint="eastAsia"/>
          <w:sz w:val="24"/>
          <w:szCs w:val="24"/>
          <w:lang w:eastAsia="ko-KR"/>
        </w:rPr>
        <w:t>17</w:t>
      </w:r>
      <w:r w:rsidRPr="00BD3912">
        <w:rPr>
          <w:rFonts w:ascii="Times New Roman" w:hAnsi="Times New Roman" w:cs="Times New Roman"/>
          <w:sz w:val="24"/>
          <w:szCs w:val="24"/>
        </w:rPr>
        <w:t>, 2020</w:t>
      </w:r>
    </w:p>
    <w:p w14:paraId="0175E2B5" w14:textId="77777777" w:rsidR="00846702" w:rsidRPr="00BD3912" w:rsidRDefault="00846702" w:rsidP="00846702">
      <w:pPr>
        <w:spacing w:after="0" w:line="360" w:lineRule="auto"/>
        <w:jc w:val="both"/>
        <w:rPr>
          <w:rFonts w:ascii="Times New Roman" w:hAnsi="Times New Roman" w:cs="Times New Roman"/>
          <w:sz w:val="24"/>
          <w:szCs w:val="24"/>
        </w:rPr>
      </w:pPr>
    </w:p>
    <w:p w14:paraId="44FF56F5" w14:textId="2C33B06A" w:rsidR="00846702" w:rsidRPr="00471AEB" w:rsidRDefault="00846702" w:rsidP="00846702">
      <w:pPr>
        <w:spacing w:after="0" w:line="360" w:lineRule="auto"/>
        <w:jc w:val="both"/>
        <w:rPr>
          <w:rFonts w:ascii="Times New Roman" w:eastAsia="Malgun Gothic" w:hAnsi="Times New Roman" w:cs="Times New Roman" w:hint="eastAsia"/>
          <w:color w:val="FF0000"/>
          <w:sz w:val="24"/>
          <w:szCs w:val="24"/>
          <w:lang w:eastAsia="ko-KR"/>
        </w:rPr>
      </w:pPr>
      <w:r w:rsidRPr="00BD3912">
        <w:rPr>
          <w:rFonts w:ascii="Times New Roman" w:hAnsi="Times New Roman" w:cs="Times New Roman"/>
          <w:sz w:val="24"/>
          <w:szCs w:val="24"/>
          <w:u w:val="single"/>
        </w:rPr>
        <w:t>Presenter</w:t>
      </w:r>
      <w:r w:rsidRPr="00BD3912">
        <w:rPr>
          <w:rFonts w:ascii="Times New Roman" w:hAnsi="Times New Roman" w:cs="Times New Roman"/>
          <w:sz w:val="24"/>
          <w:szCs w:val="24"/>
        </w:rPr>
        <w:t xml:space="preserve">: </w:t>
      </w:r>
      <w:proofErr w:type="spellStart"/>
      <w:r w:rsidR="00471AEB" w:rsidRPr="00471AEB">
        <w:rPr>
          <w:rFonts w:ascii="Times New Roman" w:eastAsia="Malgun Gothic" w:hAnsi="Times New Roman" w:cs="Times New Roman"/>
          <w:sz w:val="24"/>
          <w:szCs w:val="24"/>
          <w:lang w:eastAsia="ko-KR"/>
        </w:rPr>
        <w:t>Junyung</w:t>
      </w:r>
      <w:proofErr w:type="spellEnd"/>
      <w:r w:rsidR="00471AEB" w:rsidRPr="00471AEB">
        <w:rPr>
          <w:rFonts w:ascii="Times New Roman" w:eastAsia="Malgun Gothic" w:hAnsi="Times New Roman" w:cs="Times New Roman"/>
          <w:sz w:val="24"/>
          <w:szCs w:val="24"/>
          <w:lang w:eastAsia="ko-KR"/>
        </w:rPr>
        <w:t xml:space="preserve"> Kim, </w:t>
      </w:r>
      <w:proofErr w:type="spellStart"/>
      <w:r w:rsidR="00471AEB" w:rsidRPr="00471AEB">
        <w:rPr>
          <w:rFonts w:ascii="Times New Roman" w:eastAsia="Malgun Gothic" w:hAnsi="Times New Roman" w:cs="Times New Roman"/>
          <w:sz w:val="24"/>
          <w:szCs w:val="24"/>
          <w:lang w:eastAsia="ko-KR"/>
        </w:rPr>
        <w:t>Danice</w:t>
      </w:r>
      <w:proofErr w:type="spellEnd"/>
      <w:r w:rsidR="00471AEB" w:rsidRPr="00471AEB">
        <w:rPr>
          <w:rFonts w:ascii="Times New Roman" w:eastAsia="Malgun Gothic" w:hAnsi="Times New Roman" w:cs="Times New Roman"/>
          <w:sz w:val="24"/>
          <w:szCs w:val="24"/>
          <w:lang w:eastAsia="ko-KR"/>
        </w:rPr>
        <w:t xml:space="preserve"> </w:t>
      </w:r>
      <w:proofErr w:type="spellStart"/>
      <w:r w:rsidR="00471AEB" w:rsidRPr="00471AEB">
        <w:rPr>
          <w:rFonts w:ascii="Times New Roman" w:eastAsia="Malgun Gothic" w:hAnsi="Times New Roman" w:cs="Times New Roman"/>
          <w:sz w:val="24"/>
          <w:szCs w:val="24"/>
          <w:lang w:eastAsia="ko-KR"/>
        </w:rPr>
        <w:t>Pe</w:t>
      </w:r>
      <w:proofErr w:type="spellEnd"/>
      <w:r w:rsidR="00471AEB" w:rsidRPr="00471AEB">
        <w:rPr>
          <w:rFonts w:ascii="Times New Roman" w:eastAsia="Malgun Gothic" w:hAnsi="Times New Roman" w:cs="Times New Roman"/>
          <w:sz w:val="24"/>
          <w:szCs w:val="24"/>
          <w:lang w:eastAsia="ko-KR"/>
        </w:rPr>
        <w:t xml:space="preserve"> Benito, </w:t>
      </w:r>
      <w:r w:rsidR="00471AEB" w:rsidRPr="00471AEB">
        <w:rPr>
          <w:rFonts w:ascii="Times New Roman" w:eastAsia="Malgun Gothic" w:hAnsi="Times New Roman" w:cs="Times New Roman"/>
          <w:color w:val="FF0000"/>
          <w:sz w:val="24"/>
          <w:szCs w:val="24"/>
          <w:lang w:eastAsia="ko-KR"/>
        </w:rPr>
        <w:t xml:space="preserve">Joseph, </w:t>
      </w:r>
      <w:proofErr w:type="spellStart"/>
      <w:r w:rsidR="00471AEB" w:rsidRPr="00471AEB">
        <w:rPr>
          <w:rFonts w:ascii="Times New Roman" w:eastAsia="Malgun Gothic" w:hAnsi="Times New Roman" w:cs="Times New Roman"/>
          <w:color w:val="FF0000"/>
          <w:sz w:val="24"/>
          <w:szCs w:val="24"/>
          <w:lang w:eastAsia="ko-KR"/>
        </w:rPr>
        <w:t>Mattew</w:t>
      </w:r>
      <w:proofErr w:type="spellEnd"/>
      <w:r w:rsidR="00471AEB" w:rsidRPr="00471AEB">
        <w:rPr>
          <w:rFonts w:ascii="Times New Roman" w:eastAsia="Malgun Gothic" w:hAnsi="Times New Roman" w:cs="Times New Roman"/>
          <w:color w:val="FF0000"/>
          <w:sz w:val="24"/>
          <w:szCs w:val="24"/>
          <w:lang w:eastAsia="ko-KR"/>
        </w:rPr>
        <w:t>, Brandon</w:t>
      </w:r>
    </w:p>
    <w:p w14:paraId="768297E5"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0B0A183E"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1D50B328" w14:textId="77777777" w:rsidR="00471AEB" w:rsidRP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5603AB72"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65D5258E"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21DDDC57"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575AC4F4"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5042AC31"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28D4AEB1"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023E7C72"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3238C11C"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465522A5"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4B1EEBC2"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7C4746D1"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5574BBDB"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7A57AB07"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10493005"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62C3E8AF"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10C27C9C"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103329E4" w14:textId="77777777" w:rsidR="00471AEB" w:rsidRDefault="00471AEB" w:rsidP="00846702">
      <w:pPr>
        <w:spacing w:after="0" w:line="360" w:lineRule="auto"/>
        <w:jc w:val="both"/>
        <w:rPr>
          <w:rFonts w:ascii="Times New Roman" w:eastAsia="Malgun Gothic" w:hAnsi="Times New Roman" w:cs="Times New Roman" w:hint="eastAsia"/>
          <w:sz w:val="24"/>
          <w:szCs w:val="24"/>
          <w:lang w:eastAsia="ko-KR"/>
        </w:rPr>
      </w:pPr>
    </w:p>
    <w:p w14:paraId="12B7E00B" w14:textId="13C1B9EF" w:rsidR="00846702" w:rsidRPr="00BD3912" w:rsidRDefault="00846702" w:rsidP="00846702">
      <w:pPr>
        <w:spacing w:after="0" w:line="360" w:lineRule="auto"/>
        <w:jc w:val="both"/>
        <w:rPr>
          <w:rFonts w:ascii="Times New Roman" w:hAnsi="Times New Roman" w:cs="Times New Roman"/>
          <w:sz w:val="24"/>
          <w:szCs w:val="24"/>
        </w:rPr>
      </w:pPr>
      <w:r w:rsidRPr="00BD3912">
        <w:rPr>
          <w:rFonts w:ascii="Times New Roman" w:hAnsi="Times New Roman" w:cs="Times New Roman"/>
          <w:sz w:val="24"/>
          <w:szCs w:val="24"/>
        </w:rPr>
        <w:t xml:space="preserve">Prepared for the </w:t>
      </w:r>
      <w:r w:rsidR="00471AEB">
        <w:rPr>
          <w:rFonts w:ascii="Times New Roman" w:eastAsia="Malgun Gothic" w:hAnsi="Times New Roman" w:cs="Times New Roman" w:hint="eastAsia"/>
          <w:sz w:val="24"/>
          <w:szCs w:val="24"/>
          <w:lang w:eastAsia="ko-KR"/>
        </w:rPr>
        <w:t>fourth</w:t>
      </w:r>
      <w:r w:rsidRPr="00BD3912">
        <w:rPr>
          <w:rFonts w:ascii="Times New Roman" w:hAnsi="Times New Roman" w:cs="Times New Roman"/>
          <w:sz w:val="24"/>
          <w:szCs w:val="24"/>
        </w:rPr>
        <w:t xml:space="preserve"> assignment of Data Science 2020 </w:t>
      </w:r>
    </w:p>
    <w:p w14:paraId="4CDA6AA8" w14:textId="06D09E80" w:rsidR="00FE1F12" w:rsidRPr="00BD3912" w:rsidRDefault="00846702" w:rsidP="003432F2">
      <w:pPr>
        <w:spacing w:after="0" w:line="360" w:lineRule="auto"/>
        <w:jc w:val="both"/>
        <w:rPr>
          <w:rFonts w:ascii="Times New Roman" w:hAnsi="Times New Roman" w:cs="Times New Roman"/>
          <w:sz w:val="24"/>
          <w:szCs w:val="24"/>
        </w:rPr>
      </w:pPr>
      <w:r w:rsidRPr="00BD3912">
        <w:rPr>
          <w:rFonts w:ascii="Times New Roman" w:hAnsi="Times New Roman" w:cs="Times New Roman"/>
          <w:sz w:val="24"/>
          <w:szCs w:val="24"/>
        </w:rPr>
        <w:t xml:space="preserve">Class number: </w:t>
      </w:r>
      <w:r w:rsidR="00471AEB" w:rsidRPr="00BD3912">
        <w:rPr>
          <w:rFonts w:ascii="Times New Roman" w:hAnsi="Times New Roman" w:cs="Times New Roman"/>
          <w:sz w:val="24"/>
          <w:szCs w:val="24"/>
        </w:rPr>
        <w:t>CSCI-</w:t>
      </w:r>
      <w:r w:rsidR="00471AEB">
        <w:rPr>
          <w:rFonts w:ascii="Times New Roman" w:eastAsia="Malgun Gothic" w:hAnsi="Times New Roman" w:cs="Times New Roman" w:hint="eastAsia"/>
          <w:sz w:val="24"/>
          <w:szCs w:val="24"/>
          <w:lang w:eastAsia="ko-KR"/>
        </w:rPr>
        <w:t>4</w:t>
      </w:r>
      <w:r w:rsidR="00471AEB" w:rsidRPr="00BD3912">
        <w:rPr>
          <w:rFonts w:ascii="Times New Roman" w:hAnsi="Times New Roman" w:cs="Times New Roman"/>
          <w:sz w:val="24"/>
          <w:szCs w:val="24"/>
        </w:rPr>
        <w:t>350</w:t>
      </w:r>
      <w:r w:rsidR="00471AEB">
        <w:rPr>
          <w:rFonts w:ascii="Times New Roman" w:eastAsia="Malgun Gothic" w:hAnsi="Times New Roman" w:cs="Times New Roman" w:hint="eastAsia"/>
          <w:sz w:val="24"/>
          <w:szCs w:val="24"/>
          <w:lang w:eastAsia="ko-KR"/>
        </w:rPr>
        <w:t>/</w:t>
      </w:r>
      <w:r w:rsidRPr="00BD3912">
        <w:rPr>
          <w:rFonts w:ascii="Times New Roman" w:hAnsi="Times New Roman" w:cs="Times New Roman"/>
          <w:sz w:val="24"/>
          <w:szCs w:val="24"/>
        </w:rPr>
        <w:t>CSCI-6350</w:t>
      </w:r>
      <w:r w:rsidR="00FE1F12" w:rsidRPr="00BD3912">
        <w:rPr>
          <w:rFonts w:ascii="Times New Roman" w:hAnsi="Times New Roman" w:cs="Times New Roman"/>
          <w:sz w:val="24"/>
          <w:szCs w:val="24"/>
        </w:rPr>
        <w:br w:type="page"/>
      </w:r>
    </w:p>
    <w:bookmarkStart w:id="0" w:name="_Toc58537523" w:displacedByCustomXml="next"/>
    <w:sdt>
      <w:sdtPr>
        <w:rPr>
          <w:rFonts w:ascii="Times New Roman" w:hAnsi="Times New Roman" w:cs="Times New Roman"/>
          <w:sz w:val="28"/>
          <w:szCs w:val="28"/>
        </w:rPr>
        <w:id w:val="1902371774"/>
        <w:docPartObj>
          <w:docPartGallery w:val="Table of Contents"/>
          <w:docPartUnique/>
        </w:docPartObj>
      </w:sdtPr>
      <w:sdtEndPr>
        <w:rPr>
          <w:sz w:val="24"/>
          <w:szCs w:val="24"/>
        </w:rPr>
      </w:sdtEndPr>
      <w:sdtContent>
        <w:p w14:paraId="2865679A" w14:textId="77777777" w:rsidR="00DB4B05" w:rsidRPr="00BD3912" w:rsidRDefault="00DB4B05" w:rsidP="00DB4B05">
          <w:pPr>
            <w:spacing w:after="360" w:line="360" w:lineRule="auto"/>
            <w:jc w:val="center"/>
            <w:outlineLvl w:val="0"/>
            <w:rPr>
              <w:rFonts w:ascii="Arial" w:hAnsi="Arial" w:cs="Arial"/>
              <w:b/>
              <w:bCs/>
              <w:sz w:val="28"/>
              <w:szCs w:val="28"/>
            </w:rPr>
          </w:pPr>
          <w:r w:rsidRPr="00BD3912">
            <w:rPr>
              <w:rFonts w:ascii="Arial" w:hAnsi="Arial" w:cs="Arial"/>
              <w:b/>
              <w:bCs/>
              <w:sz w:val="28"/>
              <w:szCs w:val="28"/>
            </w:rPr>
            <w:t>Table of Contents</w:t>
          </w:r>
          <w:bookmarkEnd w:id="0"/>
        </w:p>
        <w:p w14:paraId="2E52D858" w14:textId="77777777" w:rsidR="006E6714" w:rsidRDefault="00DB4B05">
          <w:pPr>
            <w:pStyle w:val="10"/>
            <w:tabs>
              <w:tab w:val="right" w:leader="dot" w:pos="8630"/>
            </w:tabs>
            <w:rPr>
              <w:rFonts w:cstheme="minorBidi"/>
              <w:b w:val="0"/>
              <w:bCs w:val="0"/>
              <w:i w:val="0"/>
              <w:iCs w:val="0"/>
              <w:noProof/>
              <w:sz w:val="22"/>
              <w:szCs w:val="22"/>
              <w:lang w:eastAsia="ko-KR"/>
            </w:rPr>
          </w:pPr>
          <w:r w:rsidRPr="00FF12F4">
            <w:rPr>
              <w:rFonts w:ascii="Times New Roman" w:hAnsi="Times New Roman" w:cs="Times New Roman"/>
              <w:b w:val="0"/>
              <w:i w:val="0"/>
              <w:color w:val="FF0000"/>
            </w:rPr>
            <w:fldChar w:fldCharType="begin"/>
          </w:r>
          <w:r w:rsidRPr="00FF12F4">
            <w:rPr>
              <w:rFonts w:ascii="Times New Roman" w:hAnsi="Times New Roman" w:cs="Times New Roman"/>
              <w:b w:val="0"/>
              <w:i w:val="0"/>
              <w:color w:val="FF0000"/>
            </w:rPr>
            <w:instrText xml:space="preserve"> TOC \o "1-3" \h \z \u </w:instrText>
          </w:r>
          <w:r w:rsidRPr="00FF12F4">
            <w:rPr>
              <w:rFonts w:ascii="Times New Roman" w:hAnsi="Times New Roman" w:cs="Times New Roman"/>
              <w:b w:val="0"/>
              <w:i w:val="0"/>
              <w:color w:val="FF0000"/>
            </w:rPr>
            <w:fldChar w:fldCharType="separate"/>
          </w:r>
          <w:hyperlink w:anchor="_Toc58537523" w:history="1">
            <w:r w:rsidR="006E6714" w:rsidRPr="003458B8">
              <w:rPr>
                <w:rStyle w:val="a6"/>
                <w:rFonts w:ascii="Arial" w:hAnsi="Arial" w:cs="Arial"/>
                <w:noProof/>
              </w:rPr>
              <w:t>Table of Contents</w:t>
            </w:r>
            <w:r w:rsidR="006E6714">
              <w:rPr>
                <w:noProof/>
                <w:webHidden/>
              </w:rPr>
              <w:tab/>
            </w:r>
            <w:r w:rsidR="006E6714">
              <w:rPr>
                <w:noProof/>
                <w:webHidden/>
              </w:rPr>
              <w:fldChar w:fldCharType="begin"/>
            </w:r>
            <w:r w:rsidR="006E6714">
              <w:rPr>
                <w:noProof/>
                <w:webHidden/>
              </w:rPr>
              <w:instrText xml:space="preserve"> PAGEREF _Toc58537523 \h </w:instrText>
            </w:r>
            <w:r w:rsidR="006E6714">
              <w:rPr>
                <w:noProof/>
                <w:webHidden/>
              </w:rPr>
            </w:r>
            <w:r w:rsidR="006E6714">
              <w:rPr>
                <w:noProof/>
                <w:webHidden/>
              </w:rPr>
              <w:fldChar w:fldCharType="separate"/>
            </w:r>
            <w:r w:rsidR="006E6714">
              <w:rPr>
                <w:noProof/>
                <w:webHidden/>
              </w:rPr>
              <w:t>ii</w:t>
            </w:r>
            <w:r w:rsidR="006E6714">
              <w:rPr>
                <w:noProof/>
                <w:webHidden/>
              </w:rPr>
              <w:fldChar w:fldCharType="end"/>
            </w:r>
          </w:hyperlink>
        </w:p>
        <w:p w14:paraId="3B42754C" w14:textId="77777777" w:rsidR="006E6714" w:rsidRDefault="006E6714">
          <w:pPr>
            <w:pStyle w:val="10"/>
            <w:tabs>
              <w:tab w:val="left" w:pos="440"/>
              <w:tab w:val="right" w:leader="dot" w:pos="8630"/>
            </w:tabs>
            <w:rPr>
              <w:rFonts w:cstheme="minorBidi"/>
              <w:b w:val="0"/>
              <w:bCs w:val="0"/>
              <w:i w:val="0"/>
              <w:iCs w:val="0"/>
              <w:noProof/>
              <w:sz w:val="22"/>
              <w:szCs w:val="22"/>
              <w:lang w:eastAsia="ko-KR"/>
            </w:rPr>
          </w:pPr>
          <w:hyperlink w:anchor="_Toc58537524" w:history="1">
            <w:r w:rsidRPr="003458B8">
              <w:rPr>
                <w:rStyle w:val="a6"/>
                <w:rFonts w:ascii="Arial" w:eastAsia="SimSun" w:hAnsi="Arial" w:cs="Arial"/>
                <w:noProof/>
                <w:snapToGrid w:val="0"/>
                <w:kern w:val="32"/>
                <w:lang w:eastAsia="en-US"/>
              </w:rPr>
              <w:t>1.</w:t>
            </w:r>
            <w:r>
              <w:rPr>
                <w:rFonts w:cstheme="minorBidi"/>
                <w:b w:val="0"/>
                <w:bCs w:val="0"/>
                <w:i w:val="0"/>
                <w:iCs w:val="0"/>
                <w:noProof/>
                <w:sz w:val="22"/>
                <w:szCs w:val="22"/>
                <w:lang w:eastAsia="ko-KR"/>
              </w:rPr>
              <w:tab/>
            </w:r>
            <w:r w:rsidRPr="003458B8">
              <w:rPr>
                <w:rStyle w:val="a6"/>
                <w:rFonts w:ascii="Arial" w:eastAsia="Malgun Gothic" w:hAnsi="Arial" w:cs="Arial"/>
                <w:noProof/>
                <w:snapToGrid w:val="0"/>
                <w:kern w:val="32"/>
                <w:lang w:eastAsia="ko-KR"/>
              </w:rPr>
              <w:t>Data-Oriented Workflow Construction</w:t>
            </w:r>
            <w:r>
              <w:rPr>
                <w:noProof/>
                <w:webHidden/>
              </w:rPr>
              <w:tab/>
            </w:r>
            <w:r>
              <w:rPr>
                <w:noProof/>
                <w:webHidden/>
              </w:rPr>
              <w:fldChar w:fldCharType="begin"/>
            </w:r>
            <w:r>
              <w:rPr>
                <w:noProof/>
                <w:webHidden/>
              </w:rPr>
              <w:instrText xml:space="preserve"> PAGEREF _Toc58537524 \h </w:instrText>
            </w:r>
            <w:r>
              <w:rPr>
                <w:noProof/>
                <w:webHidden/>
              </w:rPr>
            </w:r>
            <w:r>
              <w:rPr>
                <w:noProof/>
                <w:webHidden/>
              </w:rPr>
              <w:fldChar w:fldCharType="separate"/>
            </w:r>
            <w:r>
              <w:rPr>
                <w:noProof/>
                <w:webHidden/>
              </w:rPr>
              <w:t>1</w:t>
            </w:r>
            <w:r>
              <w:rPr>
                <w:noProof/>
                <w:webHidden/>
              </w:rPr>
              <w:fldChar w:fldCharType="end"/>
            </w:r>
          </w:hyperlink>
        </w:p>
        <w:p w14:paraId="7F9AA977" w14:textId="77777777" w:rsidR="006E6714" w:rsidRDefault="006E6714">
          <w:pPr>
            <w:pStyle w:val="10"/>
            <w:tabs>
              <w:tab w:val="left" w:pos="440"/>
              <w:tab w:val="right" w:leader="dot" w:pos="8630"/>
            </w:tabs>
            <w:rPr>
              <w:rFonts w:cstheme="minorBidi"/>
              <w:b w:val="0"/>
              <w:bCs w:val="0"/>
              <w:i w:val="0"/>
              <w:iCs w:val="0"/>
              <w:noProof/>
              <w:sz w:val="22"/>
              <w:szCs w:val="22"/>
              <w:lang w:eastAsia="ko-KR"/>
            </w:rPr>
          </w:pPr>
          <w:hyperlink w:anchor="_Toc58537525" w:history="1">
            <w:r w:rsidRPr="003458B8">
              <w:rPr>
                <w:rStyle w:val="a6"/>
                <w:rFonts w:ascii="Arial" w:eastAsia="SimSun" w:hAnsi="Arial" w:cs="Arial"/>
                <w:noProof/>
                <w:snapToGrid w:val="0"/>
                <w:kern w:val="32"/>
                <w:lang w:eastAsia="en-US"/>
              </w:rPr>
              <w:t>2.</w:t>
            </w:r>
            <w:r>
              <w:rPr>
                <w:rFonts w:cstheme="minorBidi"/>
                <w:b w:val="0"/>
                <w:bCs w:val="0"/>
                <w:i w:val="0"/>
                <w:iCs w:val="0"/>
                <w:noProof/>
                <w:sz w:val="22"/>
                <w:szCs w:val="22"/>
                <w:lang w:eastAsia="ko-KR"/>
              </w:rPr>
              <w:tab/>
            </w:r>
            <w:r w:rsidRPr="003458B8">
              <w:rPr>
                <w:rStyle w:val="a6"/>
                <w:rFonts w:ascii="Arial" w:eastAsia="Malgun Gothic" w:hAnsi="Arial" w:cs="Arial"/>
                <w:noProof/>
                <w:snapToGrid w:val="0"/>
                <w:kern w:val="32"/>
                <w:lang w:eastAsia="ko-KR"/>
              </w:rPr>
              <w:t>Workflow Description</w:t>
            </w:r>
            <w:r>
              <w:rPr>
                <w:noProof/>
                <w:webHidden/>
              </w:rPr>
              <w:tab/>
            </w:r>
            <w:r>
              <w:rPr>
                <w:noProof/>
                <w:webHidden/>
              </w:rPr>
              <w:fldChar w:fldCharType="begin"/>
            </w:r>
            <w:r>
              <w:rPr>
                <w:noProof/>
                <w:webHidden/>
              </w:rPr>
              <w:instrText xml:space="preserve"> PAGEREF _Toc58537525 \h </w:instrText>
            </w:r>
            <w:r>
              <w:rPr>
                <w:noProof/>
                <w:webHidden/>
              </w:rPr>
            </w:r>
            <w:r>
              <w:rPr>
                <w:noProof/>
                <w:webHidden/>
              </w:rPr>
              <w:fldChar w:fldCharType="separate"/>
            </w:r>
            <w:r>
              <w:rPr>
                <w:noProof/>
                <w:webHidden/>
              </w:rPr>
              <w:t>1</w:t>
            </w:r>
            <w:r>
              <w:rPr>
                <w:noProof/>
                <w:webHidden/>
              </w:rPr>
              <w:fldChar w:fldCharType="end"/>
            </w:r>
          </w:hyperlink>
        </w:p>
        <w:p w14:paraId="6B6437A8" w14:textId="77777777" w:rsidR="006E6714" w:rsidRDefault="006E6714">
          <w:pPr>
            <w:pStyle w:val="10"/>
            <w:tabs>
              <w:tab w:val="left" w:pos="440"/>
              <w:tab w:val="right" w:leader="dot" w:pos="8630"/>
            </w:tabs>
            <w:rPr>
              <w:rFonts w:cstheme="minorBidi"/>
              <w:b w:val="0"/>
              <w:bCs w:val="0"/>
              <w:i w:val="0"/>
              <w:iCs w:val="0"/>
              <w:noProof/>
              <w:sz w:val="22"/>
              <w:szCs w:val="22"/>
              <w:lang w:eastAsia="ko-KR"/>
            </w:rPr>
          </w:pPr>
          <w:hyperlink w:anchor="_Toc58537526" w:history="1">
            <w:r w:rsidRPr="003458B8">
              <w:rPr>
                <w:rStyle w:val="a6"/>
                <w:rFonts w:ascii="Arial" w:eastAsia="SimSun" w:hAnsi="Arial" w:cs="Arial"/>
                <w:noProof/>
                <w:snapToGrid w:val="0"/>
                <w:kern w:val="32"/>
                <w:lang w:eastAsia="en-US"/>
              </w:rPr>
              <w:t>3.</w:t>
            </w:r>
            <w:r>
              <w:rPr>
                <w:rFonts w:cstheme="minorBidi"/>
                <w:b w:val="0"/>
                <w:bCs w:val="0"/>
                <w:i w:val="0"/>
                <w:iCs w:val="0"/>
                <w:noProof/>
                <w:sz w:val="22"/>
                <w:szCs w:val="22"/>
                <w:lang w:eastAsia="ko-KR"/>
              </w:rPr>
              <w:tab/>
            </w:r>
            <w:r w:rsidRPr="003458B8">
              <w:rPr>
                <w:rStyle w:val="a6"/>
                <w:rFonts w:ascii="Arial" w:eastAsia="Malgun Gothic" w:hAnsi="Arial" w:cs="Arial"/>
                <w:noProof/>
                <w:snapToGrid w:val="0"/>
                <w:kern w:val="32"/>
                <w:lang w:eastAsia="ko-KR"/>
              </w:rPr>
              <w:t>Data Cleansing</w:t>
            </w:r>
            <w:r>
              <w:rPr>
                <w:noProof/>
                <w:webHidden/>
              </w:rPr>
              <w:tab/>
            </w:r>
            <w:r>
              <w:rPr>
                <w:noProof/>
                <w:webHidden/>
              </w:rPr>
              <w:fldChar w:fldCharType="begin"/>
            </w:r>
            <w:r>
              <w:rPr>
                <w:noProof/>
                <w:webHidden/>
              </w:rPr>
              <w:instrText xml:space="preserve"> PAGEREF _Toc58537526 \h </w:instrText>
            </w:r>
            <w:r>
              <w:rPr>
                <w:noProof/>
                <w:webHidden/>
              </w:rPr>
            </w:r>
            <w:r>
              <w:rPr>
                <w:noProof/>
                <w:webHidden/>
              </w:rPr>
              <w:fldChar w:fldCharType="separate"/>
            </w:r>
            <w:r>
              <w:rPr>
                <w:noProof/>
                <w:webHidden/>
              </w:rPr>
              <w:t>2</w:t>
            </w:r>
            <w:r>
              <w:rPr>
                <w:noProof/>
                <w:webHidden/>
              </w:rPr>
              <w:fldChar w:fldCharType="end"/>
            </w:r>
          </w:hyperlink>
          <w:bookmarkStart w:id="1" w:name="_GoBack"/>
          <w:bookmarkEnd w:id="1"/>
        </w:p>
        <w:p w14:paraId="7EB82AC7" w14:textId="77777777" w:rsidR="006E6714" w:rsidRDefault="006E6714">
          <w:pPr>
            <w:pStyle w:val="10"/>
            <w:tabs>
              <w:tab w:val="left" w:pos="440"/>
              <w:tab w:val="right" w:leader="dot" w:pos="8630"/>
            </w:tabs>
            <w:rPr>
              <w:rFonts w:cstheme="minorBidi"/>
              <w:b w:val="0"/>
              <w:bCs w:val="0"/>
              <w:i w:val="0"/>
              <w:iCs w:val="0"/>
              <w:noProof/>
              <w:sz w:val="22"/>
              <w:szCs w:val="22"/>
              <w:lang w:eastAsia="ko-KR"/>
            </w:rPr>
          </w:pPr>
          <w:hyperlink w:anchor="_Toc58537527" w:history="1">
            <w:r w:rsidRPr="003458B8">
              <w:rPr>
                <w:rStyle w:val="a6"/>
                <w:rFonts w:ascii="Arial" w:eastAsia="SimSun" w:hAnsi="Arial" w:cs="Arial"/>
                <w:noProof/>
                <w:snapToGrid w:val="0"/>
                <w:kern w:val="32"/>
                <w:lang w:eastAsia="en-US"/>
              </w:rPr>
              <w:t>4.</w:t>
            </w:r>
            <w:r>
              <w:rPr>
                <w:rFonts w:cstheme="minorBidi"/>
                <w:b w:val="0"/>
                <w:bCs w:val="0"/>
                <w:i w:val="0"/>
                <w:iCs w:val="0"/>
                <w:noProof/>
                <w:sz w:val="22"/>
                <w:szCs w:val="22"/>
                <w:lang w:eastAsia="ko-KR"/>
              </w:rPr>
              <w:tab/>
            </w:r>
            <w:r w:rsidRPr="003458B8">
              <w:rPr>
                <w:rStyle w:val="a6"/>
                <w:rFonts w:ascii="Arial" w:eastAsia="Malgun Gothic" w:hAnsi="Arial" w:cs="Arial"/>
                <w:noProof/>
                <w:snapToGrid w:val="0"/>
                <w:kern w:val="32"/>
                <w:lang w:eastAsia="ko-KR"/>
              </w:rPr>
              <w:t>Data Analytics</w:t>
            </w:r>
            <w:r>
              <w:rPr>
                <w:noProof/>
                <w:webHidden/>
              </w:rPr>
              <w:tab/>
            </w:r>
            <w:r>
              <w:rPr>
                <w:noProof/>
                <w:webHidden/>
              </w:rPr>
              <w:fldChar w:fldCharType="begin"/>
            </w:r>
            <w:r>
              <w:rPr>
                <w:noProof/>
                <w:webHidden/>
              </w:rPr>
              <w:instrText xml:space="preserve"> PAGEREF _Toc58537527 \h </w:instrText>
            </w:r>
            <w:r>
              <w:rPr>
                <w:noProof/>
                <w:webHidden/>
              </w:rPr>
            </w:r>
            <w:r>
              <w:rPr>
                <w:noProof/>
                <w:webHidden/>
              </w:rPr>
              <w:fldChar w:fldCharType="separate"/>
            </w:r>
            <w:r>
              <w:rPr>
                <w:noProof/>
                <w:webHidden/>
              </w:rPr>
              <w:t>3</w:t>
            </w:r>
            <w:r>
              <w:rPr>
                <w:noProof/>
                <w:webHidden/>
              </w:rPr>
              <w:fldChar w:fldCharType="end"/>
            </w:r>
          </w:hyperlink>
        </w:p>
        <w:p w14:paraId="7A4E1325" w14:textId="77777777" w:rsidR="006E6714" w:rsidRDefault="006E6714">
          <w:pPr>
            <w:pStyle w:val="10"/>
            <w:tabs>
              <w:tab w:val="left" w:pos="440"/>
              <w:tab w:val="right" w:leader="dot" w:pos="8630"/>
            </w:tabs>
            <w:rPr>
              <w:rFonts w:cstheme="minorBidi"/>
              <w:b w:val="0"/>
              <w:bCs w:val="0"/>
              <w:i w:val="0"/>
              <w:iCs w:val="0"/>
              <w:noProof/>
              <w:sz w:val="22"/>
              <w:szCs w:val="22"/>
              <w:lang w:eastAsia="ko-KR"/>
            </w:rPr>
          </w:pPr>
          <w:hyperlink w:anchor="_Toc58537528" w:history="1">
            <w:r w:rsidRPr="003458B8">
              <w:rPr>
                <w:rStyle w:val="a6"/>
                <w:rFonts w:ascii="Arial" w:eastAsia="SimSun" w:hAnsi="Arial" w:cs="Arial"/>
                <w:noProof/>
                <w:snapToGrid w:val="0"/>
                <w:kern w:val="32"/>
                <w:lang w:eastAsia="en-US"/>
              </w:rPr>
              <w:t>5.</w:t>
            </w:r>
            <w:r>
              <w:rPr>
                <w:rFonts w:cstheme="minorBidi"/>
                <w:b w:val="0"/>
                <w:bCs w:val="0"/>
                <w:i w:val="0"/>
                <w:iCs w:val="0"/>
                <w:noProof/>
                <w:sz w:val="22"/>
                <w:szCs w:val="22"/>
                <w:lang w:eastAsia="ko-KR"/>
              </w:rPr>
              <w:tab/>
            </w:r>
            <w:r w:rsidRPr="003458B8">
              <w:rPr>
                <w:rStyle w:val="a6"/>
                <w:rFonts w:ascii="Arial" w:eastAsia="Malgun Gothic" w:hAnsi="Arial" w:cs="Arial"/>
                <w:noProof/>
                <w:snapToGrid w:val="0"/>
                <w:kern w:val="32"/>
                <w:lang w:eastAsia="ko-KR"/>
              </w:rPr>
              <w:t>Data Stewardship</w:t>
            </w:r>
            <w:r>
              <w:rPr>
                <w:noProof/>
                <w:webHidden/>
              </w:rPr>
              <w:tab/>
            </w:r>
            <w:r>
              <w:rPr>
                <w:noProof/>
                <w:webHidden/>
              </w:rPr>
              <w:fldChar w:fldCharType="begin"/>
            </w:r>
            <w:r>
              <w:rPr>
                <w:noProof/>
                <w:webHidden/>
              </w:rPr>
              <w:instrText xml:space="preserve"> PAGEREF _Toc58537528 \h </w:instrText>
            </w:r>
            <w:r>
              <w:rPr>
                <w:noProof/>
                <w:webHidden/>
              </w:rPr>
            </w:r>
            <w:r>
              <w:rPr>
                <w:noProof/>
                <w:webHidden/>
              </w:rPr>
              <w:fldChar w:fldCharType="separate"/>
            </w:r>
            <w:r>
              <w:rPr>
                <w:noProof/>
                <w:webHidden/>
              </w:rPr>
              <w:t>4</w:t>
            </w:r>
            <w:r>
              <w:rPr>
                <w:noProof/>
                <w:webHidden/>
              </w:rPr>
              <w:fldChar w:fldCharType="end"/>
            </w:r>
          </w:hyperlink>
        </w:p>
        <w:p w14:paraId="20416037" w14:textId="77777777" w:rsidR="006E6714" w:rsidRDefault="006E6714">
          <w:pPr>
            <w:pStyle w:val="10"/>
            <w:tabs>
              <w:tab w:val="left" w:pos="440"/>
              <w:tab w:val="right" w:leader="dot" w:pos="8630"/>
            </w:tabs>
            <w:rPr>
              <w:rFonts w:cstheme="minorBidi"/>
              <w:b w:val="0"/>
              <w:bCs w:val="0"/>
              <w:i w:val="0"/>
              <w:iCs w:val="0"/>
              <w:noProof/>
              <w:sz w:val="22"/>
              <w:szCs w:val="22"/>
              <w:lang w:eastAsia="ko-KR"/>
            </w:rPr>
          </w:pPr>
          <w:hyperlink w:anchor="_Toc58537529" w:history="1">
            <w:r w:rsidRPr="003458B8">
              <w:rPr>
                <w:rStyle w:val="a6"/>
                <w:rFonts w:ascii="Arial" w:eastAsia="Malgun Gothic" w:hAnsi="Arial" w:cs="Arial"/>
                <w:noProof/>
                <w:snapToGrid w:val="0"/>
                <w:kern w:val="32"/>
                <w:lang w:eastAsia="ko-KR"/>
              </w:rPr>
              <w:t>6.</w:t>
            </w:r>
            <w:r>
              <w:rPr>
                <w:rFonts w:cstheme="minorBidi"/>
                <w:b w:val="0"/>
                <w:bCs w:val="0"/>
                <w:i w:val="0"/>
                <w:iCs w:val="0"/>
                <w:noProof/>
                <w:sz w:val="22"/>
                <w:szCs w:val="22"/>
                <w:lang w:eastAsia="ko-KR"/>
              </w:rPr>
              <w:tab/>
            </w:r>
            <w:r w:rsidRPr="003458B8">
              <w:rPr>
                <w:rStyle w:val="a6"/>
                <w:rFonts w:ascii="Arial" w:eastAsia="Malgun Gothic" w:hAnsi="Arial" w:cs="Arial"/>
                <w:noProof/>
                <w:snapToGrid w:val="0"/>
                <w:kern w:val="32"/>
                <w:lang w:eastAsia="ko-KR"/>
              </w:rPr>
              <w:t>Reference</w:t>
            </w:r>
            <w:r>
              <w:rPr>
                <w:noProof/>
                <w:webHidden/>
              </w:rPr>
              <w:tab/>
            </w:r>
            <w:r>
              <w:rPr>
                <w:noProof/>
                <w:webHidden/>
              </w:rPr>
              <w:fldChar w:fldCharType="begin"/>
            </w:r>
            <w:r>
              <w:rPr>
                <w:noProof/>
                <w:webHidden/>
              </w:rPr>
              <w:instrText xml:space="preserve"> PAGEREF _Toc58537529 \h </w:instrText>
            </w:r>
            <w:r>
              <w:rPr>
                <w:noProof/>
                <w:webHidden/>
              </w:rPr>
            </w:r>
            <w:r>
              <w:rPr>
                <w:noProof/>
                <w:webHidden/>
              </w:rPr>
              <w:fldChar w:fldCharType="separate"/>
            </w:r>
            <w:r>
              <w:rPr>
                <w:noProof/>
                <w:webHidden/>
              </w:rPr>
              <w:t>5</w:t>
            </w:r>
            <w:r>
              <w:rPr>
                <w:noProof/>
                <w:webHidden/>
              </w:rPr>
              <w:fldChar w:fldCharType="end"/>
            </w:r>
          </w:hyperlink>
        </w:p>
        <w:p w14:paraId="2F3FE2DB" w14:textId="77EC8F4C" w:rsidR="00DB4B05" w:rsidRPr="00BD3912" w:rsidRDefault="00DB4B05" w:rsidP="00987842">
          <w:pPr>
            <w:spacing w:after="0" w:line="360" w:lineRule="auto"/>
            <w:rPr>
              <w:rFonts w:ascii="Times New Roman" w:hAnsi="Times New Roman" w:cs="Times New Roman"/>
              <w:sz w:val="24"/>
              <w:szCs w:val="24"/>
            </w:rPr>
          </w:pPr>
          <w:r w:rsidRPr="00FF12F4">
            <w:rPr>
              <w:rFonts w:ascii="Times New Roman" w:hAnsi="Times New Roman" w:cs="Times New Roman"/>
              <w:color w:val="FF0000"/>
              <w:sz w:val="24"/>
              <w:szCs w:val="24"/>
            </w:rPr>
            <w:fldChar w:fldCharType="end"/>
          </w:r>
        </w:p>
      </w:sdtContent>
    </w:sdt>
    <w:p w14:paraId="5B11A391" w14:textId="35F8D4A8" w:rsidR="00EE4B98" w:rsidRPr="00BD3912" w:rsidRDefault="00EE4B98" w:rsidP="00114EAC">
      <w:pPr>
        <w:spacing w:after="60" w:line="360" w:lineRule="auto"/>
        <w:rPr>
          <w:rFonts w:ascii="Times New Roman" w:hAnsi="Times New Roman" w:cs="Times New Roman"/>
          <w:color w:val="FF0000"/>
          <w:sz w:val="24"/>
          <w:szCs w:val="24"/>
        </w:rPr>
      </w:pPr>
    </w:p>
    <w:p w14:paraId="6F447C31" w14:textId="77777777" w:rsidR="006D4310" w:rsidRPr="00BD3912" w:rsidRDefault="006D4310">
      <w:pPr>
        <w:rPr>
          <w:rFonts w:ascii="Arial" w:eastAsiaTheme="majorEastAsia" w:hAnsi="Arial" w:cs="Arial"/>
          <w:color w:val="FF0000"/>
          <w:sz w:val="28"/>
          <w:szCs w:val="28"/>
        </w:rPr>
      </w:pPr>
      <w:r w:rsidRPr="00BD3912">
        <w:rPr>
          <w:rFonts w:ascii="Arial" w:hAnsi="Arial" w:cs="Arial"/>
          <w:color w:val="FF0000"/>
          <w:sz w:val="28"/>
          <w:szCs w:val="28"/>
        </w:rPr>
        <w:br w:type="page"/>
      </w:r>
    </w:p>
    <w:p w14:paraId="6FEA8011" w14:textId="77777777" w:rsidR="00B8051C" w:rsidRPr="00BD3912" w:rsidRDefault="00B8051C" w:rsidP="00147083">
      <w:pPr>
        <w:spacing w:after="0" w:line="360" w:lineRule="auto"/>
        <w:jc w:val="both"/>
        <w:rPr>
          <w:rFonts w:ascii="Times New Roman" w:hAnsi="Times New Roman" w:cs="Times New Roman"/>
          <w:sz w:val="24"/>
          <w:szCs w:val="24"/>
        </w:rPr>
        <w:sectPr w:rsidR="00B8051C" w:rsidRPr="00BD3912" w:rsidSect="008743FB">
          <w:footerReference w:type="default" r:id="rId9"/>
          <w:footnotePr>
            <w:numFmt w:val="lowerLetter"/>
          </w:footnotePr>
          <w:pgSz w:w="12240" w:h="15840"/>
          <w:pgMar w:top="1440" w:right="1800" w:bottom="1440" w:left="1800" w:header="720" w:footer="720" w:gutter="0"/>
          <w:pgNumType w:fmt="lowerRoman" w:start="1"/>
          <w:cols w:space="720"/>
          <w:titlePg/>
          <w:docGrid w:linePitch="360"/>
        </w:sectPr>
      </w:pPr>
    </w:p>
    <w:p w14:paraId="3EEB2316" w14:textId="0B27C243" w:rsidR="0013221D" w:rsidRPr="00FF6A4E" w:rsidRDefault="0013221D" w:rsidP="0013221D">
      <w:pPr>
        <w:pStyle w:val="1"/>
        <w:keepLines w:val="0"/>
        <w:widowControl w:val="0"/>
        <w:numPr>
          <w:ilvl w:val="0"/>
          <w:numId w:val="42"/>
        </w:numPr>
        <w:overflowPunct w:val="0"/>
        <w:autoSpaceDE w:val="0"/>
        <w:autoSpaceDN w:val="0"/>
        <w:adjustRightInd w:val="0"/>
        <w:spacing w:before="0" w:after="360" w:line="360" w:lineRule="auto"/>
        <w:ind w:left="360"/>
        <w:jc w:val="both"/>
        <w:textAlignment w:val="baseline"/>
        <w:rPr>
          <w:rFonts w:ascii="Arial" w:eastAsia="SimSun" w:hAnsi="Arial" w:cs="Arial"/>
          <w:b/>
          <w:bCs/>
          <w:snapToGrid w:val="0"/>
          <w:color w:val="auto"/>
          <w:kern w:val="32"/>
          <w:sz w:val="28"/>
          <w:szCs w:val="28"/>
          <w:lang w:eastAsia="en-US"/>
        </w:rPr>
      </w:pPr>
      <w:bookmarkStart w:id="2" w:name="_Toc58537524"/>
      <w:r w:rsidRPr="00FF6A4E">
        <w:rPr>
          <w:rFonts w:ascii="Arial" w:eastAsia="Malgun Gothic" w:hAnsi="Arial" w:cs="Arial" w:hint="eastAsia"/>
          <w:b/>
          <w:bCs/>
          <w:snapToGrid w:val="0"/>
          <w:color w:val="auto"/>
          <w:kern w:val="32"/>
          <w:sz w:val="28"/>
          <w:szCs w:val="28"/>
          <w:lang w:eastAsia="ko-KR"/>
        </w:rPr>
        <w:lastRenderedPageBreak/>
        <w:t>Data-Oriented Workflow Construction</w:t>
      </w:r>
      <w:bookmarkEnd w:id="2"/>
    </w:p>
    <w:p w14:paraId="288118EC" w14:textId="77777777" w:rsidR="0013221D" w:rsidRPr="004478CF" w:rsidRDefault="0013221D" w:rsidP="0013221D">
      <w:pPr>
        <w:spacing w:after="120" w:line="360" w:lineRule="auto"/>
        <w:jc w:val="both"/>
        <w:rPr>
          <w:rFonts w:ascii="Times New Roman" w:eastAsia="Malgun Gothic" w:hAnsi="Times New Roman" w:cs="Times New Roman"/>
          <w:sz w:val="24"/>
          <w:szCs w:val="24"/>
          <w:lang w:eastAsia="ko-KR"/>
        </w:rPr>
      </w:pPr>
      <w:r w:rsidRPr="004478CF">
        <w:rPr>
          <w:rFonts w:ascii="Times New Roman" w:eastAsia="Malgun Gothic" w:hAnsi="Times New Roman" w:cs="Times New Roman"/>
          <w:sz w:val="24"/>
          <w:szCs w:val="24"/>
          <w:lang w:eastAsia="ko-KR"/>
        </w:rPr>
        <w:t xml:space="preserve">The project title that Team 3 is focusing on is poverty eradication, one of the Sustainable Development Goal supported by the United Nations (UN). Even though there are many definitions of poverty [1], the World Bank </w:t>
      </w:r>
      <w:r>
        <w:rPr>
          <w:rFonts w:ascii="Times New Roman" w:eastAsia="Malgun Gothic" w:hAnsi="Times New Roman" w:cs="Times New Roman" w:hint="eastAsia"/>
          <w:sz w:val="24"/>
          <w:szCs w:val="24"/>
          <w:lang w:eastAsia="ko-KR"/>
        </w:rPr>
        <w:t xml:space="preserve">(WB) </w:t>
      </w:r>
      <w:r w:rsidRPr="004478CF">
        <w:rPr>
          <w:rFonts w:ascii="Times New Roman" w:eastAsia="Malgun Gothic" w:hAnsi="Times New Roman" w:cs="Times New Roman"/>
          <w:sz w:val="24"/>
          <w:szCs w:val="24"/>
          <w:lang w:eastAsia="ko-KR"/>
        </w:rPr>
        <w:t xml:space="preserve">has its guideline to define the poverty level. It explains: Extreme poverty rates have fallen by more than half since 1990. While this is a remarkable achievement, one-in-five people in developing regions still live on less than $1.90 a day [2]. </w:t>
      </w:r>
    </w:p>
    <w:p w14:paraId="7BA5EC7F" w14:textId="7C063EAC" w:rsidR="0013221D" w:rsidRDefault="0013221D" w:rsidP="0013221D">
      <w:pPr>
        <w:spacing w:after="120" w:line="360" w:lineRule="auto"/>
        <w:jc w:val="both"/>
        <w:rPr>
          <w:rFonts w:ascii="Times New Roman" w:eastAsia="Malgun Gothic" w:hAnsi="Times New Roman" w:cs="Times New Roman"/>
          <w:sz w:val="24"/>
          <w:szCs w:val="24"/>
          <w:lang w:eastAsia="ko-KR"/>
        </w:rPr>
      </w:pPr>
      <w:r w:rsidRPr="004478CF">
        <w:rPr>
          <w:rFonts w:ascii="Times New Roman" w:eastAsia="Malgun Gothic" w:hAnsi="Times New Roman" w:cs="Times New Roman"/>
          <w:sz w:val="24"/>
          <w:szCs w:val="24"/>
          <w:lang w:eastAsia="ko-KR"/>
        </w:rPr>
        <w:t xml:space="preserve">Most </w:t>
      </w:r>
      <w:r>
        <w:rPr>
          <w:rFonts w:ascii="Times New Roman" w:eastAsia="Malgun Gothic" w:hAnsi="Times New Roman" w:cs="Times New Roman" w:hint="eastAsia"/>
          <w:sz w:val="24"/>
          <w:szCs w:val="24"/>
          <w:lang w:eastAsia="ko-KR"/>
        </w:rPr>
        <w:t>of the time, po</w:t>
      </w:r>
      <w:r>
        <w:rPr>
          <w:rFonts w:ascii="Times New Roman" w:eastAsia="Malgun Gothic" w:hAnsi="Times New Roman" w:cs="Times New Roman"/>
          <w:sz w:val="24"/>
          <w:szCs w:val="24"/>
          <w:lang w:eastAsia="ko-KR"/>
        </w:rPr>
        <w:t>l</w:t>
      </w:r>
      <w:r>
        <w:rPr>
          <w:rFonts w:ascii="Times New Roman" w:eastAsia="Malgun Gothic" w:hAnsi="Times New Roman" w:cs="Times New Roman" w:hint="eastAsia"/>
          <w:sz w:val="24"/>
          <w:szCs w:val="24"/>
          <w:lang w:eastAsia="ko-KR"/>
        </w:rPr>
        <w:t>icymakers follow the goal of higher per capita income or reduc</w:t>
      </w:r>
      <w:r>
        <w:rPr>
          <w:rFonts w:ascii="Times New Roman" w:eastAsia="Malgun Gothic" w:hAnsi="Times New Roman" w:cs="Times New Roman"/>
          <w:sz w:val="24"/>
          <w:szCs w:val="24"/>
          <w:lang w:eastAsia="ko-KR"/>
        </w:rPr>
        <w:t>e</w:t>
      </w:r>
      <w:r>
        <w:rPr>
          <w:rFonts w:ascii="Times New Roman" w:eastAsia="Malgun Gothic" w:hAnsi="Times New Roman" w:cs="Times New Roman" w:hint="eastAsia"/>
          <w:sz w:val="24"/>
          <w:szCs w:val="24"/>
          <w:lang w:eastAsia="ko-KR"/>
        </w:rPr>
        <w:t xml:space="preserve"> income inequality to achieve the objective of poverty alleviation [3]. However, t</w:t>
      </w:r>
      <w:r>
        <w:rPr>
          <w:rFonts w:ascii="Times New Roman" w:eastAsia="Malgun Gothic" w:hAnsi="Times New Roman" w:cs="Times New Roman"/>
          <w:sz w:val="24"/>
          <w:szCs w:val="24"/>
          <w:lang w:eastAsia="ko-KR"/>
        </w:rPr>
        <w:t xml:space="preserve">he </w:t>
      </w:r>
      <w:r>
        <w:rPr>
          <w:rFonts w:ascii="Times New Roman" w:eastAsia="Malgun Gothic" w:hAnsi="Times New Roman" w:cs="Times New Roman" w:hint="eastAsia"/>
          <w:sz w:val="24"/>
          <w:szCs w:val="24"/>
          <w:lang w:eastAsia="ko-KR"/>
        </w:rPr>
        <w:t xml:space="preserve">level of education is an </w:t>
      </w:r>
      <w:r>
        <w:rPr>
          <w:rFonts w:ascii="Times New Roman" w:eastAsia="Malgun Gothic" w:hAnsi="Times New Roman" w:cs="Times New Roman"/>
          <w:sz w:val="24"/>
          <w:szCs w:val="24"/>
          <w:lang w:eastAsia="ko-KR"/>
        </w:rPr>
        <w:t>essential</w:t>
      </w:r>
      <w:r>
        <w:rPr>
          <w:rFonts w:ascii="Times New Roman" w:eastAsia="Malgun Gothic" w:hAnsi="Times New Roman" w:cs="Times New Roman" w:hint="eastAsia"/>
          <w:sz w:val="24"/>
          <w:szCs w:val="24"/>
          <w:lang w:eastAsia="ko-KR"/>
        </w:rPr>
        <w:t xml:space="preserve"> factor for poverty risk. As better education </w:t>
      </w:r>
      <w:r w:rsidR="00FF12F4">
        <w:rPr>
          <w:rFonts w:ascii="Times New Roman" w:eastAsia="Malgun Gothic" w:hAnsi="Times New Roman" w:cs="Times New Roman" w:hint="eastAsia"/>
          <w:sz w:val="24"/>
          <w:szCs w:val="24"/>
          <w:lang w:eastAsia="ko-KR"/>
        </w:rPr>
        <w:t xml:space="preserve">level </w:t>
      </w:r>
      <w:r>
        <w:rPr>
          <w:rFonts w:ascii="Times New Roman" w:eastAsia="Malgun Gothic" w:hAnsi="Times New Roman" w:cs="Times New Roman" w:hint="eastAsia"/>
          <w:sz w:val="24"/>
          <w:szCs w:val="24"/>
          <w:lang w:eastAsia="ko-KR"/>
        </w:rPr>
        <w:t xml:space="preserve">may </w:t>
      </w:r>
      <w:r>
        <w:rPr>
          <w:rFonts w:ascii="Times New Roman" w:eastAsia="Malgun Gothic" w:hAnsi="Times New Roman" w:cs="Times New Roman"/>
          <w:sz w:val="24"/>
          <w:szCs w:val="24"/>
          <w:lang w:eastAsia="ko-KR"/>
        </w:rPr>
        <w:t xml:space="preserve">positively affect the </w:t>
      </w:r>
      <w:r>
        <w:rPr>
          <w:rFonts w:ascii="Times New Roman" w:eastAsia="Malgun Gothic" w:hAnsi="Times New Roman" w:cs="Times New Roman" w:hint="eastAsia"/>
          <w:sz w:val="24"/>
          <w:szCs w:val="24"/>
          <w:lang w:eastAsia="ko-KR"/>
        </w:rPr>
        <w:t>income per capita</w:t>
      </w:r>
      <w:r>
        <w:rPr>
          <w:rFonts w:ascii="Times New Roman" w:eastAsia="Malgun Gothic" w:hAnsi="Times New Roman" w:cs="Times New Roman"/>
          <w:sz w:val="24"/>
          <w:szCs w:val="24"/>
          <w:lang w:eastAsia="ko-KR"/>
        </w:rPr>
        <w:t xml:space="preserve">, </w:t>
      </w:r>
      <w:r>
        <w:rPr>
          <w:rFonts w:ascii="Times New Roman" w:eastAsia="Malgun Gothic" w:hAnsi="Times New Roman" w:cs="Times New Roman" w:hint="eastAsia"/>
          <w:sz w:val="24"/>
          <w:szCs w:val="24"/>
          <w:lang w:eastAsia="ko-KR"/>
        </w:rPr>
        <w:t xml:space="preserve">it can be claimed that </w:t>
      </w:r>
      <w:r>
        <w:rPr>
          <w:rFonts w:ascii="Times New Roman" w:eastAsia="Malgun Gothic" w:hAnsi="Times New Roman" w:cs="Times New Roman"/>
          <w:sz w:val="24"/>
          <w:szCs w:val="24"/>
          <w:lang w:eastAsia="ko-KR"/>
        </w:rPr>
        <w:t xml:space="preserve">estimates of </w:t>
      </w:r>
      <w:r w:rsidR="00FF12F4">
        <w:rPr>
          <w:rFonts w:ascii="Times New Roman" w:eastAsia="Malgun Gothic" w:hAnsi="Times New Roman" w:cs="Times New Roman"/>
          <w:sz w:val="24"/>
          <w:szCs w:val="24"/>
          <w:lang w:eastAsia="ko-KR"/>
        </w:rPr>
        <w:t>education could</w:t>
      </w:r>
      <w:r>
        <w:rPr>
          <w:rFonts w:ascii="Times New Roman" w:eastAsia="Malgun Gothic" w:hAnsi="Times New Roman" w:cs="Times New Roman" w:hint="eastAsia"/>
          <w:sz w:val="24"/>
          <w:szCs w:val="24"/>
          <w:lang w:eastAsia="ko-KR"/>
        </w:rPr>
        <w:t xml:space="preserve"> be of much use for anti-poverty policy. The prime intention behind the study is to validate the hypothesis below:</w:t>
      </w:r>
    </w:p>
    <w:p w14:paraId="276ED161" w14:textId="77777777" w:rsidR="0013221D" w:rsidRDefault="0013221D" w:rsidP="0013221D">
      <w:pPr>
        <w:pStyle w:val="a5"/>
        <w:numPr>
          <w:ilvl w:val="0"/>
          <w:numId w:val="43"/>
        </w:numPr>
        <w:spacing w:after="120" w:line="360" w:lineRule="auto"/>
        <w:jc w:val="both"/>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 xml:space="preserve">Improvement in </w:t>
      </w:r>
      <w:r>
        <w:rPr>
          <w:rFonts w:ascii="Times New Roman" w:eastAsia="Malgun Gothic" w:hAnsi="Times New Roman" w:cs="Times New Roman"/>
          <w:sz w:val="24"/>
          <w:szCs w:val="24"/>
          <w:lang w:eastAsia="ko-KR"/>
        </w:rPr>
        <w:t>education</w:t>
      </w:r>
      <w:r>
        <w:rPr>
          <w:rFonts w:ascii="Times New Roman" w:eastAsia="Malgun Gothic" w:hAnsi="Times New Roman" w:cs="Times New Roman" w:hint="eastAsia"/>
          <w:sz w:val="24"/>
          <w:szCs w:val="24"/>
          <w:lang w:eastAsia="ko-KR"/>
        </w:rPr>
        <w:t xml:space="preserve"> and health can give aid to reduce </w:t>
      </w:r>
      <w:r>
        <w:rPr>
          <w:rFonts w:ascii="Times New Roman" w:eastAsia="Malgun Gothic" w:hAnsi="Times New Roman" w:cs="Times New Roman"/>
          <w:sz w:val="24"/>
          <w:szCs w:val="24"/>
          <w:lang w:eastAsia="ko-KR"/>
        </w:rPr>
        <w:t xml:space="preserve">the </w:t>
      </w:r>
      <w:r>
        <w:rPr>
          <w:rFonts w:ascii="Times New Roman" w:eastAsia="Malgun Gothic" w:hAnsi="Times New Roman" w:cs="Times New Roman" w:hint="eastAsia"/>
          <w:sz w:val="24"/>
          <w:szCs w:val="24"/>
          <w:lang w:eastAsia="ko-KR"/>
        </w:rPr>
        <w:t xml:space="preserve">poverty level. </w:t>
      </w:r>
    </w:p>
    <w:p w14:paraId="3688C908" w14:textId="77777777" w:rsidR="0013221D" w:rsidRDefault="0013221D" w:rsidP="0013221D">
      <w:pPr>
        <w:spacing w:after="120" w:line="360" w:lineRule="auto"/>
        <w:jc w:val="both"/>
        <w:rPr>
          <w:rFonts w:ascii="Times New Roman" w:eastAsia="Malgun Gothic" w:hAnsi="Times New Roman" w:cs="Times New Roman"/>
          <w:sz w:val="24"/>
          <w:szCs w:val="24"/>
          <w:lang w:eastAsia="ko-KR"/>
        </w:rPr>
      </w:pPr>
      <w:commentRangeStart w:id="3"/>
      <w:r w:rsidRPr="00734478">
        <w:rPr>
          <w:rFonts w:ascii="Times New Roman" w:eastAsia="Malgun Gothic" w:hAnsi="Times New Roman" w:cs="Times New Roman"/>
          <w:sz w:val="24"/>
          <w:szCs w:val="24"/>
          <w:lang w:eastAsia="ko-KR"/>
        </w:rPr>
        <w:t xml:space="preserve">Figure 1 shows the data-driven workflow of the project. </w:t>
      </w:r>
      <w:commentRangeEnd w:id="3"/>
      <w:r w:rsidR="00FF12F4">
        <w:rPr>
          <w:rStyle w:val="ad"/>
        </w:rPr>
        <w:commentReference w:id="3"/>
      </w:r>
      <w:r w:rsidRPr="00734478">
        <w:rPr>
          <w:rFonts w:ascii="Times New Roman" w:eastAsia="Malgun Gothic" w:hAnsi="Times New Roman" w:cs="Times New Roman"/>
          <w:sz w:val="24"/>
          <w:szCs w:val="24"/>
          <w:lang w:eastAsia="ko-KR"/>
        </w:rPr>
        <w:t xml:space="preserve">First, raw data were imported from an external source. Since WB </w:t>
      </w:r>
      <w:r w:rsidRPr="00734478">
        <w:rPr>
          <w:rFonts w:ascii="Times New Roman" w:hAnsi="Times New Roman" w:cs="Times New Roman"/>
          <w:sz w:val="24"/>
          <w:szCs w:val="24"/>
        </w:rPr>
        <w:t>has classified all the world countries on the basis of their incomes in four groups,</w:t>
      </w:r>
      <w:r>
        <w:rPr>
          <w:rFonts w:ascii="Times New Roman" w:eastAsia="Malgun Gothic" w:hAnsi="Times New Roman" w:cs="Times New Roman" w:hint="eastAsia"/>
          <w:sz w:val="24"/>
          <w:szCs w:val="24"/>
          <w:lang w:eastAsia="ko-KR"/>
        </w:rPr>
        <w:t xml:space="preserve"> </w:t>
      </w:r>
      <w:r w:rsidRPr="00734478">
        <w:rPr>
          <w:rFonts w:ascii="Times New Roman" w:hAnsi="Times New Roman" w:cs="Times New Roman"/>
          <w:sz w:val="24"/>
          <w:szCs w:val="24"/>
        </w:rPr>
        <w:t>namely low income; lower middle income, upper middle i</w:t>
      </w:r>
      <w:r>
        <w:rPr>
          <w:rFonts w:ascii="Times New Roman" w:hAnsi="Times New Roman" w:cs="Times New Roman"/>
          <w:sz w:val="24"/>
          <w:szCs w:val="24"/>
        </w:rPr>
        <w:t>ncome and high income countries</w:t>
      </w:r>
      <w:r>
        <w:rPr>
          <w:rFonts w:ascii="Times New Roman" w:eastAsia="Malgun Gothic" w:hAnsi="Times New Roman" w:cs="Times New Roman" w:hint="eastAsia"/>
          <w:sz w:val="24"/>
          <w:szCs w:val="24"/>
          <w:lang w:eastAsia="ko-KR"/>
        </w:rPr>
        <w:t>, countries are sampled from each group so that one can find out how income level gives affects to poverty level. In addition, i</w:t>
      </w:r>
      <w:r w:rsidRPr="00734478">
        <w:rPr>
          <w:rFonts w:ascii="Times New Roman" w:eastAsia="Malgun Gothic" w:hAnsi="Times New Roman" w:cs="Times New Roman"/>
          <w:sz w:val="24"/>
          <w:szCs w:val="24"/>
          <w:lang w:eastAsia="ko-KR"/>
        </w:rPr>
        <w:t>nterpolation and extrapolation was adopted to generate missing values.</w:t>
      </w:r>
      <w:r>
        <w:rPr>
          <w:rFonts w:ascii="Times New Roman" w:eastAsia="Malgun Gothic" w:hAnsi="Times New Roman" w:cs="Times New Roman" w:hint="eastAsia"/>
          <w:sz w:val="24"/>
          <w:szCs w:val="24"/>
          <w:lang w:eastAsia="ko-KR"/>
        </w:rPr>
        <w:t xml:space="preserve"> After the interpolation/extrapolation step, datasets are integrated based on the subject and then it clustering analysis has done to identify time dependent patterns among poverty level and other factors. Regression analysis has been done to identify most relevant factors for poverty eradication. More detailed description of each stage of the workflow will be discussed in Section 2. </w:t>
      </w:r>
    </w:p>
    <w:p w14:paraId="507ACA96" w14:textId="77777777" w:rsidR="009D46CC" w:rsidRDefault="009D46CC" w:rsidP="004478CF">
      <w:pPr>
        <w:spacing w:after="120" w:line="360" w:lineRule="auto"/>
        <w:jc w:val="both"/>
        <w:rPr>
          <w:rFonts w:ascii="Times New Roman" w:eastAsia="Malgun Gothic" w:hAnsi="Times New Roman" w:cs="Times New Roman"/>
          <w:sz w:val="24"/>
          <w:szCs w:val="24"/>
          <w:lang w:eastAsia="ko-KR"/>
        </w:rPr>
      </w:pPr>
    </w:p>
    <w:p w14:paraId="11BAC0F9" w14:textId="77777777" w:rsidR="009D46CC" w:rsidRPr="004478CF" w:rsidRDefault="009D46CC" w:rsidP="004478CF">
      <w:pPr>
        <w:spacing w:after="120" w:line="360" w:lineRule="auto"/>
        <w:jc w:val="both"/>
        <w:rPr>
          <w:rFonts w:ascii="Times New Roman" w:eastAsia="Malgun Gothic" w:hAnsi="Times New Roman" w:cs="Times New Roman"/>
          <w:sz w:val="24"/>
          <w:szCs w:val="24"/>
          <w:lang w:eastAsia="ko-KR"/>
        </w:rPr>
        <w:sectPr w:rsidR="009D46CC" w:rsidRPr="004478CF" w:rsidSect="00BC1DA9">
          <w:footnotePr>
            <w:numFmt w:val="lowerLetter"/>
          </w:footnotePr>
          <w:pgSz w:w="12240" w:h="15840"/>
          <w:pgMar w:top="1440" w:right="1800" w:bottom="1440" w:left="1800" w:header="720" w:footer="720" w:gutter="0"/>
          <w:pgNumType w:start="1"/>
          <w:cols w:space="720"/>
          <w:docGrid w:linePitch="360"/>
        </w:sectPr>
      </w:pPr>
    </w:p>
    <w:p w14:paraId="17BDF6DA" w14:textId="77777777" w:rsidR="00B667EA" w:rsidRDefault="00B667EA">
      <w:pPr>
        <w:rPr>
          <w:rFonts w:eastAsia="Malgun Gothic"/>
          <w:noProof/>
          <w:lang w:eastAsia="ko-KR"/>
        </w:rPr>
      </w:pPr>
    </w:p>
    <w:tbl>
      <w:tblPr>
        <w:tblStyle w:val="aa"/>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68"/>
      </w:tblGrid>
      <w:tr w:rsidR="00B667EA" w14:paraId="04022323" w14:textId="77777777" w:rsidTr="00B667EA">
        <w:tc>
          <w:tcPr>
            <w:tcW w:w="12960" w:type="dxa"/>
          </w:tcPr>
          <w:p w14:paraId="14CFD3EF" w14:textId="60DA269A" w:rsidR="00B667EA" w:rsidRDefault="00FF12F4">
            <w:pPr>
              <w:rPr>
                <w:noProof/>
                <w:lang w:eastAsia="ko-KR"/>
              </w:rPr>
            </w:pPr>
            <w:r>
              <w:rPr>
                <w:noProof/>
                <w:lang w:eastAsia="ko-KR"/>
              </w:rPr>
              <w:drawing>
                <wp:inline distT="0" distB="0" distL="0" distR="0" wp14:anchorId="67515DF2" wp14:editId="31E60853">
                  <wp:extent cx="8223885" cy="4019550"/>
                  <wp:effectExtent l="0" t="0" r="571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3885" cy="4019550"/>
                          </a:xfrm>
                          <a:prstGeom prst="rect">
                            <a:avLst/>
                          </a:prstGeom>
                          <a:noFill/>
                          <a:ln>
                            <a:noFill/>
                          </a:ln>
                        </pic:spPr>
                      </pic:pic>
                    </a:graphicData>
                  </a:graphic>
                </wp:inline>
              </w:drawing>
            </w:r>
          </w:p>
        </w:tc>
      </w:tr>
      <w:tr w:rsidR="00B667EA" w14:paraId="70F84F3F" w14:textId="77777777" w:rsidTr="00B667EA">
        <w:tc>
          <w:tcPr>
            <w:tcW w:w="12960" w:type="dxa"/>
          </w:tcPr>
          <w:p w14:paraId="610AA8BD" w14:textId="067FE7E3" w:rsidR="00B667EA" w:rsidRPr="00B667EA" w:rsidRDefault="00B667EA" w:rsidP="00FF6A4E">
            <w:pPr>
              <w:spacing w:before="200" w:after="120"/>
              <w:jc w:val="center"/>
              <w:rPr>
                <w:rFonts w:eastAsia="Malgun Gothic"/>
                <w:b/>
                <w:noProof/>
                <w:lang w:eastAsia="ko-KR"/>
              </w:rPr>
            </w:pPr>
            <w:r w:rsidRPr="00B667EA">
              <w:rPr>
                <w:rFonts w:eastAsia="Malgun Gothic" w:hint="eastAsia"/>
                <w:b/>
                <w:noProof/>
                <w:sz w:val="24"/>
                <w:lang w:eastAsia="ko-KR"/>
              </w:rPr>
              <w:t>Figure 1</w:t>
            </w:r>
            <w:r w:rsidR="009D46CC">
              <w:rPr>
                <w:rFonts w:eastAsia="Malgun Gothic" w:hint="eastAsia"/>
                <w:b/>
                <w:noProof/>
                <w:sz w:val="24"/>
                <w:lang w:eastAsia="ko-KR"/>
              </w:rPr>
              <w:t>.</w:t>
            </w:r>
            <w:r w:rsidRPr="00B667EA">
              <w:rPr>
                <w:rFonts w:eastAsia="Malgun Gothic" w:hint="eastAsia"/>
                <w:b/>
                <w:noProof/>
                <w:sz w:val="24"/>
                <w:lang w:eastAsia="ko-KR"/>
              </w:rPr>
              <w:t xml:space="preserve"> Data-</w:t>
            </w:r>
            <w:r w:rsidR="00FF6A4E">
              <w:rPr>
                <w:rFonts w:eastAsia="Malgun Gothic" w:hint="eastAsia"/>
                <w:b/>
                <w:noProof/>
                <w:sz w:val="24"/>
                <w:lang w:eastAsia="ko-KR"/>
              </w:rPr>
              <w:t>oriented</w:t>
            </w:r>
            <w:r w:rsidRPr="00B667EA">
              <w:rPr>
                <w:rFonts w:eastAsia="Malgun Gothic" w:hint="eastAsia"/>
                <w:b/>
                <w:noProof/>
                <w:sz w:val="24"/>
                <w:lang w:eastAsia="ko-KR"/>
              </w:rPr>
              <w:t xml:space="preserve"> workflow</w:t>
            </w:r>
            <w:r w:rsidR="009D46CC">
              <w:rPr>
                <w:rFonts w:eastAsia="Malgun Gothic" w:hint="eastAsia"/>
                <w:b/>
                <w:noProof/>
                <w:sz w:val="24"/>
                <w:lang w:eastAsia="ko-KR"/>
              </w:rPr>
              <w:t>.</w:t>
            </w:r>
          </w:p>
        </w:tc>
      </w:tr>
    </w:tbl>
    <w:p w14:paraId="26B83D5C" w14:textId="77777777" w:rsidR="00B667EA" w:rsidRDefault="00B667EA">
      <w:pPr>
        <w:rPr>
          <w:noProof/>
          <w:lang w:eastAsia="ko-KR"/>
        </w:rPr>
        <w:sectPr w:rsidR="00B667EA" w:rsidSect="00B667EA">
          <w:footnotePr>
            <w:numFmt w:val="lowerLetter"/>
          </w:footnotePr>
          <w:pgSz w:w="15840" w:h="12240" w:orient="landscape"/>
          <w:pgMar w:top="1800" w:right="1440" w:bottom="1800" w:left="1440" w:header="720" w:footer="720" w:gutter="0"/>
          <w:pgNumType w:start="1"/>
          <w:cols w:space="720"/>
          <w:docGrid w:linePitch="360"/>
        </w:sectPr>
      </w:pPr>
    </w:p>
    <w:p w14:paraId="14F911AD" w14:textId="13CA71DD" w:rsidR="00B22CB8" w:rsidRPr="00FF6A4E" w:rsidRDefault="00FF6A4E" w:rsidP="00AF58E9">
      <w:pPr>
        <w:pStyle w:val="1"/>
        <w:keepLines w:val="0"/>
        <w:widowControl w:val="0"/>
        <w:numPr>
          <w:ilvl w:val="0"/>
          <w:numId w:val="42"/>
        </w:numPr>
        <w:overflowPunct w:val="0"/>
        <w:autoSpaceDE w:val="0"/>
        <w:autoSpaceDN w:val="0"/>
        <w:adjustRightInd w:val="0"/>
        <w:spacing w:before="0" w:after="360" w:line="360" w:lineRule="auto"/>
        <w:ind w:left="360"/>
        <w:jc w:val="both"/>
        <w:textAlignment w:val="baseline"/>
        <w:rPr>
          <w:rFonts w:ascii="Arial" w:eastAsia="SimSun" w:hAnsi="Arial" w:cs="Arial"/>
          <w:b/>
          <w:bCs/>
          <w:snapToGrid w:val="0"/>
          <w:color w:val="auto"/>
          <w:kern w:val="32"/>
          <w:sz w:val="28"/>
          <w:szCs w:val="28"/>
          <w:lang w:eastAsia="en-US"/>
        </w:rPr>
      </w:pPr>
      <w:bookmarkStart w:id="4" w:name="OLE_LINK1"/>
      <w:bookmarkStart w:id="5" w:name="OLE_LINK2"/>
      <w:bookmarkStart w:id="6" w:name="_Ref45986170"/>
      <w:bookmarkStart w:id="7" w:name="_Toc58537525"/>
      <w:r w:rsidRPr="00FF6A4E">
        <w:rPr>
          <w:rFonts w:ascii="Arial" w:eastAsia="Malgun Gothic" w:hAnsi="Arial" w:cs="Arial" w:hint="eastAsia"/>
          <w:b/>
          <w:bCs/>
          <w:snapToGrid w:val="0"/>
          <w:color w:val="auto"/>
          <w:kern w:val="32"/>
          <w:sz w:val="28"/>
          <w:szCs w:val="28"/>
          <w:lang w:eastAsia="ko-KR"/>
        </w:rPr>
        <w:lastRenderedPageBreak/>
        <w:t>Workflow Description</w:t>
      </w:r>
      <w:bookmarkEnd w:id="7"/>
    </w:p>
    <w:bookmarkEnd w:id="4"/>
    <w:bookmarkEnd w:id="5"/>
    <w:bookmarkEnd w:id="6"/>
    <w:p w14:paraId="0981FCA9" w14:textId="234FD942" w:rsidR="00E07A51" w:rsidRPr="00E07A51" w:rsidRDefault="00E07A51">
      <w:pPr>
        <w:rPr>
          <w:rFonts w:ascii="Times New Roman" w:eastAsia="Malgun Gothic" w:hAnsi="Times New Roman" w:cs="Times New Roman"/>
          <w:b/>
          <w:sz w:val="28"/>
          <w:szCs w:val="24"/>
          <w:lang w:eastAsia="ko-KR"/>
        </w:rPr>
      </w:pPr>
      <w:r w:rsidRPr="00E07A51">
        <w:rPr>
          <w:rFonts w:ascii="Times New Roman" w:eastAsia="Malgun Gothic" w:hAnsi="Times New Roman" w:cs="Times New Roman" w:hint="eastAsia"/>
          <w:b/>
          <w:sz w:val="28"/>
          <w:szCs w:val="24"/>
          <w:lang w:eastAsia="ko-KR"/>
        </w:rPr>
        <w:t xml:space="preserve">2.1. </w:t>
      </w:r>
      <w:r>
        <w:rPr>
          <w:rFonts w:ascii="Times New Roman" w:eastAsia="Malgun Gothic" w:hAnsi="Times New Roman" w:cs="Times New Roman" w:hint="eastAsia"/>
          <w:b/>
          <w:sz w:val="28"/>
          <w:szCs w:val="24"/>
          <w:lang w:eastAsia="ko-KR"/>
        </w:rPr>
        <w:t xml:space="preserve">Raw </w:t>
      </w:r>
      <w:r w:rsidRPr="00E07A51">
        <w:rPr>
          <w:rFonts w:ascii="Times New Roman" w:eastAsia="Malgun Gothic" w:hAnsi="Times New Roman" w:cs="Times New Roman" w:hint="eastAsia"/>
          <w:b/>
          <w:sz w:val="28"/>
          <w:szCs w:val="24"/>
          <w:lang w:eastAsia="ko-KR"/>
        </w:rPr>
        <w:t xml:space="preserve">Data </w:t>
      </w:r>
    </w:p>
    <w:p w14:paraId="5B1FA6E3" w14:textId="77777777" w:rsidR="00AF58E9" w:rsidRDefault="00AF58E9">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 xml:space="preserve">Table 1 summarizes the source of the dataset used in this project. </w:t>
      </w:r>
    </w:p>
    <w:tbl>
      <w:tblPr>
        <w:tblStyle w:val="aa"/>
        <w:tblW w:w="0" w:type="auto"/>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458"/>
        <w:gridCol w:w="1350"/>
        <w:gridCol w:w="990"/>
        <w:gridCol w:w="5058"/>
      </w:tblGrid>
      <w:tr w:rsidR="0099773D" w14:paraId="60672E09" w14:textId="77777777" w:rsidTr="00057EEA">
        <w:tc>
          <w:tcPr>
            <w:tcW w:w="1458" w:type="dxa"/>
          </w:tcPr>
          <w:p w14:paraId="4D4FB78A" w14:textId="53019594" w:rsidR="00AF58E9" w:rsidRPr="00057EEA" w:rsidRDefault="00AF58E9" w:rsidP="00E07A51">
            <w:pPr>
              <w:spacing w:before="60" w:after="60"/>
              <w:jc w:val="both"/>
              <w:rPr>
                <w:rFonts w:eastAsia="Malgun Gothic"/>
                <w:b/>
                <w:sz w:val="24"/>
                <w:szCs w:val="24"/>
                <w:lang w:eastAsia="ko-KR"/>
              </w:rPr>
            </w:pPr>
            <w:r w:rsidRPr="00057EEA">
              <w:rPr>
                <w:rFonts w:eastAsia="Malgun Gothic" w:hint="eastAsia"/>
                <w:b/>
                <w:sz w:val="24"/>
                <w:szCs w:val="24"/>
                <w:lang w:eastAsia="ko-KR"/>
              </w:rPr>
              <w:t>Data</w:t>
            </w:r>
          </w:p>
        </w:tc>
        <w:tc>
          <w:tcPr>
            <w:tcW w:w="1350" w:type="dxa"/>
          </w:tcPr>
          <w:p w14:paraId="0E9ED98D" w14:textId="3DA22393" w:rsidR="00AF58E9" w:rsidRPr="00057EEA" w:rsidRDefault="00AF58E9" w:rsidP="00E07A51">
            <w:pPr>
              <w:spacing w:before="60" w:after="60"/>
              <w:jc w:val="both"/>
              <w:rPr>
                <w:rFonts w:eastAsia="Malgun Gothic"/>
                <w:b/>
                <w:sz w:val="24"/>
                <w:szCs w:val="24"/>
                <w:lang w:eastAsia="ko-KR"/>
              </w:rPr>
            </w:pPr>
            <w:r w:rsidRPr="00057EEA">
              <w:rPr>
                <w:rFonts w:eastAsia="Malgun Gothic" w:hint="eastAsia"/>
                <w:b/>
                <w:sz w:val="24"/>
                <w:szCs w:val="24"/>
                <w:lang w:eastAsia="ko-KR"/>
              </w:rPr>
              <w:t>Unit</w:t>
            </w:r>
          </w:p>
        </w:tc>
        <w:tc>
          <w:tcPr>
            <w:tcW w:w="990" w:type="dxa"/>
          </w:tcPr>
          <w:p w14:paraId="06410C1E" w14:textId="7ADD15EB" w:rsidR="00AF58E9" w:rsidRPr="00057EEA" w:rsidRDefault="00AF58E9" w:rsidP="00E07A51">
            <w:pPr>
              <w:spacing w:before="60" w:after="60"/>
              <w:jc w:val="both"/>
              <w:rPr>
                <w:rFonts w:eastAsia="Malgun Gothic"/>
                <w:b/>
                <w:sz w:val="24"/>
                <w:szCs w:val="24"/>
                <w:lang w:eastAsia="ko-KR"/>
              </w:rPr>
            </w:pPr>
            <w:r w:rsidRPr="00057EEA">
              <w:rPr>
                <w:rFonts w:eastAsia="Malgun Gothic" w:hint="eastAsia"/>
                <w:b/>
                <w:sz w:val="24"/>
                <w:szCs w:val="24"/>
                <w:lang w:eastAsia="ko-KR"/>
              </w:rPr>
              <w:t>Source</w:t>
            </w:r>
          </w:p>
        </w:tc>
        <w:tc>
          <w:tcPr>
            <w:tcW w:w="5058" w:type="dxa"/>
          </w:tcPr>
          <w:p w14:paraId="087A8C5B" w14:textId="2E73D978" w:rsidR="00AF58E9" w:rsidRPr="00057EEA" w:rsidRDefault="00AF58E9" w:rsidP="00E07A51">
            <w:pPr>
              <w:spacing w:before="60" w:after="60"/>
              <w:jc w:val="both"/>
              <w:rPr>
                <w:rFonts w:eastAsia="Malgun Gothic"/>
                <w:b/>
                <w:sz w:val="24"/>
                <w:szCs w:val="24"/>
                <w:lang w:eastAsia="ko-KR"/>
              </w:rPr>
            </w:pPr>
            <w:r w:rsidRPr="00057EEA">
              <w:rPr>
                <w:rFonts w:eastAsia="Malgun Gothic" w:hint="eastAsia"/>
                <w:b/>
                <w:sz w:val="24"/>
                <w:szCs w:val="24"/>
                <w:lang w:eastAsia="ko-KR"/>
              </w:rPr>
              <w:t>URL</w:t>
            </w:r>
          </w:p>
        </w:tc>
      </w:tr>
      <w:tr w:rsidR="0099773D" w14:paraId="39DA1547" w14:textId="77777777" w:rsidTr="00057EEA">
        <w:tc>
          <w:tcPr>
            <w:tcW w:w="1458" w:type="dxa"/>
          </w:tcPr>
          <w:p w14:paraId="715E0B33" w14:textId="56FF0EB5" w:rsidR="00AF58E9" w:rsidRPr="00BA687F" w:rsidRDefault="00AF58E9" w:rsidP="00AF58E9">
            <w:pPr>
              <w:rPr>
                <w:rFonts w:eastAsia="Malgun Gothic"/>
                <w:sz w:val="18"/>
                <w:szCs w:val="24"/>
                <w:lang w:eastAsia="ko-KR"/>
              </w:rPr>
            </w:pPr>
            <w:r w:rsidRPr="00BA687F">
              <w:rPr>
                <w:rFonts w:eastAsia="Malgun Gothic"/>
                <w:sz w:val="18"/>
                <w:szCs w:val="24"/>
                <w:lang w:eastAsia="ko-KR"/>
              </w:rPr>
              <w:t xml:space="preserve">Government expenditure on education, total </w:t>
            </w:r>
          </w:p>
        </w:tc>
        <w:tc>
          <w:tcPr>
            <w:tcW w:w="1350" w:type="dxa"/>
          </w:tcPr>
          <w:p w14:paraId="24B17FDF" w14:textId="11E40FF9" w:rsidR="00AF58E9" w:rsidRPr="00BA687F" w:rsidRDefault="00AF58E9">
            <w:pPr>
              <w:rPr>
                <w:rFonts w:eastAsia="Malgun Gothic"/>
                <w:sz w:val="18"/>
                <w:szCs w:val="24"/>
                <w:lang w:eastAsia="ko-KR"/>
              </w:rPr>
            </w:pPr>
            <w:r w:rsidRPr="00BA687F">
              <w:rPr>
                <w:rFonts w:eastAsia="Malgun Gothic"/>
                <w:sz w:val="18"/>
                <w:szCs w:val="24"/>
                <w:lang w:eastAsia="ko-KR"/>
              </w:rPr>
              <w:t>(% of GDP)</w:t>
            </w:r>
          </w:p>
        </w:tc>
        <w:tc>
          <w:tcPr>
            <w:tcW w:w="990" w:type="dxa"/>
          </w:tcPr>
          <w:p w14:paraId="3FE08E00" w14:textId="445B8A8A" w:rsidR="00AF58E9" w:rsidRPr="00BA687F" w:rsidRDefault="0099773D">
            <w:pPr>
              <w:rPr>
                <w:rFonts w:eastAsia="Malgun Gothic"/>
                <w:sz w:val="18"/>
                <w:szCs w:val="24"/>
                <w:lang w:eastAsia="ko-KR"/>
              </w:rPr>
            </w:pPr>
            <w:r w:rsidRPr="00BA687F">
              <w:rPr>
                <w:rFonts w:eastAsia="Malgun Gothic" w:hint="eastAsia"/>
                <w:sz w:val="18"/>
                <w:szCs w:val="24"/>
                <w:lang w:eastAsia="ko-KR"/>
              </w:rPr>
              <w:t>WB</w:t>
            </w:r>
          </w:p>
        </w:tc>
        <w:tc>
          <w:tcPr>
            <w:tcW w:w="5058" w:type="dxa"/>
          </w:tcPr>
          <w:p w14:paraId="24B47430" w14:textId="53F10179" w:rsidR="00AF58E9" w:rsidRPr="00BA687F" w:rsidRDefault="00A60D8B">
            <w:pPr>
              <w:rPr>
                <w:rFonts w:eastAsia="Malgun Gothic"/>
                <w:sz w:val="18"/>
                <w:szCs w:val="24"/>
                <w:lang w:eastAsia="ko-KR"/>
              </w:rPr>
            </w:pPr>
            <w:hyperlink r:id="rId12" w:history="1">
              <w:r w:rsidR="00BA687F" w:rsidRPr="00BA687F">
                <w:rPr>
                  <w:rStyle w:val="a6"/>
                  <w:rFonts w:eastAsia="Malgun Gothic"/>
                  <w:sz w:val="18"/>
                  <w:szCs w:val="24"/>
                  <w:lang w:eastAsia="ko-KR"/>
                </w:rPr>
                <w:t>https://data.worldbank.org/indicator/SE.XPD.TOTL.GB.ZS</w:t>
              </w:r>
            </w:hyperlink>
          </w:p>
        </w:tc>
      </w:tr>
      <w:tr w:rsidR="0099773D" w14:paraId="5CD68B9F" w14:textId="77777777" w:rsidTr="00057EEA">
        <w:tc>
          <w:tcPr>
            <w:tcW w:w="1458" w:type="dxa"/>
          </w:tcPr>
          <w:p w14:paraId="7E6F1556" w14:textId="31BF2327" w:rsidR="00AF58E9" w:rsidRPr="00BA687F" w:rsidRDefault="0099773D">
            <w:pPr>
              <w:rPr>
                <w:rFonts w:eastAsia="Malgun Gothic"/>
                <w:sz w:val="18"/>
                <w:szCs w:val="24"/>
                <w:lang w:eastAsia="ko-KR"/>
              </w:rPr>
            </w:pPr>
            <w:r w:rsidRPr="00BA687F">
              <w:rPr>
                <w:rFonts w:eastAsia="Malgun Gothic"/>
                <w:sz w:val="18"/>
                <w:szCs w:val="24"/>
                <w:lang w:eastAsia="ko-KR"/>
              </w:rPr>
              <w:t>Literacy rate, adult total</w:t>
            </w:r>
          </w:p>
        </w:tc>
        <w:tc>
          <w:tcPr>
            <w:tcW w:w="1350" w:type="dxa"/>
          </w:tcPr>
          <w:p w14:paraId="73313381" w14:textId="1688AFE8" w:rsidR="00AF58E9" w:rsidRPr="00BA687F" w:rsidRDefault="0099773D">
            <w:pPr>
              <w:rPr>
                <w:rFonts w:eastAsia="Malgun Gothic"/>
                <w:sz w:val="18"/>
                <w:szCs w:val="24"/>
                <w:lang w:eastAsia="ko-KR"/>
              </w:rPr>
            </w:pPr>
            <w:r w:rsidRPr="00BA687F">
              <w:rPr>
                <w:rFonts w:eastAsia="Malgun Gothic"/>
                <w:sz w:val="18"/>
                <w:szCs w:val="24"/>
                <w:lang w:eastAsia="ko-KR"/>
              </w:rPr>
              <w:t>% of people ages 15 and above</w:t>
            </w:r>
          </w:p>
        </w:tc>
        <w:tc>
          <w:tcPr>
            <w:tcW w:w="990" w:type="dxa"/>
          </w:tcPr>
          <w:p w14:paraId="06928E90" w14:textId="7AFCC90E" w:rsidR="00AF58E9" w:rsidRPr="00BA687F" w:rsidRDefault="00BA687F">
            <w:pPr>
              <w:rPr>
                <w:rFonts w:eastAsia="Malgun Gothic"/>
                <w:sz w:val="18"/>
                <w:szCs w:val="24"/>
                <w:lang w:eastAsia="ko-KR"/>
              </w:rPr>
            </w:pPr>
            <w:r w:rsidRPr="00BA687F">
              <w:rPr>
                <w:rFonts w:eastAsia="Malgun Gothic" w:hint="eastAsia"/>
                <w:sz w:val="18"/>
                <w:szCs w:val="24"/>
                <w:lang w:eastAsia="ko-KR"/>
              </w:rPr>
              <w:t>WB</w:t>
            </w:r>
          </w:p>
        </w:tc>
        <w:tc>
          <w:tcPr>
            <w:tcW w:w="5058" w:type="dxa"/>
          </w:tcPr>
          <w:p w14:paraId="3F73E9A1" w14:textId="7E563E94" w:rsidR="00AF58E9" w:rsidRPr="00BA687F" w:rsidRDefault="00A60D8B">
            <w:pPr>
              <w:rPr>
                <w:rFonts w:eastAsia="Malgun Gothic"/>
                <w:sz w:val="18"/>
                <w:szCs w:val="24"/>
                <w:lang w:eastAsia="ko-KR"/>
              </w:rPr>
            </w:pPr>
            <w:hyperlink r:id="rId13" w:history="1">
              <w:r w:rsidR="00BA687F" w:rsidRPr="00BA687F">
                <w:rPr>
                  <w:rStyle w:val="a6"/>
                  <w:rFonts w:eastAsia="Malgun Gothic"/>
                  <w:sz w:val="18"/>
                  <w:szCs w:val="24"/>
                  <w:lang w:eastAsia="ko-KR"/>
                </w:rPr>
                <w:t>https://data.worldbank.org/indicator/SE.ADT.LITR.ZS</w:t>
              </w:r>
            </w:hyperlink>
          </w:p>
        </w:tc>
      </w:tr>
      <w:tr w:rsidR="0099773D" w14:paraId="6AE9EC3A" w14:textId="77777777" w:rsidTr="00057EEA">
        <w:tc>
          <w:tcPr>
            <w:tcW w:w="1458" w:type="dxa"/>
          </w:tcPr>
          <w:p w14:paraId="2DB72D34" w14:textId="79DBD416" w:rsidR="00AF58E9" w:rsidRPr="00BA687F" w:rsidRDefault="0099773D">
            <w:pPr>
              <w:rPr>
                <w:rFonts w:eastAsia="Malgun Gothic"/>
                <w:sz w:val="18"/>
                <w:szCs w:val="24"/>
                <w:lang w:eastAsia="ko-KR"/>
              </w:rPr>
            </w:pPr>
            <w:r w:rsidRPr="00BA687F">
              <w:rPr>
                <w:rFonts w:eastAsia="Malgun Gothic"/>
                <w:sz w:val="18"/>
                <w:szCs w:val="24"/>
                <w:lang w:eastAsia="ko-KR"/>
              </w:rPr>
              <w:t>School Enrollment, tertiary</w:t>
            </w:r>
          </w:p>
        </w:tc>
        <w:tc>
          <w:tcPr>
            <w:tcW w:w="1350" w:type="dxa"/>
          </w:tcPr>
          <w:p w14:paraId="11BA60B0" w14:textId="79146B79" w:rsidR="00AF58E9" w:rsidRPr="00BA687F" w:rsidRDefault="0099773D">
            <w:pPr>
              <w:rPr>
                <w:rFonts w:eastAsia="Malgun Gothic"/>
                <w:sz w:val="18"/>
                <w:szCs w:val="24"/>
                <w:lang w:eastAsia="ko-KR"/>
              </w:rPr>
            </w:pPr>
            <w:r w:rsidRPr="00BA687F">
              <w:rPr>
                <w:rFonts w:eastAsia="Malgun Gothic" w:hint="eastAsia"/>
                <w:sz w:val="18"/>
                <w:szCs w:val="24"/>
                <w:lang w:eastAsia="ko-KR"/>
              </w:rPr>
              <w:t>% gross</w:t>
            </w:r>
          </w:p>
        </w:tc>
        <w:tc>
          <w:tcPr>
            <w:tcW w:w="990" w:type="dxa"/>
          </w:tcPr>
          <w:p w14:paraId="674DE095" w14:textId="4EBA11B3" w:rsidR="00AF58E9" w:rsidRPr="00BA687F" w:rsidRDefault="00BA687F">
            <w:pPr>
              <w:rPr>
                <w:rFonts w:eastAsia="Malgun Gothic"/>
                <w:sz w:val="18"/>
                <w:szCs w:val="24"/>
                <w:lang w:eastAsia="ko-KR"/>
              </w:rPr>
            </w:pPr>
            <w:r w:rsidRPr="00BA687F">
              <w:rPr>
                <w:rFonts w:eastAsia="Malgun Gothic" w:hint="eastAsia"/>
                <w:sz w:val="18"/>
                <w:szCs w:val="24"/>
                <w:lang w:eastAsia="ko-KR"/>
              </w:rPr>
              <w:t>WB</w:t>
            </w:r>
          </w:p>
        </w:tc>
        <w:tc>
          <w:tcPr>
            <w:tcW w:w="5058" w:type="dxa"/>
          </w:tcPr>
          <w:p w14:paraId="31AD92EA" w14:textId="721800BC" w:rsidR="00AF58E9" w:rsidRPr="00BA687F" w:rsidRDefault="00A60D8B">
            <w:pPr>
              <w:rPr>
                <w:rFonts w:eastAsia="Malgun Gothic"/>
                <w:sz w:val="18"/>
                <w:szCs w:val="24"/>
                <w:lang w:eastAsia="ko-KR"/>
              </w:rPr>
            </w:pPr>
            <w:hyperlink r:id="rId14" w:history="1">
              <w:r w:rsidR="00BA687F" w:rsidRPr="00BA687F">
                <w:rPr>
                  <w:rStyle w:val="a6"/>
                  <w:rFonts w:eastAsia="Malgun Gothic"/>
                  <w:sz w:val="18"/>
                  <w:szCs w:val="24"/>
                  <w:lang w:eastAsia="ko-KR"/>
                </w:rPr>
                <w:t>https://data.worldbank.org/indicator/SE.TER.ENRR</w:t>
              </w:r>
            </w:hyperlink>
          </w:p>
        </w:tc>
      </w:tr>
      <w:tr w:rsidR="0099773D" w14:paraId="5E7E2D50" w14:textId="77777777" w:rsidTr="00057EEA">
        <w:tc>
          <w:tcPr>
            <w:tcW w:w="1458" w:type="dxa"/>
          </w:tcPr>
          <w:p w14:paraId="2B186961" w14:textId="42757C28" w:rsidR="00AF58E9" w:rsidRPr="00BA687F" w:rsidRDefault="0099773D">
            <w:pPr>
              <w:rPr>
                <w:rFonts w:eastAsia="Malgun Gothic"/>
                <w:sz w:val="18"/>
                <w:szCs w:val="24"/>
                <w:lang w:eastAsia="ko-KR"/>
              </w:rPr>
            </w:pPr>
            <w:r w:rsidRPr="00BA687F">
              <w:rPr>
                <w:rFonts w:eastAsia="Malgun Gothic"/>
                <w:sz w:val="18"/>
                <w:szCs w:val="24"/>
                <w:lang w:eastAsia="ko-KR"/>
              </w:rPr>
              <w:t>School Enrollment, secondary</w:t>
            </w:r>
          </w:p>
        </w:tc>
        <w:tc>
          <w:tcPr>
            <w:tcW w:w="1350" w:type="dxa"/>
          </w:tcPr>
          <w:p w14:paraId="69C61622" w14:textId="4DF08D01" w:rsidR="00AF58E9" w:rsidRPr="00BA687F" w:rsidRDefault="0099773D">
            <w:pPr>
              <w:rPr>
                <w:rFonts w:eastAsia="Malgun Gothic"/>
                <w:sz w:val="18"/>
                <w:szCs w:val="24"/>
                <w:lang w:eastAsia="ko-KR"/>
              </w:rPr>
            </w:pPr>
            <w:r w:rsidRPr="00BA687F">
              <w:rPr>
                <w:rFonts w:eastAsia="Malgun Gothic" w:hint="eastAsia"/>
                <w:sz w:val="18"/>
                <w:szCs w:val="24"/>
                <w:lang w:eastAsia="ko-KR"/>
              </w:rPr>
              <w:t>% gross</w:t>
            </w:r>
          </w:p>
        </w:tc>
        <w:tc>
          <w:tcPr>
            <w:tcW w:w="990" w:type="dxa"/>
          </w:tcPr>
          <w:p w14:paraId="628F6EE6" w14:textId="5345E45B" w:rsidR="00AF58E9" w:rsidRPr="00BA687F" w:rsidRDefault="00BA687F">
            <w:pPr>
              <w:rPr>
                <w:rFonts w:eastAsia="Malgun Gothic"/>
                <w:sz w:val="18"/>
                <w:szCs w:val="24"/>
                <w:lang w:eastAsia="ko-KR"/>
              </w:rPr>
            </w:pPr>
            <w:r w:rsidRPr="00BA687F">
              <w:rPr>
                <w:rFonts w:eastAsia="Malgun Gothic" w:hint="eastAsia"/>
                <w:sz w:val="18"/>
                <w:szCs w:val="24"/>
                <w:lang w:eastAsia="ko-KR"/>
              </w:rPr>
              <w:t>WB</w:t>
            </w:r>
          </w:p>
        </w:tc>
        <w:tc>
          <w:tcPr>
            <w:tcW w:w="5058" w:type="dxa"/>
          </w:tcPr>
          <w:p w14:paraId="339E6464" w14:textId="60F62E55" w:rsidR="00AF58E9" w:rsidRPr="00BA687F" w:rsidRDefault="00A60D8B">
            <w:pPr>
              <w:rPr>
                <w:rFonts w:eastAsia="Malgun Gothic"/>
                <w:sz w:val="18"/>
                <w:szCs w:val="24"/>
                <w:lang w:eastAsia="ko-KR"/>
              </w:rPr>
            </w:pPr>
            <w:hyperlink r:id="rId15" w:history="1">
              <w:r w:rsidR="00BA687F" w:rsidRPr="00BA687F">
                <w:rPr>
                  <w:rStyle w:val="a6"/>
                  <w:rFonts w:eastAsia="Malgun Gothic"/>
                  <w:sz w:val="18"/>
                  <w:szCs w:val="24"/>
                  <w:lang w:eastAsia="ko-KR"/>
                </w:rPr>
                <w:t>https://data.worldbank.org/indicator/SE.SEC.ENRR</w:t>
              </w:r>
            </w:hyperlink>
          </w:p>
        </w:tc>
      </w:tr>
      <w:tr w:rsidR="0099773D" w14:paraId="018F5E4E" w14:textId="77777777" w:rsidTr="00057EEA">
        <w:tc>
          <w:tcPr>
            <w:tcW w:w="1458" w:type="dxa"/>
          </w:tcPr>
          <w:p w14:paraId="299D3FDD" w14:textId="34254548" w:rsidR="00AF58E9" w:rsidRPr="00BA687F" w:rsidRDefault="0099773D">
            <w:pPr>
              <w:rPr>
                <w:rFonts w:eastAsia="Malgun Gothic"/>
                <w:sz w:val="18"/>
                <w:szCs w:val="24"/>
                <w:lang w:eastAsia="ko-KR"/>
              </w:rPr>
            </w:pPr>
            <w:r w:rsidRPr="00BA687F">
              <w:rPr>
                <w:rFonts w:eastAsia="Malgun Gothic"/>
                <w:sz w:val="18"/>
                <w:szCs w:val="24"/>
                <w:lang w:eastAsia="ko-KR"/>
              </w:rPr>
              <w:t>Poverty head count</w:t>
            </w:r>
          </w:p>
        </w:tc>
        <w:tc>
          <w:tcPr>
            <w:tcW w:w="1350" w:type="dxa"/>
          </w:tcPr>
          <w:p w14:paraId="53E20494" w14:textId="43F94166" w:rsidR="00AF58E9" w:rsidRPr="00BA687F" w:rsidRDefault="0099773D">
            <w:pPr>
              <w:rPr>
                <w:rFonts w:eastAsia="Malgun Gothic"/>
                <w:sz w:val="18"/>
                <w:szCs w:val="24"/>
                <w:lang w:eastAsia="ko-KR"/>
              </w:rPr>
            </w:pPr>
            <w:r w:rsidRPr="00BA687F">
              <w:rPr>
                <w:rFonts w:eastAsia="Malgun Gothic"/>
                <w:sz w:val="18"/>
                <w:szCs w:val="24"/>
                <w:lang w:eastAsia="ko-KR"/>
              </w:rPr>
              <w:t>% of population</w:t>
            </w:r>
          </w:p>
        </w:tc>
        <w:tc>
          <w:tcPr>
            <w:tcW w:w="990" w:type="dxa"/>
          </w:tcPr>
          <w:p w14:paraId="10A7C70C" w14:textId="7C8940FD" w:rsidR="00AF58E9" w:rsidRPr="00BA687F" w:rsidRDefault="00BA687F">
            <w:pPr>
              <w:rPr>
                <w:rFonts w:eastAsia="Malgun Gothic"/>
                <w:sz w:val="18"/>
                <w:szCs w:val="24"/>
                <w:lang w:eastAsia="ko-KR"/>
              </w:rPr>
            </w:pPr>
            <w:proofErr w:type="spellStart"/>
            <w:r w:rsidRPr="00BA687F">
              <w:rPr>
                <w:rFonts w:eastAsia="Malgun Gothic" w:hint="eastAsia"/>
                <w:sz w:val="18"/>
                <w:szCs w:val="24"/>
                <w:lang w:eastAsia="ko-KR"/>
              </w:rPr>
              <w:t>UNdata</w:t>
            </w:r>
            <w:proofErr w:type="spellEnd"/>
          </w:p>
        </w:tc>
        <w:tc>
          <w:tcPr>
            <w:tcW w:w="5058" w:type="dxa"/>
          </w:tcPr>
          <w:p w14:paraId="0F8BCEF6" w14:textId="374F5CB6" w:rsidR="00BA687F" w:rsidRPr="00BA687F" w:rsidRDefault="00A60D8B">
            <w:pPr>
              <w:rPr>
                <w:rFonts w:eastAsia="Malgun Gothic"/>
                <w:sz w:val="18"/>
                <w:szCs w:val="24"/>
                <w:lang w:eastAsia="ko-KR"/>
              </w:rPr>
            </w:pPr>
            <w:hyperlink r:id="rId16" w:history="1">
              <w:r w:rsidR="00BA687F" w:rsidRPr="00BA687F">
                <w:rPr>
                  <w:rStyle w:val="a6"/>
                  <w:rFonts w:eastAsia="Malgun Gothic"/>
                  <w:sz w:val="18"/>
                  <w:szCs w:val="24"/>
                  <w:lang w:eastAsia="ko-KR"/>
                </w:rPr>
                <w:t>https://data.un.org/Data.aspx?d=WDI&amp;f=Indicator_Code%3ASI.POV.NAHC</w:t>
              </w:r>
            </w:hyperlink>
          </w:p>
        </w:tc>
      </w:tr>
      <w:tr w:rsidR="0099773D" w14:paraId="2DE01131" w14:textId="77777777" w:rsidTr="00057EEA">
        <w:tc>
          <w:tcPr>
            <w:tcW w:w="1458" w:type="dxa"/>
          </w:tcPr>
          <w:p w14:paraId="74218CE2" w14:textId="78C90333" w:rsidR="00AF58E9" w:rsidRPr="00BA687F" w:rsidRDefault="00BA687F">
            <w:pPr>
              <w:rPr>
                <w:rFonts w:eastAsia="Malgun Gothic"/>
                <w:sz w:val="18"/>
                <w:szCs w:val="24"/>
                <w:lang w:eastAsia="ko-KR"/>
              </w:rPr>
            </w:pPr>
            <w:r w:rsidRPr="00BA687F">
              <w:rPr>
                <w:rFonts w:eastAsia="Malgun Gothic"/>
                <w:sz w:val="18"/>
                <w:szCs w:val="24"/>
                <w:lang w:eastAsia="ko-KR"/>
              </w:rPr>
              <w:t>GDP per capita average annual growth rate</w:t>
            </w:r>
          </w:p>
        </w:tc>
        <w:tc>
          <w:tcPr>
            <w:tcW w:w="1350" w:type="dxa"/>
          </w:tcPr>
          <w:p w14:paraId="5FA1375C" w14:textId="528CBF07" w:rsidR="00AF58E9" w:rsidRPr="00BA687F" w:rsidRDefault="00BA687F">
            <w:pPr>
              <w:rPr>
                <w:rFonts w:eastAsia="Malgun Gothic"/>
                <w:sz w:val="18"/>
                <w:szCs w:val="24"/>
                <w:lang w:eastAsia="ko-KR"/>
              </w:rPr>
            </w:pPr>
            <w:r w:rsidRPr="00BA687F">
              <w:rPr>
                <w:rFonts w:eastAsia="Malgun Gothic" w:hint="eastAsia"/>
                <w:sz w:val="18"/>
                <w:szCs w:val="24"/>
                <w:lang w:eastAsia="ko-KR"/>
              </w:rPr>
              <w:t>% growth</w:t>
            </w:r>
          </w:p>
        </w:tc>
        <w:tc>
          <w:tcPr>
            <w:tcW w:w="990" w:type="dxa"/>
          </w:tcPr>
          <w:p w14:paraId="46269CEF" w14:textId="2FD16C61" w:rsidR="00AF58E9" w:rsidRPr="00BA687F" w:rsidRDefault="00BA687F">
            <w:pPr>
              <w:rPr>
                <w:rFonts w:eastAsia="Malgun Gothic"/>
                <w:sz w:val="18"/>
                <w:szCs w:val="24"/>
                <w:lang w:eastAsia="ko-KR"/>
              </w:rPr>
            </w:pPr>
            <w:proofErr w:type="spellStart"/>
            <w:r w:rsidRPr="00BA687F">
              <w:rPr>
                <w:rFonts w:eastAsia="Malgun Gothic" w:hint="eastAsia"/>
                <w:sz w:val="18"/>
                <w:szCs w:val="24"/>
                <w:lang w:eastAsia="ko-KR"/>
              </w:rPr>
              <w:t>UNdata</w:t>
            </w:r>
            <w:proofErr w:type="spellEnd"/>
          </w:p>
        </w:tc>
        <w:tc>
          <w:tcPr>
            <w:tcW w:w="5058" w:type="dxa"/>
          </w:tcPr>
          <w:p w14:paraId="525F522B" w14:textId="586DB2DA" w:rsidR="00AF58E9" w:rsidRPr="00BA687F" w:rsidRDefault="00A60D8B">
            <w:pPr>
              <w:rPr>
                <w:rFonts w:eastAsia="Malgun Gothic"/>
                <w:sz w:val="18"/>
                <w:szCs w:val="24"/>
                <w:lang w:eastAsia="ko-KR"/>
              </w:rPr>
            </w:pPr>
            <w:hyperlink r:id="rId17" w:history="1">
              <w:r w:rsidR="00BA687F" w:rsidRPr="00BA687F">
                <w:rPr>
                  <w:rStyle w:val="a6"/>
                  <w:rFonts w:eastAsia="Malgun Gothic"/>
                  <w:sz w:val="18"/>
                  <w:szCs w:val="24"/>
                  <w:lang w:eastAsia="ko-KR"/>
                </w:rPr>
                <w:t>http://data.un.org/Search.aspx?q=gdp+growth</w:t>
              </w:r>
            </w:hyperlink>
          </w:p>
        </w:tc>
      </w:tr>
    </w:tbl>
    <w:p w14:paraId="66DAF1FB" w14:textId="29B10A1E" w:rsidR="00BA687F" w:rsidRPr="00E07A51" w:rsidRDefault="00057EEA" w:rsidP="00057EEA">
      <w:pPr>
        <w:spacing w:before="120"/>
        <w:jc w:val="center"/>
        <w:rPr>
          <w:rFonts w:ascii="Times New Roman" w:eastAsia="Malgun Gothic" w:hAnsi="Times New Roman" w:cs="Times New Roman"/>
          <w:b/>
          <w:sz w:val="24"/>
          <w:szCs w:val="24"/>
          <w:lang w:eastAsia="ko-KR"/>
        </w:rPr>
      </w:pPr>
      <w:proofErr w:type="gramStart"/>
      <w:r w:rsidRPr="00E07A51">
        <w:rPr>
          <w:rFonts w:ascii="Times New Roman" w:eastAsia="Malgun Gothic" w:hAnsi="Times New Roman" w:cs="Times New Roman" w:hint="eastAsia"/>
          <w:b/>
          <w:sz w:val="24"/>
          <w:szCs w:val="24"/>
          <w:lang w:eastAsia="ko-KR"/>
        </w:rPr>
        <w:t>Table</w:t>
      </w:r>
      <w:r w:rsidRPr="00E07A51">
        <w:rPr>
          <w:rFonts w:ascii="Times New Roman" w:eastAsia="Malgun Gothic" w:hAnsi="Times New Roman" w:cs="Times New Roman"/>
          <w:b/>
          <w:sz w:val="24"/>
          <w:szCs w:val="24"/>
          <w:lang w:eastAsia="ko-KR"/>
        </w:rPr>
        <w:t xml:space="preserve"> 1.</w:t>
      </w:r>
      <w:proofErr w:type="gramEnd"/>
      <w:r w:rsidRPr="00E07A51">
        <w:rPr>
          <w:rFonts w:ascii="Times New Roman" w:eastAsia="Malgun Gothic" w:hAnsi="Times New Roman" w:cs="Times New Roman"/>
          <w:b/>
          <w:sz w:val="24"/>
          <w:szCs w:val="24"/>
          <w:lang w:eastAsia="ko-KR"/>
        </w:rPr>
        <w:t xml:space="preserve"> Data</w:t>
      </w:r>
      <w:r w:rsidRPr="00E07A51">
        <w:rPr>
          <w:rFonts w:ascii="Times New Roman" w:eastAsia="Malgun Gothic" w:hAnsi="Times New Roman" w:cs="Times New Roman" w:hint="eastAsia"/>
          <w:b/>
          <w:sz w:val="24"/>
          <w:szCs w:val="24"/>
          <w:lang w:eastAsia="ko-KR"/>
        </w:rPr>
        <w:t xml:space="preserve"> description and data source URL</w:t>
      </w:r>
    </w:p>
    <w:p w14:paraId="13690087" w14:textId="0C927CFB" w:rsidR="00057EEA" w:rsidRDefault="00BA687F" w:rsidP="00057EEA">
      <w:pPr>
        <w:jc w:val="both"/>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S</w:t>
      </w:r>
      <w:r>
        <w:rPr>
          <w:rFonts w:ascii="Times New Roman" w:eastAsia="Malgun Gothic" w:hAnsi="Times New Roman" w:cs="Times New Roman" w:hint="eastAsia"/>
          <w:sz w:val="24"/>
          <w:szCs w:val="24"/>
          <w:lang w:eastAsia="ko-KR"/>
        </w:rPr>
        <w:t xml:space="preserve">ince </w:t>
      </w:r>
      <w:r w:rsidR="00057EEA">
        <w:rPr>
          <w:rFonts w:ascii="Times New Roman" w:eastAsia="Malgun Gothic" w:hAnsi="Times New Roman" w:cs="Times New Roman" w:hint="eastAsia"/>
          <w:sz w:val="24"/>
          <w:szCs w:val="24"/>
          <w:lang w:eastAsia="ko-KR"/>
        </w:rPr>
        <w:t xml:space="preserve">different data sources, data techniques and tools for data collection are used, it is important to have data set with proper </w:t>
      </w:r>
      <w:proofErr w:type="gramStart"/>
      <w:r w:rsidR="00057EEA">
        <w:rPr>
          <w:rFonts w:ascii="Times New Roman" w:eastAsia="Malgun Gothic" w:hAnsi="Times New Roman" w:cs="Times New Roman" w:hint="eastAsia"/>
          <w:sz w:val="24"/>
          <w:szCs w:val="24"/>
          <w:lang w:eastAsia="ko-KR"/>
        </w:rPr>
        <w:t>meta</w:t>
      </w:r>
      <w:proofErr w:type="gramEnd"/>
      <w:r w:rsidR="00057EEA">
        <w:rPr>
          <w:rFonts w:ascii="Times New Roman" w:eastAsia="Malgun Gothic" w:hAnsi="Times New Roman" w:cs="Times New Roman" w:hint="eastAsia"/>
          <w:sz w:val="24"/>
          <w:szCs w:val="24"/>
          <w:lang w:eastAsia="ko-KR"/>
        </w:rPr>
        <w:t xml:space="preserve"> data base. WB allows database users to download dataset </w:t>
      </w:r>
      <w:r w:rsidR="00057EEA">
        <w:rPr>
          <w:rFonts w:ascii="Times New Roman" w:eastAsia="Malgun Gothic" w:hAnsi="Times New Roman" w:cs="Times New Roman"/>
          <w:sz w:val="24"/>
          <w:szCs w:val="24"/>
          <w:lang w:eastAsia="ko-KR"/>
        </w:rPr>
        <w:t>with</w:t>
      </w:r>
      <w:r w:rsidR="00057EEA">
        <w:rPr>
          <w:rFonts w:ascii="Times New Roman" w:eastAsia="Malgun Gothic" w:hAnsi="Times New Roman" w:cs="Times New Roman" w:hint="eastAsia"/>
          <w:sz w:val="24"/>
          <w:szCs w:val="24"/>
          <w:lang w:eastAsia="ko-KR"/>
        </w:rPr>
        <w:t xml:space="preserve"> the corresponding </w:t>
      </w:r>
      <w:proofErr w:type="gramStart"/>
      <w:r w:rsidR="00057EEA">
        <w:rPr>
          <w:rFonts w:ascii="Times New Roman" w:eastAsia="Malgun Gothic" w:hAnsi="Times New Roman" w:cs="Times New Roman" w:hint="eastAsia"/>
          <w:sz w:val="24"/>
          <w:szCs w:val="24"/>
          <w:lang w:eastAsia="ko-KR"/>
        </w:rPr>
        <w:t>meta</w:t>
      </w:r>
      <w:proofErr w:type="gramEnd"/>
      <w:r w:rsidR="00057EEA">
        <w:rPr>
          <w:rFonts w:ascii="Times New Roman" w:eastAsia="Malgun Gothic" w:hAnsi="Times New Roman" w:cs="Times New Roman" w:hint="eastAsia"/>
          <w:sz w:val="24"/>
          <w:szCs w:val="24"/>
          <w:lang w:eastAsia="ko-KR"/>
        </w:rPr>
        <w:t xml:space="preserve"> data. </w:t>
      </w:r>
      <w:r w:rsidR="00E07A51">
        <w:rPr>
          <w:rFonts w:ascii="Times New Roman" w:eastAsia="Malgun Gothic" w:hAnsi="Times New Roman" w:cs="Times New Roman" w:hint="eastAsia"/>
          <w:sz w:val="24"/>
          <w:szCs w:val="24"/>
          <w:lang w:eastAsia="ko-KR"/>
        </w:rPr>
        <w:t xml:space="preserve">For data and information preservation, those </w:t>
      </w:r>
      <w:proofErr w:type="gramStart"/>
      <w:r w:rsidR="00E07A51">
        <w:rPr>
          <w:rFonts w:ascii="Times New Roman" w:eastAsia="Malgun Gothic" w:hAnsi="Times New Roman" w:cs="Times New Roman" w:hint="eastAsia"/>
          <w:sz w:val="24"/>
          <w:szCs w:val="24"/>
          <w:lang w:eastAsia="ko-KR"/>
        </w:rPr>
        <w:t>meta</w:t>
      </w:r>
      <w:proofErr w:type="gramEnd"/>
      <w:r w:rsidR="00E07A51">
        <w:rPr>
          <w:rFonts w:ascii="Times New Roman" w:eastAsia="Malgun Gothic" w:hAnsi="Times New Roman" w:cs="Times New Roman" w:hint="eastAsia"/>
          <w:sz w:val="24"/>
          <w:szCs w:val="24"/>
          <w:lang w:eastAsia="ko-KR"/>
        </w:rPr>
        <w:t xml:space="preserve"> data are well archived in </w:t>
      </w:r>
      <w:proofErr w:type="spellStart"/>
      <w:r w:rsidR="00E07A51">
        <w:rPr>
          <w:rFonts w:ascii="Times New Roman" w:eastAsia="Malgun Gothic" w:hAnsi="Times New Roman" w:cs="Times New Roman" w:hint="eastAsia"/>
          <w:sz w:val="24"/>
          <w:szCs w:val="24"/>
          <w:lang w:eastAsia="ko-KR"/>
        </w:rPr>
        <w:t>Github</w:t>
      </w:r>
      <w:proofErr w:type="spellEnd"/>
      <w:r w:rsidR="00E07A51">
        <w:rPr>
          <w:rFonts w:ascii="Times New Roman" w:eastAsia="Malgun Gothic" w:hAnsi="Times New Roman" w:cs="Times New Roman" w:hint="eastAsia"/>
          <w:sz w:val="24"/>
          <w:szCs w:val="24"/>
          <w:lang w:eastAsia="ko-KR"/>
        </w:rPr>
        <w:t xml:space="preserve"> repository during the project. </w:t>
      </w:r>
      <w:r w:rsidR="00057EEA">
        <w:rPr>
          <w:rFonts w:ascii="Times New Roman" w:eastAsia="Malgun Gothic" w:hAnsi="Times New Roman" w:cs="Times New Roman" w:hint="eastAsia"/>
          <w:sz w:val="24"/>
          <w:szCs w:val="24"/>
          <w:lang w:eastAsia="ko-KR"/>
        </w:rPr>
        <w:t xml:space="preserve">Table 2 shows exemplary metadata for </w:t>
      </w:r>
      <w:r w:rsidR="00FF12F4" w:rsidRPr="00FF12F4">
        <w:rPr>
          <w:rFonts w:ascii="Times New Roman" w:eastAsia="Malgun Gothic" w:hAnsi="Times New Roman" w:cs="Times New Roman"/>
          <w:i/>
          <w:sz w:val="24"/>
          <w:szCs w:val="24"/>
          <w:lang w:eastAsia="ko-KR"/>
        </w:rPr>
        <w:t>Literacy rate, adult total</w:t>
      </w:r>
      <w:r w:rsidR="00057EEA">
        <w:rPr>
          <w:rFonts w:ascii="Times New Roman" w:eastAsia="Malgun Gothic" w:hAnsi="Times New Roman" w:cs="Times New Roman" w:hint="eastAsia"/>
          <w:sz w:val="24"/>
          <w:szCs w:val="24"/>
          <w:lang w:eastAsia="ko-KR"/>
        </w:rPr>
        <w:t>.</w:t>
      </w:r>
    </w:p>
    <w:tbl>
      <w:tblPr>
        <w:tblStyle w:val="aa"/>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628"/>
        <w:gridCol w:w="6228"/>
      </w:tblGrid>
      <w:tr w:rsidR="00057EEA" w14:paraId="68DBE071" w14:textId="77777777" w:rsidTr="00E07A51">
        <w:tc>
          <w:tcPr>
            <w:tcW w:w="1728" w:type="dxa"/>
          </w:tcPr>
          <w:p w14:paraId="474696E2" w14:textId="0BB4E587" w:rsidR="00057EEA" w:rsidRPr="00E07A51" w:rsidRDefault="00057EEA" w:rsidP="00E07A51">
            <w:pPr>
              <w:spacing w:before="60" w:after="60"/>
              <w:jc w:val="both"/>
              <w:rPr>
                <w:rFonts w:eastAsia="Malgun Gothic"/>
                <w:b/>
                <w:sz w:val="24"/>
                <w:szCs w:val="24"/>
                <w:lang w:eastAsia="ko-KR"/>
              </w:rPr>
            </w:pPr>
            <w:r w:rsidRPr="00E07A51">
              <w:rPr>
                <w:rFonts w:eastAsia="Malgun Gothic" w:hint="eastAsia"/>
                <w:b/>
                <w:sz w:val="24"/>
                <w:szCs w:val="24"/>
                <w:lang w:eastAsia="ko-KR"/>
              </w:rPr>
              <w:t>Metadata</w:t>
            </w:r>
          </w:p>
        </w:tc>
        <w:tc>
          <w:tcPr>
            <w:tcW w:w="7128" w:type="dxa"/>
          </w:tcPr>
          <w:p w14:paraId="7A173F14" w14:textId="35D630FA" w:rsidR="00057EEA" w:rsidRPr="00E07A51" w:rsidRDefault="00057EEA" w:rsidP="00E07A51">
            <w:pPr>
              <w:spacing w:before="60" w:after="60"/>
              <w:jc w:val="both"/>
              <w:rPr>
                <w:rFonts w:eastAsia="Malgun Gothic"/>
                <w:b/>
                <w:sz w:val="24"/>
                <w:szCs w:val="24"/>
                <w:lang w:eastAsia="ko-KR"/>
              </w:rPr>
            </w:pPr>
            <w:r w:rsidRPr="00E07A51">
              <w:rPr>
                <w:rFonts w:eastAsia="Malgun Gothic" w:hint="eastAsia"/>
                <w:b/>
                <w:sz w:val="24"/>
                <w:szCs w:val="24"/>
                <w:lang w:eastAsia="ko-KR"/>
              </w:rPr>
              <w:t>Description</w:t>
            </w:r>
          </w:p>
        </w:tc>
      </w:tr>
      <w:tr w:rsidR="00057EEA" w14:paraId="1B41F279" w14:textId="77777777" w:rsidTr="00E07A51">
        <w:tc>
          <w:tcPr>
            <w:tcW w:w="1728" w:type="dxa"/>
          </w:tcPr>
          <w:p w14:paraId="563E4AC2" w14:textId="1F31F784" w:rsidR="00057EEA" w:rsidRPr="00057EEA" w:rsidRDefault="00057EEA" w:rsidP="00270DFC">
            <w:pPr>
              <w:spacing w:before="60" w:after="60"/>
              <w:jc w:val="both"/>
              <w:rPr>
                <w:rFonts w:eastAsia="Malgun Gothic"/>
                <w:szCs w:val="24"/>
                <w:lang w:eastAsia="ko-KR"/>
              </w:rPr>
            </w:pPr>
            <w:r w:rsidRPr="00057EEA">
              <w:rPr>
                <w:rFonts w:eastAsia="Malgun Gothic"/>
                <w:szCs w:val="24"/>
                <w:lang w:eastAsia="ko-KR"/>
              </w:rPr>
              <w:t>INDICATOR_NAME</w:t>
            </w:r>
          </w:p>
        </w:tc>
        <w:tc>
          <w:tcPr>
            <w:tcW w:w="7128" w:type="dxa"/>
          </w:tcPr>
          <w:p w14:paraId="2EC6CA0C" w14:textId="563072D1" w:rsidR="00057EEA" w:rsidRPr="00057EEA" w:rsidRDefault="00A639A2" w:rsidP="00270DFC">
            <w:pPr>
              <w:spacing w:before="60" w:after="60"/>
              <w:jc w:val="both"/>
              <w:rPr>
                <w:rFonts w:eastAsia="Malgun Gothic"/>
                <w:szCs w:val="24"/>
                <w:lang w:eastAsia="ko-KR"/>
              </w:rPr>
            </w:pPr>
            <w:r w:rsidRPr="00A639A2">
              <w:rPr>
                <w:rFonts w:eastAsia="Malgun Gothic"/>
                <w:szCs w:val="24"/>
                <w:lang w:eastAsia="ko-KR"/>
              </w:rPr>
              <w:t>Literacy rate, adult total (% of people ages 15 and above)</w:t>
            </w:r>
          </w:p>
        </w:tc>
      </w:tr>
      <w:tr w:rsidR="00057EEA" w14:paraId="5E7561CB" w14:textId="77777777" w:rsidTr="00E07A51">
        <w:tc>
          <w:tcPr>
            <w:tcW w:w="1728" w:type="dxa"/>
          </w:tcPr>
          <w:p w14:paraId="4BFFC3B4" w14:textId="68D54561" w:rsidR="00057EEA" w:rsidRPr="00057EEA" w:rsidRDefault="00057EEA" w:rsidP="00270DFC">
            <w:pPr>
              <w:spacing w:before="60" w:after="60"/>
              <w:jc w:val="both"/>
              <w:rPr>
                <w:rFonts w:eastAsia="Malgun Gothic"/>
                <w:szCs w:val="24"/>
                <w:lang w:eastAsia="ko-KR"/>
              </w:rPr>
            </w:pPr>
            <w:r w:rsidRPr="00057EEA">
              <w:rPr>
                <w:rFonts w:eastAsia="Malgun Gothic"/>
                <w:szCs w:val="24"/>
                <w:lang w:eastAsia="ko-KR"/>
              </w:rPr>
              <w:t>SOURCE_NOTE</w:t>
            </w:r>
          </w:p>
        </w:tc>
        <w:tc>
          <w:tcPr>
            <w:tcW w:w="7128" w:type="dxa"/>
          </w:tcPr>
          <w:p w14:paraId="2E03AFA0" w14:textId="607416AE" w:rsidR="00057EEA" w:rsidRPr="00057EEA" w:rsidRDefault="00A639A2" w:rsidP="00270DFC">
            <w:pPr>
              <w:spacing w:before="60" w:after="60"/>
              <w:jc w:val="both"/>
              <w:rPr>
                <w:rFonts w:eastAsia="Malgun Gothic"/>
                <w:szCs w:val="24"/>
                <w:lang w:eastAsia="ko-KR"/>
              </w:rPr>
            </w:pPr>
            <w:r w:rsidRPr="00A639A2">
              <w:rPr>
                <w:rFonts w:eastAsia="Malgun Gothic"/>
                <w:szCs w:val="24"/>
                <w:lang w:eastAsia="ko-KR"/>
              </w:rPr>
              <w:t xml:space="preserve">Adult literacy rate is the percentage of people ages 15 and above </w:t>
            </w:r>
            <w:proofErr w:type="gramStart"/>
            <w:r w:rsidRPr="00A639A2">
              <w:rPr>
                <w:rFonts w:eastAsia="Malgun Gothic"/>
                <w:szCs w:val="24"/>
                <w:lang w:eastAsia="ko-KR"/>
              </w:rPr>
              <w:t>who</w:t>
            </w:r>
            <w:proofErr w:type="gramEnd"/>
            <w:r w:rsidRPr="00A639A2">
              <w:rPr>
                <w:rFonts w:eastAsia="Malgun Gothic"/>
                <w:szCs w:val="24"/>
                <w:lang w:eastAsia="ko-KR"/>
              </w:rPr>
              <w:t xml:space="preserve"> can both read and write with understanding a short simple statement about their everyday life.</w:t>
            </w:r>
          </w:p>
        </w:tc>
      </w:tr>
      <w:tr w:rsidR="00057EEA" w14:paraId="74EC986E" w14:textId="77777777" w:rsidTr="00E07A51">
        <w:tc>
          <w:tcPr>
            <w:tcW w:w="1728" w:type="dxa"/>
          </w:tcPr>
          <w:p w14:paraId="58358C53" w14:textId="743D71A6" w:rsidR="00057EEA" w:rsidRPr="00057EEA" w:rsidRDefault="00057EEA" w:rsidP="00270DFC">
            <w:pPr>
              <w:spacing w:before="60" w:after="60"/>
              <w:jc w:val="both"/>
              <w:rPr>
                <w:rFonts w:eastAsia="Malgun Gothic"/>
                <w:szCs w:val="24"/>
                <w:lang w:eastAsia="ko-KR"/>
              </w:rPr>
            </w:pPr>
            <w:r w:rsidRPr="00057EEA">
              <w:rPr>
                <w:rFonts w:eastAsia="Malgun Gothic"/>
                <w:szCs w:val="24"/>
                <w:lang w:eastAsia="ko-KR"/>
              </w:rPr>
              <w:t>SOURCE_ORGANIZATION</w:t>
            </w:r>
          </w:p>
        </w:tc>
        <w:tc>
          <w:tcPr>
            <w:tcW w:w="7128" w:type="dxa"/>
          </w:tcPr>
          <w:p w14:paraId="1955355B" w14:textId="49C0D2AE" w:rsidR="00057EEA" w:rsidRPr="00057EEA" w:rsidRDefault="00A639A2" w:rsidP="00270DFC">
            <w:pPr>
              <w:spacing w:before="60" w:after="60"/>
              <w:jc w:val="both"/>
              <w:rPr>
                <w:rFonts w:eastAsia="Malgun Gothic"/>
                <w:szCs w:val="24"/>
                <w:lang w:eastAsia="ko-KR"/>
              </w:rPr>
            </w:pPr>
            <w:r w:rsidRPr="00A639A2">
              <w:rPr>
                <w:rFonts w:eastAsia="Malgun Gothic"/>
                <w:szCs w:val="24"/>
                <w:lang w:eastAsia="ko-KR"/>
              </w:rPr>
              <w:t>UNESCO Institute for Statistics (http://uis.unesco.org/). Data as of September 2020.</w:t>
            </w:r>
          </w:p>
        </w:tc>
      </w:tr>
    </w:tbl>
    <w:p w14:paraId="4A0A9AE3" w14:textId="683502FF" w:rsidR="00E07A51" w:rsidRPr="00E07A51" w:rsidRDefault="00057EEA" w:rsidP="00E07A51">
      <w:pPr>
        <w:spacing w:before="120"/>
        <w:jc w:val="center"/>
        <w:rPr>
          <w:rFonts w:ascii="Times New Roman" w:eastAsia="Malgun Gothic" w:hAnsi="Times New Roman" w:cs="Times New Roman"/>
          <w:b/>
          <w:i/>
          <w:sz w:val="24"/>
          <w:szCs w:val="24"/>
          <w:lang w:eastAsia="ko-KR"/>
        </w:rPr>
      </w:pPr>
      <w:r w:rsidRPr="00E07A51">
        <w:rPr>
          <w:rFonts w:ascii="Times New Roman" w:eastAsia="Malgun Gothic" w:hAnsi="Times New Roman" w:cs="Times New Roman" w:hint="eastAsia"/>
          <w:b/>
          <w:sz w:val="24"/>
          <w:szCs w:val="24"/>
          <w:lang w:eastAsia="ko-KR"/>
        </w:rPr>
        <w:t xml:space="preserve"> </w:t>
      </w:r>
      <w:proofErr w:type="gramStart"/>
      <w:r w:rsidR="00E07A51" w:rsidRPr="00E07A51">
        <w:rPr>
          <w:rFonts w:ascii="Times New Roman" w:eastAsia="Malgun Gothic" w:hAnsi="Times New Roman" w:cs="Times New Roman" w:hint="eastAsia"/>
          <w:b/>
          <w:sz w:val="24"/>
          <w:szCs w:val="24"/>
          <w:lang w:eastAsia="ko-KR"/>
        </w:rPr>
        <w:t>Table</w:t>
      </w:r>
      <w:r w:rsidR="00E07A51" w:rsidRPr="00E07A51">
        <w:rPr>
          <w:rFonts w:ascii="Times New Roman" w:eastAsia="Malgun Gothic" w:hAnsi="Times New Roman" w:cs="Times New Roman"/>
          <w:b/>
          <w:sz w:val="24"/>
          <w:szCs w:val="24"/>
          <w:lang w:eastAsia="ko-KR"/>
        </w:rPr>
        <w:t xml:space="preserve"> </w:t>
      </w:r>
      <w:r w:rsidR="00E07A51" w:rsidRPr="00E07A51">
        <w:rPr>
          <w:rFonts w:ascii="Times New Roman" w:eastAsia="Malgun Gothic" w:hAnsi="Times New Roman" w:cs="Times New Roman" w:hint="eastAsia"/>
          <w:b/>
          <w:sz w:val="24"/>
          <w:szCs w:val="24"/>
          <w:lang w:eastAsia="ko-KR"/>
        </w:rPr>
        <w:t>2</w:t>
      </w:r>
      <w:r w:rsidR="00E07A51" w:rsidRPr="00E07A51">
        <w:rPr>
          <w:rFonts w:ascii="Times New Roman" w:eastAsia="Malgun Gothic" w:hAnsi="Times New Roman" w:cs="Times New Roman"/>
          <w:b/>
          <w:sz w:val="24"/>
          <w:szCs w:val="24"/>
          <w:lang w:eastAsia="ko-KR"/>
        </w:rPr>
        <w:t>.</w:t>
      </w:r>
      <w:proofErr w:type="gramEnd"/>
      <w:r w:rsidR="00E07A51" w:rsidRPr="00E07A51">
        <w:rPr>
          <w:rFonts w:ascii="Times New Roman" w:eastAsia="Malgun Gothic" w:hAnsi="Times New Roman" w:cs="Times New Roman"/>
          <w:b/>
          <w:sz w:val="24"/>
          <w:szCs w:val="24"/>
          <w:lang w:eastAsia="ko-KR"/>
        </w:rPr>
        <w:t xml:space="preserve"> </w:t>
      </w:r>
      <w:r w:rsidR="00E07A51" w:rsidRPr="00E07A51">
        <w:rPr>
          <w:rFonts w:ascii="Times New Roman" w:eastAsia="Malgun Gothic" w:hAnsi="Times New Roman" w:cs="Times New Roman" w:hint="eastAsia"/>
          <w:b/>
          <w:sz w:val="24"/>
          <w:szCs w:val="24"/>
          <w:lang w:eastAsia="ko-KR"/>
        </w:rPr>
        <w:t xml:space="preserve">Metadata of </w:t>
      </w:r>
      <w:r w:rsidR="00E07A51" w:rsidRPr="00E07A51">
        <w:rPr>
          <w:rFonts w:ascii="Times New Roman" w:eastAsia="Malgun Gothic" w:hAnsi="Times New Roman" w:cs="Times New Roman" w:hint="eastAsia"/>
          <w:b/>
          <w:i/>
          <w:sz w:val="24"/>
          <w:szCs w:val="24"/>
          <w:lang w:eastAsia="ko-KR"/>
        </w:rPr>
        <w:t>C</w:t>
      </w:r>
      <w:r w:rsidR="00E07A51" w:rsidRPr="00E07A51">
        <w:rPr>
          <w:rFonts w:ascii="Times New Roman" w:eastAsia="Malgun Gothic" w:hAnsi="Times New Roman" w:cs="Times New Roman"/>
          <w:b/>
          <w:i/>
          <w:sz w:val="24"/>
          <w:szCs w:val="24"/>
          <w:lang w:eastAsia="ko-KR"/>
        </w:rPr>
        <w:t>urrent health expenditure, per capita</w:t>
      </w:r>
    </w:p>
    <w:p w14:paraId="136C3C67" w14:textId="77777777" w:rsidR="00E07A51" w:rsidRDefault="00E07A51" w:rsidP="00E07A51">
      <w:pPr>
        <w:rPr>
          <w:rFonts w:ascii="Times New Roman" w:eastAsia="Malgun Gothic" w:hAnsi="Times New Roman" w:cs="Times New Roman"/>
          <w:b/>
          <w:sz w:val="24"/>
          <w:szCs w:val="24"/>
          <w:lang w:eastAsia="ko-KR"/>
        </w:rPr>
      </w:pPr>
    </w:p>
    <w:p w14:paraId="3410C650" w14:textId="77777777" w:rsidR="00E07A51" w:rsidRDefault="00E07A51">
      <w:pPr>
        <w:rPr>
          <w:rFonts w:ascii="Times New Roman" w:eastAsia="Malgun Gothic" w:hAnsi="Times New Roman" w:cs="Times New Roman"/>
          <w:b/>
          <w:sz w:val="28"/>
          <w:szCs w:val="24"/>
          <w:lang w:eastAsia="ko-KR"/>
        </w:rPr>
      </w:pPr>
      <w:r>
        <w:rPr>
          <w:rFonts w:ascii="Times New Roman" w:eastAsia="Malgun Gothic" w:hAnsi="Times New Roman" w:cs="Times New Roman"/>
          <w:b/>
          <w:sz w:val="28"/>
          <w:szCs w:val="24"/>
          <w:lang w:eastAsia="ko-KR"/>
        </w:rPr>
        <w:br w:type="page"/>
      </w:r>
    </w:p>
    <w:p w14:paraId="582FE7A8" w14:textId="7AAAC0B2" w:rsidR="002F5247" w:rsidRPr="00FF6A4E" w:rsidRDefault="002F5247" w:rsidP="002F5247">
      <w:pPr>
        <w:pStyle w:val="1"/>
        <w:keepLines w:val="0"/>
        <w:widowControl w:val="0"/>
        <w:numPr>
          <w:ilvl w:val="0"/>
          <w:numId w:val="42"/>
        </w:numPr>
        <w:overflowPunct w:val="0"/>
        <w:autoSpaceDE w:val="0"/>
        <w:autoSpaceDN w:val="0"/>
        <w:adjustRightInd w:val="0"/>
        <w:spacing w:before="0" w:after="360" w:line="360" w:lineRule="auto"/>
        <w:ind w:left="360"/>
        <w:jc w:val="both"/>
        <w:textAlignment w:val="baseline"/>
        <w:rPr>
          <w:rFonts w:ascii="Arial" w:eastAsia="SimSun" w:hAnsi="Arial" w:cs="Arial"/>
          <w:b/>
          <w:bCs/>
          <w:snapToGrid w:val="0"/>
          <w:color w:val="auto"/>
          <w:kern w:val="32"/>
          <w:sz w:val="28"/>
          <w:szCs w:val="28"/>
          <w:lang w:eastAsia="en-US"/>
        </w:rPr>
      </w:pPr>
      <w:bookmarkStart w:id="8" w:name="_Toc58537526"/>
      <w:r w:rsidRPr="00FF6A4E">
        <w:rPr>
          <w:rFonts w:ascii="Arial" w:eastAsia="Malgun Gothic" w:hAnsi="Arial" w:cs="Arial" w:hint="eastAsia"/>
          <w:b/>
          <w:bCs/>
          <w:snapToGrid w:val="0"/>
          <w:color w:val="auto"/>
          <w:kern w:val="32"/>
          <w:sz w:val="28"/>
          <w:szCs w:val="28"/>
          <w:lang w:eastAsia="ko-KR"/>
        </w:rPr>
        <w:lastRenderedPageBreak/>
        <w:t xml:space="preserve">Data </w:t>
      </w:r>
      <w:r>
        <w:rPr>
          <w:rFonts w:ascii="Arial" w:eastAsia="Malgun Gothic" w:hAnsi="Arial" w:cs="Arial" w:hint="eastAsia"/>
          <w:b/>
          <w:bCs/>
          <w:snapToGrid w:val="0"/>
          <w:color w:val="auto"/>
          <w:kern w:val="32"/>
          <w:sz w:val="28"/>
          <w:szCs w:val="28"/>
          <w:lang w:eastAsia="ko-KR"/>
        </w:rPr>
        <w:t>Cleansing</w:t>
      </w:r>
      <w:bookmarkEnd w:id="8"/>
    </w:p>
    <w:p w14:paraId="36EDB46F" w14:textId="7846E07E" w:rsidR="002F5247" w:rsidRPr="002F5247" w:rsidRDefault="002F5247" w:rsidP="002F5247">
      <w:pPr>
        <w:spacing w:after="120" w:line="360" w:lineRule="auto"/>
        <w:jc w:val="both"/>
        <w:rPr>
          <w:rFonts w:ascii="Times New Roman" w:eastAsia="Malgun Gothic" w:hAnsi="Times New Roman" w:cs="Times New Roman" w:hint="eastAsia"/>
          <w:sz w:val="24"/>
          <w:szCs w:val="24"/>
          <w:lang w:eastAsia="ko-KR"/>
        </w:rPr>
      </w:pPr>
      <w:r w:rsidRPr="002F5247">
        <w:rPr>
          <w:rFonts w:ascii="Times New Roman" w:eastAsia="Malgun Gothic" w:hAnsi="Times New Roman" w:cs="Times New Roman"/>
          <w:sz w:val="24"/>
          <w:szCs w:val="24"/>
          <w:lang w:eastAsia="ko-KR"/>
        </w:rPr>
        <w:t>For this Data Science Project, once the team found the datasets needed for the project, the team first had to clean the data. The reason why the team has to clean the data is to make sure that when the team does the data analysis, the data analysis can be understood clearly and can create a clear and understandable visualization of the data using data analytic methods such as linear regression or clustering. Most of the datasets came from a resource called the World Bank (https://data.worldbank.org/) where the team would download the available Excel file. In most of the datasets, the team observed that there were many missing values in the datasets. The team then used two approaches to clean the data for proper data analysis. The two approaches are interpolation and extrapolation: For the interpolation, if there was a missing value in a cell and if the cell was in between two known values, the team replaced missing values (i.e., “NA”) with linearly interpolated value. For the extrapolation, if there are a consistent number of cells with missing values, the team would pick either the first or last value depending which is needed. For example, in a row of 20 columns, if the first 10 columns have missing values while the last 10 has filled in values, the team would insert the value from column 11 in columns 1 to 10. The same would occur if the last 10 columns were missing values where the team would choose the value from column 10 to fill into columns 11 to 20. The final method that the team used for data cleansing is the use of integrating metadata (i.e., country region, country income group) into the main data sheet. The team used this method so that there are more variables for analysis. For example, if there is metadata that shows a country’s income level and geographic location, the team would take those two columns and place them into the main data sheet to allow for better and clearer data analysis.</w:t>
      </w:r>
    </w:p>
    <w:p w14:paraId="521F45F2" w14:textId="29D9DF4F" w:rsidR="0013221D" w:rsidRDefault="0013221D">
      <w:pPr>
        <w:rPr>
          <w:rFonts w:ascii="Times New Roman" w:eastAsia="Malgun Gothic" w:hAnsi="Times New Roman" w:cs="Times New Roman"/>
          <w:b/>
          <w:sz w:val="28"/>
          <w:szCs w:val="24"/>
          <w:lang w:eastAsia="ko-KR"/>
        </w:rPr>
      </w:pPr>
      <w:r>
        <w:rPr>
          <w:rFonts w:ascii="Times New Roman" w:eastAsia="Malgun Gothic" w:hAnsi="Times New Roman" w:cs="Times New Roman"/>
          <w:b/>
          <w:sz w:val="28"/>
          <w:szCs w:val="24"/>
          <w:lang w:eastAsia="ko-KR"/>
        </w:rPr>
        <w:br w:type="page"/>
      </w:r>
    </w:p>
    <w:p w14:paraId="320C7C67" w14:textId="5869DE63" w:rsidR="0013221D" w:rsidRPr="00FF6A4E" w:rsidRDefault="0013221D" w:rsidP="0013221D">
      <w:pPr>
        <w:pStyle w:val="1"/>
        <w:keepLines w:val="0"/>
        <w:widowControl w:val="0"/>
        <w:numPr>
          <w:ilvl w:val="0"/>
          <w:numId w:val="42"/>
        </w:numPr>
        <w:overflowPunct w:val="0"/>
        <w:autoSpaceDE w:val="0"/>
        <w:autoSpaceDN w:val="0"/>
        <w:adjustRightInd w:val="0"/>
        <w:spacing w:before="0" w:after="360" w:line="360" w:lineRule="auto"/>
        <w:ind w:left="360"/>
        <w:jc w:val="both"/>
        <w:textAlignment w:val="baseline"/>
        <w:rPr>
          <w:rFonts w:ascii="Arial" w:eastAsia="SimSun" w:hAnsi="Arial" w:cs="Arial"/>
          <w:b/>
          <w:bCs/>
          <w:snapToGrid w:val="0"/>
          <w:color w:val="auto"/>
          <w:kern w:val="32"/>
          <w:sz w:val="28"/>
          <w:szCs w:val="28"/>
          <w:lang w:eastAsia="en-US"/>
        </w:rPr>
      </w:pPr>
      <w:bookmarkStart w:id="9" w:name="_Toc58537527"/>
      <w:r w:rsidRPr="00FF6A4E">
        <w:rPr>
          <w:rFonts w:ascii="Arial" w:eastAsia="Malgun Gothic" w:hAnsi="Arial" w:cs="Arial" w:hint="eastAsia"/>
          <w:b/>
          <w:bCs/>
          <w:snapToGrid w:val="0"/>
          <w:color w:val="auto"/>
          <w:kern w:val="32"/>
          <w:sz w:val="28"/>
          <w:szCs w:val="28"/>
          <w:lang w:eastAsia="ko-KR"/>
        </w:rPr>
        <w:lastRenderedPageBreak/>
        <w:t xml:space="preserve">Data </w:t>
      </w:r>
      <w:r>
        <w:rPr>
          <w:rFonts w:ascii="Arial" w:eastAsia="Malgun Gothic" w:hAnsi="Arial" w:cs="Arial" w:hint="eastAsia"/>
          <w:b/>
          <w:bCs/>
          <w:snapToGrid w:val="0"/>
          <w:color w:val="auto"/>
          <w:kern w:val="32"/>
          <w:sz w:val="28"/>
          <w:szCs w:val="28"/>
          <w:lang w:eastAsia="ko-KR"/>
        </w:rPr>
        <w:t>Analytics</w:t>
      </w:r>
      <w:bookmarkEnd w:id="9"/>
    </w:p>
    <w:p w14:paraId="26E0A6D0" w14:textId="6BE1CBD5" w:rsidR="00E07A51" w:rsidRPr="00E07A51" w:rsidRDefault="0013221D" w:rsidP="00E07A51">
      <w:pPr>
        <w:rPr>
          <w:rFonts w:ascii="Times New Roman" w:eastAsia="Malgun Gothic" w:hAnsi="Times New Roman" w:cs="Times New Roman"/>
          <w:b/>
          <w:sz w:val="28"/>
          <w:szCs w:val="24"/>
          <w:lang w:eastAsia="ko-KR"/>
        </w:rPr>
      </w:pPr>
      <w:r>
        <w:rPr>
          <w:rFonts w:ascii="Times New Roman" w:eastAsia="Malgun Gothic" w:hAnsi="Times New Roman" w:cs="Times New Roman" w:hint="eastAsia"/>
          <w:b/>
          <w:sz w:val="28"/>
          <w:szCs w:val="24"/>
          <w:lang w:eastAsia="ko-KR"/>
        </w:rPr>
        <w:t>4</w:t>
      </w:r>
      <w:r w:rsidR="00E07A51" w:rsidRPr="00E07A51">
        <w:rPr>
          <w:rFonts w:ascii="Times New Roman" w:eastAsia="Malgun Gothic" w:hAnsi="Times New Roman" w:cs="Times New Roman" w:hint="eastAsia"/>
          <w:b/>
          <w:sz w:val="28"/>
          <w:szCs w:val="24"/>
          <w:lang w:eastAsia="ko-KR"/>
        </w:rPr>
        <w:t>.</w:t>
      </w:r>
      <w:r>
        <w:rPr>
          <w:rFonts w:ascii="Times New Roman" w:eastAsia="Malgun Gothic" w:hAnsi="Times New Roman" w:cs="Times New Roman" w:hint="eastAsia"/>
          <w:b/>
          <w:sz w:val="28"/>
          <w:szCs w:val="24"/>
          <w:lang w:eastAsia="ko-KR"/>
        </w:rPr>
        <w:t>1</w:t>
      </w:r>
      <w:r w:rsidR="00E07A51" w:rsidRPr="00E07A51">
        <w:rPr>
          <w:rFonts w:ascii="Times New Roman" w:eastAsia="Malgun Gothic" w:hAnsi="Times New Roman" w:cs="Times New Roman" w:hint="eastAsia"/>
          <w:b/>
          <w:sz w:val="28"/>
          <w:szCs w:val="24"/>
          <w:lang w:eastAsia="ko-KR"/>
        </w:rPr>
        <w:t xml:space="preserve">. </w:t>
      </w:r>
      <w:r>
        <w:rPr>
          <w:rFonts w:ascii="Times New Roman" w:eastAsia="Malgun Gothic" w:hAnsi="Times New Roman" w:cs="Times New Roman" w:hint="eastAsia"/>
          <w:b/>
          <w:sz w:val="28"/>
          <w:szCs w:val="24"/>
          <w:lang w:eastAsia="ko-KR"/>
        </w:rPr>
        <w:t>//</w:t>
      </w:r>
    </w:p>
    <w:p w14:paraId="33A0CDC1" w14:textId="2BE19E48" w:rsidR="00057EEA" w:rsidRDefault="00E07A51" w:rsidP="000C7873">
      <w:pPr>
        <w:spacing w:after="120" w:line="360" w:lineRule="auto"/>
        <w:jc w:val="both"/>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 xml:space="preserve">As described in Section 1, </w:t>
      </w:r>
      <w:r w:rsidRPr="00E07A51">
        <w:rPr>
          <w:rFonts w:ascii="Times New Roman" w:eastAsia="Malgun Gothic" w:hAnsi="Times New Roman" w:cs="Times New Roman"/>
          <w:sz w:val="24"/>
          <w:szCs w:val="24"/>
          <w:lang w:eastAsia="ko-KR"/>
        </w:rPr>
        <w:t>WB has classified all the world countries on the basis of their incomes in four groups</w:t>
      </w:r>
      <w:r>
        <w:rPr>
          <w:rFonts w:ascii="Times New Roman" w:eastAsia="Malgun Gothic" w:hAnsi="Times New Roman" w:cs="Times New Roman" w:hint="eastAsia"/>
          <w:sz w:val="24"/>
          <w:szCs w:val="24"/>
          <w:lang w:eastAsia="ko-KR"/>
        </w:rPr>
        <w:t xml:space="preserve">. For data preparation purpose, seven countries are sampled from each group. </w:t>
      </w:r>
    </w:p>
    <w:p w14:paraId="7EB7E7BE" w14:textId="3B4B966D" w:rsidR="0013221D" w:rsidRPr="00E07A51" w:rsidRDefault="0013221D" w:rsidP="0013221D">
      <w:pPr>
        <w:rPr>
          <w:rFonts w:ascii="Times New Roman" w:eastAsia="Malgun Gothic" w:hAnsi="Times New Roman" w:cs="Times New Roman"/>
          <w:b/>
          <w:sz w:val="28"/>
          <w:szCs w:val="24"/>
          <w:lang w:eastAsia="ko-KR"/>
        </w:rPr>
      </w:pPr>
      <w:r>
        <w:rPr>
          <w:rFonts w:ascii="Times New Roman" w:eastAsia="Malgun Gothic" w:hAnsi="Times New Roman" w:cs="Times New Roman" w:hint="eastAsia"/>
          <w:b/>
          <w:sz w:val="28"/>
          <w:szCs w:val="24"/>
          <w:lang w:eastAsia="ko-KR"/>
        </w:rPr>
        <w:t>4</w:t>
      </w:r>
      <w:r w:rsidRPr="00E07A51">
        <w:rPr>
          <w:rFonts w:ascii="Times New Roman" w:eastAsia="Malgun Gothic" w:hAnsi="Times New Roman" w:cs="Times New Roman" w:hint="eastAsia"/>
          <w:b/>
          <w:sz w:val="28"/>
          <w:szCs w:val="24"/>
          <w:lang w:eastAsia="ko-KR"/>
        </w:rPr>
        <w:t>.</w:t>
      </w:r>
      <w:r>
        <w:rPr>
          <w:rFonts w:ascii="Times New Roman" w:eastAsia="Malgun Gothic" w:hAnsi="Times New Roman" w:cs="Times New Roman" w:hint="eastAsia"/>
          <w:b/>
          <w:sz w:val="28"/>
          <w:szCs w:val="24"/>
          <w:lang w:eastAsia="ko-KR"/>
        </w:rPr>
        <w:t>2</w:t>
      </w:r>
      <w:r w:rsidRPr="00E07A51">
        <w:rPr>
          <w:rFonts w:ascii="Times New Roman" w:eastAsia="Malgun Gothic" w:hAnsi="Times New Roman" w:cs="Times New Roman" w:hint="eastAsia"/>
          <w:b/>
          <w:sz w:val="28"/>
          <w:szCs w:val="24"/>
          <w:lang w:eastAsia="ko-KR"/>
        </w:rPr>
        <w:t xml:space="preserve">. </w:t>
      </w:r>
      <w:r>
        <w:rPr>
          <w:rFonts w:ascii="Times New Roman" w:eastAsia="Malgun Gothic" w:hAnsi="Times New Roman" w:cs="Times New Roman" w:hint="eastAsia"/>
          <w:b/>
          <w:sz w:val="28"/>
          <w:szCs w:val="24"/>
          <w:lang w:eastAsia="ko-KR"/>
        </w:rPr>
        <w:t>//</w:t>
      </w:r>
    </w:p>
    <w:p w14:paraId="47333D1B" w14:textId="4444EAAE" w:rsidR="00E07A51" w:rsidRDefault="00BF7F6C" w:rsidP="000C7873">
      <w:pPr>
        <w:spacing w:after="120" w:line="360" w:lineRule="auto"/>
        <w:jc w:val="both"/>
        <w:rPr>
          <w:rFonts w:ascii="Times New Roman" w:eastAsia="Malgun Gothic" w:hAnsi="Times New Roman" w:cs="Times New Roman"/>
          <w:sz w:val="24"/>
          <w:szCs w:val="24"/>
          <w:lang w:eastAsia="ko-KR"/>
        </w:rPr>
      </w:pPr>
      <w:r w:rsidRPr="00BF7F6C">
        <w:rPr>
          <w:rFonts w:ascii="Times New Roman" w:eastAsia="Malgun Gothic" w:hAnsi="Times New Roman" w:cs="Times New Roman"/>
          <w:sz w:val="24"/>
          <w:szCs w:val="24"/>
          <w:lang w:eastAsia="ko-KR"/>
        </w:rPr>
        <w:t>For data interpolation</w:t>
      </w:r>
      <w:r>
        <w:rPr>
          <w:rFonts w:ascii="Times New Roman" w:eastAsia="Malgun Gothic" w:hAnsi="Times New Roman" w:cs="Times New Roman" w:hint="eastAsia"/>
          <w:sz w:val="24"/>
          <w:szCs w:val="24"/>
          <w:lang w:eastAsia="ko-KR"/>
        </w:rPr>
        <w:t xml:space="preserve">, </w:t>
      </w:r>
      <w:r w:rsidRPr="00BF7F6C">
        <w:rPr>
          <w:rFonts w:ascii="Times New Roman" w:eastAsia="Malgun Gothic" w:hAnsi="Times New Roman" w:cs="Times New Roman"/>
          <w:sz w:val="24"/>
          <w:szCs w:val="24"/>
          <w:lang w:eastAsia="ko-KR"/>
        </w:rPr>
        <w:t>average annual growth was calculated by using two nearest edge</w:t>
      </w:r>
      <w:r>
        <w:rPr>
          <w:rFonts w:ascii="Times New Roman" w:eastAsia="Malgun Gothic" w:hAnsi="Times New Roman" w:cs="Times New Roman" w:hint="eastAsia"/>
          <w:sz w:val="24"/>
          <w:szCs w:val="24"/>
          <w:lang w:eastAsia="ko-KR"/>
        </w:rPr>
        <w:t xml:space="preserve"> </w:t>
      </w:r>
      <w:r w:rsidRPr="00BF7F6C">
        <w:rPr>
          <w:rFonts w:ascii="Times New Roman" w:eastAsia="Malgun Gothic" w:hAnsi="Times New Roman" w:cs="Times New Roman"/>
          <w:sz w:val="24"/>
          <w:szCs w:val="24"/>
          <w:lang w:eastAsia="ko-KR"/>
        </w:rPr>
        <w:t>values</w:t>
      </w:r>
      <w:r>
        <w:rPr>
          <w:rFonts w:ascii="Times New Roman" w:eastAsia="Malgun Gothic" w:hAnsi="Times New Roman" w:cs="Times New Roman" w:hint="eastAsia"/>
          <w:sz w:val="24"/>
          <w:szCs w:val="24"/>
          <w:lang w:eastAsia="ko-KR"/>
        </w:rPr>
        <w:t>.</w:t>
      </w:r>
      <w:r w:rsidRPr="00BF7F6C">
        <w:rPr>
          <w:rFonts w:ascii="Times New Roman" w:eastAsia="Malgun Gothic" w:hAnsi="Times New Roman" w:cs="Times New Roman"/>
          <w:sz w:val="24"/>
          <w:szCs w:val="24"/>
          <w:lang w:eastAsia="ko-KR"/>
        </w:rPr>
        <w:t xml:space="preserve"> </w:t>
      </w:r>
      <w:r>
        <w:rPr>
          <w:rFonts w:ascii="Times New Roman" w:eastAsia="Malgun Gothic" w:hAnsi="Times New Roman" w:cs="Times New Roman" w:hint="eastAsia"/>
          <w:sz w:val="24"/>
          <w:szCs w:val="24"/>
          <w:lang w:eastAsia="ko-KR"/>
        </w:rPr>
        <w:t>F</w:t>
      </w:r>
      <w:r w:rsidRPr="00BF7F6C">
        <w:rPr>
          <w:rFonts w:ascii="Times New Roman" w:eastAsia="Malgun Gothic" w:hAnsi="Times New Roman" w:cs="Times New Roman"/>
          <w:sz w:val="24"/>
          <w:szCs w:val="24"/>
          <w:lang w:eastAsia="ko-KR"/>
        </w:rPr>
        <w:t>or extrapolation</w:t>
      </w:r>
      <w:r>
        <w:rPr>
          <w:rFonts w:ascii="Times New Roman" w:eastAsia="Malgun Gothic" w:hAnsi="Times New Roman" w:cs="Times New Roman" w:hint="eastAsia"/>
          <w:sz w:val="24"/>
          <w:szCs w:val="24"/>
          <w:lang w:eastAsia="ko-KR"/>
        </w:rPr>
        <w:t>,</w:t>
      </w:r>
      <w:r w:rsidRPr="00BF7F6C">
        <w:rPr>
          <w:rFonts w:ascii="Times New Roman" w:eastAsia="Malgun Gothic" w:hAnsi="Times New Roman" w:cs="Times New Roman"/>
          <w:sz w:val="24"/>
          <w:szCs w:val="24"/>
          <w:lang w:eastAsia="ko-KR"/>
        </w:rPr>
        <w:t xml:space="preserve"> overall average annual growth was calculated by using all</w:t>
      </w:r>
      <w:r>
        <w:rPr>
          <w:rFonts w:ascii="Times New Roman" w:eastAsia="Malgun Gothic" w:hAnsi="Times New Roman" w:cs="Times New Roman" w:hint="eastAsia"/>
          <w:sz w:val="24"/>
          <w:szCs w:val="24"/>
          <w:lang w:eastAsia="ko-KR"/>
        </w:rPr>
        <w:t xml:space="preserve"> </w:t>
      </w:r>
      <w:r w:rsidRPr="00BF7F6C">
        <w:rPr>
          <w:rFonts w:ascii="Times New Roman" w:eastAsia="Malgun Gothic" w:hAnsi="Times New Roman" w:cs="Times New Roman"/>
          <w:sz w:val="24"/>
          <w:szCs w:val="24"/>
          <w:lang w:eastAsia="ko-KR"/>
        </w:rPr>
        <w:t>available values.</w:t>
      </w:r>
    </w:p>
    <w:p w14:paraId="79AA2BEA" w14:textId="77777777" w:rsidR="0013221D" w:rsidRDefault="0013221D">
      <w:pPr>
        <w:rPr>
          <w:rFonts w:ascii="Arial" w:eastAsia="Malgun Gothic" w:hAnsi="Arial" w:cs="Arial"/>
          <w:b/>
          <w:bCs/>
          <w:snapToGrid w:val="0"/>
          <w:kern w:val="32"/>
          <w:sz w:val="28"/>
          <w:szCs w:val="28"/>
          <w:lang w:eastAsia="ko-KR"/>
        </w:rPr>
      </w:pPr>
      <w:r>
        <w:rPr>
          <w:rFonts w:ascii="Arial" w:eastAsia="Malgun Gothic" w:hAnsi="Arial" w:cs="Arial"/>
          <w:b/>
          <w:bCs/>
          <w:snapToGrid w:val="0"/>
          <w:kern w:val="32"/>
          <w:sz w:val="28"/>
          <w:szCs w:val="28"/>
          <w:lang w:eastAsia="ko-KR"/>
        </w:rPr>
        <w:br w:type="page"/>
      </w:r>
    </w:p>
    <w:p w14:paraId="34DD857B" w14:textId="47BEB172" w:rsidR="00BC1DA9" w:rsidRPr="00FF6A4E" w:rsidRDefault="00FF6A4E" w:rsidP="00AF58E9">
      <w:pPr>
        <w:pStyle w:val="1"/>
        <w:keepLines w:val="0"/>
        <w:widowControl w:val="0"/>
        <w:numPr>
          <w:ilvl w:val="0"/>
          <w:numId w:val="42"/>
        </w:numPr>
        <w:overflowPunct w:val="0"/>
        <w:autoSpaceDE w:val="0"/>
        <w:autoSpaceDN w:val="0"/>
        <w:adjustRightInd w:val="0"/>
        <w:spacing w:before="0" w:after="360" w:line="360" w:lineRule="auto"/>
        <w:ind w:left="360"/>
        <w:jc w:val="both"/>
        <w:textAlignment w:val="baseline"/>
        <w:rPr>
          <w:rFonts w:ascii="Arial" w:eastAsia="SimSun" w:hAnsi="Arial" w:cs="Arial"/>
          <w:b/>
          <w:bCs/>
          <w:snapToGrid w:val="0"/>
          <w:color w:val="auto"/>
          <w:kern w:val="32"/>
          <w:sz w:val="28"/>
          <w:szCs w:val="28"/>
          <w:lang w:eastAsia="en-US"/>
        </w:rPr>
      </w:pPr>
      <w:bookmarkStart w:id="10" w:name="_Toc58537528"/>
      <w:r w:rsidRPr="00FF6A4E">
        <w:rPr>
          <w:rFonts w:ascii="Arial" w:eastAsia="Malgun Gothic" w:hAnsi="Arial" w:cs="Arial" w:hint="eastAsia"/>
          <w:b/>
          <w:bCs/>
          <w:snapToGrid w:val="0"/>
          <w:color w:val="auto"/>
          <w:kern w:val="32"/>
          <w:sz w:val="28"/>
          <w:szCs w:val="28"/>
          <w:lang w:eastAsia="ko-KR"/>
        </w:rPr>
        <w:lastRenderedPageBreak/>
        <w:t>Data Stewardship</w:t>
      </w:r>
      <w:bookmarkEnd w:id="10"/>
    </w:p>
    <w:p w14:paraId="717BD74C" w14:textId="5E2FFCA8" w:rsidR="00BC1DA9" w:rsidRDefault="00482F71" w:rsidP="00BC1DA9">
      <w:pPr>
        <w:spacing w:after="120" w:line="360" w:lineRule="auto"/>
        <w:jc w:val="both"/>
        <w:rPr>
          <w:rFonts w:ascii="Times New Roman" w:eastAsia="Malgun Gothic" w:hAnsi="Times New Roman" w:cs="Times New Roman"/>
          <w:sz w:val="24"/>
          <w:szCs w:val="24"/>
          <w:lang w:eastAsia="ko-KR"/>
        </w:rPr>
      </w:pPr>
      <w:r w:rsidRPr="00482F71">
        <w:rPr>
          <w:rFonts w:ascii="Times New Roman" w:eastAsia="Malgun Gothic" w:hAnsi="Times New Roman" w:cs="Times New Roman"/>
          <w:sz w:val="24"/>
          <w:szCs w:val="24"/>
          <w:lang w:eastAsia="ko-KR"/>
        </w:rPr>
        <w:t>Data stewardship is the management and oversight of an organization's data assets to help provide users with high-quality data that is easily accessible in a consistent manner</w:t>
      </w:r>
      <w:r>
        <w:rPr>
          <w:rFonts w:ascii="Times New Roman" w:eastAsia="Malgun Gothic" w:hAnsi="Times New Roman" w:cs="Times New Roman" w:hint="eastAsia"/>
          <w:sz w:val="24"/>
          <w:szCs w:val="24"/>
          <w:lang w:eastAsia="ko-KR"/>
        </w:rPr>
        <w:t xml:space="preserve"> [5]</w:t>
      </w:r>
      <w:r w:rsidRPr="00482F71">
        <w:rPr>
          <w:rFonts w:ascii="Times New Roman" w:eastAsia="Malgun Gothic" w:hAnsi="Times New Roman" w:cs="Times New Roman"/>
          <w:sz w:val="24"/>
          <w:szCs w:val="24"/>
          <w:lang w:eastAsia="ko-KR"/>
        </w:rPr>
        <w:t>.</w:t>
      </w:r>
      <w:r>
        <w:rPr>
          <w:rFonts w:ascii="Times New Roman" w:eastAsia="Malgun Gothic" w:hAnsi="Times New Roman" w:cs="Times New Roman" w:hint="eastAsia"/>
          <w:sz w:val="24"/>
          <w:szCs w:val="24"/>
          <w:lang w:eastAsia="ko-KR"/>
        </w:rPr>
        <w:t xml:space="preserve"> In terms of data life cycle, one can consider three main elements: data acquisition, data </w:t>
      </w:r>
      <w:proofErr w:type="spellStart"/>
      <w:r>
        <w:rPr>
          <w:rFonts w:ascii="Times New Roman" w:eastAsia="Malgun Gothic" w:hAnsi="Times New Roman" w:cs="Times New Roman" w:hint="eastAsia"/>
          <w:sz w:val="24"/>
          <w:szCs w:val="24"/>
          <w:lang w:eastAsia="ko-KR"/>
        </w:rPr>
        <w:t>curation</w:t>
      </w:r>
      <w:proofErr w:type="spellEnd"/>
      <w:r>
        <w:rPr>
          <w:rFonts w:ascii="Times New Roman" w:eastAsia="Malgun Gothic" w:hAnsi="Times New Roman" w:cs="Times New Roman" w:hint="eastAsia"/>
          <w:sz w:val="24"/>
          <w:szCs w:val="24"/>
          <w:lang w:eastAsia="ko-KR"/>
        </w:rPr>
        <w:t xml:space="preserve"> and data preservation. </w:t>
      </w:r>
    </w:p>
    <w:p w14:paraId="23602076" w14:textId="05F2EF30" w:rsidR="000C7873" w:rsidRPr="00E07A51" w:rsidRDefault="000C7873" w:rsidP="000C7873">
      <w:pPr>
        <w:rPr>
          <w:rFonts w:ascii="Times New Roman" w:eastAsia="Malgun Gothic" w:hAnsi="Times New Roman" w:cs="Times New Roman"/>
          <w:b/>
          <w:sz w:val="28"/>
          <w:szCs w:val="24"/>
          <w:lang w:eastAsia="ko-KR"/>
        </w:rPr>
      </w:pPr>
      <w:r>
        <w:rPr>
          <w:rFonts w:ascii="Times New Roman" w:eastAsia="Malgun Gothic" w:hAnsi="Times New Roman" w:cs="Times New Roman" w:hint="eastAsia"/>
          <w:b/>
          <w:sz w:val="28"/>
          <w:szCs w:val="24"/>
          <w:lang w:eastAsia="ko-KR"/>
        </w:rPr>
        <w:t>3</w:t>
      </w:r>
      <w:r w:rsidRPr="00E07A51">
        <w:rPr>
          <w:rFonts w:ascii="Times New Roman" w:eastAsia="Malgun Gothic" w:hAnsi="Times New Roman" w:cs="Times New Roman" w:hint="eastAsia"/>
          <w:b/>
          <w:sz w:val="28"/>
          <w:szCs w:val="24"/>
          <w:lang w:eastAsia="ko-KR"/>
        </w:rPr>
        <w:t>.</w:t>
      </w:r>
      <w:r>
        <w:rPr>
          <w:rFonts w:ascii="Times New Roman" w:eastAsia="Malgun Gothic" w:hAnsi="Times New Roman" w:cs="Times New Roman" w:hint="eastAsia"/>
          <w:b/>
          <w:sz w:val="28"/>
          <w:szCs w:val="24"/>
          <w:lang w:eastAsia="ko-KR"/>
        </w:rPr>
        <w:t>1</w:t>
      </w:r>
      <w:r w:rsidRPr="00E07A51">
        <w:rPr>
          <w:rFonts w:ascii="Times New Roman" w:eastAsia="Malgun Gothic" w:hAnsi="Times New Roman" w:cs="Times New Roman" w:hint="eastAsia"/>
          <w:b/>
          <w:sz w:val="28"/>
          <w:szCs w:val="24"/>
          <w:lang w:eastAsia="ko-KR"/>
        </w:rPr>
        <w:t xml:space="preserve">. </w:t>
      </w:r>
      <w:r>
        <w:rPr>
          <w:rFonts w:ascii="Times New Roman" w:eastAsia="Malgun Gothic" w:hAnsi="Times New Roman" w:cs="Times New Roman" w:hint="eastAsia"/>
          <w:b/>
          <w:sz w:val="28"/>
          <w:szCs w:val="24"/>
          <w:lang w:eastAsia="ko-KR"/>
        </w:rPr>
        <w:t>Data Acquisition</w:t>
      </w:r>
    </w:p>
    <w:p w14:paraId="39B7DD1B" w14:textId="5FA95AE7" w:rsidR="000C7873" w:rsidRDefault="000C7873" w:rsidP="000C7873">
      <w:pPr>
        <w:spacing w:after="120" w:line="360" w:lineRule="auto"/>
        <w:jc w:val="both"/>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Raw data was acquired from the data repository mentioned in S</w:t>
      </w:r>
      <w:r>
        <w:rPr>
          <w:rFonts w:ascii="Times New Roman" w:eastAsia="Malgun Gothic" w:hAnsi="Times New Roman" w:cs="Times New Roman"/>
          <w:sz w:val="24"/>
          <w:szCs w:val="24"/>
          <w:lang w:eastAsia="ko-KR"/>
        </w:rPr>
        <w:t>e</w:t>
      </w:r>
      <w:r>
        <w:rPr>
          <w:rFonts w:ascii="Times New Roman" w:eastAsia="Malgun Gothic" w:hAnsi="Times New Roman" w:cs="Times New Roman" w:hint="eastAsia"/>
          <w:sz w:val="24"/>
          <w:szCs w:val="24"/>
          <w:lang w:eastAsia="ko-KR"/>
        </w:rPr>
        <w:t>ction 2.1 and the basic data processing (i.e., refilling missing data) has done. The processed data are saved in open database repository (</w:t>
      </w:r>
      <w:proofErr w:type="spellStart"/>
      <w:r>
        <w:rPr>
          <w:rFonts w:ascii="Times New Roman" w:eastAsia="Malgun Gothic" w:hAnsi="Times New Roman" w:cs="Times New Roman" w:hint="eastAsia"/>
          <w:sz w:val="24"/>
          <w:szCs w:val="24"/>
          <w:lang w:eastAsia="ko-KR"/>
        </w:rPr>
        <w:t>Github</w:t>
      </w:r>
      <w:proofErr w:type="spellEnd"/>
      <w:r>
        <w:rPr>
          <w:rFonts w:ascii="Times New Roman" w:eastAsia="Malgun Gothic" w:hAnsi="Times New Roman" w:cs="Times New Roman" w:hint="eastAsia"/>
          <w:sz w:val="24"/>
          <w:szCs w:val="24"/>
          <w:lang w:eastAsia="ko-KR"/>
        </w:rPr>
        <w:t>) and shared with other team members.</w:t>
      </w:r>
    </w:p>
    <w:p w14:paraId="297806FD" w14:textId="2B606BF2" w:rsidR="000C7873" w:rsidRPr="00E07A51" w:rsidRDefault="000C7873" w:rsidP="000C7873">
      <w:pPr>
        <w:rPr>
          <w:rFonts w:ascii="Times New Roman" w:eastAsia="Malgun Gothic" w:hAnsi="Times New Roman" w:cs="Times New Roman"/>
          <w:b/>
          <w:sz w:val="28"/>
          <w:szCs w:val="24"/>
          <w:lang w:eastAsia="ko-KR"/>
        </w:rPr>
      </w:pPr>
      <w:r>
        <w:rPr>
          <w:rFonts w:ascii="Times New Roman" w:eastAsia="Malgun Gothic" w:hAnsi="Times New Roman" w:cs="Times New Roman" w:hint="eastAsia"/>
          <w:b/>
          <w:sz w:val="28"/>
          <w:szCs w:val="24"/>
          <w:lang w:eastAsia="ko-KR"/>
        </w:rPr>
        <w:t>3</w:t>
      </w:r>
      <w:r w:rsidRPr="00E07A51">
        <w:rPr>
          <w:rFonts w:ascii="Times New Roman" w:eastAsia="Malgun Gothic" w:hAnsi="Times New Roman" w:cs="Times New Roman" w:hint="eastAsia"/>
          <w:b/>
          <w:sz w:val="28"/>
          <w:szCs w:val="24"/>
          <w:lang w:eastAsia="ko-KR"/>
        </w:rPr>
        <w:t>.</w:t>
      </w:r>
      <w:r>
        <w:rPr>
          <w:rFonts w:ascii="Times New Roman" w:eastAsia="Malgun Gothic" w:hAnsi="Times New Roman" w:cs="Times New Roman" w:hint="eastAsia"/>
          <w:b/>
          <w:sz w:val="28"/>
          <w:szCs w:val="24"/>
          <w:lang w:eastAsia="ko-KR"/>
        </w:rPr>
        <w:t>2</w:t>
      </w:r>
      <w:r w:rsidRPr="00E07A51">
        <w:rPr>
          <w:rFonts w:ascii="Times New Roman" w:eastAsia="Malgun Gothic" w:hAnsi="Times New Roman" w:cs="Times New Roman" w:hint="eastAsia"/>
          <w:b/>
          <w:sz w:val="28"/>
          <w:szCs w:val="24"/>
          <w:lang w:eastAsia="ko-KR"/>
        </w:rPr>
        <w:t xml:space="preserve">. </w:t>
      </w:r>
      <w:r>
        <w:rPr>
          <w:rFonts w:ascii="Times New Roman" w:eastAsia="Malgun Gothic" w:hAnsi="Times New Roman" w:cs="Times New Roman" w:hint="eastAsia"/>
          <w:b/>
          <w:sz w:val="28"/>
          <w:szCs w:val="24"/>
          <w:lang w:eastAsia="ko-KR"/>
        </w:rPr>
        <w:t xml:space="preserve">Data </w:t>
      </w:r>
      <w:proofErr w:type="spellStart"/>
      <w:r>
        <w:rPr>
          <w:rFonts w:ascii="Times New Roman" w:eastAsia="Malgun Gothic" w:hAnsi="Times New Roman" w:cs="Times New Roman" w:hint="eastAsia"/>
          <w:b/>
          <w:sz w:val="28"/>
          <w:szCs w:val="24"/>
          <w:lang w:eastAsia="ko-KR"/>
        </w:rPr>
        <w:t>Curation</w:t>
      </w:r>
      <w:proofErr w:type="spellEnd"/>
    </w:p>
    <w:p w14:paraId="7CB0DF9D" w14:textId="3D871D24" w:rsidR="000C7873" w:rsidRDefault="000C7873" w:rsidP="000C7873">
      <w:pPr>
        <w:spacing w:after="120" w:line="360" w:lineRule="auto"/>
        <w:jc w:val="both"/>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T</w:t>
      </w:r>
      <w:r>
        <w:rPr>
          <w:rFonts w:ascii="Times New Roman" w:eastAsia="Malgun Gothic" w:hAnsi="Times New Roman" w:cs="Times New Roman" w:hint="eastAsia"/>
          <w:sz w:val="24"/>
          <w:szCs w:val="24"/>
          <w:lang w:eastAsia="ko-KR"/>
        </w:rPr>
        <w:t xml:space="preserve">he data saved in </w:t>
      </w:r>
      <w:proofErr w:type="spellStart"/>
      <w:r>
        <w:rPr>
          <w:rFonts w:ascii="Times New Roman" w:eastAsia="Malgun Gothic" w:hAnsi="Times New Roman" w:cs="Times New Roman" w:hint="eastAsia"/>
          <w:sz w:val="24"/>
          <w:szCs w:val="24"/>
          <w:lang w:eastAsia="ko-KR"/>
        </w:rPr>
        <w:t>Github</w:t>
      </w:r>
      <w:proofErr w:type="spellEnd"/>
      <w:r>
        <w:rPr>
          <w:rFonts w:ascii="Times New Roman" w:eastAsia="Malgun Gothic" w:hAnsi="Times New Roman" w:cs="Times New Roman" w:hint="eastAsia"/>
          <w:sz w:val="24"/>
          <w:szCs w:val="24"/>
          <w:lang w:eastAsia="ko-KR"/>
        </w:rPr>
        <w:t xml:space="preserve"> are </w:t>
      </w:r>
      <w:r>
        <w:rPr>
          <w:rFonts w:ascii="Times New Roman" w:eastAsia="Malgun Gothic" w:hAnsi="Times New Roman" w:cs="Times New Roman"/>
          <w:sz w:val="24"/>
          <w:szCs w:val="24"/>
          <w:lang w:eastAsia="ko-KR"/>
        </w:rPr>
        <w:t>controlled</w:t>
      </w:r>
      <w:r>
        <w:rPr>
          <w:rFonts w:ascii="Times New Roman" w:eastAsia="Malgun Gothic" w:hAnsi="Times New Roman" w:cs="Times New Roman" w:hint="eastAsia"/>
          <w:sz w:val="24"/>
          <w:szCs w:val="24"/>
          <w:lang w:eastAsia="ko-KR"/>
        </w:rPr>
        <w:t xml:space="preserve"> </w:t>
      </w:r>
      <w:r w:rsidR="00EB5AFE">
        <w:rPr>
          <w:rFonts w:ascii="Times New Roman" w:eastAsia="Malgun Gothic" w:hAnsi="Times New Roman" w:cs="Times New Roman" w:hint="eastAsia"/>
          <w:sz w:val="24"/>
          <w:szCs w:val="24"/>
          <w:lang w:eastAsia="ko-KR"/>
        </w:rPr>
        <w:t xml:space="preserve">and managed </w:t>
      </w:r>
      <w:r>
        <w:rPr>
          <w:rFonts w:ascii="Times New Roman" w:eastAsia="Malgun Gothic" w:hAnsi="Times New Roman" w:cs="Times New Roman" w:hint="eastAsia"/>
          <w:sz w:val="24"/>
          <w:szCs w:val="24"/>
          <w:lang w:eastAsia="ko-KR"/>
        </w:rPr>
        <w:t xml:space="preserve">by the data steward, who is </w:t>
      </w:r>
      <w:r w:rsidRPr="000C7873">
        <w:rPr>
          <w:rFonts w:ascii="Times New Roman" w:eastAsia="Malgun Gothic" w:hAnsi="Times New Roman" w:cs="Times New Roman"/>
          <w:sz w:val="24"/>
          <w:szCs w:val="24"/>
          <w:lang w:eastAsia="ko-KR"/>
        </w:rPr>
        <w:t xml:space="preserve">responsible for </w:t>
      </w:r>
      <w:r w:rsidR="00EB5AFE">
        <w:rPr>
          <w:rFonts w:ascii="Times New Roman" w:eastAsia="Malgun Gothic" w:hAnsi="Times New Roman" w:cs="Times New Roman" w:hint="eastAsia"/>
          <w:sz w:val="24"/>
          <w:szCs w:val="24"/>
          <w:lang w:eastAsia="ko-KR"/>
        </w:rPr>
        <w:t>data-oriented workflow</w:t>
      </w:r>
      <w:r w:rsidRPr="000C7873">
        <w:rPr>
          <w:rFonts w:ascii="Times New Roman" w:eastAsia="Malgun Gothic" w:hAnsi="Times New Roman" w:cs="Times New Roman"/>
          <w:sz w:val="24"/>
          <w:szCs w:val="24"/>
          <w:lang w:eastAsia="ko-KR"/>
        </w:rPr>
        <w:t xml:space="preserve"> to ensure fitness of data elements - both the </w:t>
      </w:r>
      <w:r w:rsidR="00EB5AFE">
        <w:rPr>
          <w:rFonts w:ascii="Times New Roman" w:eastAsia="Malgun Gothic" w:hAnsi="Times New Roman" w:cs="Times New Roman" w:hint="eastAsia"/>
          <w:sz w:val="24"/>
          <w:szCs w:val="24"/>
          <w:lang w:eastAsia="ko-KR"/>
        </w:rPr>
        <w:t xml:space="preserve">data </w:t>
      </w:r>
      <w:r w:rsidRPr="000C7873">
        <w:rPr>
          <w:rFonts w:ascii="Times New Roman" w:eastAsia="Malgun Gothic" w:hAnsi="Times New Roman" w:cs="Times New Roman"/>
          <w:sz w:val="24"/>
          <w:szCs w:val="24"/>
          <w:lang w:eastAsia="ko-KR"/>
        </w:rPr>
        <w:t>content and metadata.</w:t>
      </w:r>
      <w:r>
        <w:rPr>
          <w:rFonts w:ascii="Times New Roman" w:eastAsia="Malgun Gothic" w:hAnsi="Times New Roman" w:cs="Times New Roman" w:hint="eastAsia"/>
          <w:sz w:val="24"/>
          <w:szCs w:val="24"/>
          <w:lang w:eastAsia="ko-KR"/>
        </w:rPr>
        <w:t xml:space="preserve"> </w:t>
      </w:r>
      <w:r w:rsidR="00EB5AFE">
        <w:rPr>
          <w:rFonts w:ascii="Times New Roman" w:eastAsia="Malgun Gothic" w:hAnsi="Times New Roman" w:cs="Times New Roman" w:hint="eastAsia"/>
          <w:sz w:val="24"/>
          <w:szCs w:val="24"/>
          <w:lang w:eastAsia="ko-KR"/>
        </w:rPr>
        <w:t xml:space="preserve">Anyone who </w:t>
      </w:r>
      <w:r w:rsidR="00EB5AFE">
        <w:rPr>
          <w:rFonts w:ascii="Times New Roman" w:eastAsia="Malgun Gothic" w:hAnsi="Times New Roman" w:cs="Times New Roman"/>
          <w:sz w:val="24"/>
          <w:szCs w:val="24"/>
          <w:lang w:eastAsia="ko-KR"/>
        </w:rPr>
        <w:t>wanted</w:t>
      </w:r>
      <w:r w:rsidR="00EB5AFE">
        <w:rPr>
          <w:rFonts w:ascii="Times New Roman" w:eastAsia="Malgun Gothic" w:hAnsi="Times New Roman" w:cs="Times New Roman" w:hint="eastAsia"/>
          <w:sz w:val="24"/>
          <w:szCs w:val="24"/>
          <w:lang w:eastAsia="ko-KR"/>
        </w:rPr>
        <w:t xml:space="preserve"> to upload new dataset into the </w:t>
      </w:r>
      <w:proofErr w:type="spellStart"/>
      <w:r w:rsidR="00EB5AFE">
        <w:rPr>
          <w:rFonts w:ascii="Times New Roman" w:eastAsia="Malgun Gothic" w:hAnsi="Times New Roman" w:cs="Times New Roman" w:hint="eastAsia"/>
          <w:sz w:val="24"/>
          <w:szCs w:val="24"/>
          <w:lang w:eastAsia="ko-KR"/>
        </w:rPr>
        <w:t>Github</w:t>
      </w:r>
      <w:proofErr w:type="spellEnd"/>
      <w:r w:rsidR="00EB5AFE">
        <w:rPr>
          <w:rFonts w:ascii="Times New Roman" w:eastAsia="Malgun Gothic" w:hAnsi="Times New Roman" w:cs="Times New Roman" w:hint="eastAsia"/>
          <w:sz w:val="24"/>
          <w:szCs w:val="24"/>
          <w:lang w:eastAsia="ko-KR"/>
        </w:rPr>
        <w:t xml:space="preserve"> repository needs to communicate with the data steward, so that the data steward can check whether the dataset and </w:t>
      </w:r>
      <w:proofErr w:type="gramStart"/>
      <w:r w:rsidR="00EB5AFE">
        <w:rPr>
          <w:rFonts w:ascii="Times New Roman" w:eastAsia="Malgun Gothic" w:hAnsi="Times New Roman" w:cs="Times New Roman" w:hint="eastAsia"/>
          <w:sz w:val="24"/>
          <w:szCs w:val="24"/>
          <w:lang w:eastAsia="ko-KR"/>
        </w:rPr>
        <w:t>meta</w:t>
      </w:r>
      <w:proofErr w:type="gramEnd"/>
      <w:r w:rsidR="00EB5AFE">
        <w:rPr>
          <w:rFonts w:ascii="Times New Roman" w:eastAsia="Malgun Gothic" w:hAnsi="Times New Roman" w:cs="Times New Roman" w:hint="eastAsia"/>
          <w:sz w:val="24"/>
          <w:szCs w:val="24"/>
          <w:lang w:eastAsia="ko-KR"/>
        </w:rPr>
        <w:t xml:space="preserve"> data are well </w:t>
      </w:r>
      <w:r w:rsidR="00EB5AFE">
        <w:rPr>
          <w:rFonts w:ascii="Times New Roman" w:eastAsia="Malgun Gothic" w:hAnsi="Times New Roman" w:cs="Times New Roman"/>
          <w:sz w:val="24"/>
          <w:szCs w:val="24"/>
          <w:lang w:eastAsia="ko-KR"/>
        </w:rPr>
        <w:t>organized</w:t>
      </w:r>
      <w:r w:rsidR="00EB5AFE">
        <w:rPr>
          <w:rFonts w:ascii="Times New Roman" w:eastAsia="Malgun Gothic" w:hAnsi="Times New Roman" w:cs="Times New Roman" w:hint="eastAsia"/>
          <w:sz w:val="24"/>
          <w:szCs w:val="24"/>
          <w:lang w:eastAsia="ko-KR"/>
        </w:rPr>
        <w:t xml:space="preserve"> and completed. In addition, anyone who used the dataset and completed analysis needs to write a</w:t>
      </w:r>
      <w:r w:rsidR="00B342B9">
        <w:rPr>
          <w:rFonts w:ascii="Times New Roman" w:eastAsia="Malgun Gothic" w:hAnsi="Times New Roman" w:cs="Times New Roman" w:hint="eastAsia"/>
          <w:sz w:val="24"/>
          <w:szCs w:val="24"/>
          <w:lang w:eastAsia="ko-KR"/>
        </w:rPr>
        <w:t>n</w:t>
      </w:r>
      <w:r w:rsidR="00EB5AFE">
        <w:rPr>
          <w:rFonts w:ascii="Times New Roman" w:eastAsia="Malgun Gothic" w:hAnsi="Times New Roman" w:cs="Times New Roman" w:hint="eastAsia"/>
          <w:sz w:val="24"/>
          <w:szCs w:val="24"/>
          <w:lang w:eastAsia="ko-KR"/>
        </w:rPr>
        <w:t xml:space="preserve"> </w:t>
      </w:r>
      <w:r w:rsidR="00B342B9">
        <w:rPr>
          <w:rFonts w:ascii="Times New Roman" w:eastAsia="Malgun Gothic" w:hAnsi="Times New Roman" w:cs="Times New Roman" w:hint="eastAsia"/>
          <w:sz w:val="24"/>
          <w:szCs w:val="24"/>
          <w:lang w:eastAsia="ko-KR"/>
        </w:rPr>
        <w:t xml:space="preserve">analysis report, which includes </w:t>
      </w:r>
      <w:r w:rsidR="00B342B9">
        <w:rPr>
          <w:rFonts w:ascii="Times New Roman" w:eastAsia="Malgun Gothic" w:hAnsi="Times New Roman" w:cs="Times New Roman"/>
          <w:sz w:val="24"/>
          <w:szCs w:val="24"/>
          <w:lang w:eastAsia="ko-KR"/>
        </w:rPr>
        <w:t>proper</w:t>
      </w:r>
      <w:r w:rsidR="00B342B9">
        <w:rPr>
          <w:rFonts w:ascii="Times New Roman" w:eastAsia="Malgun Gothic" w:hAnsi="Times New Roman" w:cs="Times New Roman" w:hint="eastAsia"/>
          <w:sz w:val="24"/>
          <w:szCs w:val="24"/>
          <w:lang w:eastAsia="ko-KR"/>
        </w:rPr>
        <w:t xml:space="preserve"> provenance, computer source code, and metadata description, and the data steward sees whether the analysis report was written in compliance with the provenance format. </w:t>
      </w:r>
    </w:p>
    <w:p w14:paraId="4F94279B" w14:textId="42867A33" w:rsidR="004878B0" w:rsidRPr="00E07A51" w:rsidRDefault="004878B0" w:rsidP="004878B0">
      <w:pPr>
        <w:rPr>
          <w:rFonts w:ascii="Times New Roman" w:eastAsia="Malgun Gothic" w:hAnsi="Times New Roman" w:cs="Times New Roman"/>
          <w:b/>
          <w:sz w:val="28"/>
          <w:szCs w:val="24"/>
          <w:lang w:eastAsia="ko-KR"/>
        </w:rPr>
      </w:pPr>
      <w:r>
        <w:rPr>
          <w:rFonts w:ascii="Times New Roman" w:eastAsia="Malgun Gothic" w:hAnsi="Times New Roman" w:cs="Times New Roman" w:hint="eastAsia"/>
          <w:b/>
          <w:sz w:val="28"/>
          <w:szCs w:val="24"/>
          <w:lang w:eastAsia="ko-KR"/>
        </w:rPr>
        <w:t>3</w:t>
      </w:r>
      <w:r w:rsidRPr="00E07A51">
        <w:rPr>
          <w:rFonts w:ascii="Times New Roman" w:eastAsia="Malgun Gothic" w:hAnsi="Times New Roman" w:cs="Times New Roman" w:hint="eastAsia"/>
          <w:b/>
          <w:sz w:val="28"/>
          <w:szCs w:val="24"/>
          <w:lang w:eastAsia="ko-KR"/>
        </w:rPr>
        <w:t>.</w:t>
      </w:r>
      <w:r>
        <w:rPr>
          <w:rFonts w:ascii="Times New Roman" w:eastAsia="Malgun Gothic" w:hAnsi="Times New Roman" w:cs="Times New Roman" w:hint="eastAsia"/>
          <w:b/>
          <w:sz w:val="28"/>
          <w:szCs w:val="24"/>
          <w:lang w:eastAsia="ko-KR"/>
        </w:rPr>
        <w:t>3</w:t>
      </w:r>
      <w:r w:rsidRPr="00E07A51">
        <w:rPr>
          <w:rFonts w:ascii="Times New Roman" w:eastAsia="Malgun Gothic" w:hAnsi="Times New Roman" w:cs="Times New Roman" w:hint="eastAsia"/>
          <w:b/>
          <w:sz w:val="28"/>
          <w:szCs w:val="24"/>
          <w:lang w:eastAsia="ko-KR"/>
        </w:rPr>
        <w:t xml:space="preserve">. </w:t>
      </w:r>
      <w:r>
        <w:rPr>
          <w:rFonts w:ascii="Times New Roman" w:eastAsia="Malgun Gothic" w:hAnsi="Times New Roman" w:cs="Times New Roman" w:hint="eastAsia"/>
          <w:b/>
          <w:sz w:val="28"/>
          <w:szCs w:val="24"/>
          <w:lang w:eastAsia="ko-KR"/>
        </w:rPr>
        <w:t>Data P</w:t>
      </w:r>
      <w:r>
        <w:rPr>
          <w:rFonts w:ascii="Times New Roman" w:eastAsia="Malgun Gothic" w:hAnsi="Times New Roman" w:cs="Times New Roman"/>
          <w:b/>
          <w:sz w:val="28"/>
          <w:szCs w:val="24"/>
          <w:lang w:eastAsia="ko-KR"/>
        </w:rPr>
        <w:t>reservation</w:t>
      </w:r>
    </w:p>
    <w:p w14:paraId="01C035F0" w14:textId="0C47940E" w:rsidR="004878B0" w:rsidRDefault="004878B0" w:rsidP="004878B0">
      <w:pPr>
        <w:spacing w:after="120" w:line="360" w:lineRule="auto"/>
        <w:jc w:val="both"/>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 xml:space="preserve">Since our team is planning to publish conference paper, this dataset and analysis result may need to be revisited. For future purpose, </w:t>
      </w:r>
      <w:proofErr w:type="gramStart"/>
      <w:r>
        <w:rPr>
          <w:rFonts w:ascii="Times New Roman" w:eastAsia="Malgun Gothic" w:hAnsi="Times New Roman" w:cs="Times New Roman" w:hint="eastAsia"/>
          <w:sz w:val="24"/>
          <w:szCs w:val="24"/>
          <w:lang w:eastAsia="ko-KR"/>
        </w:rPr>
        <w:t>every content</w:t>
      </w:r>
      <w:proofErr w:type="gramEnd"/>
      <w:r>
        <w:rPr>
          <w:rFonts w:ascii="Times New Roman" w:eastAsia="Malgun Gothic" w:hAnsi="Times New Roman" w:cs="Times New Roman" w:hint="eastAsia"/>
          <w:sz w:val="24"/>
          <w:szCs w:val="24"/>
          <w:lang w:eastAsia="ko-KR"/>
        </w:rPr>
        <w:t xml:space="preserve"> including the dataset, metadata, and provenance will be stored in the </w:t>
      </w:r>
      <w:proofErr w:type="spellStart"/>
      <w:r>
        <w:rPr>
          <w:rFonts w:ascii="Times New Roman" w:eastAsia="Malgun Gothic" w:hAnsi="Times New Roman" w:cs="Times New Roman" w:hint="eastAsia"/>
          <w:sz w:val="24"/>
          <w:szCs w:val="24"/>
          <w:lang w:eastAsia="ko-KR"/>
        </w:rPr>
        <w:t>Github</w:t>
      </w:r>
      <w:proofErr w:type="spellEnd"/>
      <w:r>
        <w:rPr>
          <w:rFonts w:ascii="Times New Roman" w:eastAsia="Malgun Gothic" w:hAnsi="Times New Roman" w:cs="Times New Roman" w:hint="eastAsia"/>
          <w:sz w:val="24"/>
          <w:szCs w:val="24"/>
          <w:lang w:eastAsia="ko-KR"/>
        </w:rPr>
        <w:t xml:space="preserve"> repository. After the coursework, the </w:t>
      </w:r>
      <w:proofErr w:type="spellStart"/>
      <w:r>
        <w:rPr>
          <w:rFonts w:ascii="Times New Roman" w:eastAsia="Malgun Gothic" w:hAnsi="Times New Roman" w:cs="Times New Roman" w:hint="eastAsia"/>
          <w:sz w:val="24"/>
          <w:szCs w:val="24"/>
          <w:lang w:eastAsia="ko-KR"/>
        </w:rPr>
        <w:t>Github</w:t>
      </w:r>
      <w:proofErr w:type="spellEnd"/>
      <w:r>
        <w:rPr>
          <w:rFonts w:ascii="Times New Roman" w:eastAsia="Malgun Gothic" w:hAnsi="Times New Roman" w:cs="Times New Roman" w:hint="eastAsia"/>
          <w:sz w:val="24"/>
          <w:szCs w:val="24"/>
          <w:lang w:eastAsia="ko-KR"/>
        </w:rPr>
        <w:t xml:space="preserve"> repository will be managed by the data steward. </w:t>
      </w:r>
    </w:p>
    <w:p w14:paraId="71FC91E5" w14:textId="77777777" w:rsidR="000C7873" w:rsidRPr="00BC1DA9" w:rsidRDefault="000C7873" w:rsidP="00BC1DA9">
      <w:pPr>
        <w:spacing w:after="120" w:line="360" w:lineRule="auto"/>
        <w:jc w:val="both"/>
        <w:rPr>
          <w:rFonts w:ascii="Times New Roman" w:eastAsia="Malgun Gothic" w:hAnsi="Times New Roman" w:cs="Times New Roman"/>
          <w:sz w:val="24"/>
          <w:szCs w:val="24"/>
          <w:lang w:eastAsia="ko-KR"/>
        </w:rPr>
      </w:pPr>
    </w:p>
    <w:p w14:paraId="52C228B5" w14:textId="289937ED" w:rsidR="006F38A9" w:rsidRDefault="006F38A9">
      <w:pPr>
        <w:rPr>
          <w:rFonts w:ascii="Times New Roman" w:hAnsi="Times New Roman" w:cs="Times New Roman"/>
          <w:sz w:val="24"/>
          <w:szCs w:val="24"/>
        </w:rPr>
      </w:pPr>
      <w:r>
        <w:rPr>
          <w:rFonts w:ascii="Times New Roman" w:hAnsi="Times New Roman" w:cs="Times New Roman"/>
          <w:sz w:val="24"/>
          <w:szCs w:val="24"/>
        </w:rPr>
        <w:br w:type="page"/>
      </w:r>
    </w:p>
    <w:p w14:paraId="655381E5" w14:textId="3E2C08CC" w:rsidR="000C7873" w:rsidRDefault="006F38A9" w:rsidP="000C7873">
      <w:pPr>
        <w:pStyle w:val="1"/>
        <w:keepLines w:val="0"/>
        <w:widowControl w:val="0"/>
        <w:numPr>
          <w:ilvl w:val="0"/>
          <w:numId w:val="42"/>
        </w:numPr>
        <w:overflowPunct w:val="0"/>
        <w:autoSpaceDE w:val="0"/>
        <w:autoSpaceDN w:val="0"/>
        <w:adjustRightInd w:val="0"/>
        <w:spacing w:before="0" w:after="360" w:line="360" w:lineRule="auto"/>
        <w:ind w:left="360"/>
        <w:jc w:val="both"/>
        <w:textAlignment w:val="baseline"/>
        <w:rPr>
          <w:rFonts w:ascii="Arial" w:eastAsia="Malgun Gothic" w:hAnsi="Arial" w:cs="Arial"/>
          <w:b/>
          <w:bCs/>
          <w:snapToGrid w:val="0"/>
          <w:color w:val="auto"/>
          <w:kern w:val="32"/>
          <w:sz w:val="28"/>
          <w:szCs w:val="28"/>
          <w:lang w:eastAsia="ko-KR"/>
        </w:rPr>
      </w:pPr>
      <w:bookmarkStart w:id="11" w:name="_Toc58537529"/>
      <w:r>
        <w:rPr>
          <w:rFonts w:ascii="Arial" w:eastAsia="Malgun Gothic" w:hAnsi="Arial" w:cs="Arial" w:hint="eastAsia"/>
          <w:b/>
          <w:bCs/>
          <w:snapToGrid w:val="0"/>
          <w:color w:val="auto"/>
          <w:kern w:val="32"/>
          <w:sz w:val="28"/>
          <w:szCs w:val="28"/>
          <w:lang w:eastAsia="ko-KR"/>
        </w:rPr>
        <w:lastRenderedPageBreak/>
        <w:t>Reference</w:t>
      </w:r>
      <w:bookmarkEnd w:id="11"/>
    </w:p>
    <w:p w14:paraId="15AD3189" w14:textId="77777777" w:rsidR="000C7873" w:rsidRDefault="000C7873" w:rsidP="000C7873">
      <w:pPr>
        <w:pStyle w:val="a5"/>
        <w:numPr>
          <w:ilvl w:val="0"/>
          <w:numId w:val="45"/>
        </w:numPr>
        <w:spacing w:after="200" w:line="276" w:lineRule="auto"/>
        <w:ind w:left="360"/>
        <w:jc w:val="both"/>
        <w:rPr>
          <w:rFonts w:ascii="Times New Roman" w:hAnsi="Times New Roman" w:cs="Times New Roman"/>
          <w:sz w:val="24"/>
          <w:szCs w:val="24"/>
        </w:rPr>
      </w:pPr>
      <w:proofErr w:type="spellStart"/>
      <w:r>
        <w:rPr>
          <w:rFonts w:ascii="Times New Roman" w:hAnsi="Times New Roman" w:cs="Times New Roman"/>
          <w:sz w:val="24"/>
          <w:szCs w:val="24"/>
        </w:rPr>
        <w:t>Hagenaa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d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Klaas</w:t>
      </w:r>
      <w:proofErr w:type="spellEnd"/>
      <w:r>
        <w:rPr>
          <w:rFonts w:ascii="Times New Roman" w:hAnsi="Times New Roman" w:cs="Times New Roman"/>
          <w:sz w:val="24"/>
          <w:szCs w:val="24"/>
        </w:rPr>
        <w:t xml:space="preserve"> De </w:t>
      </w:r>
      <w:proofErr w:type="spellStart"/>
      <w:r>
        <w:rPr>
          <w:rFonts w:ascii="Times New Roman" w:hAnsi="Times New Roman" w:cs="Times New Roman"/>
          <w:sz w:val="24"/>
          <w:szCs w:val="24"/>
        </w:rPr>
        <w:t>Vos</w:t>
      </w:r>
      <w:proofErr w:type="spellEnd"/>
      <w:r>
        <w:rPr>
          <w:rFonts w:ascii="Times New Roman" w:hAnsi="Times New Roman" w:cs="Times New Roman"/>
          <w:sz w:val="24"/>
          <w:szCs w:val="24"/>
        </w:rPr>
        <w:t>. "The definition and measurement of poverty." Journal of human resources (1988): 211-221.</w:t>
      </w:r>
    </w:p>
    <w:p w14:paraId="30521B47" w14:textId="77777777" w:rsidR="000C7873" w:rsidRDefault="000C7873" w:rsidP="000C7873">
      <w:pPr>
        <w:pStyle w:val="a5"/>
        <w:numPr>
          <w:ilvl w:val="0"/>
          <w:numId w:val="45"/>
        </w:numPr>
        <w:spacing w:after="200" w:line="276" w:lineRule="auto"/>
        <w:ind w:left="360"/>
        <w:jc w:val="both"/>
        <w:rPr>
          <w:rFonts w:ascii="Times New Roman" w:hAnsi="Times New Roman" w:cs="Times New Roman"/>
          <w:sz w:val="24"/>
          <w:szCs w:val="24"/>
        </w:rPr>
      </w:pPr>
      <w:r>
        <w:rPr>
          <w:rFonts w:ascii="Times New Roman" w:hAnsi="Times New Roman" w:cs="Times New Roman"/>
          <w:sz w:val="24"/>
          <w:szCs w:val="24"/>
        </w:rPr>
        <w:t>Ferreira, Francisco, et al. “The International Poverty Line Has Just Been Raised to $1.90 a Day, but Global Poverty Is Basically Unchanged. How Is That Even Possible?” World Bank Blogs, 4 Oct. 2015, blogs.worldbank.org/developmenttalk/international-poverty-line-has-just-been-raised-190-day-global-poverty-basically-unchanged-how-even.</w:t>
      </w:r>
    </w:p>
    <w:p w14:paraId="58ED49B5" w14:textId="77777777" w:rsidR="000C7873" w:rsidRDefault="000C7873" w:rsidP="000C7873">
      <w:pPr>
        <w:pStyle w:val="a5"/>
        <w:numPr>
          <w:ilvl w:val="0"/>
          <w:numId w:val="45"/>
        </w:numPr>
        <w:spacing w:after="200" w:line="276" w:lineRule="auto"/>
        <w:ind w:left="360"/>
        <w:jc w:val="both"/>
        <w:rPr>
          <w:rFonts w:ascii="Times New Roman" w:hAnsi="Times New Roman" w:cs="Times New Roman"/>
          <w:sz w:val="24"/>
          <w:szCs w:val="24"/>
        </w:rPr>
      </w:pPr>
      <w:proofErr w:type="spellStart"/>
      <w:r>
        <w:rPr>
          <w:rFonts w:ascii="Times New Roman" w:hAnsi="Times New Roman" w:cs="Times New Roman"/>
          <w:sz w:val="24"/>
          <w:szCs w:val="24"/>
        </w:rPr>
        <w:t>Janjua</w:t>
      </w:r>
      <w:proofErr w:type="spellEnd"/>
      <w:r>
        <w:rPr>
          <w:rFonts w:ascii="Times New Roman" w:hAnsi="Times New Roman" w:cs="Times New Roman"/>
          <w:sz w:val="24"/>
          <w:szCs w:val="24"/>
        </w:rPr>
        <w:t xml:space="preserve">, Pervez </w:t>
      </w:r>
      <w:proofErr w:type="spellStart"/>
      <w:r>
        <w:rPr>
          <w:rFonts w:ascii="Times New Roman" w:hAnsi="Times New Roman" w:cs="Times New Roman"/>
          <w:sz w:val="24"/>
          <w:szCs w:val="24"/>
        </w:rPr>
        <w:t>Zamurrad</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Usman</w:t>
      </w:r>
      <w:proofErr w:type="spellEnd"/>
      <w:r>
        <w:rPr>
          <w:rFonts w:ascii="Times New Roman" w:hAnsi="Times New Roman" w:cs="Times New Roman"/>
          <w:sz w:val="24"/>
          <w:szCs w:val="24"/>
        </w:rPr>
        <w:t xml:space="preserve"> Ahmed Kamal. "The Role of Education and Health in Poverty Alleviation a Cross Country Analysis." Journal of Economics, Management and Trade (2014): 896-924.</w:t>
      </w:r>
    </w:p>
    <w:p w14:paraId="22319992" w14:textId="77777777" w:rsidR="000C7873" w:rsidRDefault="000C7873" w:rsidP="000C7873">
      <w:pPr>
        <w:pStyle w:val="a5"/>
        <w:numPr>
          <w:ilvl w:val="0"/>
          <w:numId w:val="45"/>
        </w:numPr>
        <w:spacing w:after="200" w:line="276" w:lineRule="auto"/>
        <w:ind w:left="360"/>
        <w:jc w:val="both"/>
        <w:rPr>
          <w:rFonts w:ascii="Times New Roman" w:hAnsi="Times New Roman" w:cs="Times New Roman"/>
          <w:sz w:val="24"/>
          <w:szCs w:val="24"/>
        </w:rPr>
      </w:pPr>
      <w:proofErr w:type="spellStart"/>
      <w:r>
        <w:rPr>
          <w:rFonts w:ascii="Times New Roman" w:hAnsi="Times New Roman" w:cs="Times New Roman"/>
          <w:sz w:val="24"/>
          <w:szCs w:val="24"/>
        </w:rPr>
        <w:t>McInnes</w:t>
      </w:r>
      <w:proofErr w:type="spellEnd"/>
      <w:r>
        <w:rPr>
          <w:rFonts w:ascii="Times New Roman" w:hAnsi="Times New Roman" w:cs="Times New Roman"/>
          <w:sz w:val="24"/>
          <w:szCs w:val="24"/>
        </w:rPr>
        <w:t xml:space="preserve">, Leland, John Healy, and Steve </w:t>
      </w:r>
      <w:proofErr w:type="spellStart"/>
      <w:r>
        <w:rPr>
          <w:rFonts w:ascii="Times New Roman" w:hAnsi="Times New Roman" w:cs="Times New Roman"/>
          <w:sz w:val="24"/>
          <w:szCs w:val="24"/>
        </w:rPr>
        <w:t>Astels</w:t>
      </w:r>
      <w:proofErr w:type="spellEnd"/>
      <w:r>
        <w:rPr>
          <w:rFonts w:ascii="Times New Roman" w:hAnsi="Times New Roman" w:cs="Times New Roman"/>
          <w:sz w:val="24"/>
          <w:szCs w:val="24"/>
        </w:rPr>
        <w:t>. "</w:t>
      </w:r>
      <w:proofErr w:type="spellStart"/>
      <w:proofErr w:type="gramStart"/>
      <w:r>
        <w:rPr>
          <w:rFonts w:ascii="Times New Roman" w:hAnsi="Times New Roman" w:cs="Times New Roman"/>
          <w:sz w:val="24"/>
          <w:szCs w:val="24"/>
        </w:rPr>
        <w:t>hdbscan</w:t>
      </w:r>
      <w:proofErr w:type="spellEnd"/>
      <w:proofErr w:type="gramEnd"/>
      <w:r>
        <w:rPr>
          <w:rFonts w:ascii="Times New Roman" w:hAnsi="Times New Roman" w:cs="Times New Roman"/>
          <w:sz w:val="24"/>
          <w:szCs w:val="24"/>
        </w:rPr>
        <w:t>: Hierarchical density based clustering." Journal of Open Source Software 2.11 (2017): 205.</w:t>
      </w:r>
    </w:p>
    <w:p w14:paraId="63DD3055" w14:textId="77777777" w:rsidR="000C7873" w:rsidRDefault="000C7873" w:rsidP="000C7873">
      <w:pPr>
        <w:pStyle w:val="a5"/>
        <w:numPr>
          <w:ilvl w:val="0"/>
          <w:numId w:val="45"/>
        </w:numPr>
        <w:spacing w:after="200" w:line="276" w:lineRule="auto"/>
        <w:ind w:left="360"/>
        <w:jc w:val="both"/>
        <w:rPr>
          <w:rFonts w:ascii="Times New Roman" w:hAnsi="Times New Roman" w:cs="Times New Roman"/>
          <w:sz w:val="24"/>
          <w:szCs w:val="24"/>
        </w:rPr>
      </w:pPr>
      <w:r>
        <w:rPr>
          <w:rFonts w:ascii="Times New Roman" w:hAnsi="Times New Roman" w:cs="Times New Roman"/>
          <w:sz w:val="24"/>
          <w:szCs w:val="24"/>
        </w:rPr>
        <w:t>Rosenbaum, Sara. "Data governance and stewardship: designing data stewardship entities and advancing data access." Health services research 45.5p2 (2010): 1442-1455.</w:t>
      </w:r>
    </w:p>
    <w:p w14:paraId="3A5A427E" w14:textId="77777777" w:rsidR="000C7873" w:rsidRPr="000C7873" w:rsidRDefault="000C7873" w:rsidP="000C7873">
      <w:pPr>
        <w:rPr>
          <w:rFonts w:eastAsia="Malgun Gothic"/>
          <w:lang w:eastAsia="ko-KR"/>
        </w:rPr>
      </w:pPr>
    </w:p>
    <w:p w14:paraId="7794A366" w14:textId="77777777" w:rsidR="006F38A9" w:rsidRPr="006F38A9" w:rsidRDefault="006F38A9" w:rsidP="006F38A9">
      <w:pPr>
        <w:rPr>
          <w:rFonts w:eastAsia="Malgun Gothic"/>
          <w:lang w:eastAsia="ko-KR"/>
        </w:rPr>
      </w:pPr>
    </w:p>
    <w:p w14:paraId="19034A54" w14:textId="77777777" w:rsidR="00BC1DA9" w:rsidRPr="00BD3912" w:rsidRDefault="00BC1DA9" w:rsidP="00BC1DA9">
      <w:pPr>
        <w:spacing w:after="120" w:line="360" w:lineRule="auto"/>
        <w:jc w:val="both"/>
        <w:rPr>
          <w:rFonts w:ascii="Times New Roman" w:hAnsi="Times New Roman" w:cs="Times New Roman"/>
          <w:sz w:val="24"/>
          <w:szCs w:val="24"/>
        </w:rPr>
      </w:pPr>
    </w:p>
    <w:sectPr w:rsidR="00BC1DA9" w:rsidRPr="00BD3912" w:rsidSect="00B667EA">
      <w:footnotePr>
        <w:numFmt w:val="lowerLetter"/>
      </w:footnotePr>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Kang_Research" w:date="2020-12-11T00:00:00Z" w:initials="K">
    <w:p w14:paraId="7614A74A" w14:textId="01227788" w:rsidR="00FF12F4" w:rsidRPr="00FF12F4" w:rsidRDefault="00FF12F4">
      <w:pPr>
        <w:pStyle w:val="ae"/>
        <w:rPr>
          <w:rFonts w:eastAsia="Malgun Gothic" w:hint="eastAsia"/>
          <w:lang w:eastAsia="ko-KR"/>
        </w:rPr>
      </w:pPr>
      <w:r>
        <w:rPr>
          <w:rStyle w:val="ad"/>
        </w:rPr>
        <w:annotationRef/>
      </w:r>
      <w:r>
        <w:rPr>
          <w:rFonts w:eastAsia="Malgun Gothic" w:hint="eastAsia"/>
          <w:lang w:eastAsia="ko-KR"/>
        </w:rPr>
        <w:t xml:space="preserve">Figure 1 needs to be updated:  Add one more data analytics method.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4C0928" w14:textId="77777777" w:rsidR="00A60D8B" w:rsidRDefault="00A60D8B" w:rsidP="00632753">
      <w:pPr>
        <w:spacing w:after="0" w:line="240" w:lineRule="auto"/>
      </w:pPr>
      <w:r>
        <w:separator/>
      </w:r>
    </w:p>
  </w:endnote>
  <w:endnote w:type="continuationSeparator" w:id="0">
    <w:p w14:paraId="7EA933B0" w14:textId="77777777" w:rsidR="00A60D8B" w:rsidRDefault="00A60D8B" w:rsidP="006327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함초롬바탕">
    <w:altName w:val="Malgun Gothic"/>
    <w:panose1 w:val="00000000000000000000"/>
    <w:charset w:val="81"/>
    <w:family w:val="roman"/>
    <w:notTrueType/>
    <w:pitch w:val="default"/>
    <w:sig w:usb0="00000000" w:usb1="09060000" w:usb2="00000010" w:usb3="00000000" w:csb0="00080000" w:csb1="00000000"/>
  </w:font>
  <w:font w:name="한양신명조">
    <w:altName w:val="Batang"/>
    <w:panose1 w:val="00000000000000000000"/>
    <w:charset w:val="81"/>
    <w:family w:val="roman"/>
    <w:notTrueType/>
    <w:pitch w:val="default"/>
    <w:sig w:usb0="00000000"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16"/>
        <w:szCs w:val="16"/>
      </w:rPr>
      <w:id w:val="-3207645"/>
      <w:docPartObj>
        <w:docPartGallery w:val="Page Numbers (Bottom of Page)"/>
        <w:docPartUnique/>
      </w:docPartObj>
    </w:sdtPr>
    <w:sdtEndPr>
      <w:rPr>
        <w:noProof/>
        <w:sz w:val="24"/>
        <w:szCs w:val="24"/>
      </w:rPr>
    </w:sdtEndPr>
    <w:sdtContent>
      <w:p w14:paraId="16BD09F9" w14:textId="2769933A" w:rsidR="00BB0044" w:rsidRPr="003F47C1" w:rsidRDefault="00BB0044" w:rsidP="00127039">
        <w:pPr>
          <w:pStyle w:val="ac"/>
          <w:jc w:val="center"/>
          <w:rPr>
            <w:rFonts w:ascii="Times New Roman" w:hAnsi="Times New Roman" w:cs="Times New Roman"/>
            <w:sz w:val="24"/>
            <w:szCs w:val="24"/>
          </w:rPr>
        </w:pPr>
        <w:r w:rsidRPr="003F47C1">
          <w:rPr>
            <w:rFonts w:ascii="Times New Roman" w:hAnsi="Times New Roman" w:cs="Times New Roman"/>
            <w:sz w:val="24"/>
            <w:szCs w:val="24"/>
          </w:rPr>
          <w:fldChar w:fldCharType="begin"/>
        </w:r>
        <w:r w:rsidRPr="003F47C1">
          <w:rPr>
            <w:rFonts w:ascii="Times New Roman" w:hAnsi="Times New Roman" w:cs="Times New Roman"/>
            <w:sz w:val="24"/>
            <w:szCs w:val="24"/>
          </w:rPr>
          <w:instrText xml:space="preserve"> PAGE   \* MERGEFORMAT </w:instrText>
        </w:r>
        <w:r w:rsidRPr="003F47C1">
          <w:rPr>
            <w:rFonts w:ascii="Times New Roman" w:hAnsi="Times New Roman" w:cs="Times New Roman"/>
            <w:sz w:val="24"/>
            <w:szCs w:val="24"/>
          </w:rPr>
          <w:fldChar w:fldCharType="separate"/>
        </w:r>
        <w:r w:rsidR="006E6714">
          <w:rPr>
            <w:rFonts w:ascii="Times New Roman" w:hAnsi="Times New Roman" w:cs="Times New Roman"/>
            <w:noProof/>
            <w:sz w:val="24"/>
            <w:szCs w:val="24"/>
          </w:rPr>
          <w:t>ii</w:t>
        </w:r>
        <w:r w:rsidRPr="003F47C1">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341503" w14:textId="77777777" w:rsidR="00A60D8B" w:rsidRDefault="00A60D8B" w:rsidP="00632753">
      <w:pPr>
        <w:spacing w:after="0" w:line="240" w:lineRule="auto"/>
      </w:pPr>
      <w:r>
        <w:separator/>
      </w:r>
    </w:p>
  </w:footnote>
  <w:footnote w:type="continuationSeparator" w:id="0">
    <w:p w14:paraId="1322B018" w14:textId="77777777" w:rsidR="00A60D8B" w:rsidRDefault="00A60D8B" w:rsidP="0063275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7F6E8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4852428"/>
    <w:multiLevelType w:val="hybridMultilevel"/>
    <w:tmpl w:val="A5D0B8AE"/>
    <w:lvl w:ilvl="0" w:tplc="DBFE50D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
    <w:nsid w:val="0494534C"/>
    <w:multiLevelType w:val="hybridMultilevel"/>
    <w:tmpl w:val="FF0065C6"/>
    <w:lvl w:ilvl="0" w:tplc="5EFEC070">
      <w:start w:val="1"/>
      <w:numFmt w:val="bullet"/>
      <w:lvlText w:val="-"/>
      <w:lvlJc w:val="left"/>
      <w:pPr>
        <w:ind w:left="792" w:hanging="360"/>
      </w:pPr>
      <w:rPr>
        <w:rFonts w:ascii="Times New Roman" w:eastAsiaTheme="minorEastAsia"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nsid w:val="04BE2E71"/>
    <w:multiLevelType w:val="multilevel"/>
    <w:tmpl w:val="7F5C48E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
    <w:nsid w:val="08CB1360"/>
    <w:multiLevelType w:val="hybridMultilevel"/>
    <w:tmpl w:val="8EE44726"/>
    <w:lvl w:ilvl="0" w:tplc="1B40C60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5">
    <w:nsid w:val="10472CEA"/>
    <w:multiLevelType w:val="hybridMultilevel"/>
    <w:tmpl w:val="6DDE723C"/>
    <w:lvl w:ilvl="0" w:tplc="2528EB3C">
      <w:start w:val="1"/>
      <w:numFmt w:val="lowerLetter"/>
      <w:lvlText w:val="%1)"/>
      <w:lvlJc w:val="left"/>
      <w:pPr>
        <w:ind w:left="11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8E700D"/>
    <w:multiLevelType w:val="hybridMultilevel"/>
    <w:tmpl w:val="7C8A289C"/>
    <w:lvl w:ilvl="0" w:tplc="459AB56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CB75B2E"/>
    <w:multiLevelType w:val="hybridMultilevel"/>
    <w:tmpl w:val="A03802F8"/>
    <w:lvl w:ilvl="0" w:tplc="99166D0E">
      <w:start w:val="1"/>
      <w:numFmt w:val="lowerLetter"/>
      <w:lvlText w:val="%1)"/>
      <w:lvlJc w:val="left"/>
      <w:pPr>
        <w:ind w:left="11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917E72"/>
    <w:multiLevelType w:val="hybridMultilevel"/>
    <w:tmpl w:val="2076AF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86259"/>
    <w:multiLevelType w:val="multilevel"/>
    <w:tmpl w:val="7F5C48E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
    <w:nsid w:val="22A13D96"/>
    <w:multiLevelType w:val="hybridMultilevel"/>
    <w:tmpl w:val="E57A1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09525D"/>
    <w:multiLevelType w:val="hybridMultilevel"/>
    <w:tmpl w:val="99C491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DA6347"/>
    <w:multiLevelType w:val="hybridMultilevel"/>
    <w:tmpl w:val="71FAF7B6"/>
    <w:lvl w:ilvl="0" w:tplc="77DC98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8F9084B"/>
    <w:multiLevelType w:val="hybridMultilevel"/>
    <w:tmpl w:val="6BB209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AD2026"/>
    <w:multiLevelType w:val="hybridMultilevel"/>
    <w:tmpl w:val="A976C1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CE742F8"/>
    <w:multiLevelType w:val="multilevel"/>
    <w:tmpl w:val="B2E80A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E9959C6"/>
    <w:multiLevelType w:val="hybridMultilevel"/>
    <w:tmpl w:val="81B6C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113578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323F498C"/>
    <w:multiLevelType w:val="hybridMultilevel"/>
    <w:tmpl w:val="BD4470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911C61"/>
    <w:multiLevelType w:val="hybridMultilevel"/>
    <w:tmpl w:val="2F40201A"/>
    <w:lvl w:ilvl="0" w:tplc="0358C88C">
      <w:start w:val="1"/>
      <w:numFmt w:val="lowerLetter"/>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nsid w:val="373C489A"/>
    <w:multiLevelType w:val="hybridMultilevel"/>
    <w:tmpl w:val="FDA2EC8A"/>
    <w:lvl w:ilvl="0" w:tplc="C5A85C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79B697F"/>
    <w:multiLevelType w:val="multilevel"/>
    <w:tmpl w:val="7F5C48E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2">
    <w:nsid w:val="39BA450B"/>
    <w:multiLevelType w:val="multilevel"/>
    <w:tmpl w:val="B2E80A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3D162A7C"/>
    <w:multiLevelType w:val="hybridMultilevel"/>
    <w:tmpl w:val="90CEC690"/>
    <w:lvl w:ilvl="0" w:tplc="ABB853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D664016"/>
    <w:multiLevelType w:val="hybridMultilevel"/>
    <w:tmpl w:val="C8808C6C"/>
    <w:lvl w:ilvl="0" w:tplc="07AC91A4">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nsid w:val="3E017318"/>
    <w:multiLevelType w:val="hybridMultilevel"/>
    <w:tmpl w:val="4B125B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nsid w:val="44746378"/>
    <w:multiLevelType w:val="hybridMultilevel"/>
    <w:tmpl w:val="B5F8851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D83A06"/>
    <w:multiLevelType w:val="hybridMultilevel"/>
    <w:tmpl w:val="93A23584"/>
    <w:lvl w:ilvl="0" w:tplc="3A6E0A8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48E06F81"/>
    <w:multiLevelType w:val="hybridMultilevel"/>
    <w:tmpl w:val="0B3E85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A946051"/>
    <w:multiLevelType w:val="hybridMultilevel"/>
    <w:tmpl w:val="775213E0"/>
    <w:lvl w:ilvl="0" w:tplc="CD4EBAD0">
      <w:numFmt w:val="bullet"/>
      <w:lvlText w:val="-"/>
      <w:lvlJc w:val="left"/>
      <w:pPr>
        <w:ind w:left="792" w:hanging="360"/>
      </w:pPr>
      <w:rPr>
        <w:rFonts w:ascii="Times New Roman" w:eastAsiaTheme="minorEastAsia"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0">
    <w:nsid w:val="5117259E"/>
    <w:multiLevelType w:val="hybridMultilevel"/>
    <w:tmpl w:val="255A53BA"/>
    <w:lvl w:ilvl="0" w:tplc="DA1C13BA">
      <w:start w:val="1"/>
      <w:numFmt w:val="bullet"/>
      <w:lvlText w:val="-"/>
      <w:lvlJc w:val="left"/>
      <w:pPr>
        <w:ind w:left="1080" w:hanging="360"/>
      </w:pPr>
      <w:rPr>
        <w:rFonts w:ascii="Times New Roman" w:eastAsia="Malgun Gothic"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4D414F7"/>
    <w:multiLevelType w:val="hybridMultilevel"/>
    <w:tmpl w:val="E57A1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5D3351"/>
    <w:multiLevelType w:val="hybridMultilevel"/>
    <w:tmpl w:val="6DDE723C"/>
    <w:lvl w:ilvl="0" w:tplc="2528EB3C">
      <w:start w:val="1"/>
      <w:numFmt w:val="lowerLetter"/>
      <w:lvlText w:val="%1)"/>
      <w:lvlJc w:val="left"/>
      <w:pPr>
        <w:ind w:left="11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18863E2"/>
    <w:multiLevelType w:val="hybridMultilevel"/>
    <w:tmpl w:val="F3885B70"/>
    <w:lvl w:ilvl="0" w:tplc="756C410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393511D"/>
    <w:multiLevelType w:val="hybridMultilevel"/>
    <w:tmpl w:val="0082B3F0"/>
    <w:lvl w:ilvl="0" w:tplc="04090017">
      <w:start w:val="1"/>
      <w:numFmt w:val="lowerLetter"/>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
    <w:nsid w:val="66E5269C"/>
    <w:multiLevelType w:val="hybridMultilevel"/>
    <w:tmpl w:val="E0C0D9F6"/>
    <w:lvl w:ilvl="0" w:tplc="006C788A">
      <w:start w:val="1"/>
      <w:numFmt w:val="lowerLetter"/>
      <w:lvlText w:val="%1)"/>
      <w:lvlJc w:val="left"/>
      <w:pPr>
        <w:ind w:left="115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9EC5909"/>
    <w:multiLevelType w:val="hybridMultilevel"/>
    <w:tmpl w:val="77BAA6AA"/>
    <w:lvl w:ilvl="0" w:tplc="D2DCC28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nsid w:val="6E3537EE"/>
    <w:multiLevelType w:val="hybridMultilevel"/>
    <w:tmpl w:val="F7AC206E"/>
    <w:lvl w:ilvl="0" w:tplc="1898C714">
      <w:start w:val="1"/>
      <w:numFmt w:val="bullet"/>
      <w:lvlText w:val="-"/>
      <w:lvlJc w:val="left"/>
      <w:pPr>
        <w:ind w:left="792" w:hanging="360"/>
      </w:pPr>
      <w:rPr>
        <w:rFonts w:ascii="Times New Roman" w:eastAsiaTheme="minorEastAsia"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8">
    <w:nsid w:val="738D37B8"/>
    <w:multiLevelType w:val="multilevel"/>
    <w:tmpl w:val="5D26F7B0"/>
    <w:lvl w:ilvl="0">
      <w:numFmt w:val="decimal"/>
      <w:lvlText w:val="%1."/>
      <w:lvlJc w:val="left"/>
      <w:pPr>
        <w:ind w:left="360" w:hanging="360"/>
      </w:pPr>
      <w:rPr>
        <w:rFonts w:hint="default"/>
      </w:rPr>
    </w:lvl>
    <w:lvl w:ilvl="1">
      <w:start w:val="1"/>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9">
    <w:nsid w:val="748D0F01"/>
    <w:multiLevelType w:val="hybridMultilevel"/>
    <w:tmpl w:val="4A40CED2"/>
    <w:lvl w:ilvl="0" w:tplc="4BF42AC6">
      <w:numFmt w:val="bullet"/>
      <w:lvlText w:val="-"/>
      <w:lvlJc w:val="left"/>
      <w:pPr>
        <w:ind w:left="792" w:hanging="360"/>
      </w:pPr>
      <w:rPr>
        <w:rFonts w:ascii="Times New Roman" w:eastAsiaTheme="minorEastAsia"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0">
    <w:nsid w:val="75A633D3"/>
    <w:multiLevelType w:val="hybridMultilevel"/>
    <w:tmpl w:val="26F4A72A"/>
    <w:lvl w:ilvl="0" w:tplc="DBAE538A">
      <w:start w:val="2"/>
      <w:numFmt w:val="bullet"/>
      <w:lvlText w:val="-"/>
      <w:lvlJc w:val="left"/>
      <w:pPr>
        <w:ind w:left="792" w:hanging="360"/>
      </w:pPr>
      <w:rPr>
        <w:rFonts w:ascii="Times New Roman" w:eastAsiaTheme="minorEastAsia"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41">
    <w:nsid w:val="761564D8"/>
    <w:multiLevelType w:val="multilevel"/>
    <w:tmpl w:val="7F5C48E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2">
    <w:nsid w:val="79905ADD"/>
    <w:multiLevelType w:val="hybridMultilevel"/>
    <w:tmpl w:val="2FECF4FC"/>
    <w:lvl w:ilvl="0" w:tplc="8048E6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A7C40F3"/>
    <w:multiLevelType w:val="hybridMultilevel"/>
    <w:tmpl w:val="C4081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DA3330C"/>
    <w:multiLevelType w:val="multilevel"/>
    <w:tmpl w:val="73202888"/>
    <w:lvl w:ilvl="0">
      <w:numFmt w:val="decimal"/>
      <w:lvlText w:val="%1."/>
      <w:lvlJc w:val="left"/>
      <w:pPr>
        <w:ind w:left="360" w:hanging="360"/>
      </w:pPr>
      <w:rPr>
        <w:rFonts w:hint="default"/>
      </w:rPr>
    </w:lvl>
    <w:lvl w:ilvl="1">
      <w:start w:val="1"/>
      <w:numFmt w:val="decimal"/>
      <w:isLgl/>
      <w:lvlText w:val="%1.%2."/>
      <w:lvlJc w:val="left"/>
      <w:pPr>
        <w:tabs>
          <w:tab w:val="num" w:pos="480"/>
        </w:tabs>
        <w:ind w:left="480" w:hanging="48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num w:numId="1">
    <w:abstractNumId w:val="15"/>
  </w:num>
  <w:num w:numId="2">
    <w:abstractNumId w:val="12"/>
  </w:num>
  <w:num w:numId="3">
    <w:abstractNumId w:val="23"/>
  </w:num>
  <w:num w:numId="4">
    <w:abstractNumId w:val="40"/>
  </w:num>
  <w:num w:numId="5">
    <w:abstractNumId w:val="26"/>
  </w:num>
  <w:num w:numId="6">
    <w:abstractNumId w:val="22"/>
  </w:num>
  <w:num w:numId="7">
    <w:abstractNumId w:val="0"/>
  </w:num>
  <w:num w:numId="8">
    <w:abstractNumId w:val="36"/>
  </w:num>
  <w:num w:numId="9">
    <w:abstractNumId w:val="29"/>
  </w:num>
  <w:num w:numId="10">
    <w:abstractNumId w:val="39"/>
  </w:num>
  <w:num w:numId="11">
    <w:abstractNumId w:val="24"/>
  </w:num>
  <w:num w:numId="12">
    <w:abstractNumId w:val="1"/>
  </w:num>
  <w:num w:numId="13">
    <w:abstractNumId w:val="2"/>
  </w:num>
  <w:num w:numId="14">
    <w:abstractNumId w:val="38"/>
  </w:num>
  <w:num w:numId="15">
    <w:abstractNumId w:val="4"/>
  </w:num>
  <w:num w:numId="16">
    <w:abstractNumId w:val="41"/>
  </w:num>
  <w:num w:numId="17">
    <w:abstractNumId w:val="37"/>
  </w:num>
  <w:num w:numId="18">
    <w:abstractNumId w:val="9"/>
  </w:num>
  <w:num w:numId="19">
    <w:abstractNumId w:val="3"/>
  </w:num>
  <w:num w:numId="20">
    <w:abstractNumId w:val="21"/>
  </w:num>
  <w:num w:numId="21">
    <w:abstractNumId w:val="18"/>
  </w:num>
  <w:num w:numId="22">
    <w:abstractNumId w:val="43"/>
  </w:num>
  <w:num w:numId="23">
    <w:abstractNumId w:val="14"/>
  </w:num>
  <w:num w:numId="24">
    <w:abstractNumId w:val="30"/>
  </w:num>
  <w:num w:numId="25">
    <w:abstractNumId w:val="16"/>
  </w:num>
  <w:num w:numId="26">
    <w:abstractNumId w:val="44"/>
  </w:num>
  <w:num w:numId="27">
    <w:abstractNumId w:val="31"/>
  </w:num>
  <w:num w:numId="28">
    <w:abstractNumId w:val="10"/>
  </w:num>
  <w:num w:numId="29">
    <w:abstractNumId w:val="27"/>
  </w:num>
  <w:num w:numId="30">
    <w:abstractNumId w:val="11"/>
  </w:num>
  <w:num w:numId="31">
    <w:abstractNumId w:val="17"/>
  </w:num>
  <w:num w:numId="32">
    <w:abstractNumId w:val="34"/>
  </w:num>
  <w:num w:numId="33">
    <w:abstractNumId w:val="19"/>
  </w:num>
  <w:num w:numId="34">
    <w:abstractNumId w:val="35"/>
  </w:num>
  <w:num w:numId="35">
    <w:abstractNumId w:val="7"/>
  </w:num>
  <w:num w:numId="36">
    <w:abstractNumId w:val="5"/>
  </w:num>
  <w:num w:numId="37">
    <w:abstractNumId w:val="32"/>
  </w:num>
  <w:num w:numId="38">
    <w:abstractNumId w:val="13"/>
  </w:num>
  <w:num w:numId="39">
    <w:abstractNumId w:val="8"/>
  </w:num>
  <w:num w:numId="40">
    <w:abstractNumId w:val="6"/>
  </w:num>
  <w:num w:numId="41">
    <w:abstractNumId w:val="33"/>
  </w:num>
  <w:num w:numId="42">
    <w:abstractNumId w:val="42"/>
  </w:num>
  <w:num w:numId="43">
    <w:abstractNumId w:val="28"/>
  </w:num>
  <w:num w:numId="4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bordersDoNotSurroundFooter/>
  <w:proofState w:spelling="clean" w:grammar="clean"/>
  <w:defaultTabStop w:val="720"/>
  <w:characterSpacingControl w:val="doNotCompress"/>
  <w:hdrShapeDefaults>
    <o:shapedefaults v:ext="edit" spidmax="2049"/>
  </w:hdrShapeDefaults>
  <w:footnotePr>
    <w:numFmt w:val="lowerLette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yN7E0MTADss2NzJV0lIJTi4sz8/NACgyNagHZyfL+LQAAAA=="/>
  </w:docVars>
  <w:rsids>
    <w:rsidRoot w:val="00170563"/>
    <w:rsid w:val="000005D7"/>
    <w:rsid w:val="0000078C"/>
    <w:rsid w:val="000007CC"/>
    <w:rsid w:val="00000B3D"/>
    <w:rsid w:val="00001418"/>
    <w:rsid w:val="000014AA"/>
    <w:rsid w:val="00001628"/>
    <w:rsid w:val="000017AF"/>
    <w:rsid w:val="00001927"/>
    <w:rsid w:val="00001958"/>
    <w:rsid w:val="00001B9E"/>
    <w:rsid w:val="00001D63"/>
    <w:rsid w:val="00001EC4"/>
    <w:rsid w:val="00001F2C"/>
    <w:rsid w:val="00001FF9"/>
    <w:rsid w:val="000025C7"/>
    <w:rsid w:val="00002E36"/>
    <w:rsid w:val="0000342C"/>
    <w:rsid w:val="0000355E"/>
    <w:rsid w:val="00003582"/>
    <w:rsid w:val="000037F7"/>
    <w:rsid w:val="0000383B"/>
    <w:rsid w:val="000038AB"/>
    <w:rsid w:val="00003BDC"/>
    <w:rsid w:val="00003CC2"/>
    <w:rsid w:val="000040A6"/>
    <w:rsid w:val="0000427B"/>
    <w:rsid w:val="0000427D"/>
    <w:rsid w:val="000043B2"/>
    <w:rsid w:val="000043D1"/>
    <w:rsid w:val="000044CA"/>
    <w:rsid w:val="00004A7A"/>
    <w:rsid w:val="00004BFD"/>
    <w:rsid w:val="00004DC8"/>
    <w:rsid w:val="00004F69"/>
    <w:rsid w:val="00004FF7"/>
    <w:rsid w:val="0000534C"/>
    <w:rsid w:val="0000556C"/>
    <w:rsid w:val="000055AD"/>
    <w:rsid w:val="0000571D"/>
    <w:rsid w:val="000057E4"/>
    <w:rsid w:val="000059E0"/>
    <w:rsid w:val="00005F98"/>
    <w:rsid w:val="00005FA7"/>
    <w:rsid w:val="0000631B"/>
    <w:rsid w:val="000066E6"/>
    <w:rsid w:val="00006702"/>
    <w:rsid w:val="0000678C"/>
    <w:rsid w:val="00006971"/>
    <w:rsid w:val="00006BBB"/>
    <w:rsid w:val="00006D0F"/>
    <w:rsid w:val="00006F3F"/>
    <w:rsid w:val="00007850"/>
    <w:rsid w:val="00007912"/>
    <w:rsid w:val="000079A0"/>
    <w:rsid w:val="000079AF"/>
    <w:rsid w:val="00007C57"/>
    <w:rsid w:val="0001034F"/>
    <w:rsid w:val="000104F1"/>
    <w:rsid w:val="000107B9"/>
    <w:rsid w:val="000108D6"/>
    <w:rsid w:val="00010902"/>
    <w:rsid w:val="00010D93"/>
    <w:rsid w:val="00010E87"/>
    <w:rsid w:val="00010F0A"/>
    <w:rsid w:val="00010F0F"/>
    <w:rsid w:val="00011465"/>
    <w:rsid w:val="00011611"/>
    <w:rsid w:val="00011855"/>
    <w:rsid w:val="00011965"/>
    <w:rsid w:val="00011A74"/>
    <w:rsid w:val="00011ACD"/>
    <w:rsid w:val="00011B44"/>
    <w:rsid w:val="00011E73"/>
    <w:rsid w:val="00011F82"/>
    <w:rsid w:val="000122ED"/>
    <w:rsid w:val="0001237C"/>
    <w:rsid w:val="0001291A"/>
    <w:rsid w:val="00012DEC"/>
    <w:rsid w:val="00012EB1"/>
    <w:rsid w:val="00012FC6"/>
    <w:rsid w:val="000130AA"/>
    <w:rsid w:val="000132BF"/>
    <w:rsid w:val="000134E5"/>
    <w:rsid w:val="00013B80"/>
    <w:rsid w:val="00014130"/>
    <w:rsid w:val="0001415E"/>
    <w:rsid w:val="000141CD"/>
    <w:rsid w:val="00014484"/>
    <w:rsid w:val="000145FA"/>
    <w:rsid w:val="00014726"/>
    <w:rsid w:val="00014D04"/>
    <w:rsid w:val="00015417"/>
    <w:rsid w:val="00015733"/>
    <w:rsid w:val="00015794"/>
    <w:rsid w:val="00015C32"/>
    <w:rsid w:val="00015E1D"/>
    <w:rsid w:val="0001624A"/>
    <w:rsid w:val="00016326"/>
    <w:rsid w:val="000166CE"/>
    <w:rsid w:val="00016B07"/>
    <w:rsid w:val="00016B1E"/>
    <w:rsid w:val="00016BF2"/>
    <w:rsid w:val="00016C7E"/>
    <w:rsid w:val="00016E5C"/>
    <w:rsid w:val="0001718D"/>
    <w:rsid w:val="000171C4"/>
    <w:rsid w:val="0001756C"/>
    <w:rsid w:val="00017ECD"/>
    <w:rsid w:val="00020004"/>
    <w:rsid w:val="000200BD"/>
    <w:rsid w:val="00020263"/>
    <w:rsid w:val="0002050A"/>
    <w:rsid w:val="0002082C"/>
    <w:rsid w:val="00020C30"/>
    <w:rsid w:val="00020D89"/>
    <w:rsid w:val="00020DB6"/>
    <w:rsid w:val="00020E7A"/>
    <w:rsid w:val="00020F30"/>
    <w:rsid w:val="000211BD"/>
    <w:rsid w:val="000214EF"/>
    <w:rsid w:val="0002153E"/>
    <w:rsid w:val="000215BA"/>
    <w:rsid w:val="00021ED3"/>
    <w:rsid w:val="00022152"/>
    <w:rsid w:val="000222EB"/>
    <w:rsid w:val="0002232E"/>
    <w:rsid w:val="000228B9"/>
    <w:rsid w:val="00022A77"/>
    <w:rsid w:val="00022AAE"/>
    <w:rsid w:val="00022C16"/>
    <w:rsid w:val="00022C83"/>
    <w:rsid w:val="00022D05"/>
    <w:rsid w:val="00022EE0"/>
    <w:rsid w:val="0002363B"/>
    <w:rsid w:val="0002371A"/>
    <w:rsid w:val="0002382B"/>
    <w:rsid w:val="00023845"/>
    <w:rsid w:val="00023BD8"/>
    <w:rsid w:val="00024208"/>
    <w:rsid w:val="000242E7"/>
    <w:rsid w:val="00024401"/>
    <w:rsid w:val="00024756"/>
    <w:rsid w:val="000249A2"/>
    <w:rsid w:val="00024A8A"/>
    <w:rsid w:val="00024ADE"/>
    <w:rsid w:val="00024B32"/>
    <w:rsid w:val="00024D69"/>
    <w:rsid w:val="00024DE4"/>
    <w:rsid w:val="00025296"/>
    <w:rsid w:val="00025637"/>
    <w:rsid w:val="0002581A"/>
    <w:rsid w:val="000260CF"/>
    <w:rsid w:val="000261F8"/>
    <w:rsid w:val="00026223"/>
    <w:rsid w:val="0002625D"/>
    <w:rsid w:val="00026622"/>
    <w:rsid w:val="00026876"/>
    <w:rsid w:val="00027059"/>
    <w:rsid w:val="000270D0"/>
    <w:rsid w:val="000279A3"/>
    <w:rsid w:val="00027A4F"/>
    <w:rsid w:val="00027AE7"/>
    <w:rsid w:val="00030192"/>
    <w:rsid w:val="00030310"/>
    <w:rsid w:val="000303C6"/>
    <w:rsid w:val="00030721"/>
    <w:rsid w:val="00030CC8"/>
    <w:rsid w:val="00030D0E"/>
    <w:rsid w:val="00030ED0"/>
    <w:rsid w:val="00030F58"/>
    <w:rsid w:val="00030F7E"/>
    <w:rsid w:val="0003135B"/>
    <w:rsid w:val="0003140B"/>
    <w:rsid w:val="00031469"/>
    <w:rsid w:val="00031476"/>
    <w:rsid w:val="000319E9"/>
    <w:rsid w:val="00031BDB"/>
    <w:rsid w:val="00031D81"/>
    <w:rsid w:val="00031E03"/>
    <w:rsid w:val="00031EA3"/>
    <w:rsid w:val="00032CB9"/>
    <w:rsid w:val="00032D92"/>
    <w:rsid w:val="00032E52"/>
    <w:rsid w:val="00032F4B"/>
    <w:rsid w:val="00032FF0"/>
    <w:rsid w:val="0003389E"/>
    <w:rsid w:val="0003398F"/>
    <w:rsid w:val="00033E68"/>
    <w:rsid w:val="00033EC6"/>
    <w:rsid w:val="00034166"/>
    <w:rsid w:val="000342F0"/>
    <w:rsid w:val="000344E1"/>
    <w:rsid w:val="0003460B"/>
    <w:rsid w:val="000347F3"/>
    <w:rsid w:val="000349C6"/>
    <w:rsid w:val="00034AB6"/>
    <w:rsid w:val="00034C1B"/>
    <w:rsid w:val="00034D4E"/>
    <w:rsid w:val="00035688"/>
    <w:rsid w:val="00035CCA"/>
    <w:rsid w:val="00035E1D"/>
    <w:rsid w:val="00035F6D"/>
    <w:rsid w:val="00036389"/>
    <w:rsid w:val="0003646B"/>
    <w:rsid w:val="00036491"/>
    <w:rsid w:val="00036530"/>
    <w:rsid w:val="00036656"/>
    <w:rsid w:val="000366DD"/>
    <w:rsid w:val="0003677B"/>
    <w:rsid w:val="00036984"/>
    <w:rsid w:val="00036C27"/>
    <w:rsid w:val="00036C3B"/>
    <w:rsid w:val="00036DA0"/>
    <w:rsid w:val="000370B4"/>
    <w:rsid w:val="0003726A"/>
    <w:rsid w:val="0003771B"/>
    <w:rsid w:val="000378AD"/>
    <w:rsid w:val="00037910"/>
    <w:rsid w:val="00037D46"/>
    <w:rsid w:val="00037D75"/>
    <w:rsid w:val="00037E06"/>
    <w:rsid w:val="00040426"/>
    <w:rsid w:val="000407A5"/>
    <w:rsid w:val="00040A3B"/>
    <w:rsid w:val="00040AD5"/>
    <w:rsid w:val="00040FE6"/>
    <w:rsid w:val="0004107E"/>
    <w:rsid w:val="000410A7"/>
    <w:rsid w:val="00041163"/>
    <w:rsid w:val="00041748"/>
    <w:rsid w:val="00041A25"/>
    <w:rsid w:val="00041DD1"/>
    <w:rsid w:val="000421C5"/>
    <w:rsid w:val="00042391"/>
    <w:rsid w:val="00042FD3"/>
    <w:rsid w:val="000430CF"/>
    <w:rsid w:val="0004315C"/>
    <w:rsid w:val="0004357F"/>
    <w:rsid w:val="000435F4"/>
    <w:rsid w:val="00043757"/>
    <w:rsid w:val="00043801"/>
    <w:rsid w:val="00043CB0"/>
    <w:rsid w:val="00043D7A"/>
    <w:rsid w:val="00043D91"/>
    <w:rsid w:val="00043D95"/>
    <w:rsid w:val="00043E3F"/>
    <w:rsid w:val="00043E4A"/>
    <w:rsid w:val="0004432E"/>
    <w:rsid w:val="000447A6"/>
    <w:rsid w:val="0004560F"/>
    <w:rsid w:val="000459F0"/>
    <w:rsid w:val="00045C12"/>
    <w:rsid w:val="00045E70"/>
    <w:rsid w:val="00045FBE"/>
    <w:rsid w:val="00046382"/>
    <w:rsid w:val="00046413"/>
    <w:rsid w:val="0004683D"/>
    <w:rsid w:val="00046D09"/>
    <w:rsid w:val="00047585"/>
    <w:rsid w:val="000477DC"/>
    <w:rsid w:val="0004783D"/>
    <w:rsid w:val="00047AFD"/>
    <w:rsid w:val="00047D09"/>
    <w:rsid w:val="0005034C"/>
    <w:rsid w:val="000503E5"/>
    <w:rsid w:val="000504DB"/>
    <w:rsid w:val="00050748"/>
    <w:rsid w:val="00050A45"/>
    <w:rsid w:val="00050C4C"/>
    <w:rsid w:val="00050F19"/>
    <w:rsid w:val="00050F47"/>
    <w:rsid w:val="000512D4"/>
    <w:rsid w:val="000514B5"/>
    <w:rsid w:val="0005154D"/>
    <w:rsid w:val="000516C7"/>
    <w:rsid w:val="00051848"/>
    <w:rsid w:val="0005197A"/>
    <w:rsid w:val="00051D8E"/>
    <w:rsid w:val="00051F1B"/>
    <w:rsid w:val="0005267D"/>
    <w:rsid w:val="00052C15"/>
    <w:rsid w:val="00052F26"/>
    <w:rsid w:val="0005329A"/>
    <w:rsid w:val="00053777"/>
    <w:rsid w:val="000537A4"/>
    <w:rsid w:val="000539F1"/>
    <w:rsid w:val="00053A80"/>
    <w:rsid w:val="00053B1F"/>
    <w:rsid w:val="00053F72"/>
    <w:rsid w:val="00053FDB"/>
    <w:rsid w:val="0005402C"/>
    <w:rsid w:val="0005405B"/>
    <w:rsid w:val="000542F3"/>
    <w:rsid w:val="0005454C"/>
    <w:rsid w:val="0005459E"/>
    <w:rsid w:val="000546A2"/>
    <w:rsid w:val="00054957"/>
    <w:rsid w:val="00054B14"/>
    <w:rsid w:val="00054CE2"/>
    <w:rsid w:val="00055680"/>
    <w:rsid w:val="00055793"/>
    <w:rsid w:val="00055AB6"/>
    <w:rsid w:val="00055B2A"/>
    <w:rsid w:val="00055DF4"/>
    <w:rsid w:val="00055E0F"/>
    <w:rsid w:val="0005637C"/>
    <w:rsid w:val="00056930"/>
    <w:rsid w:val="00056A19"/>
    <w:rsid w:val="00056DF0"/>
    <w:rsid w:val="00056EB2"/>
    <w:rsid w:val="00056F37"/>
    <w:rsid w:val="000571E5"/>
    <w:rsid w:val="000572D0"/>
    <w:rsid w:val="00057567"/>
    <w:rsid w:val="00057731"/>
    <w:rsid w:val="000577B2"/>
    <w:rsid w:val="0005794C"/>
    <w:rsid w:val="00057C7E"/>
    <w:rsid w:val="00057D8D"/>
    <w:rsid w:val="00057EA0"/>
    <w:rsid w:val="00057EEA"/>
    <w:rsid w:val="00060147"/>
    <w:rsid w:val="000601A9"/>
    <w:rsid w:val="00060467"/>
    <w:rsid w:val="00060592"/>
    <w:rsid w:val="000605A3"/>
    <w:rsid w:val="000606C3"/>
    <w:rsid w:val="00060F38"/>
    <w:rsid w:val="00061817"/>
    <w:rsid w:val="00061890"/>
    <w:rsid w:val="0006190C"/>
    <w:rsid w:val="00061DAE"/>
    <w:rsid w:val="00062161"/>
    <w:rsid w:val="00062507"/>
    <w:rsid w:val="00062A72"/>
    <w:rsid w:val="00063481"/>
    <w:rsid w:val="00063B1C"/>
    <w:rsid w:val="00064193"/>
    <w:rsid w:val="000642EB"/>
    <w:rsid w:val="00064479"/>
    <w:rsid w:val="00064675"/>
    <w:rsid w:val="00064BCC"/>
    <w:rsid w:val="00064CE7"/>
    <w:rsid w:val="00064D20"/>
    <w:rsid w:val="00064E16"/>
    <w:rsid w:val="00064E3C"/>
    <w:rsid w:val="00064F39"/>
    <w:rsid w:val="000650C2"/>
    <w:rsid w:val="000654E7"/>
    <w:rsid w:val="000656E5"/>
    <w:rsid w:val="00065724"/>
    <w:rsid w:val="000659A9"/>
    <w:rsid w:val="0006632B"/>
    <w:rsid w:val="0006661E"/>
    <w:rsid w:val="00066801"/>
    <w:rsid w:val="00066A30"/>
    <w:rsid w:val="00066C9B"/>
    <w:rsid w:val="00066D0E"/>
    <w:rsid w:val="00066DE5"/>
    <w:rsid w:val="00066FB2"/>
    <w:rsid w:val="0006711C"/>
    <w:rsid w:val="00067308"/>
    <w:rsid w:val="000674AC"/>
    <w:rsid w:val="000676FF"/>
    <w:rsid w:val="00070150"/>
    <w:rsid w:val="0007030F"/>
    <w:rsid w:val="000706CF"/>
    <w:rsid w:val="00070A9A"/>
    <w:rsid w:val="00070AB3"/>
    <w:rsid w:val="00070EC3"/>
    <w:rsid w:val="00070FEF"/>
    <w:rsid w:val="00071677"/>
    <w:rsid w:val="000719C0"/>
    <w:rsid w:val="00071ED9"/>
    <w:rsid w:val="00071FC8"/>
    <w:rsid w:val="00072046"/>
    <w:rsid w:val="000725C0"/>
    <w:rsid w:val="000725EB"/>
    <w:rsid w:val="0007286E"/>
    <w:rsid w:val="00072D57"/>
    <w:rsid w:val="00073168"/>
    <w:rsid w:val="000731C1"/>
    <w:rsid w:val="00073465"/>
    <w:rsid w:val="0007359C"/>
    <w:rsid w:val="000738BF"/>
    <w:rsid w:val="00073B92"/>
    <w:rsid w:val="0007408A"/>
    <w:rsid w:val="0007425E"/>
    <w:rsid w:val="0007433F"/>
    <w:rsid w:val="000745F8"/>
    <w:rsid w:val="00074840"/>
    <w:rsid w:val="00074869"/>
    <w:rsid w:val="00074937"/>
    <w:rsid w:val="00074C33"/>
    <w:rsid w:val="000756FF"/>
    <w:rsid w:val="00075A99"/>
    <w:rsid w:val="000763F7"/>
    <w:rsid w:val="00076799"/>
    <w:rsid w:val="00076DF2"/>
    <w:rsid w:val="00077147"/>
    <w:rsid w:val="0007734E"/>
    <w:rsid w:val="0007739E"/>
    <w:rsid w:val="000773F4"/>
    <w:rsid w:val="0007768A"/>
    <w:rsid w:val="000776F1"/>
    <w:rsid w:val="000777BC"/>
    <w:rsid w:val="0008021A"/>
    <w:rsid w:val="0008035D"/>
    <w:rsid w:val="000803A6"/>
    <w:rsid w:val="000806DE"/>
    <w:rsid w:val="00080914"/>
    <w:rsid w:val="00080A51"/>
    <w:rsid w:val="0008110F"/>
    <w:rsid w:val="0008122F"/>
    <w:rsid w:val="0008174C"/>
    <w:rsid w:val="00081D3A"/>
    <w:rsid w:val="00081FD0"/>
    <w:rsid w:val="00082144"/>
    <w:rsid w:val="000828D1"/>
    <w:rsid w:val="000829FA"/>
    <w:rsid w:val="00082B15"/>
    <w:rsid w:val="00082E0A"/>
    <w:rsid w:val="0008330F"/>
    <w:rsid w:val="00083423"/>
    <w:rsid w:val="00083677"/>
    <w:rsid w:val="000839CD"/>
    <w:rsid w:val="00083A88"/>
    <w:rsid w:val="00083B0C"/>
    <w:rsid w:val="000841CF"/>
    <w:rsid w:val="0008437C"/>
    <w:rsid w:val="00084600"/>
    <w:rsid w:val="0008471B"/>
    <w:rsid w:val="00084721"/>
    <w:rsid w:val="00084979"/>
    <w:rsid w:val="00084CF4"/>
    <w:rsid w:val="00085280"/>
    <w:rsid w:val="000852B6"/>
    <w:rsid w:val="00085588"/>
    <w:rsid w:val="00085933"/>
    <w:rsid w:val="00085ABE"/>
    <w:rsid w:val="00085D1E"/>
    <w:rsid w:val="000861CA"/>
    <w:rsid w:val="000864D2"/>
    <w:rsid w:val="0008695D"/>
    <w:rsid w:val="00086D15"/>
    <w:rsid w:val="00086FDB"/>
    <w:rsid w:val="00087242"/>
    <w:rsid w:val="00087379"/>
    <w:rsid w:val="00087380"/>
    <w:rsid w:val="0008748D"/>
    <w:rsid w:val="00087648"/>
    <w:rsid w:val="000877D6"/>
    <w:rsid w:val="000878E1"/>
    <w:rsid w:val="00087ABD"/>
    <w:rsid w:val="00087BB0"/>
    <w:rsid w:val="00087CBD"/>
    <w:rsid w:val="00087E72"/>
    <w:rsid w:val="00087FD1"/>
    <w:rsid w:val="00090382"/>
    <w:rsid w:val="000903E7"/>
    <w:rsid w:val="00090476"/>
    <w:rsid w:val="0009086A"/>
    <w:rsid w:val="00090907"/>
    <w:rsid w:val="00090BD4"/>
    <w:rsid w:val="00090C2F"/>
    <w:rsid w:val="00090D43"/>
    <w:rsid w:val="000911D6"/>
    <w:rsid w:val="00091854"/>
    <w:rsid w:val="0009196C"/>
    <w:rsid w:val="0009225A"/>
    <w:rsid w:val="00092271"/>
    <w:rsid w:val="00092298"/>
    <w:rsid w:val="00092662"/>
    <w:rsid w:val="000926D3"/>
    <w:rsid w:val="0009277D"/>
    <w:rsid w:val="00092842"/>
    <w:rsid w:val="00092A7D"/>
    <w:rsid w:val="00092D44"/>
    <w:rsid w:val="00092D93"/>
    <w:rsid w:val="00092E70"/>
    <w:rsid w:val="00092EB8"/>
    <w:rsid w:val="0009302D"/>
    <w:rsid w:val="000934EA"/>
    <w:rsid w:val="0009354D"/>
    <w:rsid w:val="000938D3"/>
    <w:rsid w:val="000939E6"/>
    <w:rsid w:val="0009415E"/>
    <w:rsid w:val="000943FA"/>
    <w:rsid w:val="0009444C"/>
    <w:rsid w:val="00094493"/>
    <w:rsid w:val="00094827"/>
    <w:rsid w:val="00094A57"/>
    <w:rsid w:val="00094BB6"/>
    <w:rsid w:val="00095104"/>
    <w:rsid w:val="000951A5"/>
    <w:rsid w:val="0009587C"/>
    <w:rsid w:val="00095E9C"/>
    <w:rsid w:val="0009621D"/>
    <w:rsid w:val="00096B61"/>
    <w:rsid w:val="00096C4B"/>
    <w:rsid w:val="00096CF0"/>
    <w:rsid w:val="00096D30"/>
    <w:rsid w:val="000971C6"/>
    <w:rsid w:val="000972D3"/>
    <w:rsid w:val="00097460"/>
    <w:rsid w:val="000977CA"/>
    <w:rsid w:val="00097C20"/>
    <w:rsid w:val="00097CC8"/>
    <w:rsid w:val="00097D43"/>
    <w:rsid w:val="000A0316"/>
    <w:rsid w:val="000A0A18"/>
    <w:rsid w:val="000A0D96"/>
    <w:rsid w:val="000A0FB7"/>
    <w:rsid w:val="000A1115"/>
    <w:rsid w:val="000A1508"/>
    <w:rsid w:val="000A18D5"/>
    <w:rsid w:val="000A1991"/>
    <w:rsid w:val="000A19A1"/>
    <w:rsid w:val="000A1B9A"/>
    <w:rsid w:val="000A1C3D"/>
    <w:rsid w:val="000A1E50"/>
    <w:rsid w:val="000A1EFB"/>
    <w:rsid w:val="000A1F4C"/>
    <w:rsid w:val="000A2217"/>
    <w:rsid w:val="000A2449"/>
    <w:rsid w:val="000A2463"/>
    <w:rsid w:val="000A24E8"/>
    <w:rsid w:val="000A28C0"/>
    <w:rsid w:val="000A29EA"/>
    <w:rsid w:val="000A2C5C"/>
    <w:rsid w:val="000A3101"/>
    <w:rsid w:val="000A32A2"/>
    <w:rsid w:val="000A36D3"/>
    <w:rsid w:val="000A384C"/>
    <w:rsid w:val="000A39AD"/>
    <w:rsid w:val="000A39F8"/>
    <w:rsid w:val="000A39F9"/>
    <w:rsid w:val="000A4185"/>
    <w:rsid w:val="000A41BB"/>
    <w:rsid w:val="000A44AA"/>
    <w:rsid w:val="000A44DC"/>
    <w:rsid w:val="000A4634"/>
    <w:rsid w:val="000A4814"/>
    <w:rsid w:val="000A4AAE"/>
    <w:rsid w:val="000A507E"/>
    <w:rsid w:val="000A5427"/>
    <w:rsid w:val="000A573B"/>
    <w:rsid w:val="000A57CE"/>
    <w:rsid w:val="000A58F6"/>
    <w:rsid w:val="000A59B4"/>
    <w:rsid w:val="000A5AF0"/>
    <w:rsid w:val="000A5B84"/>
    <w:rsid w:val="000A5C0F"/>
    <w:rsid w:val="000A5CC1"/>
    <w:rsid w:val="000A5D9A"/>
    <w:rsid w:val="000A5FA9"/>
    <w:rsid w:val="000A6267"/>
    <w:rsid w:val="000A626F"/>
    <w:rsid w:val="000A63D4"/>
    <w:rsid w:val="000A6648"/>
    <w:rsid w:val="000A6871"/>
    <w:rsid w:val="000A6923"/>
    <w:rsid w:val="000A6CDA"/>
    <w:rsid w:val="000A7008"/>
    <w:rsid w:val="000A70F8"/>
    <w:rsid w:val="000A76D1"/>
    <w:rsid w:val="000A7AE3"/>
    <w:rsid w:val="000A7BEA"/>
    <w:rsid w:val="000A7CE2"/>
    <w:rsid w:val="000B026A"/>
    <w:rsid w:val="000B044A"/>
    <w:rsid w:val="000B04D6"/>
    <w:rsid w:val="000B0A3E"/>
    <w:rsid w:val="000B0C59"/>
    <w:rsid w:val="000B117E"/>
    <w:rsid w:val="000B121C"/>
    <w:rsid w:val="000B12E3"/>
    <w:rsid w:val="000B1524"/>
    <w:rsid w:val="000B1806"/>
    <w:rsid w:val="000B1993"/>
    <w:rsid w:val="000B20BC"/>
    <w:rsid w:val="000B20D5"/>
    <w:rsid w:val="000B22B3"/>
    <w:rsid w:val="000B2712"/>
    <w:rsid w:val="000B2776"/>
    <w:rsid w:val="000B2843"/>
    <w:rsid w:val="000B2B53"/>
    <w:rsid w:val="000B2DDC"/>
    <w:rsid w:val="000B2FAC"/>
    <w:rsid w:val="000B3786"/>
    <w:rsid w:val="000B3ED6"/>
    <w:rsid w:val="000B3F54"/>
    <w:rsid w:val="000B41C1"/>
    <w:rsid w:val="000B4337"/>
    <w:rsid w:val="000B43EB"/>
    <w:rsid w:val="000B441E"/>
    <w:rsid w:val="000B4574"/>
    <w:rsid w:val="000B5010"/>
    <w:rsid w:val="000B507C"/>
    <w:rsid w:val="000B5485"/>
    <w:rsid w:val="000B5905"/>
    <w:rsid w:val="000B5916"/>
    <w:rsid w:val="000B593C"/>
    <w:rsid w:val="000B5CE3"/>
    <w:rsid w:val="000B622D"/>
    <w:rsid w:val="000B6371"/>
    <w:rsid w:val="000B675F"/>
    <w:rsid w:val="000B677F"/>
    <w:rsid w:val="000B6C5F"/>
    <w:rsid w:val="000B6D59"/>
    <w:rsid w:val="000B6DA4"/>
    <w:rsid w:val="000B6E41"/>
    <w:rsid w:val="000B6E89"/>
    <w:rsid w:val="000B6EA8"/>
    <w:rsid w:val="000B741A"/>
    <w:rsid w:val="000B7471"/>
    <w:rsid w:val="000B7604"/>
    <w:rsid w:val="000B77ED"/>
    <w:rsid w:val="000B7834"/>
    <w:rsid w:val="000B78B7"/>
    <w:rsid w:val="000B7D9E"/>
    <w:rsid w:val="000C0239"/>
    <w:rsid w:val="000C0270"/>
    <w:rsid w:val="000C06A9"/>
    <w:rsid w:val="000C06C9"/>
    <w:rsid w:val="000C09B2"/>
    <w:rsid w:val="000C0B01"/>
    <w:rsid w:val="000C0F6A"/>
    <w:rsid w:val="000C1338"/>
    <w:rsid w:val="000C14F4"/>
    <w:rsid w:val="000C154A"/>
    <w:rsid w:val="000C1554"/>
    <w:rsid w:val="000C174D"/>
    <w:rsid w:val="000C175D"/>
    <w:rsid w:val="000C177E"/>
    <w:rsid w:val="000C1919"/>
    <w:rsid w:val="000C194E"/>
    <w:rsid w:val="000C1BA7"/>
    <w:rsid w:val="000C1E09"/>
    <w:rsid w:val="000C1E34"/>
    <w:rsid w:val="000C1E71"/>
    <w:rsid w:val="000C1FF8"/>
    <w:rsid w:val="000C20C0"/>
    <w:rsid w:val="000C243D"/>
    <w:rsid w:val="000C2D28"/>
    <w:rsid w:val="000C3202"/>
    <w:rsid w:val="000C32B9"/>
    <w:rsid w:val="000C375B"/>
    <w:rsid w:val="000C3A6C"/>
    <w:rsid w:val="000C3DE9"/>
    <w:rsid w:val="000C3EE8"/>
    <w:rsid w:val="000C3FD9"/>
    <w:rsid w:val="000C4195"/>
    <w:rsid w:val="000C4560"/>
    <w:rsid w:val="000C4883"/>
    <w:rsid w:val="000C4E00"/>
    <w:rsid w:val="000C4E78"/>
    <w:rsid w:val="000C4EF8"/>
    <w:rsid w:val="000C5184"/>
    <w:rsid w:val="000C51B5"/>
    <w:rsid w:val="000C51C0"/>
    <w:rsid w:val="000C5212"/>
    <w:rsid w:val="000C5613"/>
    <w:rsid w:val="000C5726"/>
    <w:rsid w:val="000C5773"/>
    <w:rsid w:val="000C5B14"/>
    <w:rsid w:val="000C5F20"/>
    <w:rsid w:val="000C5FA0"/>
    <w:rsid w:val="000C5FBA"/>
    <w:rsid w:val="000C6543"/>
    <w:rsid w:val="000C6C81"/>
    <w:rsid w:val="000C6CF8"/>
    <w:rsid w:val="000C6DE5"/>
    <w:rsid w:val="000C7328"/>
    <w:rsid w:val="000C75FE"/>
    <w:rsid w:val="000C7827"/>
    <w:rsid w:val="000C7873"/>
    <w:rsid w:val="000C78AA"/>
    <w:rsid w:val="000C7A44"/>
    <w:rsid w:val="000C7DE3"/>
    <w:rsid w:val="000C7DE4"/>
    <w:rsid w:val="000C7EF3"/>
    <w:rsid w:val="000C7F39"/>
    <w:rsid w:val="000C7F80"/>
    <w:rsid w:val="000D006F"/>
    <w:rsid w:val="000D012F"/>
    <w:rsid w:val="000D02D4"/>
    <w:rsid w:val="000D0A30"/>
    <w:rsid w:val="000D0BBF"/>
    <w:rsid w:val="000D0BE3"/>
    <w:rsid w:val="000D0C36"/>
    <w:rsid w:val="000D0D86"/>
    <w:rsid w:val="000D0F4E"/>
    <w:rsid w:val="000D104C"/>
    <w:rsid w:val="000D1945"/>
    <w:rsid w:val="000D1BE6"/>
    <w:rsid w:val="000D1CC7"/>
    <w:rsid w:val="000D1DCB"/>
    <w:rsid w:val="000D1FD1"/>
    <w:rsid w:val="000D2A66"/>
    <w:rsid w:val="000D2A7B"/>
    <w:rsid w:val="000D2EF1"/>
    <w:rsid w:val="000D32DF"/>
    <w:rsid w:val="000D3848"/>
    <w:rsid w:val="000D3AAC"/>
    <w:rsid w:val="000D3BD4"/>
    <w:rsid w:val="000D3F95"/>
    <w:rsid w:val="000D4811"/>
    <w:rsid w:val="000D4932"/>
    <w:rsid w:val="000D5090"/>
    <w:rsid w:val="000D50E9"/>
    <w:rsid w:val="000D5B6F"/>
    <w:rsid w:val="000D5D1E"/>
    <w:rsid w:val="000D5D74"/>
    <w:rsid w:val="000D60AF"/>
    <w:rsid w:val="000D6176"/>
    <w:rsid w:val="000D6194"/>
    <w:rsid w:val="000D62F5"/>
    <w:rsid w:val="000D636F"/>
    <w:rsid w:val="000D65E4"/>
    <w:rsid w:val="000D661B"/>
    <w:rsid w:val="000D669B"/>
    <w:rsid w:val="000D68D5"/>
    <w:rsid w:val="000D6965"/>
    <w:rsid w:val="000D69E0"/>
    <w:rsid w:val="000D6A96"/>
    <w:rsid w:val="000D70DE"/>
    <w:rsid w:val="000D7483"/>
    <w:rsid w:val="000D74D0"/>
    <w:rsid w:val="000D76BC"/>
    <w:rsid w:val="000D7AFC"/>
    <w:rsid w:val="000D7C5F"/>
    <w:rsid w:val="000E0060"/>
    <w:rsid w:val="000E02B0"/>
    <w:rsid w:val="000E128F"/>
    <w:rsid w:val="000E133F"/>
    <w:rsid w:val="000E14D5"/>
    <w:rsid w:val="000E168C"/>
    <w:rsid w:val="000E16A4"/>
    <w:rsid w:val="000E18EC"/>
    <w:rsid w:val="000E1941"/>
    <w:rsid w:val="000E19FE"/>
    <w:rsid w:val="000E1D80"/>
    <w:rsid w:val="000E2127"/>
    <w:rsid w:val="000E2203"/>
    <w:rsid w:val="000E237C"/>
    <w:rsid w:val="000E276B"/>
    <w:rsid w:val="000E2917"/>
    <w:rsid w:val="000E2C91"/>
    <w:rsid w:val="000E2CC3"/>
    <w:rsid w:val="000E3257"/>
    <w:rsid w:val="000E33B5"/>
    <w:rsid w:val="000E3497"/>
    <w:rsid w:val="000E34FD"/>
    <w:rsid w:val="000E3679"/>
    <w:rsid w:val="000E3861"/>
    <w:rsid w:val="000E3CD8"/>
    <w:rsid w:val="000E3CE0"/>
    <w:rsid w:val="000E3D46"/>
    <w:rsid w:val="000E3DAA"/>
    <w:rsid w:val="000E406C"/>
    <w:rsid w:val="000E4483"/>
    <w:rsid w:val="000E495E"/>
    <w:rsid w:val="000E5172"/>
    <w:rsid w:val="000E527E"/>
    <w:rsid w:val="000E5371"/>
    <w:rsid w:val="000E5891"/>
    <w:rsid w:val="000E59DD"/>
    <w:rsid w:val="000E5ABE"/>
    <w:rsid w:val="000E5D2C"/>
    <w:rsid w:val="000E5EC0"/>
    <w:rsid w:val="000E5FA2"/>
    <w:rsid w:val="000E6052"/>
    <w:rsid w:val="000E63C0"/>
    <w:rsid w:val="000E663D"/>
    <w:rsid w:val="000E6ABA"/>
    <w:rsid w:val="000E6C5E"/>
    <w:rsid w:val="000E71F1"/>
    <w:rsid w:val="000E71FA"/>
    <w:rsid w:val="000E74FF"/>
    <w:rsid w:val="000E7551"/>
    <w:rsid w:val="000E75EA"/>
    <w:rsid w:val="000E778C"/>
    <w:rsid w:val="000E7AFA"/>
    <w:rsid w:val="000E7FA0"/>
    <w:rsid w:val="000E7FCF"/>
    <w:rsid w:val="000F0199"/>
    <w:rsid w:val="000F01CA"/>
    <w:rsid w:val="000F02BD"/>
    <w:rsid w:val="000F06AB"/>
    <w:rsid w:val="000F0CAA"/>
    <w:rsid w:val="000F0CE9"/>
    <w:rsid w:val="000F0E3D"/>
    <w:rsid w:val="000F122A"/>
    <w:rsid w:val="000F1365"/>
    <w:rsid w:val="000F1739"/>
    <w:rsid w:val="000F17B0"/>
    <w:rsid w:val="000F1937"/>
    <w:rsid w:val="000F1CB7"/>
    <w:rsid w:val="000F2099"/>
    <w:rsid w:val="000F2220"/>
    <w:rsid w:val="000F2299"/>
    <w:rsid w:val="000F22BD"/>
    <w:rsid w:val="000F22F0"/>
    <w:rsid w:val="000F250B"/>
    <w:rsid w:val="000F299A"/>
    <w:rsid w:val="000F2B30"/>
    <w:rsid w:val="000F2C67"/>
    <w:rsid w:val="000F31F4"/>
    <w:rsid w:val="000F360E"/>
    <w:rsid w:val="000F42A4"/>
    <w:rsid w:val="000F431D"/>
    <w:rsid w:val="000F49FC"/>
    <w:rsid w:val="000F4E90"/>
    <w:rsid w:val="000F4EB5"/>
    <w:rsid w:val="000F4EF8"/>
    <w:rsid w:val="000F4F01"/>
    <w:rsid w:val="000F52D4"/>
    <w:rsid w:val="000F5558"/>
    <w:rsid w:val="000F593D"/>
    <w:rsid w:val="000F5C19"/>
    <w:rsid w:val="000F5DE9"/>
    <w:rsid w:val="000F5FE5"/>
    <w:rsid w:val="000F60A3"/>
    <w:rsid w:val="000F61CC"/>
    <w:rsid w:val="000F6303"/>
    <w:rsid w:val="000F633A"/>
    <w:rsid w:val="000F6739"/>
    <w:rsid w:val="000F6BAC"/>
    <w:rsid w:val="000F6BF1"/>
    <w:rsid w:val="000F6D0C"/>
    <w:rsid w:val="000F704B"/>
    <w:rsid w:val="000F7768"/>
    <w:rsid w:val="000F7956"/>
    <w:rsid w:val="000F7AA3"/>
    <w:rsid w:val="00100608"/>
    <w:rsid w:val="00100921"/>
    <w:rsid w:val="00100CCA"/>
    <w:rsid w:val="00100EA2"/>
    <w:rsid w:val="00100F5D"/>
    <w:rsid w:val="00100FE1"/>
    <w:rsid w:val="0010176E"/>
    <w:rsid w:val="00101807"/>
    <w:rsid w:val="00101955"/>
    <w:rsid w:val="00101C74"/>
    <w:rsid w:val="00101D5B"/>
    <w:rsid w:val="00101FD9"/>
    <w:rsid w:val="00103240"/>
    <w:rsid w:val="00103313"/>
    <w:rsid w:val="001036F8"/>
    <w:rsid w:val="00103880"/>
    <w:rsid w:val="001038CE"/>
    <w:rsid w:val="0010392F"/>
    <w:rsid w:val="00103B08"/>
    <w:rsid w:val="00103D24"/>
    <w:rsid w:val="00103E25"/>
    <w:rsid w:val="00103F60"/>
    <w:rsid w:val="001041FC"/>
    <w:rsid w:val="00104237"/>
    <w:rsid w:val="001043EA"/>
    <w:rsid w:val="001049DE"/>
    <w:rsid w:val="00104D9A"/>
    <w:rsid w:val="0010532B"/>
    <w:rsid w:val="00105798"/>
    <w:rsid w:val="00105831"/>
    <w:rsid w:val="00105E38"/>
    <w:rsid w:val="00105EE1"/>
    <w:rsid w:val="0010638C"/>
    <w:rsid w:val="001068D2"/>
    <w:rsid w:val="00106A04"/>
    <w:rsid w:val="00106AD1"/>
    <w:rsid w:val="00106B79"/>
    <w:rsid w:val="00106D31"/>
    <w:rsid w:val="001072B7"/>
    <w:rsid w:val="0010737B"/>
    <w:rsid w:val="0010788B"/>
    <w:rsid w:val="001079A4"/>
    <w:rsid w:val="00107AAA"/>
    <w:rsid w:val="0011001A"/>
    <w:rsid w:val="00110152"/>
    <w:rsid w:val="0011022B"/>
    <w:rsid w:val="001103D6"/>
    <w:rsid w:val="001106E1"/>
    <w:rsid w:val="00110705"/>
    <w:rsid w:val="00110CC3"/>
    <w:rsid w:val="00110E16"/>
    <w:rsid w:val="001111CA"/>
    <w:rsid w:val="00111380"/>
    <w:rsid w:val="0011173F"/>
    <w:rsid w:val="001118CE"/>
    <w:rsid w:val="00111ABF"/>
    <w:rsid w:val="00111C0A"/>
    <w:rsid w:val="00111DAD"/>
    <w:rsid w:val="00112A7C"/>
    <w:rsid w:val="00112C0B"/>
    <w:rsid w:val="00112C28"/>
    <w:rsid w:val="00112CE6"/>
    <w:rsid w:val="00113176"/>
    <w:rsid w:val="0011320B"/>
    <w:rsid w:val="001132D3"/>
    <w:rsid w:val="00113332"/>
    <w:rsid w:val="0011353C"/>
    <w:rsid w:val="00113B73"/>
    <w:rsid w:val="00113FC1"/>
    <w:rsid w:val="00114032"/>
    <w:rsid w:val="00114280"/>
    <w:rsid w:val="00114288"/>
    <w:rsid w:val="0011460F"/>
    <w:rsid w:val="00114B63"/>
    <w:rsid w:val="00114B75"/>
    <w:rsid w:val="00114C5D"/>
    <w:rsid w:val="00114E74"/>
    <w:rsid w:val="00114EAC"/>
    <w:rsid w:val="00114F34"/>
    <w:rsid w:val="00115952"/>
    <w:rsid w:val="00115D52"/>
    <w:rsid w:val="001161ED"/>
    <w:rsid w:val="001166D7"/>
    <w:rsid w:val="00116A87"/>
    <w:rsid w:val="00117448"/>
    <w:rsid w:val="0011749B"/>
    <w:rsid w:val="00117609"/>
    <w:rsid w:val="00117648"/>
    <w:rsid w:val="00117854"/>
    <w:rsid w:val="0011793B"/>
    <w:rsid w:val="00117A7F"/>
    <w:rsid w:val="00117AE9"/>
    <w:rsid w:val="00117F84"/>
    <w:rsid w:val="001204D7"/>
    <w:rsid w:val="00120885"/>
    <w:rsid w:val="001209EA"/>
    <w:rsid w:val="00120D62"/>
    <w:rsid w:val="00121214"/>
    <w:rsid w:val="001218A2"/>
    <w:rsid w:val="001218DD"/>
    <w:rsid w:val="00121E08"/>
    <w:rsid w:val="00122064"/>
    <w:rsid w:val="00122081"/>
    <w:rsid w:val="001227AD"/>
    <w:rsid w:val="00122819"/>
    <w:rsid w:val="001233B0"/>
    <w:rsid w:val="001234ED"/>
    <w:rsid w:val="00123693"/>
    <w:rsid w:val="00123887"/>
    <w:rsid w:val="00123CC2"/>
    <w:rsid w:val="00123DE2"/>
    <w:rsid w:val="00123FBE"/>
    <w:rsid w:val="001241D9"/>
    <w:rsid w:val="00124254"/>
    <w:rsid w:val="00124552"/>
    <w:rsid w:val="00124876"/>
    <w:rsid w:val="00124893"/>
    <w:rsid w:val="00124D8D"/>
    <w:rsid w:val="00124E35"/>
    <w:rsid w:val="00124EAD"/>
    <w:rsid w:val="00125255"/>
    <w:rsid w:val="00125545"/>
    <w:rsid w:val="0012592B"/>
    <w:rsid w:val="00125D28"/>
    <w:rsid w:val="00125F66"/>
    <w:rsid w:val="0012600B"/>
    <w:rsid w:val="0012606A"/>
    <w:rsid w:val="00126915"/>
    <w:rsid w:val="00126F5C"/>
    <w:rsid w:val="00126F88"/>
    <w:rsid w:val="00126FAD"/>
    <w:rsid w:val="00127039"/>
    <w:rsid w:val="001274DC"/>
    <w:rsid w:val="001278B0"/>
    <w:rsid w:val="0012790B"/>
    <w:rsid w:val="00127B72"/>
    <w:rsid w:val="00127DCE"/>
    <w:rsid w:val="00127F34"/>
    <w:rsid w:val="00127F37"/>
    <w:rsid w:val="00130148"/>
    <w:rsid w:val="001302BE"/>
    <w:rsid w:val="0013030E"/>
    <w:rsid w:val="00130513"/>
    <w:rsid w:val="00130559"/>
    <w:rsid w:val="001309D3"/>
    <w:rsid w:val="001309D8"/>
    <w:rsid w:val="00130AD4"/>
    <w:rsid w:val="00130DF5"/>
    <w:rsid w:val="001313E0"/>
    <w:rsid w:val="0013141F"/>
    <w:rsid w:val="001316C3"/>
    <w:rsid w:val="001319C9"/>
    <w:rsid w:val="00131DA9"/>
    <w:rsid w:val="00131E3E"/>
    <w:rsid w:val="00131FB9"/>
    <w:rsid w:val="001320E5"/>
    <w:rsid w:val="0013221D"/>
    <w:rsid w:val="00132288"/>
    <w:rsid w:val="00132485"/>
    <w:rsid w:val="00132959"/>
    <w:rsid w:val="001329C3"/>
    <w:rsid w:val="00132C7A"/>
    <w:rsid w:val="00132F92"/>
    <w:rsid w:val="00132FF3"/>
    <w:rsid w:val="0013345D"/>
    <w:rsid w:val="0013368D"/>
    <w:rsid w:val="001342C6"/>
    <w:rsid w:val="001347D9"/>
    <w:rsid w:val="00134B15"/>
    <w:rsid w:val="00134F85"/>
    <w:rsid w:val="00135106"/>
    <w:rsid w:val="00135253"/>
    <w:rsid w:val="001353D6"/>
    <w:rsid w:val="00135518"/>
    <w:rsid w:val="001357F0"/>
    <w:rsid w:val="001357F3"/>
    <w:rsid w:val="00135AD2"/>
    <w:rsid w:val="00135B9D"/>
    <w:rsid w:val="00135BDF"/>
    <w:rsid w:val="00135C65"/>
    <w:rsid w:val="00135CE7"/>
    <w:rsid w:val="00135F15"/>
    <w:rsid w:val="0013621C"/>
    <w:rsid w:val="0013641F"/>
    <w:rsid w:val="00136662"/>
    <w:rsid w:val="0013677C"/>
    <w:rsid w:val="00136B98"/>
    <w:rsid w:val="00136C75"/>
    <w:rsid w:val="00136CA5"/>
    <w:rsid w:val="00136F43"/>
    <w:rsid w:val="001377E5"/>
    <w:rsid w:val="0014011D"/>
    <w:rsid w:val="001406E3"/>
    <w:rsid w:val="00140752"/>
    <w:rsid w:val="0014090C"/>
    <w:rsid w:val="001410C5"/>
    <w:rsid w:val="0014139B"/>
    <w:rsid w:val="00141B40"/>
    <w:rsid w:val="00141C58"/>
    <w:rsid w:val="00141C68"/>
    <w:rsid w:val="00141D4D"/>
    <w:rsid w:val="00141FB5"/>
    <w:rsid w:val="00141FDD"/>
    <w:rsid w:val="00141FF1"/>
    <w:rsid w:val="0014206D"/>
    <w:rsid w:val="0014228D"/>
    <w:rsid w:val="001422D1"/>
    <w:rsid w:val="001425F7"/>
    <w:rsid w:val="00142CE7"/>
    <w:rsid w:val="00143155"/>
    <w:rsid w:val="00143576"/>
    <w:rsid w:val="00143BBB"/>
    <w:rsid w:val="00144159"/>
    <w:rsid w:val="0014431A"/>
    <w:rsid w:val="00144540"/>
    <w:rsid w:val="001445DD"/>
    <w:rsid w:val="00144898"/>
    <w:rsid w:val="00144B1C"/>
    <w:rsid w:val="00145103"/>
    <w:rsid w:val="0014515E"/>
    <w:rsid w:val="001455E2"/>
    <w:rsid w:val="001456DE"/>
    <w:rsid w:val="001456F8"/>
    <w:rsid w:val="0014578C"/>
    <w:rsid w:val="001458DE"/>
    <w:rsid w:val="00145B15"/>
    <w:rsid w:val="00145B44"/>
    <w:rsid w:val="00145FDB"/>
    <w:rsid w:val="001460EF"/>
    <w:rsid w:val="0014610E"/>
    <w:rsid w:val="00146297"/>
    <w:rsid w:val="00146362"/>
    <w:rsid w:val="0014656F"/>
    <w:rsid w:val="00146784"/>
    <w:rsid w:val="001467AE"/>
    <w:rsid w:val="001467D6"/>
    <w:rsid w:val="00146B47"/>
    <w:rsid w:val="00146BA3"/>
    <w:rsid w:val="00146E3B"/>
    <w:rsid w:val="0014704F"/>
    <w:rsid w:val="00147083"/>
    <w:rsid w:val="001473CB"/>
    <w:rsid w:val="001479BA"/>
    <w:rsid w:val="00147C18"/>
    <w:rsid w:val="00147FA2"/>
    <w:rsid w:val="00147FED"/>
    <w:rsid w:val="00150117"/>
    <w:rsid w:val="001504F2"/>
    <w:rsid w:val="001505FC"/>
    <w:rsid w:val="0015096A"/>
    <w:rsid w:val="00150A9A"/>
    <w:rsid w:val="00150AB5"/>
    <w:rsid w:val="00150C24"/>
    <w:rsid w:val="00150C5A"/>
    <w:rsid w:val="0015107D"/>
    <w:rsid w:val="00151183"/>
    <w:rsid w:val="00151326"/>
    <w:rsid w:val="001513F7"/>
    <w:rsid w:val="001514F7"/>
    <w:rsid w:val="00151519"/>
    <w:rsid w:val="00151898"/>
    <w:rsid w:val="00151E66"/>
    <w:rsid w:val="00151F01"/>
    <w:rsid w:val="00151FB4"/>
    <w:rsid w:val="0015203E"/>
    <w:rsid w:val="001524B7"/>
    <w:rsid w:val="001528E4"/>
    <w:rsid w:val="00152AF2"/>
    <w:rsid w:val="00152D41"/>
    <w:rsid w:val="00152D68"/>
    <w:rsid w:val="00152E0A"/>
    <w:rsid w:val="00152EC0"/>
    <w:rsid w:val="00152ED5"/>
    <w:rsid w:val="00152EF9"/>
    <w:rsid w:val="001530EE"/>
    <w:rsid w:val="00153203"/>
    <w:rsid w:val="0015341C"/>
    <w:rsid w:val="00153543"/>
    <w:rsid w:val="00153687"/>
    <w:rsid w:val="0015375A"/>
    <w:rsid w:val="00153E28"/>
    <w:rsid w:val="00153F2F"/>
    <w:rsid w:val="0015439F"/>
    <w:rsid w:val="00154491"/>
    <w:rsid w:val="001546E4"/>
    <w:rsid w:val="0015474D"/>
    <w:rsid w:val="001554EA"/>
    <w:rsid w:val="001558F9"/>
    <w:rsid w:val="00155F2D"/>
    <w:rsid w:val="00155FEA"/>
    <w:rsid w:val="0015672B"/>
    <w:rsid w:val="00156DAD"/>
    <w:rsid w:val="00157037"/>
    <w:rsid w:val="001571B4"/>
    <w:rsid w:val="00157331"/>
    <w:rsid w:val="001573EE"/>
    <w:rsid w:val="00157B7C"/>
    <w:rsid w:val="00157B8C"/>
    <w:rsid w:val="00157BAC"/>
    <w:rsid w:val="00157C75"/>
    <w:rsid w:val="00157D8E"/>
    <w:rsid w:val="0016013C"/>
    <w:rsid w:val="0016032E"/>
    <w:rsid w:val="00160819"/>
    <w:rsid w:val="00160834"/>
    <w:rsid w:val="001608B9"/>
    <w:rsid w:val="00160BE4"/>
    <w:rsid w:val="00160F5A"/>
    <w:rsid w:val="0016117D"/>
    <w:rsid w:val="001614F2"/>
    <w:rsid w:val="00161860"/>
    <w:rsid w:val="00161B04"/>
    <w:rsid w:val="00161B9B"/>
    <w:rsid w:val="00161F12"/>
    <w:rsid w:val="0016221F"/>
    <w:rsid w:val="00162952"/>
    <w:rsid w:val="00163367"/>
    <w:rsid w:val="00163766"/>
    <w:rsid w:val="00163918"/>
    <w:rsid w:val="0016394A"/>
    <w:rsid w:val="00163D30"/>
    <w:rsid w:val="00163FF0"/>
    <w:rsid w:val="00163FFB"/>
    <w:rsid w:val="001640D4"/>
    <w:rsid w:val="00164193"/>
    <w:rsid w:val="00164378"/>
    <w:rsid w:val="001644C0"/>
    <w:rsid w:val="0016450F"/>
    <w:rsid w:val="001645BD"/>
    <w:rsid w:val="00164748"/>
    <w:rsid w:val="00164831"/>
    <w:rsid w:val="00164C5A"/>
    <w:rsid w:val="0016510D"/>
    <w:rsid w:val="0016548A"/>
    <w:rsid w:val="00165697"/>
    <w:rsid w:val="00166129"/>
    <w:rsid w:val="0016615F"/>
    <w:rsid w:val="00166265"/>
    <w:rsid w:val="0016638C"/>
    <w:rsid w:val="00166746"/>
    <w:rsid w:val="00166B1F"/>
    <w:rsid w:val="00166E35"/>
    <w:rsid w:val="00166E58"/>
    <w:rsid w:val="00166EBC"/>
    <w:rsid w:val="00166F8D"/>
    <w:rsid w:val="001670CD"/>
    <w:rsid w:val="001672D9"/>
    <w:rsid w:val="001675D2"/>
    <w:rsid w:val="00167B4E"/>
    <w:rsid w:val="00170025"/>
    <w:rsid w:val="00170563"/>
    <w:rsid w:val="00170863"/>
    <w:rsid w:val="001708C8"/>
    <w:rsid w:val="00170AA7"/>
    <w:rsid w:val="00170CD6"/>
    <w:rsid w:val="00171069"/>
    <w:rsid w:val="001710F9"/>
    <w:rsid w:val="001714D7"/>
    <w:rsid w:val="001715A8"/>
    <w:rsid w:val="00171E25"/>
    <w:rsid w:val="0017233C"/>
    <w:rsid w:val="001726C2"/>
    <w:rsid w:val="0017292E"/>
    <w:rsid w:val="00172B2B"/>
    <w:rsid w:val="001730B1"/>
    <w:rsid w:val="001731CD"/>
    <w:rsid w:val="0017335A"/>
    <w:rsid w:val="00173727"/>
    <w:rsid w:val="001739C3"/>
    <w:rsid w:val="00174006"/>
    <w:rsid w:val="0017429C"/>
    <w:rsid w:val="00174349"/>
    <w:rsid w:val="0017455A"/>
    <w:rsid w:val="001748A4"/>
    <w:rsid w:val="00174ADA"/>
    <w:rsid w:val="00174B58"/>
    <w:rsid w:val="00174E28"/>
    <w:rsid w:val="00175715"/>
    <w:rsid w:val="001759E2"/>
    <w:rsid w:val="00175F38"/>
    <w:rsid w:val="0017636C"/>
    <w:rsid w:val="001764A5"/>
    <w:rsid w:val="001767D6"/>
    <w:rsid w:val="001768F8"/>
    <w:rsid w:val="00176D08"/>
    <w:rsid w:val="00176F54"/>
    <w:rsid w:val="00177218"/>
    <w:rsid w:val="0017736D"/>
    <w:rsid w:val="00177456"/>
    <w:rsid w:val="00177612"/>
    <w:rsid w:val="001779FD"/>
    <w:rsid w:val="00177ABE"/>
    <w:rsid w:val="00177C93"/>
    <w:rsid w:val="00180159"/>
    <w:rsid w:val="0018018A"/>
    <w:rsid w:val="001806C9"/>
    <w:rsid w:val="0018077E"/>
    <w:rsid w:val="00180960"/>
    <w:rsid w:val="00180C16"/>
    <w:rsid w:val="00180DD6"/>
    <w:rsid w:val="00180E57"/>
    <w:rsid w:val="00180F6C"/>
    <w:rsid w:val="0018121B"/>
    <w:rsid w:val="00181398"/>
    <w:rsid w:val="001816FD"/>
    <w:rsid w:val="00181D8E"/>
    <w:rsid w:val="00182175"/>
    <w:rsid w:val="00182407"/>
    <w:rsid w:val="0018254C"/>
    <w:rsid w:val="001826BD"/>
    <w:rsid w:val="0018303A"/>
    <w:rsid w:val="0018344C"/>
    <w:rsid w:val="001834FC"/>
    <w:rsid w:val="0018365E"/>
    <w:rsid w:val="0018392C"/>
    <w:rsid w:val="00183AA8"/>
    <w:rsid w:val="00183D27"/>
    <w:rsid w:val="001843AF"/>
    <w:rsid w:val="001843F5"/>
    <w:rsid w:val="001847C0"/>
    <w:rsid w:val="00184B62"/>
    <w:rsid w:val="00184FD0"/>
    <w:rsid w:val="0018501D"/>
    <w:rsid w:val="00185088"/>
    <w:rsid w:val="001851D0"/>
    <w:rsid w:val="00185C4F"/>
    <w:rsid w:val="00185FCE"/>
    <w:rsid w:val="0018605A"/>
    <w:rsid w:val="001865D9"/>
    <w:rsid w:val="00186B53"/>
    <w:rsid w:val="00186D90"/>
    <w:rsid w:val="001870F1"/>
    <w:rsid w:val="0018716E"/>
    <w:rsid w:val="001871DA"/>
    <w:rsid w:val="00187209"/>
    <w:rsid w:val="00187464"/>
    <w:rsid w:val="00187649"/>
    <w:rsid w:val="001876A7"/>
    <w:rsid w:val="00187D3F"/>
    <w:rsid w:val="00187D6C"/>
    <w:rsid w:val="00187EE4"/>
    <w:rsid w:val="00190025"/>
    <w:rsid w:val="001901B9"/>
    <w:rsid w:val="00190418"/>
    <w:rsid w:val="00190502"/>
    <w:rsid w:val="00190576"/>
    <w:rsid w:val="00190779"/>
    <w:rsid w:val="00190813"/>
    <w:rsid w:val="00190B79"/>
    <w:rsid w:val="00190BB9"/>
    <w:rsid w:val="00190CD1"/>
    <w:rsid w:val="00190EAE"/>
    <w:rsid w:val="00190EC2"/>
    <w:rsid w:val="00190FB8"/>
    <w:rsid w:val="001910F5"/>
    <w:rsid w:val="00191654"/>
    <w:rsid w:val="001919C0"/>
    <w:rsid w:val="00191A70"/>
    <w:rsid w:val="00191B70"/>
    <w:rsid w:val="001922E3"/>
    <w:rsid w:val="00192472"/>
    <w:rsid w:val="00192742"/>
    <w:rsid w:val="001927B2"/>
    <w:rsid w:val="001927E4"/>
    <w:rsid w:val="00192CD3"/>
    <w:rsid w:val="00192FB1"/>
    <w:rsid w:val="001930CA"/>
    <w:rsid w:val="001930FF"/>
    <w:rsid w:val="00193701"/>
    <w:rsid w:val="001937C7"/>
    <w:rsid w:val="00193A1C"/>
    <w:rsid w:val="00193F42"/>
    <w:rsid w:val="001941D1"/>
    <w:rsid w:val="0019421E"/>
    <w:rsid w:val="00194291"/>
    <w:rsid w:val="00194621"/>
    <w:rsid w:val="0019471B"/>
    <w:rsid w:val="001947A2"/>
    <w:rsid w:val="00195204"/>
    <w:rsid w:val="001953C3"/>
    <w:rsid w:val="001953FD"/>
    <w:rsid w:val="001957C3"/>
    <w:rsid w:val="00195F43"/>
    <w:rsid w:val="00196A56"/>
    <w:rsid w:val="00196C46"/>
    <w:rsid w:val="00196E3C"/>
    <w:rsid w:val="00196E8E"/>
    <w:rsid w:val="00196F7C"/>
    <w:rsid w:val="00197004"/>
    <w:rsid w:val="001973D5"/>
    <w:rsid w:val="0019745E"/>
    <w:rsid w:val="001A0017"/>
    <w:rsid w:val="001A02BC"/>
    <w:rsid w:val="001A04E1"/>
    <w:rsid w:val="001A0504"/>
    <w:rsid w:val="001A0C7A"/>
    <w:rsid w:val="001A0E06"/>
    <w:rsid w:val="001A1047"/>
    <w:rsid w:val="001A11D7"/>
    <w:rsid w:val="001A120B"/>
    <w:rsid w:val="001A1334"/>
    <w:rsid w:val="001A1512"/>
    <w:rsid w:val="001A1913"/>
    <w:rsid w:val="001A1C88"/>
    <w:rsid w:val="001A1C97"/>
    <w:rsid w:val="001A1EF4"/>
    <w:rsid w:val="001A1FBF"/>
    <w:rsid w:val="001A2411"/>
    <w:rsid w:val="001A2B1B"/>
    <w:rsid w:val="001A2BA7"/>
    <w:rsid w:val="001A2D40"/>
    <w:rsid w:val="001A38BA"/>
    <w:rsid w:val="001A39E3"/>
    <w:rsid w:val="001A3D73"/>
    <w:rsid w:val="001A3E81"/>
    <w:rsid w:val="001A3EAB"/>
    <w:rsid w:val="001A3FD4"/>
    <w:rsid w:val="001A43E1"/>
    <w:rsid w:val="001A44A8"/>
    <w:rsid w:val="001A4610"/>
    <w:rsid w:val="001A4A58"/>
    <w:rsid w:val="001A4C7A"/>
    <w:rsid w:val="001A4FC2"/>
    <w:rsid w:val="001A501E"/>
    <w:rsid w:val="001A5039"/>
    <w:rsid w:val="001A50B6"/>
    <w:rsid w:val="001A50F2"/>
    <w:rsid w:val="001A5493"/>
    <w:rsid w:val="001A564E"/>
    <w:rsid w:val="001A5666"/>
    <w:rsid w:val="001A5B67"/>
    <w:rsid w:val="001A5ECF"/>
    <w:rsid w:val="001A612A"/>
    <w:rsid w:val="001A62C3"/>
    <w:rsid w:val="001A6358"/>
    <w:rsid w:val="001A64E9"/>
    <w:rsid w:val="001A66A6"/>
    <w:rsid w:val="001A687E"/>
    <w:rsid w:val="001A6AC2"/>
    <w:rsid w:val="001A6F65"/>
    <w:rsid w:val="001A7054"/>
    <w:rsid w:val="001A72EB"/>
    <w:rsid w:val="001A73F9"/>
    <w:rsid w:val="001A74D5"/>
    <w:rsid w:val="001A7697"/>
    <w:rsid w:val="001A793E"/>
    <w:rsid w:val="001A7A69"/>
    <w:rsid w:val="001A7B89"/>
    <w:rsid w:val="001B0444"/>
    <w:rsid w:val="001B0E1B"/>
    <w:rsid w:val="001B0F5E"/>
    <w:rsid w:val="001B0FFA"/>
    <w:rsid w:val="001B11CE"/>
    <w:rsid w:val="001B11F2"/>
    <w:rsid w:val="001B18DD"/>
    <w:rsid w:val="001B222A"/>
    <w:rsid w:val="001B2521"/>
    <w:rsid w:val="001B254F"/>
    <w:rsid w:val="001B2792"/>
    <w:rsid w:val="001B27E9"/>
    <w:rsid w:val="001B2905"/>
    <w:rsid w:val="001B2FF8"/>
    <w:rsid w:val="001B33A0"/>
    <w:rsid w:val="001B354B"/>
    <w:rsid w:val="001B358A"/>
    <w:rsid w:val="001B3C89"/>
    <w:rsid w:val="001B3CB0"/>
    <w:rsid w:val="001B3FC9"/>
    <w:rsid w:val="001B457D"/>
    <w:rsid w:val="001B4584"/>
    <w:rsid w:val="001B4778"/>
    <w:rsid w:val="001B4B74"/>
    <w:rsid w:val="001B4CA8"/>
    <w:rsid w:val="001B4E45"/>
    <w:rsid w:val="001B4FB2"/>
    <w:rsid w:val="001B5865"/>
    <w:rsid w:val="001B59D1"/>
    <w:rsid w:val="001B5C3B"/>
    <w:rsid w:val="001B61D8"/>
    <w:rsid w:val="001B62B5"/>
    <w:rsid w:val="001B6653"/>
    <w:rsid w:val="001B6A55"/>
    <w:rsid w:val="001B6AB0"/>
    <w:rsid w:val="001B6D86"/>
    <w:rsid w:val="001B710C"/>
    <w:rsid w:val="001B783F"/>
    <w:rsid w:val="001B7864"/>
    <w:rsid w:val="001B7F15"/>
    <w:rsid w:val="001C0072"/>
    <w:rsid w:val="001C007C"/>
    <w:rsid w:val="001C007F"/>
    <w:rsid w:val="001C0154"/>
    <w:rsid w:val="001C04CC"/>
    <w:rsid w:val="001C078D"/>
    <w:rsid w:val="001C0887"/>
    <w:rsid w:val="001C0CB5"/>
    <w:rsid w:val="001C10FE"/>
    <w:rsid w:val="001C12B8"/>
    <w:rsid w:val="001C1389"/>
    <w:rsid w:val="001C16DB"/>
    <w:rsid w:val="001C176D"/>
    <w:rsid w:val="001C17F6"/>
    <w:rsid w:val="001C192E"/>
    <w:rsid w:val="001C1C5A"/>
    <w:rsid w:val="001C22FC"/>
    <w:rsid w:val="001C24AA"/>
    <w:rsid w:val="001C29DA"/>
    <w:rsid w:val="001C2EAF"/>
    <w:rsid w:val="001C3014"/>
    <w:rsid w:val="001C3332"/>
    <w:rsid w:val="001C33CB"/>
    <w:rsid w:val="001C34CA"/>
    <w:rsid w:val="001C361C"/>
    <w:rsid w:val="001C3754"/>
    <w:rsid w:val="001C37E8"/>
    <w:rsid w:val="001C3A47"/>
    <w:rsid w:val="001C3A92"/>
    <w:rsid w:val="001C3D76"/>
    <w:rsid w:val="001C3D8F"/>
    <w:rsid w:val="001C3FE1"/>
    <w:rsid w:val="001C4105"/>
    <w:rsid w:val="001C4250"/>
    <w:rsid w:val="001C439B"/>
    <w:rsid w:val="001C4536"/>
    <w:rsid w:val="001C4603"/>
    <w:rsid w:val="001C4618"/>
    <w:rsid w:val="001C4758"/>
    <w:rsid w:val="001C4B01"/>
    <w:rsid w:val="001C4D7D"/>
    <w:rsid w:val="001C51AD"/>
    <w:rsid w:val="001C54E4"/>
    <w:rsid w:val="001C58D4"/>
    <w:rsid w:val="001C6495"/>
    <w:rsid w:val="001C694F"/>
    <w:rsid w:val="001C6964"/>
    <w:rsid w:val="001C6BE9"/>
    <w:rsid w:val="001C6C92"/>
    <w:rsid w:val="001C6DF4"/>
    <w:rsid w:val="001C729E"/>
    <w:rsid w:val="001C7548"/>
    <w:rsid w:val="001C759A"/>
    <w:rsid w:val="001C7A1B"/>
    <w:rsid w:val="001C7A97"/>
    <w:rsid w:val="001C7B24"/>
    <w:rsid w:val="001C7B9B"/>
    <w:rsid w:val="001C7BBD"/>
    <w:rsid w:val="001C7C91"/>
    <w:rsid w:val="001C7E82"/>
    <w:rsid w:val="001C7F18"/>
    <w:rsid w:val="001D01B6"/>
    <w:rsid w:val="001D0231"/>
    <w:rsid w:val="001D0423"/>
    <w:rsid w:val="001D0506"/>
    <w:rsid w:val="001D0AF3"/>
    <w:rsid w:val="001D1088"/>
    <w:rsid w:val="001D1439"/>
    <w:rsid w:val="001D1597"/>
    <w:rsid w:val="001D15FE"/>
    <w:rsid w:val="001D1BD4"/>
    <w:rsid w:val="001D1CBF"/>
    <w:rsid w:val="001D1CD1"/>
    <w:rsid w:val="001D1DFF"/>
    <w:rsid w:val="001D1E36"/>
    <w:rsid w:val="001D202D"/>
    <w:rsid w:val="001D205A"/>
    <w:rsid w:val="001D2517"/>
    <w:rsid w:val="001D273F"/>
    <w:rsid w:val="001D2AA7"/>
    <w:rsid w:val="001D2AC7"/>
    <w:rsid w:val="001D2AD7"/>
    <w:rsid w:val="001D3754"/>
    <w:rsid w:val="001D3939"/>
    <w:rsid w:val="001D3B5B"/>
    <w:rsid w:val="001D3C51"/>
    <w:rsid w:val="001D3FE8"/>
    <w:rsid w:val="001D4297"/>
    <w:rsid w:val="001D43EF"/>
    <w:rsid w:val="001D47E7"/>
    <w:rsid w:val="001D492F"/>
    <w:rsid w:val="001D4CBA"/>
    <w:rsid w:val="001D50F5"/>
    <w:rsid w:val="001D54B4"/>
    <w:rsid w:val="001D55BE"/>
    <w:rsid w:val="001D5884"/>
    <w:rsid w:val="001D5C0C"/>
    <w:rsid w:val="001D5E7C"/>
    <w:rsid w:val="001D5EBB"/>
    <w:rsid w:val="001D5EDA"/>
    <w:rsid w:val="001D5EDE"/>
    <w:rsid w:val="001D63CA"/>
    <w:rsid w:val="001D64A7"/>
    <w:rsid w:val="001D6BE0"/>
    <w:rsid w:val="001D6D39"/>
    <w:rsid w:val="001D6F91"/>
    <w:rsid w:val="001D701A"/>
    <w:rsid w:val="001D7241"/>
    <w:rsid w:val="001D7A2B"/>
    <w:rsid w:val="001E0EF1"/>
    <w:rsid w:val="001E109F"/>
    <w:rsid w:val="001E10CA"/>
    <w:rsid w:val="001E1116"/>
    <w:rsid w:val="001E1274"/>
    <w:rsid w:val="001E1560"/>
    <w:rsid w:val="001E1838"/>
    <w:rsid w:val="001E18B8"/>
    <w:rsid w:val="001E2085"/>
    <w:rsid w:val="001E20AA"/>
    <w:rsid w:val="001E2153"/>
    <w:rsid w:val="001E264E"/>
    <w:rsid w:val="001E2723"/>
    <w:rsid w:val="001E27E6"/>
    <w:rsid w:val="001E27FB"/>
    <w:rsid w:val="001E29AB"/>
    <w:rsid w:val="001E2F0D"/>
    <w:rsid w:val="001E2F80"/>
    <w:rsid w:val="001E2FF3"/>
    <w:rsid w:val="001E2FF8"/>
    <w:rsid w:val="001E3479"/>
    <w:rsid w:val="001E37DF"/>
    <w:rsid w:val="001E382E"/>
    <w:rsid w:val="001E389A"/>
    <w:rsid w:val="001E4234"/>
    <w:rsid w:val="001E4240"/>
    <w:rsid w:val="001E44CB"/>
    <w:rsid w:val="001E456F"/>
    <w:rsid w:val="001E4665"/>
    <w:rsid w:val="001E4897"/>
    <w:rsid w:val="001E4B37"/>
    <w:rsid w:val="001E4B69"/>
    <w:rsid w:val="001E4DB2"/>
    <w:rsid w:val="001E51A1"/>
    <w:rsid w:val="001E51C7"/>
    <w:rsid w:val="001E529B"/>
    <w:rsid w:val="001E52A1"/>
    <w:rsid w:val="001E55AB"/>
    <w:rsid w:val="001E5672"/>
    <w:rsid w:val="001E60F9"/>
    <w:rsid w:val="001E668F"/>
    <w:rsid w:val="001E675C"/>
    <w:rsid w:val="001E6990"/>
    <w:rsid w:val="001E6A3C"/>
    <w:rsid w:val="001E6B1D"/>
    <w:rsid w:val="001E6C3A"/>
    <w:rsid w:val="001E6CC7"/>
    <w:rsid w:val="001E6D19"/>
    <w:rsid w:val="001E6DFE"/>
    <w:rsid w:val="001E6EAD"/>
    <w:rsid w:val="001E7042"/>
    <w:rsid w:val="001E7549"/>
    <w:rsid w:val="001E7616"/>
    <w:rsid w:val="001E78CF"/>
    <w:rsid w:val="001E79A7"/>
    <w:rsid w:val="001E7A8C"/>
    <w:rsid w:val="001E7E15"/>
    <w:rsid w:val="001E7F22"/>
    <w:rsid w:val="001F00B0"/>
    <w:rsid w:val="001F055E"/>
    <w:rsid w:val="001F0A9B"/>
    <w:rsid w:val="001F121A"/>
    <w:rsid w:val="001F13CA"/>
    <w:rsid w:val="001F13D6"/>
    <w:rsid w:val="001F14CA"/>
    <w:rsid w:val="001F16B5"/>
    <w:rsid w:val="001F1742"/>
    <w:rsid w:val="001F1872"/>
    <w:rsid w:val="001F18A9"/>
    <w:rsid w:val="001F195B"/>
    <w:rsid w:val="001F1A45"/>
    <w:rsid w:val="001F2188"/>
    <w:rsid w:val="001F292E"/>
    <w:rsid w:val="001F2C97"/>
    <w:rsid w:val="001F2D8B"/>
    <w:rsid w:val="001F2E2E"/>
    <w:rsid w:val="001F2E81"/>
    <w:rsid w:val="001F3314"/>
    <w:rsid w:val="001F343F"/>
    <w:rsid w:val="001F3C61"/>
    <w:rsid w:val="001F4916"/>
    <w:rsid w:val="001F4B32"/>
    <w:rsid w:val="001F5390"/>
    <w:rsid w:val="001F55C3"/>
    <w:rsid w:val="001F56E1"/>
    <w:rsid w:val="001F57D2"/>
    <w:rsid w:val="001F5B7C"/>
    <w:rsid w:val="001F6084"/>
    <w:rsid w:val="001F6243"/>
    <w:rsid w:val="001F672E"/>
    <w:rsid w:val="001F6A0B"/>
    <w:rsid w:val="001F6B16"/>
    <w:rsid w:val="001F70A9"/>
    <w:rsid w:val="001F7177"/>
    <w:rsid w:val="001F74F5"/>
    <w:rsid w:val="001F77F3"/>
    <w:rsid w:val="001F77F7"/>
    <w:rsid w:val="001F7870"/>
    <w:rsid w:val="001F7AAA"/>
    <w:rsid w:val="00200046"/>
    <w:rsid w:val="002000B6"/>
    <w:rsid w:val="00200398"/>
    <w:rsid w:val="00200421"/>
    <w:rsid w:val="00200698"/>
    <w:rsid w:val="0020070B"/>
    <w:rsid w:val="00200930"/>
    <w:rsid w:val="00200CF0"/>
    <w:rsid w:val="00201163"/>
    <w:rsid w:val="002012C8"/>
    <w:rsid w:val="00201407"/>
    <w:rsid w:val="002014C1"/>
    <w:rsid w:val="002015A3"/>
    <w:rsid w:val="0020197E"/>
    <w:rsid w:val="00201AF5"/>
    <w:rsid w:val="0020236F"/>
    <w:rsid w:val="002027CD"/>
    <w:rsid w:val="00202C99"/>
    <w:rsid w:val="00202D24"/>
    <w:rsid w:val="00202F6B"/>
    <w:rsid w:val="002030D6"/>
    <w:rsid w:val="0020351B"/>
    <w:rsid w:val="002035E2"/>
    <w:rsid w:val="00203626"/>
    <w:rsid w:val="002036FD"/>
    <w:rsid w:val="0020377A"/>
    <w:rsid w:val="002038FB"/>
    <w:rsid w:val="00203B86"/>
    <w:rsid w:val="00203C2D"/>
    <w:rsid w:val="00203D08"/>
    <w:rsid w:val="002040D9"/>
    <w:rsid w:val="002041C4"/>
    <w:rsid w:val="00204216"/>
    <w:rsid w:val="0020436F"/>
    <w:rsid w:val="00204780"/>
    <w:rsid w:val="00204E58"/>
    <w:rsid w:val="0020502D"/>
    <w:rsid w:val="00205337"/>
    <w:rsid w:val="00205446"/>
    <w:rsid w:val="002054A8"/>
    <w:rsid w:val="0020580B"/>
    <w:rsid w:val="002058F3"/>
    <w:rsid w:val="00205933"/>
    <w:rsid w:val="00205ACD"/>
    <w:rsid w:val="00206082"/>
    <w:rsid w:val="00206284"/>
    <w:rsid w:val="0020634E"/>
    <w:rsid w:val="00206582"/>
    <w:rsid w:val="002065D7"/>
    <w:rsid w:val="002068EA"/>
    <w:rsid w:val="00206DA0"/>
    <w:rsid w:val="00206E57"/>
    <w:rsid w:val="00206ED7"/>
    <w:rsid w:val="002073F2"/>
    <w:rsid w:val="0020767D"/>
    <w:rsid w:val="00207A4F"/>
    <w:rsid w:val="00207C04"/>
    <w:rsid w:val="00207C44"/>
    <w:rsid w:val="0021010D"/>
    <w:rsid w:val="002102E2"/>
    <w:rsid w:val="002104E7"/>
    <w:rsid w:val="002105AD"/>
    <w:rsid w:val="0021066A"/>
    <w:rsid w:val="002106A3"/>
    <w:rsid w:val="00210773"/>
    <w:rsid w:val="002107CA"/>
    <w:rsid w:val="002109BA"/>
    <w:rsid w:val="00210DAA"/>
    <w:rsid w:val="00210F83"/>
    <w:rsid w:val="002110E9"/>
    <w:rsid w:val="002114A2"/>
    <w:rsid w:val="00211522"/>
    <w:rsid w:val="00211B49"/>
    <w:rsid w:val="00211D0E"/>
    <w:rsid w:val="00211F29"/>
    <w:rsid w:val="00212075"/>
    <w:rsid w:val="00212164"/>
    <w:rsid w:val="00212492"/>
    <w:rsid w:val="002124C7"/>
    <w:rsid w:val="00212D59"/>
    <w:rsid w:val="00212F19"/>
    <w:rsid w:val="002130F8"/>
    <w:rsid w:val="002131A0"/>
    <w:rsid w:val="002131D4"/>
    <w:rsid w:val="00213407"/>
    <w:rsid w:val="002136C5"/>
    <w:rsid w:val="002137AD"/>
    <w:rsid w:val="002137FC"/>
    <w:rsid w:val="00213A36"/>
    <w:rsid w:val="0021478D"/>
    <w:rsid w:val="00215062"/>
    <w:rsid w:val="00215069"/>
    <w:rsid w:val="00215294"/>
    <w:rsid w:val="00215303"/>
    <w:rsid w:val="0021538D"/>
    <w:rsid w:val="002157B6"/>
    <w:rsid w:val="002157F8"/>
    <w:rsid w:val="00215839"/>
    <w:rsid w:val="00215A73"/>
    <w:rsid w:val="00215B28"/>
    <w:rsid w:val="00215B83"/>
    <w:rsid w:val="00215BD4"/>
    <w:rsid w:val="0021620B"/>
    <w:rsid w:val="00216492"/>
    <w:rsid w:val="002164DF"/>
    <w:rsid w:val="002166B2"/>
    <w:rsid w:val="002168D1"/>
    <w:rsid w:val="00216C26"/>
    <w:rsid w:val="00216E1D"/>
    <w:rsid w:val="00217272"/>
    <w:rsid w:val="002175FD"/>
    <w:rsid w:val="002176E8"/>
    <w:rsid w:val="0021786F"/>
    <w:rsid w:val="00217BA2"/>
    <w:rsid w:val="00217BD7"/>
    <w:rsid w:val="00217CAD"/>
    <w:rsid w:val="00220117"/>
    <w:rsid w:val="00220149"/>
    <w:rsid w:val="0022024F"/>
    <w:rsid w:val="00220681"/>
    <w:rsid w:val="002207E6"/>
    <w:rsid w:val="002209E0"/>
    <w:rsid w:val="00220C50"/>
    <w:rsid w:val="00220EE9"/>
    <w:rsid w:val="00220FAF"/>
    <w:rsid w:val="00221014"/>
    <w:rsid w:val="0022112E"/>
    <w:rsid w:val="0022158B"/>
    <w:rsid w:val="00221619"/>
    <w:rsid w:val="0022177C"/>
    <w:rsid w:val="002218A1"/>
    <w:rsid w:val="0022192B"/>
    <w:rsid w:val="00222118"/>
    <w:rsid w:val="0022243E"/>
    <w:rsid w:val="002224D2"/>
    <w:rsid w:val="00222757"/>
    <w:rsid w:val="00222A61"/>
    <w:rsid w:val="00222AF6"/>
    <w:rsid w:val="00222D5C"/>
    <w:rsid w:val="00222DDB"/>
    <w:rsid w:val="00222E24"/>
    <w:rsid w:val="0022305A"/>
    <w:rsid w:val="0022311E"/>
    <w:rsid w:val="002234C5"/>
    <w:rsid w:val="002234F7"/>
    <w:rsid w:val="002236E3"/>
    <w:rsid w:val="00223A0B"/>
    <w:rsid w:val="00223C70"/>
    <w:rsid w:val="00223D16"/>
    <w:rsid w:val="00223F94"/>
    <w:rsid w:val="00224205"/>
    <w:rsid w:val="00224532"/>
    <w:rsid w:val="00224567"/>
    <w:rsid w:val="002248E8"/>
    <w:rsid w:val="00224C7C"/>
    <w:rsid w:val="00224C93"/>
    <w:rsid w:val="0022540E"/>
    <w:rsid w:val="0022544F"/>
    <w:rsid w:val="002254A0"/>
    <w:rsid w:val="0022556E"/>
    <w:rsid w:val="00225674"/>
    <w:rsid w:val="00225F88"/>
    <w:rsid w:val="00226207"/>
    <w:rsid w:val="00226322"/>
    <w:rsid w:val="002266D4"/>
    <w:rsid w:val="002269E2"/>
    <w:rsid w:val="00226B8F"/>
    <w:rsid w:val="00226E32"/>
    <w:rsid w:val="00226F59"/>
    <w:rsid w:val="00226FBE"/>
    <w:rsid w:val="0022702D"/>
    <w:rsid w:val="0022711D"/>
    <w:rsid w:val="00227264"/>
    <w:rsid w:val="00227341"/>
    <w:rsid w:val="00227388"/>
    <w:rsid w:val="00227D66"/>
    <w:rsid w:val="00227E83"/>
    <w:rsid w:val="002305D0"/>
    <w:rsid w:val="00230698"/>
    <w:rsid w:val="002307ED"/>
    <w:rsid w:val="002308A0"/>
    <w:rsid w:val="00230BDE"/>
    <w:rsid w:val="00230CFC"/>
    <w:rsid w:val="00230E33"/>
    <w:rsid w:val="0023113E"/>
    <w:rsid w:val="00231535"/>
    <w:rsid w:val="00231697"/>
    <w:rsid w:val="002319D3"/>
    <w:rsid w:val="00231AE8"/>
    <w:rsid w:val="00232037"/>
    <w:rsid w:val="0023204C"/>
    <w:rsid w:val="0023215D"/>
    <w:rsid w:val="002323CB"/>
    <w:rsid w:val="00232668"/>
    <w:rsid w:val="00233501"/>
    <w:rsid w:val="00233694"/>
    <w:rsid w:val="00233947"/>
    <w:rsid w:val="0023397A"/>
    <w:rsid w:val="00233B45"/>
    <w:rsid w:val="00234281"/>
    <w:rsid w:val="00234620"/>
    <w:rsid w:val="00234655"/>
    <w:rsid w:val="0023473A"/>
    <w:rsid w:val="00234825"/>
    <w:rsid w:val="00234EE4"/>
    <w:rsid w:val="00234F01"/>
    <w:rsid w:val="0023514D"/>
    <w:rsid w:val="0023550F"/>
    <w:rsid w:val="00235748"/>
    <w:rsid w:val="00235E4B"/>
    <w:rsid w:val="00236267"/>
    <w:rsid w:val="002366E3"/>
    <w:rsid w:val="00236821"/>
    <w:rsid w:val="002368BA"/>
    <w:rsid w:val="00236A21"/>
    <w:rsid w:val="0023737E"/>
    <w:rsid w:val="00237815"/>
    <w:rsid w:val="00237973"/>
    <w:rsid w:val="00237B68"/>
    <w:rsid w:val="00240552"/>
    <w:rsid w:val="00240BAA"/>
    <w:rsid w:val="00240BE5"/>
    <w:rsid w:val="00240E46"/>
    <w:rsid w:val="002413F1"/>
    <w:rsid w:val="00241631"/>
    <w:rsid w:val="00241985"/>
    <w:rsid w:val="00241A5B"/>
    <w:rsid w:val="00241AF6"/>
    <w:rsid w:val="00241C3F"/>
    <w:rsid w:val="00241FD7"/>
    <w:rsid w:val="0024212E"/>
    <w:rsid w:val="0024214B"/>
    <w:rsid w:val="002421DF"/>
    <w:rsid w:val="00242378"/>
    <w:rsid w:val="00242852"/>
    <w:rsid w:val="00243406"/>
    <w:rsid w:val="00243B5E"/>
    <w:rsid w:val="00243EEF"/>
    <w:rsid w:val="00243EF5"/>
    <w:rsid w:val="00243FB6"/>
    <w:rsid w:val="002441C9"/>
    <w:rsid w:val="0024428B"/>
    <w:rsid w:val="00244783"/>
    <w:rsid w:val="002447C0"/>
    <w:rsid w:val="00244A91"/>
    <w:rsid w:val="00244F33"/>
    <w:rsid w:val="00245027"/>
    <w:rsid w:val="0024506E"/>
    <w:rsid w:val="002452F0"/>
    <w:rsid w:val="002454EA"/>
    <w:rsid w:val="00245555"/>
    <w:rsid w:val="00245999"/>
    <w:rsid w:val="002459AE"/>
    <w:rsid w:val="00245A73"/>
    <w:rsid w:val="00245BE3"/>
    <w:rsid w:val="00245F3F"/>
    <w:rsid w:val="002464EA"/>
    <w:rsid w:val="00246604"/>
    <w:rsid w:val="002468F0"/>
    <w:rsid w:val="00246906"/>
    <w:rsid w:val="002471E1"/>
    <w:rsid w:val="00247283"/>
    <w:rsid w:val="002474E9"/>
    <w:rsid w:val="00247516"/>
    <w:rsid w:val="00247559"/>
    <w:rsid w:val="00247571"/>
    <w:rsid w:val="00247B4D"/>
    <w:rsid w:val="00247C02"/>
    <w:rsid w:val="00247D70"/>
    <w:rsid w:val="00247EF2"/>
    <w:rsid w:val="00247F9D"/>
    <w:rsid w:val="00250068"/>
    <w:rsid w:val="0025007D"/>
    <w:rsid w:val="00250129"/>
    <w:rsid w:val="00250248"/>
    <w:rsid w:val="002502C7"/>
    <w:rsid w:val="002502ED"/>
    <w:rsid w:val="002504A7"/>
    <w:rsid w:val="002508AE"/>
    <w:rsid w:val="00250E62"/>
    <w:rsid w:val="0025113D"/>
    <w:rsid w:val="00251271"/>
    <w:rsid w:val="0025140A"/>
    <w:rsid w:val="002514F7"/>
    <w:rsid w:val="0025194E"/>
    <w:rsid w:val="00251A79"/>
    <w:rsid w:val="00251D91"/>
    <w:rsid w:val="00252070"/>
    <w:rsid w:val="00252291"/>
    <w:rsid w:val="00252659"/>
    <w:rsid w:val="00252801"/>
    <w:rsid w:val="0025280C"/>
    <w:rsid w:val="00252A61"/>
    <w:rsid w:val="00252B69"/>
    <w:rsid w:val="00253110"/>
    <w:rsid w:val="00253345"/>
    <w:rsid w:val="002536E0"/>
    <w:rsid w:val="00253E4C"/>
    <w:rsid w:val="00253FE6"/>
    <w:rsid w:val="00254072"/>
    <w:rsid w:val="00254108"/>
    <w:rsid w:val="00254136"/>
    <w:rsid w:val="00254490"/>
    <w:rsid w:val="00254547"/>
    <w:rsid w:val="002546EA"/>
    <w:rsid w:val="00254E24"/>
    <w:rsid w:val="00254ED7"/>
    <w:rsid w:val="002553FB"/>
    <w:rsid w:val="00255527"/>
    <w:rsid w:val="00255553"/>
    <w:rsid w:val="00255807"/>
    <w:rsid w:val="00255BD5"/>
    <w:rsid w:val="00255BF8"/>
    <w:rsid w:val="00255C0E"/>
    <w:rsid w:val="00255D5A"/>
    <w:rsid w:val="0025603A"/>
    <w:rsid w:val="0025611E"/>
    <w:rsid w:val="002562FB"/>
    <w:rsid w:val="00256569"/>
    <w:rsid w:val="00256789"/>
    <w:rsid w:val="00256B22"/>
    <w:rsid w:val="00256F93"/>
    <w:rsid w:val="002571B6"/>
    <w:rsid w:val="00257202"/>
    <w:rsid w:val="00257404"/>
    <w:rsid w:val="002575EA"/>
    <w:rsid w:val="00257602"/>
    <w:rsid w:val="002579EE"/>
    <w:rsid w:val="002600C9"/>
    <w:rsid w:val="002601A4"/>
    <w:rsid w:val="002601E3"/>
    <w:rsid w:val="0026093D"/>
    <w:rsid w:val="002609C1"/>
    <w:rsid w:val="00260AE1"/>
    <w:rsid w:val="00260E1E"/>
    <w:rsid w:val="00260FD7"/>
    <w:rsid w:val="00261017"/>
    <w:rsid w:val="002610F5"/>
    <w:rsid w:val="002611B4"/>
    <w:rsid w:val="0026144F"/>
    <w:rsid w:val="00261830"/>
    <w:rsid w:val="0026194E"/>
    <w:rsid w:val="00261BAF"/>
    <w:rsid w:val="00261E63"/>
    <w:rsid w:val="002622AA"/>
    <w:rsid w:val="00262459"/>
    <w:rsid w:val="00262B77"/>
    <w:rsid w:val="00262BD6"/>
    <w:rsid w:val="00262E09"/>
    <w:rsid w:val="00262F85"/>
    <w:rsid w:val="00263094"/>
    <w:rsid w:val="002630F5"/>
    <w:rsid w:val="0026319F"/>
    <w:rsid w:val="0026322B"/>
    <w:rsid w:val="0026330B"/>
    <w:rsid w:val="00263381"/>
    <w:rsid w:val="0026371A"/>
    <w:rsid w:val="00264008"/>
    <w:rsid w:val="002641E5"/>
    <w:rsid w:val="00264480"/>
    <w:rsid w:val="00264824"/>
    <w:rsid w:val="00264924"/>
    <w:rsid w:val="00264957"/>
    <w:rsid w:val="00264A90"/>
    <w:rsid w:val="00264BBF"/>
    <w:rsid w:val="00264C3A"/>
    <w:rsid w:val="00264DA0"/>
    <w:rsid w:val="00264DF4"/>
    <w:rsid w:val="00264F4D"/>
    <w:rsid w:val="00264FA1"/>
    <w:rsid w:val="00265016"/>
    <w:rsid w:val="002651D0"/>
    <w:rsid w:val="00265962"/>
    <w:rsid w:val="00265C09"/>
    <w:rsid w:val="00265D95"/>
    <w:rsid w:val="0026604B"/>
    <w:rsid w:val="00266310"/>
    <w:rsid w:val="002669C1"/>
    <w:rsid w:val="00266AAA"/>
    <w:rsid w:val="00266C3E"/>
    <w:rsid w:val="00266D69"/>
    <w:rsid w:val="00266DB2"/>
    <w:rsid w:val="0026723F"/>
    <w:rsid w:val="002675DA"/>
    <w:rsid w:val="00267955"/>
    <w:rsid w:val="00267BF0"/>
    <w:rsid w:val="00267E80"/>
    <w:rsid w:val="0027005A"/>
    <w:rsid w:val="00270104"/>
    <w:rsid w:val="0027047C"/>
    <w:rsid w:val="002708F5"/>
    <w:rsid w:val="00270DFC"/>
    <w:rsid w:val="00270EA3"/>
    <w:rsid w:val="00270ED9"/>
    <w:rsid w:val="00270EF4"/>
    <w:rsid w:val="0027105C"/>
    <w:rsid w:val="00271746"/>
    <w:rsid w:val="00271AD4"/>
    <w:rsid w:val="00271CFE"/>
    <w:rsid w:val="00271E92"/>
    <w:rsid w:val="00272537"/>
    <w:rsid w:val="002728CF"/>
    <w:rsid w:val="00272DE4"/>
    <w:rsid w:val="00273028"/>
    <w:rsid w:val="00273051"/>
    <w:rsid w:val="0027344D"/>
    <w:rsid w:val="0027365E"/>
    <w:rsid w:val="002736DD"/>
    <w:rsid w:val="002738C1"/>
    <w:rsid w:val="002739A2"/>
    <w:rsid w:val="002739DA"/>
    <w:rsid w:val="00273B66"/>
    <w:rsid w:val="00273EA9"/>
    <w:rsid w:val="00273F81"/>
    <w:rsid w:val="00274186"/>
    <w:rsid w:val="00274207"/>
    <w:rsid w:val="00274271"/>
    <w:rsid w:val="0027430E"/>
    <w:rsid w:val="00274381"/>
    <w:rsid w:val="002743F2"/>
    <w:rsid w:val="0027475E"/>
    <w:rsid w:val="0027482C"/>
    <w:rsid w:val="00274EA8"/>
    <w:rsid w:val="00274EC6"/>
    <w:rsid w:val="00275020"/>
    <w:rsid w:val="002750A8"/>
    <w:rsid w:val="002751FB"/>
    <w:rsid w:val="0027558B"/>
    <w:rsid w:val="002756BB"/>
    <w:rsid w:val="00275934"/>
    <w:rsid w:val="0027594B"/>
    <w:rsid w:val="00275B27"/>
    <w:rsid w:val="002760BF"/>
    <w:rsid w:val="002760F9"/>
    <w:rsid w:val="002761B2"/>
    <w:rsid w:val="002767D1"/>
    <w:rsid w:val="0027681F"/>
    <w:rsid w:val="00276A82"/>
    <w:rsid w:val="00276BE8"/>
    <w:rsid w:val="00276EE4"/>
    <w:rsid w:val="002770F9"/>
    <w:rsid w:val="002771C5"/>
    <w:rsid w:val="0027728C"/>
    <w:rsid w:val="002775BA"/>
    <w:rsid w:val="002775DD"/>
    <w:rsid w:val="0027798E"/>
    <w:rsid w:val="00277A26"/>
    <w:rsid w:val="002803BB"/>
    <w:rsid w:val="00280589"/>
    <w:rsid w:val="002806E0"/>
    <w:rsid w:val="00280A1D"/>
    <w:rsid w:val="00280BD9"/>
    <w:rsid w:val="00281059"/>
    <w:rsid w:val="002818FD"/>
    <w:rsid w:val="00281B9B"/>
    <w:rsid w:val="00281F53"/>
    <w:rsid w:val="00282113"/>
    <w:rsid w:val="0028212F"/>
    <w:rsid w:val="002824C3"/>
    <w:rsid w:val="002825F7"/>
    <w:rsid w:val="00282782"/>
    <w:rsid w:val="002829C5"/>
    <w:rsid w:val="00282A2F"/>
    <w:rsid w:val="00282A3D"/>
    <w:rsid w:val="00282EA5"/>
    <w:rsid w:val="00282EE9"/>
    <w:rsid w:val="00282F66"/>
    <w:rsid w:val="002834E9"/>
    <w:rsid w:val="00283734"/>
    <w:rsid w:val="0028386F"/>
    <w:rsid w:val="00283971"/>
    <w:rsid w:val="00283D5B"/>
    <w:rsid w:val="0028429A"/>
    <w:rsid w:val="00284361"/>
    <w:rsid w:val="002843AC"/>
    <w:rsid w:val="00284776"/>
    <w:rsid w:val="002849F9"/>
    <w:rsid w:val="00284BBB"/>
    <w:rsid w:val="00284D97"/>
    <w:rsid w:val="00285081"/>
    <w:rsid w:val="002852DC"/>
    <w:rsid w:val="00285328"/>
    <w:rsid w:val="002857E4"/>
    <w:rsid w:val="00285977"/>
    <w:rsid w:val="00285B52"/>
    <w:rsid w:val="00285C86"/>
    <w:rsid w:val="00285D79"/>
    <w:rsid w:val="002860F3"/>
    <w:rsid w:val="002862AC"/>
    <w:rsid w:val="00286404"/>
    <w:rsid w:val="00286548"/>
    <w:rsid w:val="00286557"/>
    <w:rsid w:val="002870D5"/>
    <w:rsid w:val="002873BE"/>
    <w:rsid w:val="002873E1"/>
    <w:rsid w:val="0028742B"/>
    <w:rsid w:val="0028750B"/>
    <w:rsid w:val="002879DA"/>
    <w:rsid w:val="00287A70"/>
    <w:rsid w:val="00287CED"/>
    <w:rsid w:val="00287E17"/>
    <w:rsid w:val="00290038"/>
    <w:rsid w:val="002900B8"/>
    <w:rsid w:val="002901BA"/>
    <w:rsid w:val="002902A4"/>
    <w:rsid w:val="0029049C"/>
    <w:rsid w:val="00290514"/>
    <w:rsid w:val="002906E2"/>
    <w:rsid w:val="002907E7"/>
    <w:rsid w:val="00290810"/>
    <w:rsid w:val="00290DA0"/>
    <w:rsid w:val="00291243"/>
    <w:rsid w:val="002912B0"/>
    <w:rsid w:val="002913A1"/>
    <w:rsid w:val="0029154E"/>
    <w:rsid w:val="00291AA3"/>
    <w:rsid w:val="00291D2F"/>
    <w:rsid w:val="00291D4C"/>
    <w:rsid w:val="00291EAB"/>
    <w:rsid w:val="0029223A"/>
    <w:rsid w:val="002923EE"/>
    <w:rsid w:val="00292494"/>
    <w:rsid w:val="0029272A"/>
    <w:rsid w:val="00293138"/>
    <w:rsid w:val="002931FA"/>
    <w:rsid w:val="002934FF"/>
    <w:rsid w:val="002935BE"/>
    <w:rsid w:val="00293D52"/>
    <w:rsid w:val="00293E98"/>
    <w:rsid w:val="0029432D"/>
    <w:rsid w:val="00294406"/>
    <w:rsid w:val="0029460A"/>
    <w:rsid w:val="00294617"/>
    <w:rsid w:val="0029481C"/>
    <w:rsid w:val="00294CA4"/>
    <w:rsid w:val="0029510A"/>
    <w:rsid w:val="0029513C"/>
    <w:rsid w:val="002959D2"/>
    <w:rsid w:val="00295B50"/>
    <w:rsid w:val="00295EB4"/>
    <w:rsid w:val="00295F75"/>
    <w:rsid w:val="00295FB2"/>
    <w:rsid w:val="0029620E"/>
    <w:rsid w:val="00296443"/>
    <w:rsid w:val="00296454"/>
    <w:rsid w:val="00296510"/>
    <w:rsid w:val="00296529"/>
    <w:rsid w:val="00296C3B"/>
    <w:rsid w:val="00296D79"/>
    <w:rsid w:val="00296E38"/>
    <w:rsid w:val="00297633"/>
    <w:rsid w:val="00297A18"/>
    <w:rsid w:val="00297CA7"/>
    <w:rsid w:val="00297D1B"/>
    <w:rsid w:val="002A0111"/>
    <w:rsid w:val="002A02C8"/>
    <w:rsid w:val="002A05AD"/>
    <w:rsid w:val="002A05CC"/>
    <w:rsid w:val="002A072C"/>
    <w:rsid w:val="002A0D9B"/>
    <w:rsid w:val="002A0DA9"/>
    <w:rsid w:val="002A0EAA"/>
    <w:rsid w:val="002A0F02"/>
    <w:rsid w:val="002A1606"/>
    <w:rsid w:val="002A16DF"/>
    <w:rsid w:val="002A1A26"/>
    <w:rsid w:val="002A1E63"/>
    <w:rsid w:val="002A1FF4"/>
    <w:rsid w:val="002A24A8"/>
    <w:rsid w:val="002A2796"/>
    <w:rsid w:val="002A28AA"/>
    <w:rsid w:val="002A2A45"/>
    <w:rsid w:val="002A2B94"/>
    <w:rsid w:val="002A2BDA"/>
    <w:rsid w:val="002A32A9"/>
    <w:rsid w:val="002A3801"/>
    <w:rsid w:val="002A38DB"/>
    <w:rsid w:val="002A3ADA"/>
    <w:rsid w:val="002A3BD8"/>
    <w:rsid w:val="002A3CCC"/>
    <w:rsid w:val="002A3E08"/>
    <w:rsid w:val="002A4013"/>
    <w:rsid w:val="002A4071"/>
    <w:rsid w:val="002A41EB"/>
    <w:rsid w:val="002A4907"/>
    <w:rsid w:val="002A49A6"/>
    <w:rsid w:val="002A4E86"/>
    <w:rsid w:val="002A4EB9"/>
    <w:rsid w:val="002A4ECB"/>
    <w:rsid w:val="002A5ACD"/>
    <w:rsid w:val="002A5B59"/>
    <w:rsid w:val="002A5D26"/>
    <w:rsid w:val="002A5E0C"/>
    <w:rsid w:val="002A6122"/>
    <w:rsid w:val="002A64EA"/>
    <w:rsid w:val="002A64FB"/>
    <w:rsid w:val="002A6792"/>
    <w:rsid w:val="002A685C"/>
    <w:rsid w:val="002A6A92"/>
    <w:rsid w:val="002A6AE1"/>
    <w:rsid w:val="002A6BF2"/>
    <w:rsid w:val="002A6E47"/>
    <w:rsid w:val="002A7041"/>
    <w:rsid w:val="002A71D9"/>
    <w:rsid w:val="002A730B"/>
    <w:rsid w:val="002A738C"/>
    <w:rsid w:val="002A744B"/>
    <w:rsid w:val="002A7548"/>
    <w:rsid w:val="002A76EB"/>
    <w:rsid w:val="002A7BD4"/>
    <w:rsid w:val="002B0106"/>
    <w:rsid w:val="002B034B"/>
    <w:rsid w:val="002B0916"/>
    <w:rsid w:val="002B09EE"/>
    <w:rsid w:val="002B0EDF"/>
    <w:rsid w:val="002B13EA"/>
    <w:rsid w:val="002B1592"/>
    <w:rsid w:val="002B19D3"/>
    <w:rsid w:val="002B1B05"/>
    <w:rsid w:val="002B208E"/>
    <w:rsid w:val="002B2921"/>
    <w:rsid w:val="002B2C2B"/>
    <w:rsid w:val="002B3409"/>
    <w:rsid w:val="002B3674"/>
    <w:rsid w:val="002B382B"/>
    <w:rsid w:val="002B39A0"/>
    <w:rsid w:val="002B3B22"/>
    <w:rsid w:val="002B3BFD"/>
    <w:rsid w:val="002B413B"/>
    <w:rsid w:val="002B465A"/>
    <w:rsid w:val="002B4B92"/>
    <w:rsid w:val="002B4CA9"/>
    <w:rsid w:val="002B4DE6"/>
    <w:rsid w:val="002B4E52"/>
    <w:rsid w:val="002B4F16"/>
    <w:rsid w:val="002B4F83"/>
    <w:rsid w:val="002B4FA0"/>
    <w:rsid w:val="002B513D"/>
    <w:rsid w:val="002B535E"/>
    <w:rsid w:val="002B53E3"/>
    <w:rsid w:val="002B5513"/>
    <w:rsid w:val="002B5654"/>
    <w:rsid w:val="002B5BD5"/>
    <w:rsid w:val="002B6255"/>
    <w:rsid w:val="002B646A"/>
    <w:rsid w:val="002B682D"/>
    <w:rsid w:val="002B68AC"/>
    <w:rsid w:val="002B6933"/>
    <w:rsid w:val="002B6AE5"/>
    <w:rsid w:val="002B6D8D"/>
    <w:rsid w:val="002B71BA"/>
    <w:rsid w:val="002B72EE"/>
    <w:rsid w:val="002B7D36"/>
    <w:rsid w:val="002C0006"/>
    <w:rsid w:val="002C0219"/>
    <w:rsid w:val="002C029F"/>
    <w:rsid w:val="002C03CC"/>
    <w:rsid w:val="002C04D7"/>
    <w:rsid w:val="002C050C"/>
    <w:rsid w:val="002C05F5"/>
    <w:rsid w:val="002C0E9E"/>
    <w:rsid w:val="002C1457"/>
    <w:rsid w:val="002C15CD"/>
    <w:rsid w:val="002C1664"/>
    <w:rsid w:val="002C1AEC"/>
    <w:rsid w:val="002C20E9"/>
    <w:rsid w:val="002C2570"/>
    <w:rsid w:val="002C2992"/>
    <w:rsid w:val="002C2B4A"/>
    <w:rsid w:val="002C2DFE"/>
    <w:rsid w:val="002C2FE8"/>
    <w:rsid w:val="002C318A"/>
    <w:rsid w:val="002C34CF"/>
    <w:rsid w:val="002C36C1"/>
    <w:rsid w:val="002C3A3B"/>
    <w:rsid w:val="002C3B12"/>
    <w:rsid w:val="002C3BAB"/>
    <w:rsid w:val="002C3C16"/>
    <w:rsid w:val="002C3D54"/>
    <w:rsid w:val="002C3DAB"/>
    <w:rsid w:val="002C3E6C"/>
    <w:rsid w:val="002C3F19"/>
    <w:rsid w:val="002C40F7"/>
    <w:rsid w:val="002C43C7"/>
    <w:rsid w:val="002C43DB"/>
    <w:rsid w:val="002C445E"/>
    <w:rsid w:val="002C4766"/>
    <w:rsid w:val="002C483E"/>
    <w:rsid w:val="002C48D5"/>
    <w:rsid w:val="002C4AA6"/>
    <w:rsid w:val="002C4ACE"/>
    <w:rsid w:val="002C4B9F"/>
    <w:rsid w:val="002C4ED8"/>
    <w:rsid w:val="002C5002"/>
    <w:rsid w:val="002C5291"/>
    <w:rsid w:val="002C544D"/>
    <w:rsid w:val="002C5639"/>
    <w:rsid w:val="002C5792"/>
    <w:rsid w:val="002C58E4"/>
    <w:rsid w:val="002C5A7D"/>
    <w:rsid w:val="002C5AF0"/>
    <w:rsid w:val="002C5B98"/>
    <w:rsid w:val="002C5D84"/>
    <w:rsid w:val="002C5ED4"/>
    <w:rsid w:val="002C5FF8"/>
    <w:rsid w:val="002C633B"/>
    <w:rsid w:val="002C651E"/>
    <w:rsid w:val="002C66F5"/>
    <w:rsid w:val="002C6CD7"/>
    <w:rsid w:val="002C6E3B"/>
    <w:rsid w:val="002C72A6"/>
    <w:rsid w:val="002C7B5E"/>
    <w:rsid w:val="002C7B63"/>
    <w:rsid w:val="002C7B9D"/>
    <w:rsid w:val="002C7BBB"/>
    <w:rsid w:val="002C7EDA"/>
    <w:rsid w:val="002D009E"/>
    <w:rsid w:val="002D0228"/>
    <w:rsid w:val="002D0416"/>
    <w:rsid w:val="002D0BE1"/>
    <w:rsid w:val="002D0D13"/>
    <w:rsid w:val="002D0DE3"/>
    <w:rsid w:val="002D1031"/>
    <w:rsid w:val="002D11C0"/>
    <w:rsid w:val="002D12EB"/>
    <w:rsid w:val="002D133C"/>
    <w:rsid w:val="002D177C"/>
    <w:rsid w:val="002D184A"/>
    <w:rsid w:val="002D2004"/>
    <w:rsid w:val="002D213B"/>
    <w:rsid w:val="002D2413"/>
    <w:rsid w:val="002D26A9"/>
    <w:rsid w:val="002D2824"/>
    <w:rsid w:val="002D2950"/>
    <w:rsid w:val="002D2C6B"/>
    <w:rsid w:val="002D2E02"/>
    <w:rsid w:val="002D2F1D"/>
    <w:rsid w:val="002D32F1"/>
    <w:rsid w:val="002D382E"/>
    <w:rsid w:val="002D3F74"/>
    <w:rsid w:val="002D42CD"/>
    <w:rsid w:val="002D4347"/>
    <w:rsid w:val="002D442A"/>
    <w:rsid w:val="002D4C13"/>
    <w:rsid w:val="002D4CCD"/>
    <w:rsid w:val="002D4E65"/>
    <w:rsid w:val="002D4F0C"/>
    <w:rsid w:val="002D5033"/>
    <w:rsid w:val="002D50AD"/>
    <w:rsid w:val="002D53F1"/>
    <w:rsid w:val="002D5A9B"/>
    <w:rsid w:val="002D5BEA"/>
    <w:rsid w:val="002D5DAD"/>
    <w:rsid w:val="002D6006"/>
    <w:rsid w:val="002D60D0"/>
    <w:rsid w:val="002D6185"/>
    <w:rsid w:val="002D632E"/>
    <w:rsid w:val="002D6420"/>
    <w:rsid w:val="002D6B80"/>
    <w:rsid w:val="002D6B8C"/>
    <w:rsid w:val="002D6C59"/>
    <w:rsid w:val="002D6D3F"/>
    <w:rsid w:val="002D705B"/>
    <w:rsid w:val="002D78BC"/>
    <w:rsid w:val="002D7C49"/>
    <w:rsid w:val="002D7E7C"/>
    <w:rsid w:val="002E05D9"/>
    <w:rsid w:val="002E0616"/>
    <w:rsid w:val="002E063E"/>
    <w:rsid w:val="002E0CC8"/>
    <w:rsid w:val="002E0E88"/>
    <w:rsid w:val="002E0EB0"/>
    <w:rsid w:val="002E10E3"/>
    <w:rsid w:val="002E13B4"/>
    <w:rsid w:val="002E1405"/>
    <w:rsid w:val="002E148F"/>
    <w:rsid w:val="002E15E9"/>
    <w:rsid w:val="002E16D2"/>
    <w:rsid w:val="002E175D"/>
    <w:rsid w:val="002E1998"/>
    <w:rsid w:val="002E1BBF"/>
    <w:rsid w:val="002E1D02"/>
    <w:rsid w:val="002E22F5"/>
    <w:rsid w:val="002E244A"/>
    <w:rsid w:val="002E2818"/>
    <w:rsid w:val="002E294D"/>
    <w:rsid w:val="002E299F"/>
    <w:rsid w:val="002E2C10"/>
    <w:rsid w:val="002E2ED8"/>
    <w:rsid w:val="002E30F7"/>
    <w:rsid w:val="002E31F6"/>
    <w:rsid w:val="002E357C"/>
    <w:rsid w:val="002E3629"/>
    <w:rsid w:val="002E378A"/>
    <w:rsid w:val="002E38D9"/>
    <w:rsid w:val="002E3A10"/>
    <w:rsid w:val="002E3B5D"/>
    <w:rsid w:val="002E4646"/>
    <w:rsid w:val="002E4CA3"/>
    <w:rsid w:val="002E4F73"/>
    <w:rsid w:val="002E50C7"/>
    <w:rsid w:val="002E5262"/>
    <w:rsid w:val="002E5DD5"/>
    <w:rsid w:val="002E5F11"/>
    <w:rsid w:val="002E6208"/>
    <w:rsid w:val="002E6641"/>
    <w:rsid w:val="002E67EF"/>
    <w:rsid w:val="002E6D76"/>
    <w:rsid w:val="002E7007"/>
    <w:rsid w:val="002E779D"/>
    <w:rsid w:val="002E7831"/>
    <w:rsid w:val="002E78F0"/>
    <w:rsid w:val="002E7C63"/>
    <w:rsid w:val="002E7E86"/>
    <w:rsid w:val="002E7E87"/>
    <w:rsid w:val="002E7F0F"/>
    <w:rsid w:val="002F068D"/>
    <w:rsid w:val="002F071C"/>
    <w:rsid w:val="002F097F"/>
    <w:rsid w:val="002F0C99"/>
    <w:rsid w:val="002F0CF4"/>
    <w:rsid w:val="002F1222"/>
    <w:rsid w:val="002F1305"/>
    <w:rsid w:val="002F141F"/>
    <w:rsid w:val="002F1B43"/>
    <w:rsid w:val="002F1C86"/>
    <w:rsid w:val="002F1C97"/>
    <w:rsid w:val="002F1D53"/>
    <w:rsid w:val="002F1EAB"/>
    <w:rsid w:val="002F2091"/>
    <w:rsid w:val="002F2403"/>
    <w:rsid w:val="002F25ED"/>
    <w:rsid w:val="002F26AD"/>
    <w:rsid w:val="002F28EF"/>
    <w:rsid w:val="002F2904"/>
    <w:rsid w:val="002F2C5D"/>
    <w:rsid w:val="002F3111"/>
    <w:rsid w:val="002F3C05"/>
    <w:rsid w:val="002F434C"/>
    <w:rsid w:val="002F43CD"/>
    <w:rsid w:val="002F44CD"/>
    <w:rsid w:val="002F44CE"/>
    <w:rsid w:val="002F4ADB"/>
    <w:rsid w:val="002F4C08"/>
    <w:rsid w:val="002F4F57"/>
    <w:rsid w:val="002F4F9B"/>
    <w:rsid w:val="002F5085"/>
    <w:rsid w:val="002F5095"/>
    <w:rsid w:val="002F5109"/>
    <w:rsid w:val="002F5247"/>
    <w:rsid w:val="002F52DD"/>
    <w:rsid w:val="002F5334"/>
    <w:rsid w:val="002F5421"/>
    <w:rsid w:val="002F5464"/>
    <w:rsid w:val="002F55C5"/>
    <w:rsid w:val="002F56AD"/>
    <w:rsid w:val="002F5887"/>
    <w:rsid w:val="002F5964"/>
    <w:rsid w:val="002F5C34"/>
    <w:rsid w:val="002F60A8"/>
    <w:rsid w:val="002F614E"/>
    <w:rsid w:val="002F61C4"/>
    <w:rsid w:val="002F6414"/>
    <w:rsid w:val="002F6501"/>
    <w:rsid w:val="002F691B"/>
    <w:rsid w:val="002F6AA5"/>
    <w:rsid w:val="002F6EA4"/>
    <w:rsid w:val="002F702E"/>
    <w:rsid w:val="002F7561"/>
    <w:rsid w:val="002F757A"/>
    <w:rsid w:val="002F78DF"/>
    <w:rsid w:val="002F79CA"/>
    <w:rsid w:val="002F7A1E"/>
    <w:rsid w:val="002F7BA5"/>
    <w:rsid w:val="002F7CF9"/>
    <w:rsid w:val="003003DC"/>
    <w:rsid w:val="00300502"/>
    <w:rsid w:val="00300734"/>
    <w:rsid w:val="003008AE"/>
    <w:rsid w:val="00300940"/>
    <w:rsid w:val="00300FA4"/>
    <w:rsid w:val="003010AB"/>
    <w:rsid w:val="00301E05"/>
    <w:rsid w:val="00302477"/>
    <w:rsid w:val="00302542"/>
    <w:rsid w:val="00302926"/>
    <w:rsid w:val="00302C61"/>
    <w:rsid w:val="00302D2F"/>
    <w:rsid w:val="00303210"/>
    <w:rsid w:val="00303318"/>
    <w:rsid w:val="00303400"/>
    <w:rsid w:val="00303768"/>
    <w:rsid w:val="003038B1"/>
    <w:rsid w:val="00304411"/>
    <w:rsid w:val="003048EC"/>
    <w:rsid w:val="00304AE8"/>
    <w:rsid w:val="00304BA4"/>
    <w:rsid w:val="00304BB4"/>
    <w:rsid w:val="00304C92"/>
    <w:rsid w:val="00304DFA"/>
    <w:rsid w:val="00304FFB"/>
    <w:rsid w:val="0030519D"/>
    <w:rsid w:val="0030536B"/>
    <w:rsid w:val="003053F1"/>
    <w:rsid w:val="003054AD"/>
    <w:rsid w:val="00305854"/>
    <w:rsid w:val="003058EC"/>
    <w:rsid w:val="0030594E"/>
    <w:rsid w:val="00305972"/>
    <w:rsid w:val="00305BEF"/>
    <w:rsid w:val="00305C5C"/>
    <w:rsid w:val="00305D8E"/>
    <w:rsid w:val="00305EAA"/>
    <w:rsid w:val="00306057"/>
    <w:rsid w:val="00306568"/>
    <w:rsid w:val="00306F16"/>
    <w:rsid w:val="003071A5"/>
    <w:rsid w:val="0030736D"/>
    <w:rsid w:val="00307427"/>
    <w:rsid w:val="0030793F"/>
    <w:rsid w:val="00307A7E"/>
    <w:rsid w:val="00310497"/>
    <w:rsid w:val="00310846"/>
    <w:rsid w:val="0031085D"/>
    <w:rsid w:val="00310AEA"/>
    <w:rsid w:val="003110C0"/>
    <w:rsid w:val="0031110E"/>
    <w:rsid w:val="003112E2"/>
    <w:rsid w:val="003113F5"/>
    <w:rsid w:val="00311D1B"/>
    <w:rsid w:val="00312021"/>
    <w:rsid w:val="003120FD"/>
    <w:rsid w:val="003123CD"/>
    <w:rsid w:val="00312402"/>
    <w:rsid w:val="0031261F"/>
    <w:rsid w:val="0031283C"/>
    <w:rsid w:val="00312899"/>
    <w:rsid w:val="003128EC"/>
    <w:rsid w:val="00312A4D"/>
    <w:rsid w:val="00312AC5"/>
    <w:rsid w:val="00312F02"/>
    <w:rsid w:val="00312F0D"/>
    <w:rsid w:val="003135F8"/>
    <w:rsid w:val="00313D03"/>
    <w:rsid w:val="0031407A"/>
    <w:rsid w:val="003142DD"/>
    <w:rsid w:val="0031432E"/>
    <w:rsid w:val="0031454B"/>
    <w:rsid w:val="0031484D"/>
    <w:rsid w:val="00314921"/>
    <w:rsid w:val="00314A9C"/>
    <w:rsid w:val="00314C52"/>
    <w:rsid w:val="0031523C"/>
    <w:rsid w:val="00315293"/>
    <w:rsid w:val="003159F0"/>
    <w:rsid w:val="00315B3C"/>
    <w:rsid w:val="0031624B"/>
    <w:rsid w:val="00316480"/>
    <w:rsid w:val="003168FD"/>
    <w:rsid w:val="0031690E"/>
    <w:rsid w:val="00316C08"/>
    <w:rsid w:val="00317151"/>
    <w:rsid w:val="0031758E"/>
    <w:rsid w:val="003175A7"/>
    <w:rsid w:val="0031779A"/>
    <w:rsid w:val="003177D0"/>
    <w:rsid w:val="00317985"/>
    <w:rsid w:val="00317AAB"/>
    <w:rsid w:val="00317D3A"/>
    <w:rsid w:val="00317D6D"/>
    <w:rsid w:val="0032063A"/>
    <w:rsid w:val="00320F01"/>
    <w:rsid w:val="00321043"/>
    <w:rsid w:val="00321381"/>
    <w:rsid w:val="00321951"/>
    <w:rsid w:val="00321A36"/>
    <w:rsid w:val="00321A4D"/>
    <w:rsid w:val="00321D58"/>
    <w:rsid w:val="00321F06"/>
    <w:rsid w:val="00321FB1"/>
    <w:rsid w:val="00322A25"/>
    <w:rsid w:val="0032369B"/>
    <w:rsid w:val="00323774"/>
    <w:rsid w:val="0032399A"/>
    <w:rsid w:val="00323A4A"/>
    <w:rsid w:val="00323DB3"/>
    <w:rsid w:val="00323E6C"/>
    <w:rsid w:val="00324329"/>
    <w:rsid w:val="00324684"/>
    <w:rsid w:val="00324B4C"/>
    <w:rsid w:val="00324BAC"/>
    <w:rsid w:val="003250BD"/>
    <w:rsid w:val="00325500"/>
    <w:rsid w:val="0032563C"/>
    <w:rsid w:val="00325A1E"/>
    <w:rsid w:val="00325AF0"/>
    <w:rsid w:val="00325B03"/>
    <w:rsid w:val="00325C53"/>
    <w:rsid w:val="00325DF7"/>
    <w:rsid w:val="003261DB"/>
    <w:rsid w:val="00326A39"/>
    <w:rsid w:val="00326B50"/>
    <w:rsid w:val="00326FC9"/>
    <w:rsid w:val="00327240"/>
    <w:rsid w:val="00327476"/>
    <w:rsid w:val="00327613"/>
    <w:rsid w:val="00327981"/>
    <w:rsid w:val="00327A2D"/>
    <w:rsid w:val="003300A6"/>
    <w:rsid w:val="003304B2"/>
    <w:rsid w:val="0033054C"/>
    <w:rsid w:val="00330845"/>
    <w:rsid w:val="00330857"/>
    <w:rsid w:val="003309B7"/>
    <w:rsid w:val="00330C17"/>
    <w:rsid w:val="00330D52"/>
    <w:rsid w:val="00330DD3"/>
    <w:rsid w:val="00330FB3"/>
    <w:rsid w:val="00331215"/>
    <w:rsid w:val="003315D4"/>
    <w:rsid w:val="00331667"/>
    <w:rsid w:val="0033189B"/>
    <w:rsid w:val="0033196D"/>
    <w:rsid w:val="00331BE8"/>
    <w:rsid w:val="00331EF0"/>
    <w:rsid w:val="0033268E"/>
    <w:rsid w:val="003326D6"/>
    <w:rsid w:val="00332CE3"/>
    <w:rsid w:val="00332EFD"/>
    <w:rsid w:val="00333141"/>
    <w:rsid w:val="00333BAD"/>
    <w:rsid w:val="003342E9"/>
    <w:rsid w:val="00334773"/>
    <w:rsid w:val="003347AB"/>
    <w:rsid w:val="00334ADD"/>
    <w:rsid w:val="00334EF7"/>
    <w:rsid w:val="00335004"/>
    <w:rsid w:val="00335187"/>
    <w:rsid w:val="00335365"/>
    <w:rsid w:val="00335534"/>
    <w:rsid w:val="00335784"/>
    <w:rsid w:val="00335C65"/>
    <w:rsid w:val="00335E52"/>
    <w:rsid w:val="00335E6D"/>
    <w:rsid w:val="00336268"/>
    <w:rsid w:val="00336835"/>
    <w:rsid w:val="00336C13"/>
    <w:rsid w:val="00336F29"/>
    <w:rsid w:val="00336FBD"/>
    <w:rsid w:val="0033706A"/>
    <w:rsid w:val="003375FB"/>
    <w:rsid w:val="0033780F"/>
    <w:rsid w:val="00337BD9"/>
    <w:rsid w:val="003401A5"/>
    <w:rsid w:val="003403DB"/>
    <w:rsid w:val="00340424"/>
    <w:rsid w:val="00340B8A"/>
    <w:rsid w:val="00340E4A"/>
    <w:rsid w:val="003411F8"/>
    <w:rsid w:val="003412CE"/>
    <w:rsid w:val="00341556"/>
    <w:rsid w:val="0034162B"/>
    <w:rsid w:val="003416E0"/>
    <w:rsid w:val="00341D53"/>
    <w:rsid w:val="00342048"/>
    <w:rsid w:val="003420E0"/>
    <w:rsid w:val="00342334"/>
    <w:rsid w:val="003426BF"/>
    <w:rsid w:val="00342841"/>
    <w:rsid w:val="00342F39"/>
    <w:rsid w:val="003432BB"/>
    <w:rsid w:val="003432F2"/>
    <w:rsid w:val="003433C7"/>
    <w:rsid w:val="003433CD"/>
    <w:rsid w:val="003435B1"/>
    <w:rsid w:val="00343612"/>
    <w:rsid w:val="003436B1"/>
    <w:rsid w:val="003439CC"/>
    <w:rsid w:val="00343A57"/>
    <w:rsid w:val="003440BD"/>
    <w:rsid w:val="0034447F"/>
    <w:rsid w:val="00344671"/>
    <w:rsid w:val="003448D3"/>
    <w:rsid w:val="00344A28"/>
    <w:rsid w:val="00344BDB"/>
    <w:rsid w:val="00344BEE"/>
    <w:rsid w:val="00345165"/>
    <w:rsid w:val="0034566E"/>
    <w:rsid w:val="00345E95"/>
    <w:rsid w:val="00345EB1"/>
    <w:rsid w:val="00345F23"/>
    <w:rsid w:val="00345F48"/>
    <w:rsid w:val="00346DBA"/>
    <w:rsid w:val="003472A2"/>
    <w:rsid w:val="00347899"/>
    <w:rsid w:val="00347A55"/>
    <w:rsid w:val="00347BEB"/>
    <w:rsid w:val="003501D6"/>
    <w:rsid w:val="00350A46"/>
    <w:rsid w:val="00350C08"/>
    <w:rsid w:val="00351135"/>
    <w:rsid w:val="003511AD"/>
    <w:rsid w:val="003511E1"/>
    <w:rsid w:val="003517CE"/>
    <w:rsid w:val="00351ADC"/>
    <w:rsid w:val="00351ADF"/>
    <w:rsid w:val="00351B44"/>
    <w:rsid w:val="00351D59"/>
    <w:rsid w:val="00351F52"/>
    <w:rsid w:val="00352076"/>
    <w:rsid w:val="00352262"/>
    <w:rsid w:val="00352C9E"/>
    <w:rsid w:val="00352D5C"/>
    <w:rsid w:val="00352DDF"/>
    <w:rsid w:val="00352F76"/>
    <w:rsid w:val="0035314C"/>
    <w:rsid w:val="0035326B"/>
    <w:rsid w:val="003536C8"/>
    <w:rsid w:val="00353879"/>
    <w:rsid w:val="0035398D"/>
    <w:rsid w:val="00353A2E"/>
    <w:rsid w:val="00353F8F"/>
    <w:rsid w:val="0035410C"/>
    <w:rsid w:val="003542C1"/>
    <w:rsid w:val="0035439A"/>
    <w:rsid w:val="00354645"/>
    <w:rsid w:val="0035470A"/>
    <w:rsid w:val="00354BD3"/>
    <w:rsid w:val="00354F91"/>
    <w:rsid w:val="00355108"/>
    <w:rsid w:val="003552BF"/>
    <w:rsid w:val="003556F8"/>
    <w:rsid w:val="00355B52"/>
    <w:rsid w:val="0035607E"/>
    <w:rsid w:val="0035626F"/>
    <w:rsid w:val="00356516"/>
    <w:rsid w:val="0035657C"/>
    <w:rsid w:val="003566DF"/>
    <w:rsid w:val="0035694F"/>
    <w:rsid w:val="00356B2A"/>
    <w:rsid w:val="00356B99"/>
    <w:rsid w:val="0035728D"/>
    <w:rsid w:val="00357618"/>
    <w:rsid w:val="003579DD"/>
    <w:rsid w:val="00357AE2"/>
    <w:rsid w:val="00357B5B"/>
    <w:rsid w:val="00357C03"/>
    <w:rsid w:val="00357DAC"/>
    <w:rsid w:val="003602F7"/>
    <w:rsid w:val="003603A1"/>
    <w:rsid w:val="0036043D"/>
    <w:rsid w:val="0036056D"/>
    <w:rsid w:val="00360817"/>
    <w:rsid w:val="0036098C"/>
    <w:rsid w:val="00360D0F"/>
    <w:rsid w:val="00360EBC"/>
    <w:rsid w:val="00360F71"/>
    <w:rsid w:val="00361023"/>
    <w:rsid w:val="00361264"/>
    <w:rsid w:val="00361350"/>
    <w:rsid w:val="003613AE"/>
    <w:rsid w:val="0036158C"/>
    <w:rsid w:val="00361A0C"/>
    <w:rsid w:val="00361D5D"/>
    <w:rsid w:val="00361DE0"/>
    <w:rsid w:val="00361EFE"/>
    <w:rsid w:val="0036240E"/>
    <w:rsid w:val="003627E2"/>
    <w:rsid w:val="00362C74"/>
    <w:rsid w:val="0036305A"/>
    <w:rsid w:val="00363175"/>
    <w:rsid w:val="003631BD"/>
    <w:rsid w:val="003634D3"/>
    <w:rsid w:val="003639D4"/>
    <w:rsid w:val="00363A50"/>
    <w:rsid w:val="00363B6F"/>
    <w:rsid w:val="00363C53"/>
    <w:rsid w:val="00363EC6"/>
    <w:rsid w:val="00363F55"/>
    <w:rsid w:val="00363F82"/>
    <w:rsid w:val="0036418B"/>
    <w:rsid w:val="00364327"/>
    <w:rsid w:val="00364653"/>
    <w:rsid w:val="00364843"/>
    <w:rsid w:val="00364991"/>
    <w:rsid w:val="00364BD6"/>
    <w:rsid w:val="00364CE9"/>
    <w:rsid w:val="003650D2"/>
    <w:rsid w:val="00365343"/>
    <w:rsid w:val="00365420"/>
    <w:rsid w:val="0036567D"/>
    <w:rsid w:val="003656CD"/>
    <w:rsid w:val="003657A0"/>
    <w:rsid w:val="00365A80"/>
    <w:rsid w:val="003660FD"/>
    <w:rsid w:val="003661E0"/>
    <w:rsid w:val="00366276"/>
    <w:rsid w:val="00366325"/>
    <w:rsid w:val="0036638C"/>
    <w:rsid w:val="003666EF"/>
    <w:rsid w:val="003671C1"/>
    <w:rsid w:val="00367342"/>
    <w:rsid w:val="00367584"/>
    <w:rsid w:val="003678EA"/>
    <w:rsid w:val="00367B78"/>
    <w:rsid w:val="00367E27"/>
    <w:rsid w:val="003700F3"/>
    <w:rsid w:val="003703FE"/>
    <w:rsid w:val="003707A6"/>
    <w:rsid w:val="003708FD"/>
    <w:rsid w:val="00370903"/>
    <w:rsid w:val="00370CED"/>
    <w:rsid w:val="00370FEC"/>
    <w:rsid w:val="003711DC"/>
    <w:rsid w:val="00371380"/>
    <w:rsid w:val="00371888"/>
    <w:rsid w:val="00371A6B"/>
    <w:rsid w:val="00371B52"/>
    <w:rsid w:val="00371F0C"/>
    <w:rsid w:val="00372A79"/>
    <w:rsid w:val="00372C6E"/>
    <w:rsid w:val="00372C96"/>
    <w:rsid w:val="00372D85"/>
    <w:rsid w:val="00372E4B"/>
    <w:rsid w:val="0037305A"/>
    <w:rsid w:val="0037307F"/>
    <w:rsid w:val="00373147"/>
    <w:rsid w:val="003736D0"/>
    <w:rsid w:val="00373760"/>
    <w:rsid w:val="003738A9"/>
    <w:rsid w:val="003738D5"/>
    <w:rsid w:val="00373A2B"/>
    <w:rsid w:val="00373C15"/>
    <w:rsid w:val="00374433"/>
    <w:rsid w:val="003744BE"/>
    <w:rsid w:val="0037452C"/>
    <w:rsid w:val="00374717"/>
    <w:rsid w:val="00374D7D"/>
    <w:rsid w:val="003751E0"/>
    <w:rsid w:val="003751FA"/>
    <w:rsid w:val="003752B4"/>
    <w:rsid w:val="0037576B"/>
    <w:rsid w:val="003757FA"/>
    <w:rsid w:val="00375939"/>
    <w:rsid w:val="003759D8"/>
    <w:rsid w:val="00375E7C"/>
    <w:rsid w:val="00375F6D"/>
    <w:rsid w:val="00376028"/>
    <w:rsid w:val="00376183"/>
    <w:rsid w:val="003762C5"/>
    <w:rsid w:val="00376474"/>
    <w:rsid w:val="003764C3"/>
    <w:rsid w:val="003765AE"/>
    <w:rsid w:val="003767A4"/>
    <w:rsid w:val="00376ABF"/>
    <w:rsid w:val="00376C5F"/>
    <w:rsid w:val="0037719E"/>
    <w:rsid w:val="003774F3"/>
    <w:rsid w:val="003775CD"/>
    <w:rsid w:val="0037761C"/>
    <w:rsid w:val="00377620"/>
    <w:rsid w:val="00380616"/>
    <w:rsid w:val="0038064D"/>
    <w:rsid w:val="00380B16"/>
    <w:rsid w:val="00380B34"/>
    <w:rsid w:val="00380B3B"/>
    <w:rsid w:val="00380B5F"/>
    <w:rsid w:val="00380B82"/>
    <w:rsid w:val="00380C44"/>
    <w:rsid w:val="00380E19"/>
    <w:rsid w:val="00380EF8"/>
    <w:rsid w:val="0038104A"/>
    <w:rsid w:val="0038173F"/>
    <w:rsid w:val="003818A2"/>
    <w:rsid w:val="00381C7E"/>
    <w:rsid w:val="00381F5E"/>
    <w:rsid w:val="003820B0"/>
    <w:rsid w:val="00382156"/>
    <w:rsid w:val="003823AB"/>
    <w:rsid w:val="0038242B"/>
    <w:rsid w:val="0038255F"/>
    <w:rsid w:val="00382630"/>
    <w:rsid w:val="003826D4"/>
    <w:rsid w:val="00382781"/>
    <w:rsid w:val="00382868"/>
    <w:rsid w:val="00382CBD"/>
    <w:rsid w:val="0038309F"/>
    <w:rsid w:val="003830AD"/>
    <w:rsid w:val="0038337E"/>
    <w:rsid w:val="0038389D"/>
    <w:rsid w:val="00383E08"/>
    <w:rsid w:val="00383E19"/>
    <w:rsid w:val="00383E5C"/>
    <w:rsid w:val="00383EEE"/>
    <w:rsid w:val="0038446A"/>
    <w:rsid w:val="003844F5"/>
    <w:rsid w:val="0038457D"/>
    <w:rsid w:val="003849A2"/>
    <w:rsid w:val="00384E6D"/>
    <w:rsid w:val="0038518B"/>
    <w:rsid w:val="003853DF"/>
    <w:rsid w:val="003853E3"/>
    <w:rsid w:val="00385B33"/>
    <w:rsid w:val="00385D4C"/>
    <w:rsid w:val="00385D4D"/>
    <w:rsid w:val="00385F3E"/>
    <w:rsid w:val="00386116"/>
    <w:rsid w:val="00386437"/>
    <w:rsid w:val="00386486"/>
    <w:rsid w:val="003864BB"/>
    <w:rsid w:val="0038675E"/>
    <w:rsid w:val="00386877"/>
    <w:rsid w:val="00386991"/>
    <w:rsid w:val="00386DAF"/>
    <w:rsid w:val="00386E8C"/>
    <w:rsid w:val="003873E4"/>
    <w:rsid w:val="00387D04"/>
    <w:rsid w:val="00387E94"/>
    <w:rsid w:val="00387F52"/>
    <w:rsid w:val="003902D3"/>
    <w:rsid w:val="00390404"/>
    <w:rsid w:val="00390E19"/>
    <w:rsid w:val="00390EF5"/>
    <w:rsid w:val="00390EFA"/>
    <w:rsid w:val="00391100"/>
    <w:rsid w:val="003912C2"/>
    <w:rsid w:val="00391336"/>
    <w:rsid w:val="003915C6"/>
    <w:rsid w:val="0039165D"/>
    <w:rsid w:val="00391673"/>
    <w:rsid w:val="00391A7B"/>
    <w:rsid w:val="00391DC8"/>
    <w:rsid w:val="00392193"/>
    <w:rsid w:val="00392313"/>
    <w:rsid w:val="0039251D"/>
    <w:rsid w:val="00392550"/>
    <w:rsid w:val="00392A05"/>
    <w:rsid w:val="003931D2"/>
    <w:rsid w:val="00393294"/>
    <w:rsid w:val="00393548"/>
    <w:rsid w:val="003935DB"/>
    <w:rsid w:val="00393BCF"/>
    <w:rsid w:val="00394225"/>
    <w:rsid w:val="00394337"/>
    <w:rsid w:val="00394419"/>
    <w:rsid w:val="00394511"/>
    <w:rsid w:val="00394D00"/>
    <w:rsid w:val="00394D30"/>
    <w:rsid w:val="00394E7E"/>
    <w:rsid w:val="00394EBD"/>
    <w:rsid w:val="00395053"/>
    <w:rsid w:val="003954E6"/>
    <w:rsid w:val="00395552"/>
    <w:rsid w:val="003957AB"/>
    <w:rsid w:val="00395AEF"/>
    <w:rsid w:val="003960BA"/>
    <w:rsid w:val="003960C7"/>
    <w:rsid w:val="003963AA"/>
    <w:rsid w:val="00396972"/>
    <w:rsid w:val="00396F2E"/>
    <w:rsid w:val="0039731F"/>
    <w:rsid w:val="003974EE"/>
    <w:rsid w:val="0039753F"/>
    <w:rsid w:val="00397615"/>
    <w:rsid w:val="003979C4"/>
    <w:rsid w:val="00397C01"/>
    <w:rsid w:val="003A0275"/>
    <w:rsid w:val="003A0449"/>
    <w:rsid w:val="003A065C"/>
    <w:rsid w:val="003A06D0"/>
    <w:rsid w:val="003A0924"/>
    <w:rsid w:val="003A094C"/>
    <w:rsid w:val="003A0B0D"/>
    <w:rsid w:val="003A0B68"/>
    <w:rsid w:val="003A0F05"/>
    <w:rsid w:val="003A138D"/>
    <w:rsid w:val="003A1443"/>
    <w:rsid w:val="003A1A53"/>
    <w:rsid w:val="003A1C2A"/>
    <w:rsid w:val="003A1C56"/>
    <w:rsid w:val="003A1CC0"/>
    <w:rsid w:val="003A1E98"/>
    <w:rsid w:val="003A203C"/>
    <w:rsid w:val="003A20BF"/>
    <w:rsid w:val="003A231C"/>
    <w:rsid w:val="003A25E9"/>
    <w:rsid w:val="003A2637"/>
    <w:rsid w:val="003A2695"/>
    <w:rsid w:val="003A26D9"/>
    <w:rsid w:val="003A27D6"/>
    <w:rsid w:val="003A285E"/>
    <w:rsid w:val="003A2C15"/>
    <w:rsid w:val="003A2C41"/>
    <w:rsid w:val="003A2E84"/>
    <w:rsid w:val="003A2F25"/>
    <w:rsid w:val="003A2F7F"/>
    <w:rsid w:val="003A3020"/>
    <w:rsid w:val="003A3514"/>
    <w:rsid w:val="003A36B1"/>
    <w:rsid w:val="003A3EEB"/>
    <w:rsid w:val="003A4050"/>
    <w:rsid w:val="003A4307"/>
    <w:rsid w:val="003A45FA"/>
    <w:rsid w:val="003A4D1A"/>
    <w:rsid w:val="003A4E5E"/>
    <w:rsid w:val="003A525F"/>
    <w:rsid w:val="003A575E"/>
    <w:rsid w:val="003A57A4"/>
    <w:rsid w:val="003A57D7"/>
    <w:rsid w:val="003A5A14"/>
    <w:rsid w:val="003A5BEE"/>
    <w:rsid w:val="003A61F6"/>
    <w:rsid w:val="003A65C3"/>
    <w:rsid w:val="003A6B7E"/>
    <w:rsid w:val="003A6E6E"/>
    <w:rsid w:val="003A6E78"/>
    <w:rsid w:val="003A6FAC"/>
    <w:rsid w:val="003A7196"/>
    <w:rsid w:val="003A72B0"/>
    <w:rsid w:val="003A747D"/>
    <w:rsid w:val="003A75C5"/>
    <w:rsid w:val="003A7983"/>
    <w:rsid w:val="003A7CB1"/>
    <w:rsid w:val="003A7FC9"/>
    <w:rsid w:val="003A7FEC"/>
    <w:rsid w:val="003B0247"/>
    <w:rsid w:val="003B034A"/>
    <w:rsid w:val="003B0602"/>
    <w:rsid w:val="003B070B"/>
    <w:rsid w:val="003B1202"/>
    <w:rsid w:val="003B1311"/>
    <w:rsid w:val="003B14CA"/>
    <w:rsid w:val="003B15DF"/>
    <w:rsid w:val="003B190E"/>
    <w:rsid w:val="003B2172"/>
    <w:rsid w:val="003B21AD"/>
    <w:rsid w:val="003B24E7"/>
    <w:rsid w:val="003B2592"/>
    <w:rsid w:val="003B25B6"/>
    <w:rsid w:val="003B2E8C"/>
    <w:rsid w:val="003B3795"/>
    <w:rsid w:val="003B38A8"/>
    <w:rsid w:val="003B3ADF"/>
    <w:rsid w:val="003B3C3F"/>
    <w:rsid w:val="003B3F91"/>
    <w:rsid w:val="003B48CF"/>
    <w:rsid w:val="003B4B41"/>
    <w:rsid w:val="003B4DA4"/>
    <w:rsid w:val="003B4DAF"/>
    <w:rsid w:val="003B4F7E"/>
    <w:rsid w:val="003B5069"/>
    <w:rsid w:val="003B520D"/>
    <w:rsid w:val="003B591F"/>
    <w:rsid w:val="003B5DCC"/>
    <w:rsid w:val="003B5E15"/>
    <w:rsid w:val="003B5F56"/>
    <w:rsid w:val="003B5FD9"/>
    <w:rsid w:val="003B5FF9"/>
    <w:rsid w:val="003B62BD"/>
    <w:rsid w:val="003B6784"/>
    <w:rsid w:val="003B6A26"/>
    <w:rsid w:val="003B6A74"/>
    <w:rsid w:val="003B71CC"/>
    <w:rsid w:val="003B7234"/>
    <w:rsid w:val="003B73AA"/>
    <w:rsid w:val="003B7B70"/>
    <w:rsid w:val="003B7D6C"/>
    <w:rsid w:val="003B7ED8"/>
    <w:rsid w:val="003B7FF9"/>
    <w:rsid w:val="003C0048"/>
    <w:rsid w:val="003C0294"/>
    <w:rsid w:val="003C04BB"/>
    <w:rsid w:val="003C0664"/>
    <w:rsid w:val="003C06E6"/>
    <w:rsid w:val="003C09A6"/>
    <w:rsid w:val="003C0D0E"/>
    <w:rsid w:val="003C0D16"/>
    <w:rsid w:val="003C0D7E"/>
    <w:rsid w:val="003C0FB4"/>
    <w:rsid w:val="003C1249"/>
    <w:rsid w:val="003C1854"/>
    <w:rsid w:val="003C18EB"/>
    <w:rsid w:val="003C1A58"/>
    <w:rsid w:val="003C1B8C"/>
    <w:rsid w:val="003C1C56"/>
    <w:rsid w:val="003C2080"/>
    <w:rsid w:val="003C22D8"/>
    <w:rsid w:val="003C23E7"/>
    <w:rsid w:val="003C2678"/>
    <w:rsid w:val="003C27DD"/>
    <w:rsid w:val="003C28FD"/>
    <w:rsid w:val="003C2B99"/>
    <w:rsid w:val="003C2D81"/>
    <w:rsid w:val="003C32A9"/>
    <w:rsid w:val="003C32C9"/>
    <w:rsid w:val="003C33DA"/>
    <w:rsid w:val="003C386F"/>
    <w:rsid w:val="003C39F5"/>
    <w:rsid w:val="003C3E3A"/>
    <w:rsid w:val="003C403D"/>
    <w:rsid w:val="003C4616"/>
    <w:rsid w:val="003C465B"/>
    <w:rsid w:val="003C471B"/>
    <w:rsid w:val="003C482F"/>
    <w:rsid w:val="003C4A73"/>
    <w:rsid w:val="003C5078"/>
    <w:rsid w:val="003C5182"/>
    <w:rsid w:val="003C52F6"/>
    <w:rsid w:val="003C543B"/>
    <w:rsid w:val="003C543C"/>
    <w:rsid w:val="003C55FF"/>
    <w:rsid w:val="003C57F0"/>
    <w:rsid w:val="003C5C41"/>
    <w:rsid w:val="003C5F0A"/>
    <w:rsid w:val="003C5FA5"/>
    <w:rsid w:val="003C638B"/>
    <w:rsid w:val="003C6624"/>
    <w:rsid w:val="003C6786"/>
    <w:rsid w:val="003C6B2D"/>
    <w:rsid w:val="003C6C9E"/>
    <w:rsid w:val="003C703B"/>
    <w:rsid w:val="003C749C"/>
    <w:rsid w:val="003C74DA"/>
    <w:rsid w:val="003C77A2"/>
    <w:rsid w:val="003C77AD"/>
    <w:rsid w:val="003C780B"/>
    <w:rsid w:val="003C783D"/>
    <w:rsid w:val="003C7876"/>
    <w:rsid w:val="003C787C"/>
    <w:rsid w:val="003C7AE5"/>
    <w:rsid w:val="003C7C7D"/>
    <w:rsid w:val="003D0212"/>
    <w:rsid w:val="003D02CC"/>
    <w:rsid w:val="003D0725"/>
    <w:rsid w:val="003D07A2"/>
    <w:rsid w:val="003D083D"/>
    <w:rsid w:val="003D0926"/>
    <w:rsid w:val="003D0B20"/>
    <w:rsid w:val="003D0CE1"/>
    <w:rsid w:val="003D0FDA"/>
    <w:rsid w:val="003D12B7"/>
    <w:rsid w:val="003D1571"/>
    <w:rsid w:val="003D1A4A"/>
    <w:rsid w:val="003D245E"/>
    <w:rsid w:val="003D2498"/>
    <w:rsid w:val="003D2B6B"/>
    <w:rsid w:val="003D2BC5"/>
    <w:rsid w:val="003D2EB6"/>
    <w:rsid w:val="003D338C"/>
    <w:rsid w:val="003D392A"/>
    <w:rsid w:val="003D3A97"/>
    <w:rsid w:val="003D40E0"/>
    <w:rsid w:val="003D433B"/>
    <w:rsid w:val="003D44EE"/>
    <w:rsid w:val="003D4E7E"/>
    <w:rsid w:val="003D50C1"/>
    <w:rsid w:val="003D52C4"/>
    <w:rsid w:val="003D53FE"/>
    <w:rsid w:val="003D5FA8"/>
    <w:rsid w:val="003D643F"/>
    <w:rsid w:val="003D6467"/>
    <w:rsid w:val="003D6624"/>
    <w:rsid w:val="003D6860"/>
    <w:rsid w:val="003D6916"/>
    <w:rsid w:val="003D6B34"/>
    <w:rsid w:val="003D6E51"/>
    <w:rsid w:val="003D6F1F"/>
    <w:rsid w:val="003D6F6D"/>
    <w:rsid w:val="003D6FE3"/>
    <w:rsid w:val="003D70FE"/>
    <w:rsid w:val="003D74FA"/>
    <w:rsid w:val="003D76A4"/>
    <w:rsid w:val="003D7CA3"/>
    <w:rsid w:val="003D7D3A"/>
    <w:rsid w:val="003D7EA4"/>
    <w:rsid w:val="003E0000"/>
    <w:rsid w:val="003E01B2"/>
    <w:rsid w:val="003E083C"/>
    <w:rsid w:val="003E0B2D"/>
    <w:rsid w:val="003E0D64"/>
    <w:rsid w:val="003E0E46"/>
    <w:rsid w:val="003E102E"/>
    <w:rsid w:val="003E11C7"/>
    <w:rsid w:val="003E12A1"/>
    <w:rsid w:val="003E1365"/>
    <w:rsid w:val="003E1432"/>
    <w:rsid w:val="003E15E1"/>
    <w:rsid w:val="003E1987"/>
    <w:rsid w:val="003E1BDB"/>
    <w:rsid w:val="003E2044"/>
    <w:rsid w:val="003E227E"/>
    <w:rsid w:val="003E27D8"/>
    <w:rsid w:val="003E2F00"/>
    <w:rsid w:val="003E32FC"/>
    <w:rsid w:val="003E3317"/>
    <w:rsid w:val="003E3521"/>
    <w:rsid w:val="003E3B00"/>
    <w:rsid w:val="003E3D72"/>
    <w:rsid w:val="003E3E30"/>
    <w:rsid w:val="003E3F10"/>
    <w:rsid w:val="003E40BF"/>
    <w:rsid w:val="003E42D1"/>
    <w:rsid w:val="003E4535"/>
    <w:rsid w:val="003E47F2"/>
    <w:rsid w:val="003E4960"/>
    <w:rsid w:val="003E4F27"/>
    <w:rsid w:val="003E5008"/>
    <w:rsid w:val="003E502A"/>
    <w:rsid w:val="003E594C"/>
    <w:rsid w:val="003E5B3A"/>
    <w:rsid w:val="003E5BFB"/>
    <w:rsid w:val="003E5C7C"/>
    <w:rsid w:val="003E5DB8"/>
    <w:rsid w:val="003E6031"/>
    <w:rsid w:val="003E6165"/>
    <w:rsid w:val="003E684B"/>
    <w:rsid w:val="003E68F3"/>
    <w:rsid w:val="003E6976"/>
    <w:rsid w:val="003E6CCD"/>
    <w:rsid w:val="003E6DA9"/>
    <w:rsid w:val="003E6E8B"/>
    <w:rsid w:val="003E7043"/>
    <w:rsid w:val="003E7045"/>
    <w:rsid w:val="003E758E"/>
    <w:rsid w:val="003E7FE6"/>
    <w:rsid w:val="003F0838"/>
    <w:rsid w:val="003F0BB5"/>
    <w:rsid w:val="003F0D95"/>
    <w:rsid w:val="003F110E"/>
    <w:rsid w:val="003F113B"/>
    <w:rsid w:val="003F1270"/>
    <w:rsid w:val="003F1812"/>
    <w:rsid w:val="003F19AF"/>
    <w:rsid w:val="003F1AF5"/>
    <w:rsid w:val="003F1B09"/>
    <w:rsid w:val="003F1B1B"/>
    <w:rsid w:val="003F1DE8"/>
    <w:rsid w:val="003F1FBF"/>
    <w:rsid w:val="003F2272"/>
    <w:rsid w:val="003F230E"/>
    <w:rsid w:val="003F251B"/>
    <w:rsid w:val="003F26BC"/>
    <w:rsid w:val="003F26BD"/>
    <w:rsid w:val="003F27C0"/>
    <w:rsid w:val="003F28AE"/>
    <w:rsid w:val="003F29CB"/>
    <w:rsid w:val="003F2B7A"/>
    <w:rsid w:val="003F2ED6"/>
    <w:rsid w:val="003F32B3"/>
    <w:rsid w:val="003F38D0"/>
    <w:rsid w:val="003F3E78"/>
    <w:rsid w:val="003F436D"/>
    <w:rsid w:val="003F47C1"/>
    <w:rsid w:val="003F48B1"/>
    <w:rsid w:val="003F4946"/>
    <w:rsid w:val="003F4B73"/>
    <w:rsid w:val="003F51EE"/>
    <w:rsid w:val="003F5276"/>
    <w:rsid w:val="003F52F1"/>
    <w:rsid w:val="003F53EA"/>
    <w:rsid w:val="003F58C9"/>
    <w:rsid w:val="003F58D3"/>
    <w:rsid w:val="003F5B15"/>
    <w:rsid w:val="003F5C14"/>
    <w:rsid w:val="003F6258"/>
    <w:rsid w:val="003F632F"/>
    <w:rsid w:val="003F638F"/>
    <w:rsid w:val="003F63CF"/>
    <w:rsid w:val="003F68A2"/>
    <w:rsid w:val="003F69F5"/>
    <w:rsid w:val="003F6B59"/>
    <w:rsid w:val="003F6E4C"/>
    <w:rsid w:val="003F71FA"/>
    <w:rsid w:val="003F7276"/>
    <w:rsid w:val="003F728C"/>
    <w:rsid w:val="003F73B0"/>
    <w:rsid w:val="003F792F"/>
    <w:rsid w:val="003F7FCA"/>
    <w:rsid w:val="00400442"/>
    <w:rsid w:val="004008C4"/>
    <w:rsid w:val="00400AA1"/>
    <w:rsid w:val="00400B6E"/>
    <w:rsid w:val="00400BC1"/>
    <w:rsid w:val="00400EBB"/>
    <w:rsid w:val="00401164"/>
    <w:rsid w:val="004013FD"/>
    <w:rsid w:val="0040156B"/>
    <w:rsid w:val="00401747"/>
    <w:rsid w:val="00401749"/>
    <w:rsid w:val="00401DD0"/>
    <w:rsid w:val="00401E49"/>
    <w:rsid w:val="00401FC9"/>
    <w:rsid w:val="004022E8"/>
    <w:rsid w:val="004024BE"/>
    <w:rsid w:val="004024E8"/>
    <w:rsid w:val="004024F8"/>
    <w:rsid w:val="00402761"/>
    <w:rsid w:val="00402982"/>
    <w:rsid w:val="00402C03"/>
    <w:rsid w:val="00402C79"/>
    <w:rsid w:val="0040370A"/>
    <w:rsid w:val="00403779"/>
    <w:rsid w:val="00403AA3"/>
    <w:rsid w:val="00403D2E"/>
    <w:rsid w:val="00403F5E"/>
    <w:rsid w:val="0040427A"/>
    <w:rsid w:val="004045E1"/>
    <w:rsid w:val="00404818"/>
    <w:rsid w:val="00404B61"/>
    <w:rsid w:val="0040502D"/>
    <w:rsid w:val="00405448"/>
    <w:rsid w:val="0040549A"/>
    <w:rsid w:val="00405870"/>
    <w:rsid w:val="00405BCA"/>
    <w:rsid w:val="00405D39"/>
    <w:rsid w:val="004064F7"/>
    <w:rsid w:val="004066D9"/>
    <w:rsid w:val="00406AA3"/>
    <w:rsid w:val="00406C79"/>
    <w:rsid w:val="00406CE0"/>
    <w:rsid w:val="00406D76"/>
    <w:rsid w:val="00406E75"/>
    <w:rsid w:val="004077E2"/>
    <w:rsid w:val="00407BD4"/>
    <w:rsid w:val="00407D3C"/>
    <w:rsid w:val="00410366"/>
    <w:rsid w:val="004103DC"/>
    <w:rsid w:val="00410485"/>
    <w:rsid w:val="004104CC"/>
    <w:rsid w:val="004106B2"/>
    <w:rsid w:val="004107C5"/>
    <w:rsid w:val="004107D0"/>
    <w:rsid w:val="00410BC9"/>
    <w:rsid w:val="00410DF2"/>
    <w:rsid w:val="00410DFF"/>
    <w:rsid w:val="00411041"/>
    <w:rsid w:val="004111A8"/>
    <w:rsid w:val="00411270"/>
    <w:rsid w:val="00411321"/>
    <w:rsid w:val="004118C2"/>
    <w:rsid w:val="004118D7"/>
    <w:rsid w:val="00411D2D"/>
    <w:rsid w:val="00412478"/>
    <w:rsid w:val="00412481"/>
    <w:rsid w:val="00412596"/>
    <w:rsid w:val="00412785"/>
    <w:rsid w:val="00412850"/>
    <w:rsid w:val="00412861"/>
    <w:rsid w:val="004129BB"/>
    <w:rsid w:val="00412A38"/>
    <w:rsid w:val="00412BA6"/>
    <w:rsid w:val="00413411"/>
    <w:rsid w:val="0041364F"/>
    <w:rsid w:val="004138C0"/>
    <w:rsid w:val="00413906"/>
    <w:rsid w:val="00413A6F"/>
    <w:rsid w:val="00413B2B"/>
    <w:rsid w:val="00413B75"/>
    <w:rsid w:val="00413D96"/>
    <w:rsid w:val="00413F1E"/>
    <w:rsid w:val="004140B5"/>
    <w:rsid w:val="00414469"/>
    <w:rsid w:val="0041458C"/>
    <w:rsid w:val="004145F3"/>
    <w:rsid w:val="004147E0"/>
    <w:rsid w:val="0041487B"/>
    <w:rsid w:val="00414884"/>
    <w:rsid w:val="00414A54"/>
    <w:rsid w:val="00414A63"/>
    <w:rsid w:val="00414C8A"/>
    <w:rsid w:val="00414D9D"/>
    <w:rsid w:val="00414E3E"/>
    <w:rsid w:val="00414FD5"/>
    <w:rsid w:val="00414FFA"/>
    <w:rsid w:val="004152B3"/>
    <w:rsid w:val="0041536A"/>
    <w:rsid w:val="0041606C"/>
    <w:rsid w:val="00416273"/>
    <w:rsid w:val="004162B7"/>
    <w:rsid w:val="00416774"/>
    <w:rsid w:val="00416CB1"/>
    <w:rsid w:val="00416E3C"/>
    <w:rsid w:val="00417199"/>
    <w:rsid w:val="0041730F"/>
    <w:rsid w:val="004175B6"/>
    <w:rsid w:val="0041767C"/>
    <w:rsid w:val="0041789C"/>
    <w:rsid w:val="00417A0A"/>
    <w:rsid w:val="00417BF1"/>
    <w:rsid w:val="00417E17"/>
    <w:rsid w:val="00417FD4"/>
    <w:rsid w:val="0042007F"/>
    <w:rsid w:val="004200DA"/>
    <w:rsid w:val="004201FE"/>
    <w:rsid w:val="00420778"/>
    <w:rsid w:val="0042078F"/>
    <w:rsid w:val="00420B8A"/>
    <w:rsid w:val="00420CB7"/>
    <w:rsid w:val="00420DEB"/>
    <w:rsid w:val="00420ED7"/>
    <w:rsid w:val="0042122C"/>
    <w:rsid w:val="004214EF"/>
    <w:rsid w:val="0042158E"/>
    <w:rsid w:val="00421ADD"/>
    <w:rsid w:val="00421C4C"/>
    <w:rsid w:val="004220B5"/>
    <w:rsid w:val="00422137"/>
    <w:rsid w:val="00422BE9"/>
    <w:rsid w:val="00422D57"/>
    <w:rsid w:val="00422F73"/>
    <w:rsid w:val="00422FD8"/>
    <w:rsid w:val="00423133"/>
    <w:rsid w:val="00423302"/>
    <w:rsid w:val="00423762"/>
    <w:rsid w:val="00424188"/>
    <w:rsid w:val="00424552"/>
    <w:rsid w:val="00424702"/>
    <w:rsid w:val="0042486E"/>
    <w:rsid w:val="00424B4C"/>
    <w:rsid w:val="00424C4F"/>
    <w:rsid w:val="00424D44"/>
    <w:rsid w:val="00424DD5"/>
    <w:rsid w:val="00424E24"/>
    <w:rsid w:val="00424F81"/>
    <w:rsid w:val="00424FF8"/>
    <w:rsid w:val="0042507A"/>
    <w:rsid w:val="00425196"/>
    <w:rsid w:val="0042528D"/>
    <w:rsid w:val="004256FB"/>
    <w:rsid w:val="00425839"/>
    <w:rsid w:val="0042593B"/>
    <w:rsid w:val="004259C1"/>
    <w:rsid w:val="004262BF"/>
    <w:rsid w:val="004262ED"/>
    <w:rsid w:val="004263DC"/>
    <w:rsid w:val="00426618"/>
    <w:rsid w:val="0042681A"/>
    <w:rsid w:val="0042681B"/>
    <w:rsid w:val="00426879"/>
    <w:rsid w:val="00426999"/>
    <w:rsid w:val="00426CB6"/>
    <w:rsid w:val="00426E78"/>
    <w:rsid w:val="0042722E"/>
    <w:rsid w:val="00427559"/>
    <w:rsid w:val="004279BD"/>
    <w:rsid w:val="00427A77"/>
    <w:rsid w:val="00427B33"/>
    <w:rsid w:val="004305A7"/>
    <w:rsid w:val="00430AD2"/>
    <w:rsid w:val="00430B1F"/>
    <w:rsid w:val="00430C79"/>
    <w:rsid w:val="004312B1"/>
    <w:rsid w:val="004317A1"/>
    <w:rsid w:val="00431AB8"/>
    <w:rsid w:val="004322C6"/>
    <w:rsid w:val="004324A8"/>
    <w:rsid w:val="00432519"/>
    <w:rsid w:val="0043274A"/>
    <w:rsid w:val="00432C20"/>
    <w:rsid w:val="00432D37"/>
    <w:rsid w:val="00432F04"/>
    <w:rsid w:val="00433083"/>
    <w:rsid w:val="0043322C"/>
    <w:rsid w:val="00433818"/>
    <w:rsid w:val="00433D59"/>
    <w:rsid w:val="00433D93"/>
    <w:rsid w:val="004340BB"/>
    <w:rsid w:val="004344BF"/>
    <w:rsid w:val="004344E9"/>
    <w:rsid w:val="00434551"/>
    <w:rsid w:val="0043498D"/>
    <w:rsid w:val="00434F0D"/>
    <w:rsid w:val="00435A65"/>
    <w:rsid w:val="00435DE6"/>
    <w:rsid w:val="00435E45"/>
    <w:rsid w:val="00435E68"/>
    <w:rsid w:val="00435F41"/>
    <w:rsid w:val="00436116"/>
    <w:rsid w:val="004361FE"/>
    <w:rsid w:val="00436670"/>
    <w:rsid w:val="004366B4"/>
    <w:rsid w:val="00436DB9"/>
    <w:rsid w:val="00436E17"/>
    <w:rsid w:val="00436F74"/>
    <w:rsid w:val="00437035"/>
    <w:rsid w:val="00437095"/>
    <w:rsid w:val="0043739D"/>
    <w:rsid w:val="00437403"/>
    <w:rsid w:val="004375CC"/>
    <w:rsid w:val="00437811"/>
    <w:rsid w:val="00437818"/>
    <w:rsid w:val="00437A78"/>
    <w:rsid w:val="00437A89"/>
    <w:rsid w:val="00437B8E"/>
    <w:rsid w:val="00437E4B"/>
    <w:rsid w:val="00440404"/>
    <w:rsid w:val="004405A9"/>
    <w:rsid w:val="00440612"/>
    <w:rsid w:val="004406E3"/>
    <w:rsid w:val="00440952"/>
    <w:rsid w:val="00440BDD"/>
    <w:rsid w:val="0044108E"/>
    <w:rsid w:val="0044139A"/>
    <w:rsid w:val="00441459"/>
    <w:rsid w:val="00441517"/>
    <w:rsid w:val="00441573"/>
    <w:rsid w:val="0044175F"/>
    <w:rsid w:val="00441A09"/>
    <w:rsid w:val="00441CBC"/>
    <w:rsid w:val="00441E8C"/>
    <w:rsid w:val="00441ED2"/>
    <w:rsid w:val="00442814"/>
    <w:rsid w:val="004428CD"/>
    <w:rsid w:val="00442A5E"/>
    <w:rsid w:val="00442BB0"/>
    <w:rsid w:val="00442BCD"/>
    <w:rsid w:val="00442C60"/>
    <w:rsid w:val="0044300C"/>
    <w:rsid w:val="0044321C"/>
    <w:rsid w:val="00443331"/>
    <w:rsid w:val="00443CA9"/>
    <w:rsid w:val="00443ED6"/>
    <w:rsid w:val="00443FF1"/>
    <w:rsid w:val="0044402E"/>
    <w:rsid w:val="004441A2"/>
    <w:rsid w:val="00444374"/>
    <w:rsid w:val="004443AA"/>
    <w:rsid w:val="00444506"/>
    <w:rsid w:val="0044482D"/>
    <w:rsid w:val="00444932"/>
    <w:rsid w:val="00444B3C"/>
    <w:rsid w:val="00444D16"/>
    <w:rsid w:val="004459BD"/>
    <w:rsid w:val="00445A46"/>
    <w:rsid w:val="00445AF6"/>
    <w:rsid w:val="00445E6D"/>
    <w:rsid w:val="004460D8"/>
    <w:rsid w:val="00446233"/>
    <w:rsid w:val="00446593"/>
    <w:rsid w:val="004466BF"/>
    <w:rsid w:val="00446D75"/>
    <w:rsid w:val="00446EB8"/>
    <w:rsid w:val="004471EA"/>
    <w:rsid w:val="004472F0"/>
    <w:rsid w:val="0044733C"/>
    <w:rsid w:val="004478CF"/>
    <w:rsid w:val="004478D9"/>
    <w:rsid w:val="00447943"/>
    <w:rsid w:val="00447CAA"/>
    <w:rsid w:val="00447D64"/>
    <w:rsid w:val="00447F60"/>
    <w:rsid w:val="00447F6F"/>
    <w:rsid w:val="0045001E"/>
    <w:rsid w:val="0045045A"/>
    <w:rsid w:val="004506E4"/>
    <w:rsid w:val="00450CF4"/>
    <w:rsid w:val="004515FE"/>
    <w:rsid w:val="00451F92"/>
    <w:rsid w:val="00451FB6"/>
    <w:rsid w:val="00451FF8"/>
    <w:rsid w:val="00452404"/>
    <w:rsid w:val="00452635"/>
    <w:rsid w:val="00452801"/>
    <w:rsid w:val="00452960"/>
    <w:rsid w:val="00452C77"/>
    <w:rsid w:val="00453184"/>
    <w:rsid w:val="004532C1"/>
    <w:rsid w:val="004535C3"/>
    <w:rsid w:val="00453798"/>
    <w:rsid w:val="004537D3"/>
    <w:rsid w:val="00453916"/>
    <w:rsid w:val="00453E5E"/>
    <w:rsid w:val="00454260"/>
    <w:rsid w:val="00454BEA"/>
    <w:rsid w:val="00454E9B"/>
    <w:rsid w:val="00454EF7"/>
    <w:rsid w:val="00455294"/>
    <w:rsid w:val="00455314"/>
    <w:rsid w:val="004553F9"/>
    <w:rsid w:val="0045562B"/>
    <w:rsid w:val="00455723"/>
    <w:rsid w:val="00455868"/>
    <w:rsid w:val="004558E7"/>
    <w:rsid w:val="004559BA"/>
    <w:rsid w:val="00455BC0"/>
    <w:rsid w:val="00455C6B"/>
    <w:rsid w:val="0045608C"/>
    <w:rsid w:val="004560A9"/>
    <w:rsid w:val="00456C37"/>
    <w:rsid w:val="00456D7E"/>
    <w:rsid w:val="0045746F"/>
    <w:rsid w:val="00457486"/>
    <w:rsid w:val="004575BC"/>
    <w:rsid w:val="004579BC"/>
    <w:rsid w:val="00457BB8"/>
    <w:rsid w:val="004607FA"/>
    <w:rsid w:val="00460E7A"/>
    <w:rsid w:val="004611DA"/>
    <w:rsid w:val="004613CC"/>
    <w:rsid w:val="004615C7"/>
    <w:rsid w:val="004617BE"/>
    <w:rsid w:val="00461888"/>
    <w:rsid w:val="00461A83"/>
    <w:rsid w:val="00461AD4"/>
    <w:rsid w:val="00461D65"/>
    <w:rsid w:val="00462148"/>
    <w:rsid w:val="00462282"/>
    <w:rsid w:val="004623DF"/>
    <w:rsid w:val="00462621"/>
    <w:rsid w:val="004629F5"/>
    <w:rsid w:val="00462C4C"/>
    <w:rsid w:val="00462CDF"/>
    <w:rsid w:val="00462DE5"/>
    <w:rsid w:val="00463226"/>
    <w:rsid w:val="0046327F"/>
    <w:rsid w:val="004633A1"/>
    <w:rsid w:val="004634C8"/>
    <w:rsid w:val="00463543"/>
    <w:rsid w:val="00463687"/>
    <w:rsid w:val="00463909"/>
    <w:rsid w:val="00463AAA"/>
    <w:rsid w:val="00463CB4"/>
    <w:rsid w:val="00463F65"/>
    <w:rsid w:val="00464005"/>
    <w:rsid w:val="00464468"/>
    <w:rsid w:val="00464808"/>
    <w:rsid w:val="00464D03"/>
    <w:rsid w:val="004650C7"/>
    <w:rsid w:val="004655A7"/>
    <w:rsid w:val="0046560F"/>
    <w:rsid w:val="0046577D"/>
    <w:rsid w:val="00465944"/>
    <w:rsid w:val="00465A84"/>
    <w:rsid w:val="00465BD7"/>
    <w:rsid w:val="004660DF"/>
    <w:rsid w:val="0046631A"/>
    <w:rsid w:val="00466426"/>
    <w:rsid w:val="004665CA"/>
    <w:rsid w:val="0046673C"/>
    <w:rsid w:val="004668A3"/>
    <w:rsid w:val="00466A45"/>
    <w:rsid w:val="00466AFD"/>
    <w:rsid w:val="00466C32"/>
    <w:rsid w:val="00466F21"/>
    <w:rsid w:val="0046724E"/>
    <w:rsid w:val="004679DE"/>
    <w:rsid w:val="00467B7F"/>
    <w:rsid w:val="00467CF4"/>
    <w:rsid w:val="004707E6"/>
    <w:rsid w:val="00470AA7"/>
    <w:rsid w:val="00470EA6"/>
    <w:rsid w:val="004711EF"/>
    <w:rsid w:val="0047120C"/>
    <w:rsid w:val="004714A7"/>
    <w:rsid w:val="0047153A"/>
    <w:rsid w:val="004715F0"/>
    <w:rsid w:val="0047170B"/>
    <w:rsid w:val="00471A01"/>
    <w:rsid w:val="00471AEB"/>
    <w:rsid w:val="00471B5B"/>
    <w:rsid w:val="00471C63"/>
    <w:rsid w:val="00471C99"/>
    <w:rsid w:val="00471FF1"/>
    <w:rsid w:val="00472770"/>
    <w:rsid w:val="0047292A"/>
    <w:rsid w:val="00472D27"/>
    <w:rsid w:val="00472E46"/>
    <w:rsid w:val="00472E77"/>
    <w:rsid w:val="00473E66"/>
    <w:rsid w:val="00473F1E"/>
    <w:rsid w:val="00474249"/>
    <w:rsid w:val="004743A6"/>
    <w:rsid w:val="004743F6"/>
    <w:rsid w:val="00474809"/>
    <w:rsid w:val="00474B47"/>
    <w:rsid w:val="00474D10"/>
    <w:rsid w:val="00474FFE"/>
    <w:rsid w:val="00475014"/>
    <w:rsid w:val="00475074"/>
    <w:rsid w:val="00475184"/>
    <w:rsid w:val="00475313"/>
    <w:rsid w:val="00475573"/>
    <w:rsid w:val="004758C6"/>
    <w:rsid w:val="00475986"/>
    <w:rsid w:val="00475B18"/>
    <w:rsid w:val="00475C04"/>
    <w:rsid w:val="00475D92"/>
    <w:rsid w:val="00476829"/>
    <w:rsid w:val="00476B29"/>
    <w:rsid w:val="0047790D"/>
    <w:rsid w:val="00477CE3"/>
    <w:rsid w:val="00477E39"/>
    <w:rsid w:val="00480026"/>
    <w:rsid w:val="00480070"/>
    <w:rsid w:val="0048016D"/>
    <w:rsid w:val="004807B9"/>
    <w:rsid w:val="00480E32"/>
    <w:rsid w:val="00481089"/>
    <w:rsid w:val="00481187"/>
    <w:rsid w:val="004811CA"/>
    <w:rsid w:val="0048161F"/>
    <w:rsid w:val="00481B06"/>
    <w:rsid w:val="0048248A"/>
    <w:rsid w:val="004825B0"/>
    <w:rsid w:val="00482659"/>
    <w:rsid w:val="004826E7"/>
    <w:rsid w:val="00482AE5"/>
    <w:rsid w:val="00482C89"/>
    <w:rsid w:val="00482F5A"/>
    <w:rsid w:val="00482F71"/>
    <w:rsid w:val="00483150"/>
    <w:rsid w:val="004831E4"/>
    <w:rsid w:val="00483267"/>
    <w:rsid w:val="00483284"/>
    <w:rsid w:val="00483943"/>
    <w:rsid w:val="00483CA0"/>
    <w:rsid w:val="00484230"/>
    <w:rsid w:val="00484418"/>
    <w:rsid w:val="004844D8"/>
    <w:rsid w:val="00484583"/>
    <w:rsid w:val="00484898"/>
    <w:rsid w:val="004848A8"/>
    <w:rsid w:val="00484A61"/>
    <w:rsid w:val="00484CDB"/>
    <w:rsid w:val="00484DE5"/>
    <w:rsid w:val="00484E27"/>
    <w:rsid w:val="0048520F"/>
    <w:rsid w:val="0048552A"/>
    <w:rsid w:val="00485688"/>
    <w:rsid w:val="004856DE"/>
    <w:rsid w:val="004859AE"/>
    <w:rsid w:val="00485F54"/>
    <w:rsid w:val="0048608C"/>
    <w:rsid w:val="00486149"/>
    <w:rsid w:val="004861F9"/>
    <w:rsid w:val="00486398"/>
    <w:rsid w:val="0048646F"/>
    <w:rsid w:val="0048679F"/>
    <w:rsid w:val="004867F0"/>
    <w:rsid w:val="0048686C"/>
    <w:rsid w:val="00486E65"/>
    <w:rsid w:val="00486E9E"/>
    <w:rsid w:val="00486F14"/>
    <w:rsid w:val="0048712F"/>
    <w:rsid w:val="00487139"/>
    <w:rsid w:val="00487302"/>
    <w:rsid w:val="00487713"/>
    <w:rsid w:val="0048781B"/>
    <w:rsid w:val="0048785F"/>
    <w:rsid w:val="004878B0"/>
    <w:rsid w:val="004879F7"/>
    <w:rsid w:val="00487CAC"/>
    <w:rsid w:val="00487FE1"/>
    <w:rsid w:val="004900F8"/>
    <w:rsid w:val="00490160"/>
    <w:rsid w:val="004902CA"/>
    <w:rsid w:val="00490654"/>
    <w:rsid w:val="004907A1"/>
    <w:rsid w:val="004907FB"/>
    <w:rsid w:val="00490A58"/>
    <w:rsid w:val="00490CD9"/>
    <w:rsid w:val="00491130"/>
    <w:rsid w:val="004912CA"/>
    <w:rsid w:val="00491685"/>
    <w:rsid w:val="004916BE"/>
    <w:rsid w:val="0049191F"/>
    <w:rsid w:val="00492339"/>
    <w:rsid w:val="0049246B"/>
    <w:rsid w:val="00492538"/>
    <w:rsid w:val="0049267F"/>
    <w:rsid w:val="004926AE"/>
    <w:rsid w:val="00492A03"/>
    <w:rsid w:val="00492FAD"/>
    <w:rsid w:val="004932EC"/>
    <w:rsid w:val="00493946"/>
    <w:rsid w:val="00493E21"/>
    <w:rsid w:val="004940F1"/>
    <w:rsid w:val="00494208"/>
    <w:rsid w:val="00495405"/>
    <w:rsid w:val="004957CB"/>
    <w:rsid w:val="00495839"/>
    <w:rsid w:val="00495940"/>
    <w:rsid w:val="00495DAF"/>
    <w:rsid w:val="00495FC9"/>
    <w:rsid w:val="00496069"/>
    <w:rsid w:val="004963CE"/>
    <w:rsid w:val="00496551"/>
    <w:rsid w:val="0049662D"/>
    <w:rsid w:val="00496A87"/>
    <w:rsid w:val="00497700"/>
    <w:rsid w:val="00497814"/>
    <w:rsid w:val="00497A55"/>
    <w:rsid w:val="00497F97"/>
    <w:rsid w:val="004A0102"/>
    <w:rsid w:val="004A03BD"/>
    <w:rsid w:val="004A03C2"/>
    <w:rsid w:val="004A0446"/>
    <w:rsid w:val="004A0A94"/>
    <w:rsid w:val="004A0AF1"/>
    <w:rsid w:val="004A1063"/>
    <w:rsid w:val="004A13E5"/>
    <w:rsid w:val="004A1594"/>
    <w:rsid w:val="004A1B6E"/>
    <w:rsid w:val="004A1C34"/>
    <w:rsid w:val="004A23A3"/>
    <w:rsid w:val="004A24AD"/>
    <w:rsid w:val="004A25AC"/>
    <w:rsid w:val="004A279F"/>
    <w:rsid w:val="004A27F8"/>
    <w:rsid w:val="004A2832"/>
    <w:rsid w:val="004A2ACA"/>
    <w:rsid w:val="004A2C30"/>
    <w:rsid w:val="004A2D5E"/>
    <w:rsid w:val="004A2FBA"/>
    <w:rsid w:val="004A30C9"/>
    <w:rsid w:val="004A31C3"/>
    <w:rsid w:val="004A34EA"/>
    <w:rsid w:val="004A3769"/>
    <w:rsid w:val="004A3943"/>
    <w:rsid w:val="004A3F06"/>
    <w:rsid w:val="004A4448"/>
    <w:rsid w:val="004A476B"/>
    <w:rsid w:val="004A49D2"/>
    <w:rsid w:val="004A4EF7"/>
    <w:rsid w:val="004A4F7E"/>
    <w:rsid w:val="004A518F"/>
    <w:rsid w:val="004A5315"/>
    <w:rsid w:val="004A53F7"/>
    <w:rsid w:val="004A5646"/>
    <w:rsid w:val="004A5A91"/>
    <w:rsid w:val="004A5D3E"/>
    <w:rsid w:val="004A61A2"/>
    <w:rsid w:val="004A64F7"/>
    <w:rsid w:val="004A65B8"/>
    <w:rsid w:val="004A67FF"/>
    <w:rsid w:val="004A6B77"/>
    <w:rsid w:val="004A6C08"/>
    <w:rsid w:val="004A6F93"/>
    <w:rsid w:val="004A7049"/>
    <w:rsid w:val="004A7059"/>
    <w:rsid w:val="004A7380"/>
    <w:rsid w:val="004A73B9"/>
    <w:rsid w:val="004A748E"/>
    <w:rsid w:val="004A755D"/>
    <w:rsid w:val="004A764F"/>
    <w:rsid w:val="004A76FF"/>
    <w:rsid w:val="004A7A3E"/>
    <w:rsid w:val="004B01E0"/>
    <w:rsid w:val="004B031A"/>
    <w:rsid w:val="004B031C"/>
    <w:rsid w:val="004B039A"/>
    <w:rsid w:val="004B0405"/>
    <w:rsid w:val="004B0590"/>
    <w:rsid w:val="004B05B9"/>
    <w:rsid w:val="004B0C25"/>
    <w:rsid w:val="004B104F"/>
    <w:rsid w:val="004B1087"/>
    <w:rsid w:val="004B1212"/>
    <w:rsid w:val="004B12E1"/>
    <w:rsid w:val="004B1300"/>
    <w:rsid w:val="004B15FD"/>
    <w:rsid w:val="004B173B"/>
    <w:rsid w:val="004B23AA"/>
    <w:rsid w:val="004B26E4"/>
    <w:rsid w:val="004B275C"/>
    <w:rsid w:val="004B293A"/>
    <w:rsid w:val="004B2B27"/>
    <w:rsid w:val="004B2BAC"/>
    <w:rsid w:val="004B30DC"/>
    <w:rsid w:val="004B316C"/>
    <w:rsid w:val="004B337F"/>
    <w:rsid w:val="004B344D"/>
    <w:rsid w:val="004B3B39"/>
    <w:rsid w:val="004B3FBF"/>
    <w:rsid w:val="004B4374"/>
    <w:rsid w:val="004B45C1"/>
    <w:rsid w:val="004B488D"/>
    <w:rsid w:val="004B48E3"/>
    <w:rsid w:val="004B4A06"/>
    <w:rsid w:val="004B4D77"/>
    <w:rsid w:val="004B4E80"/>
    <w:rsid w:val="004B5253"/>
    <w:rsid w:val="004B525F"/>
    <w:rsid w:val="004B596B"/>
    <w:rsid w:val="004B5A42"/>
    <w:rsid w:val="004B6534"/>
    <w:rsid w:val="004B661F"/>
    <w:rsid w:val="004B66D1"/>
    <w:rsid w:val="004B6AD4"/>
    <w:rsid w:val="004B6D1A"/>
    <w:rsid w:val="004B6D43"/>
    <w:rsid w:val="004B6F2D"/>
    <w:rsid w:val="004B6F51"/>
    <w:rsid w:val="004B6FE9"/>
    <w:rsid w:val="004B708D"/>
    <w:rsid w:val="004B7109"/>
    <w:rsid w:val="004B7294"/>
    <w:rsid w:val="004B7365"/>
    <w:rsid w:val="004B74F2"/>
    <w:rsid w:val="004B75A7"/>
    <w:rsid w:val="004B775F"/>
    <w:rsid w:val="004B776F"/>
    <w:rsid w:val="004B7CA9"/>
    <w:rsid w:val="004C026E"/>
    <w:rsid w:val="004C0399"/>
    <w:rsid w:val="004C0B2F"/>
    <w:rsid w:val="004C0D26"/>
    <w:rsid w:val="004C1A41"/>
    <w:rsid w:val="004C1B0A"/>
    <w:rsid w:val="004C1CD5"/>
    <w:rsid w:val="004C1E09"/>
    <w:rsid w:val="004C1E16"/>
    <w:rsid w:val="004C1F40"/>
    <w:rsid w:val="004C2102"/>
    <w:rsid w:val="004C2381"/>
    <w:rsid w:val="004C28FF"/>
    <w:rsid w:val="004C2DBC"/>
    <w:rsid w:val="004C3817"/>
    <w:rsid w:val="004C3856"/>
    <w:rsid w:val="004C38FB"/>
    <w:rsid w:val="004C3916"/>
    <w:rsid w:val="004C3A3F"/>
    <w:rsid w:val="004C40AB"/>
    <w:rsid w:val="004C4368"/>
    <w:rsid w:val="004C4442"/>
    <w:rsid w:val="004C4598"/>
    <w:rsid w:val="004C48C3"/>
    <w:rsid w:val="004C4AC0"/>
    <w:rsid w:val="004C4B75"/>
    <w:rsid w:val="004C51E4"/>
    <w:rsid w:val="004C55DD"/>
    <w:rsid w:val="004C5976"/>
    <w:rsid w:val="004C59F4"/>
    <w:rsid w:val="004C5A7A"/>
    <w:rsid w:val="004C5A92"/>
    <w:rsid w:val="004C5D04"/>
    <w:rsid w:val="004C6176"/>
    <w:rsid w:val="004C618D"/>
    <w:rsid w:val="004C64A3"/>
    <w:rsid w:val="004C6913"/>
    <w:rsid w:val="004C6AC0"/>
    <w:rsid w:val="004C6B07"/>
    <w:rsid w:val="004C6BA4"/>
    <w:rsid w:val="004C6CAB"/>
    <w:rsid w:val="004C6D3D"/>
    <w:rsid w:val="004C6DB3"/>
    <w:rsid w:val="004C6DFB"/>
    <w:rsid w:val="004C6E3E"/>
    <w:rsid w:val="004C6EE2"/>
    <w:rsid w:val="004C7660"/>
    <w:rsid w:val="004C76C2"/>
    <w:rsid w:val="004C7831"/>
    <w:rsid w:val="004C7BC7"/>
    <w:rsid w:val="004C7D37"/>
    <w:rsid w:val="004D01C8"/>
    <w:rsid w:val="004D03CA"/>
    <w:rsid w:val="004D050A"/>
    <w:rsid w:val="004D0592"/>
    <w:rsid w:val="004D0841"/>
    <w:rsid w:val="004D097A"/>
    <w:rsid w:val="004D0B1D"/>
    <w:rsid w:val="004D0C28"/>
    <w:rsid w:val="004D0E30"/>
    <w:rsid w:val="004D0F7F"/>
    <w:rsid w:val="004D10B2"/>
    <w:rsid w:val="004D1364"/>
    <w:rsid w:val="004D14C8"/>
    <w:rsid w:val="004D17A8"/>
    <w:rsid w:val="004D1BD9"/>
    <w:rsid w:val="004D1EB2"/>
    <w:rsid w:val="004D1FEF"/>
    <w:rsid w:val="004D21FC"/>
    <w:rsid w:val="004D257D"/>
    <w:rsid w:val="004D2777"/>
    <w:rsid w:val="004D277C"/>
    <w:rsid w:val="004D2780"/>
    <w:rsid w:val="004D2A2C"/>
    <w:rsid w:val="004D2C30"/>
    <w:rsid w:val="004D2CEE"/>
    <w:rsid w:val="004D2E7E"/>
    <w:rsid w:val="004D3422"/>
    <w:rsid w:val="004D34DC"/>
    <w:rsid w:val="004D387E"/>
    <w:rsid w:val="004D3892"/>
    <w:rsid w:val="004D3966"/>
    <w:rsid w:val="004D3A0D"/>
    <w:rsid w:val="004D3D56"/>
    <w:rsid w:val="004D3F89"/>
    <w:rsid w:val="004D47D4"/>
    <w:rsid w:val="004D4A6B"/>
    <w:rsid w:val="004D4A8D"/>
    <w:rsid w:val="004D4FD1"/>
    <w:rsid w:val="004D512D"/>
    <w:rsid w:val="004D52FA"/>
    <w:rsid w:val="004D543A"/>
    <w:rsid w:val="004D57E4"/>
    <w:rsid w:val="004D5966"/>
    <w:rsid w:val="004D5F59"/>
    <w:rsid w:val="004D630E"/>
    <w:rsid w:val="004D633C"/>
    <w:rsid w:val="004D664E"/>
    <w:rsid w:val="004D6880"/>
    <w:rsid w:val="004D68E4"/>
    <w:rsid w:val="004D6CF1"/>
    <w:rsid w:val="004D6DC6"/>
    <w:rsid w:val="004D7469"/>
    <w:rsid w:val="004D796D"/>
    <w:rsid w:val="004D7BDD"/>
    <w:rsid w:val="004D7CD4"/>
    <w:rsid w:val="004E02FA"/>
    <w:rsid w:val="004E0370"/>
    <w:rsid w:val="004E0836"/>
    <w:rsid w:val="004E0AD9"/>
    <w:rsid w:val="004E0CEF"/>
    <w:rsid w:val="004E0D44"/>
    <w:rsid w:val="004E0F1F"/>
    <w:rsid w:val="004E165D"/>
    <w:rsid w:val="004E1A3C"/>
    <w:rsid w:val="004E1BBD"/>
    <w:rsid w:val="004E1D78"/>
    <w:rsid w:val="004E2373"/>
    <w:rsid w:val="004E26D0"/>
    <w:rsid w:val="004E2E01"/>
    <w:rsid w:val="004E302A"/>
    <w:rsid w:val="004E3104"/>
    <w:rsid w:val="004E36AC"/>
    <w:rsid w:val="004E37B4"/>
    <w:rsid w:val="004E399D"/>
    <w:rsid w:val="004E39D4"/>
    <w:rsid w:val="004E3FA2"/>
    <w:rsid w:val="004E4023"/>
    <w:rsid w:val="004E43EC"/>
    <w:rsid w:val="004E4526"/>
    <w:rsid w:val="004E4D52"/>
    <w:rsid w:val="004E4FE0"/>
    <w:rsid w:val="004E5626"/>
    <w:rsid w:val="004E587F"/>
    <w:rsid w:val="004E5AE3"/>
    <w:rsid w:val="004E5E86"/>
    <w:rsid w:val="004E6669"/>
    <w:rsid w:val="004E692E"/>
    <w:rsid w:val="004E6ABB"/>
    <w:rsid w:val="004E6C01"/>
    <w:rsid w:val="004E6D97"/>
    <w:rsid w:val="004E6E8F"/>
    <w:rsid w:val="004E7132"/>
    <w:rsid w:val="004E7277"/>
    <w:rsid w:val="004E75E4"/>
    <w:rsid w:val="004E7864"/>
    <w:rsid w:val="004E79F0"/>
    <w:rsid w:val="004E7AF1"/>
    <w:rsid w:val="004E7CBE"/>
    <w:rsid w:val="004F0158"/>
    <w:rsid w:val="004F02CC"/>
    <w:rsid w:val="004F09ED"/>
    <w:rsid w:val="004F0AA2"/>
    <w:rsid w:val="004F0BE8"/>
    <w:rsid w:val="004F12DC"/>
    <w:rsid w:val="004F134F"/>
    <w:rsid w:val="004F16E3"/>
    <w:rsid w:val="004F1AB7"/>
    <w:rsid w:val="004F1AB9"/>
    <w:rsid w:val="004F1B46"/>
    <w:rsid w:val="004F1D6E"/>
    <w:rsid w:val="004F1E0C"/>
    <w:rsid w:val="004F1F3E"/>
    <w:rsid w:val="004F2339"/>
    <w:rsid w:val="004F2755"/>
    <w:rsid w:val="004F281A"/>
    <w:rsid w:val="004F2C9E"/>
    <w:rsid w:val="004F2D17"/>
    <w:rsid w:val="004F33C2"/>
    <w:rsid w:val="004F34A7"/>
    <w:rsid w:val="004F3680"/>
    <w:rsid w:val="004F375D"/>
    <w:rsid w:val="004F3B0F"/>
    <w:rsid w:val="004F488A"/>
    <w:rsid w:val="004F4CE9"/>
    <w:rsid w:val="004F4D64"/>
    <w:rsid w:val="004F51DD"/>
    <w:rsid w:val="004F5202"/>
    <w:rsid w:val="004F533F"/>
    <w:rsid w:val="004F5477"/>
    <w:rsid w:val="004F54BC"/>
    <w:rsid w:val="004F5917"/>
    <w:rsid w:val="004F5A45"/>
    <w:rsid w:val="004F5B3E"/>
    <w:rsid w:val="004F5B42"/>
    <w:rsid w:val="004F5C33"/>
    <w:rsid w:val="004F5DB1"/>
    <w:rsid w:val="004F5ED7"/>
    <w:rsid w:val="004F61FF"/>
    <w:rsid w:val="004F67A3"/>
    <w:rsid w:val="004F6A3A"/>
    <w:rsid w:val="004F6AC6"/>
    <w:rsid w:val="004F6CB9"/>
    <w:rsid w:val="004F6CF1"/>
    <w:rsid w:val="004F6D28"/>
    <w:rsid w:val="004F6DBD"/>
    <w:rsid w:val="004F6FF6"/>
    <w:rsid w:val="004F721B"/>
    <w:rsid w:val="004F745D"/>
    <w:rsid w:val="004F7582"/>
    <w:rsid w:val="004F783A"/>
    <w:rsid w:val="004F7A39"/>
    <w:rsid w:val="004F7B79"/>
    <w:rsid w:val="004F7C66"/>
    <w:rsid w:val="004F7E3A"/>
    <w:rsid w:val="00500176"/>
    <w:rsid w:val="0050042B"/>
    <w:rsid w:val="00500A7D"/>
    <w:rsid w:val="00500C4F"/>
    <w:rsid w:val="00500D02"/>
    <w:rsid w:val="005017B2"/>
    <w:rsid w:val="00501BFC"/>
    <w:rsid w:val="00501C85"/>
    <w:rsid w:val="00501FC9"/>
    <w:rsid w:val="005023E0"/>
    <w:rsid w:val="0050267B"/>
    <w:rsid w:val="0050269E"/>
    <w:rsid w:val="00502BC8"/>
    <w:rsid w:val="00502D31"/>
    <w:rsid w:val="005031F4"/>
    <w:rsid w:val="0050321B"/>
    <w:rsid w:val="005035AA"/>
    <w:rsid w:val="00503867"/>
    <w:rsid w:val="0050386C"/>
    <w:rsid w:val="00503870"/>
    <w:rsid w:val="00503A29"/>
    <w:rsid w:val="00504365"/>
    <w:rsid w:val="005045BF"/>
    <w:rsid w:val="005045E9"/>
    <w:rsid w:val="005046C5"/>
    <w:rsid w:val="00504A7D"/>
    <w:rsid w:val="00504AA0"/>
    <w:rsid w:val="00504C44"/>
    <w:rsid w:val="00504CF7"/>
    <w:rsid w:val="00504F6E"/>
    <w:rsid w:val="00505218"/>
    <w:rsid w:val="005059C4"/>
    <w:rsid w:val="0050624B"/>
    <w:rsid w:val="005068C1"/>
    <w:rsid w:val="005069D8"/>
    <w:rsid w:val="00506A02"/>
    <w:rsid w:val="00507778"/>
    <w:rsid w:val="0050794E"/>
    <w:rsid w:val="00507CB3"/>
    <w:rsid w:val="00507CFD"/>
    <w:rsid w:val="00510690"/>
    <w:rsid w:val="005108B1"/>
    <w:rsid w:val="00510B1E"/>
    <w:rsid w:val="00510C53"/>
    <w:rsid w:val="00510DA6"/>
    <w:rsid w:val="005111B0"/>
    <w:rsid w:val="005111C2"/>
    <w:rsid w:val="00511380"/>
    <w:rsid w:val="00511391"/>
    <w:rsid w:val="0051143B"/>
    <w:rsid w:val="005119B8"/>
    <w:rsid w:val="00511AD6"/>
    <w:rsid w:val="00511E3D"/>
    <w:rsid w:val="005121C0"/>
    <w:rsid w:val="00512216"/>
    <w:rsid w:val="005126D7"/>
    <w:rsid w:val="00512966"/>
    <w:rsid w:val="00512B7A"/>
    <w:rsid w:val="00512C2D"/>
    <w:rsid w:val="00512DD3"/>
    <w:rsid w:val="00512E27"/>
    <w:rsid w:val="0051302E"/>
    <w:rsid w:val="005136B8"/>
    <w:rsid w:val="00513798"/>
    <w:rsid w:val="005137EF"/>
    <w:rsid w:val="005138E8"/>
    <w:rsid w:val="005139FF"/>
    <w:rsid w:val="00513B38"/>
    <w:rsid w:val="005140F3"/>
    <w:rsid w:val="005145DA"/>
    <w:rsid w:val="00514934"/>
    <w:rsid w:val="00514C51"/>
    <w:rsid w:val="00514F49"/>
    <w:rsid w:val="0051513A"/>
    <w:rsid w:val="0051537A"/>
    <w:rsid w:val="0051579F"/>
    <w:rsid w:val="00516004"/>
    <w:rsid w:val="00516399"/>
    <w:rsid w:val="00516464"/>
    <w:rsid w:val="00516551"/>
    <w:rsid w:val="00516D28"/>
    <w:rsid w:val="00516FE2"/>
    <w:rsid w:val="00516FF5"/>
    <w:rsid w:val="00517956"/>
    <w:rsid w:val="00517C9B"/>
    <w:rsid w:val="00517EA3"/>
    <w:rsid w:val="005200C8"/>
    <w:rsid w:val="00520151"/>
    <w:rsid w:val="005202B7"/>
    <w:rsid w:val="00520E24"/>
    <w:rsid w:val="00520F5E"/>
    <w:rsid w:val="005214CB"/>
    <w:rsid w:val="0052174B"/>
    <w:rsid w:val="00521CBD"/>
    <w:rsid w:val="00522082"/>
    <w:rsid w:val="0052261B"/>
    <w:rsid w:val="0052280D"/>
    <w:rsid w:val="005228B9"/>
    <w:rsid w:val="005229BA"/>
    <w:rsid w:val="00522B5A"/>
    <w:rsid w:val="00522D61"/>
    <w:rsid w:val="00522E33"/>
    <w:rsid w:val="00523109"/>
    <w:rsid w:val="00523292"/>
    <w:rsid w:val="00523297"/>
    <w:rsid w:val="00523518"/>
    <w:rsid w:val="005237C6"/>
    <w:rsid w:val="00523B82"/>
    <w:rsid w:val="00523C2A"/>
    <w:rsid w:val="00523D37"/>
    <w:rsid w:val="00524192"/>
    <w:rsid w:val="005241B0"/>
    <w:rsid w:val="0052426A"/>
    <w:rsid w:val="005246C0"/>
    <w:rsid w:val="005246EF"/>
    <w:rsid w:val="00524831"/>
    <w:rsid w:val="00524949"/>
    <w:rsid w:val="00524C18"/>
    <w:rsid w:val="00524E6B"/>
    <w:rsid w:val="00524F78"/>
    <w:rsid w:val="00525054"/>
    <w:rsid w:val="00525267"/>
    <w:rsid w:val="005257BB"/>
    <w:rsid w:val="005258F2"/>
    <w:rsid w:val="00525B68"/>
    <w:rsid w:val="00525C48"/>
    <w:rsid w:val="0052639E"/>
    <w:rsid w:val="005268CB"/>
    <w:rsid w:val="00526A06"/>
    <w:rsid w:val="00526A77"/>
    <w:rsid w:val="00526DB8"/>
    <w:rsid w:val="00526E7F"/>
    <w:rsid w:val="00526F4A"/>
    <w:rsid w:val="005270D0"/>
    <w:rsid w:val="00527578"/>
    <w:rsid w:val="0052784B"/>
    <w:rsid w:val="0052798C"/>
    <w:rsid w:val="00527BE5"/>
    <w:rsid w:val="00527E94"/>
    <w:rsid w:val="00530620"/>
    <w:rsid w:val="005307AB"/>
    <w:rsid w:val="005308EF"/>
    <w:rsid w:val="00530AD7"/>
    <w:rsid w:val="005310B6"/>
    <w:rsid w:val="00531113"/>
    <w:rsid w:val="0053129A"/>
    <w:rsid w:val="00531B65"/>
    <w:rsid w:val="00531EF0"/>
    <w:rsid w:val="00531F51"/>
    <w:rsid w:val="005321BA"/>
    <w:rsid w:val="005324D5"/>
    <w:rsid w:val="00532F0F"/>
    <w:rsid w:val="005332DD"/>
    <w:rsid w:val="005333B5"/>
    <w:rsid w:val="00533564"/>
    <w:rsid w:val="005337EB"/>
    <w:rsid w:val="0053381C"/>
    <w:rsid w:val="0053388F"/>
    <w:rsid w:val="00533B87"/>
    <w:rsid w:val="00533C2D"/>
    <w:rsid w:val="00534001"/>
    <w:rsid w:val="00534130"/>
    <w:rsid w:val="0053417F"/>
    <w:rsid w:val="005341FF"/>
    <w:rsid w:val="005343EF"/>
    <w:rsid w:val="0053496F"/>
    <w:rsid w:val="0053498E"/>
    <w:rsid w:val="00534DCF"/>
    <w:rsid w:val="00535154"/>
    <w:rsid w:val="0053544F"/>
    <w:rsid w:val="005354D1"/>
    <w:rsid w:val="00535560"/>
    <w:rsid w:val="0053594F"/>
    <w:rsid w:val="00535978"/>
    <w:rsid w:val="00535B1A"/>
    <w:rsid w:val="005362C8"/>
    <w:rsid w:val="005364A2"/>
    <w:rsid w:val="00536768"/>
    <w:rsid w:val="00536B42"/>
    <w:rsid w:val="00536C64"/>
    <w:rsid w:val="00536E82"/>
    <w:rsid w:val="005370BF"/>
    <w:rsid w:val="00537502"/>
    <w:rsid w:val="005377BC"/>
    <w:rsid w:val="00537859"/>
    <w:rsid w:val="00537977"/>
    <w:rsid w:val="005379F4"/>
    <w:rsid w:val="005379FD"/>
    <w:rsid w:val="00540369"/>
    <w:rsid w:val="00540A5F"/>
    <w:rsid w:val="00540B0D"/>
    <w:rsid w:val="00540CFF"/>
    <w:rsid w:val="00540F8F"/>
    <w:rsid w:val="00541162"/>
    <w:rsid w:val="00541314"/>
    <w:rsid w:val="00541391"/>
    <w:rsid w:val="0054143D"/>
    <w:rsid w:val="00541595"/>
    <w:rsid w:val="00541BDF"/>
    <w:rsid w:val="00541C4D"/>
    <w:rsid w:val="0054205F"/>
    <w:rsid w:val="005422E7"/>
    <w:rsid w:val="0054250C"/>
    <w:rsid w:val="00542A3C"/>
    <w:rsid w:val="00542B1B"/>
    <w:rsid w:val="00542B49"/>
    <w:rsid w:val="00542D36"/>
    <w:rsid w:val="00542E52"/>
    <w:rsid w:val="00543080"/>
    <w:rsid w:val="005430CB"/>
    <w:rsid w:val="00543227"/>
    <w:rsid w:val="00543252"/>
    <w:rsid w:val="00543416"/>
    <w:rsid w:val="005436B3"/>
    <w:rsid w:val="00543C90"/>
    <w:rsid w:val="00544209"/>
    <w:rsid w:val="0054467E"/>
    <w:rsid w:val="00544C13"/>
    <w:rsid w:val="00544DC7"/>
    <w:rsid w:val="005458B9"/>
    <w:rsid w:val="00545DDD"/>
    <w:rsid w:val="00546274"/>
    <w:rsid w:val="0054638D"/>
    <w:rsid w:val="00546458"/>
    <w:rsid w:val="00546467"/>
    <w:rsid w:val="0054669A"/>
    <w:rsid w:val="005468C4"/>
    <w:rsid w:val="00546D3D"/>
    <w:rsid w:val="00546D64"/>
    <w:rsid w:val="00546DA6"/>
    <w:rsid w:val="00546EDE"/>
    <w:rsid w:val="005475C0"/>
    <w:rsid w:val="00547684"/>
    <w:rsid w:val="00547C68"/>
    <w:rsid w:val="00547CAB"/>
    <w:rsid w:val="00547D26"/>
    <w:rsid w:val="00547D56"/>
    <w:rsid w:val="00547DB8"/>
    <w:rsid w:val="00547EDE"/>
    <w:rsid w:val="005503AE"/>
    <w:rsid w:val="005504B5"/>
    <w:rsid w:val="005505AF"/>
    <w:rsid w:val="00550686"/>
    <w:rsid w:val="0055103C"/>
    <w:rsid w:val="00551722"/>
    <w:rsid w:val="00551C62"/>
    <w:rsid w:val="0055204D"/>
    <w:rsid w:val="0055208A"/>
    <w:rsid w:val="0055223E"/>
    <w:rsid w:val="005522AB"/>
    <w:rsid w:val="005522B0"/>
    <w:rsid w:val="005522EE"/>
    <w:rsid w:val="005522FF"/>
    <w:rsid w:val="005525C2"/>
    <w:rsid w:val="005526D2"/>
    <w:rsid w:val="00552E48"/>
    <w:rsid w:val="00553082"/>
    <w:rsid w:val="0055342F"/>
    <w:rsid w:val="00553511"/>
    <w:rsid w:val="00553663"/>
    <w:rsid w:val="00553923"/>
    <w:rsid w:val="00553D7C"/>
    <w:rsid w:val="00553DBC"/>
    <w:rsid w:val="00554072"/>
    <w:rsid w:val="005541B0"/>
    <w:rsid w:val="005541BB"/>
    <w:rsid w:val="005543BB"/>
    <w:rsid w:val="005544C9"/>
    <w:rsid w:val="00554585"/>
    <w:rsid w:val="005547B0"/>
    <w:rsid w:val="005548A0"/>
    <w:rsid w:val="00554E6D"/>
    <w:rsid w:val="00554F85"/>
    <w:rsid w:val="00554F86"/>
    <w:rsid w:val="0055508F"/>
    <w:rsid w:val="005550C4"/>
    <w:rsid w:val="0055542C"/>
    <w:rsid w:val="00555750"/>
    <w:rsid w:val="00555A4E"/>
    <w:rsid w:val="00555BC6"/>
    <w:rsid w:val="00555C6D"/>
    <w:rsid w:val="00555F4D"/>
    <w:rsid w:val="00556027"/>
    <w:rsid w:val="0055609A"/>
    <w:rsid w:val="0055657A"/>
    <w:rsid w:val="00556647"/>
    <w:rsid w:val="00556CC1"/>
    <w:rsid w:val="00556DB1"/>
    <w:rsid w:val="005572B6"/>
    <w:rsid w:val="00557369"/>
    <w:rsid w:val="005573CB"/>
    <w:rsid w:val="00557BFB"/>
    <w:rsid w:val="00557C02"/>
    <w:rsid w:val="00557F96"/>
    <w:rsid w:val="00560188"/>
    <w:rsid w:val="0056035A"/>
    <w:rsid w:val="00560419"/>
    <w:rsid w:val="00560AD6"/>
    <w:rsid w:val="00560C90"/>
    <w:rsid w:val="00560D71"/>
    <w:rsid w:val="00560F58"/>
    <w:rsid w:val="00561284"/>
    <w:rsid w:val="005616BF"/>
    <w:rsid w:val="0056198A"/>
    <w:rsid w:val="00561CC1"/>
    <w:rsid w:val="00562193"/>
    <w:rsid w:val="005627DC"/>
    <w:rsid w:val="00562952"/>
    <w:rsid w:val="0056308B"/>
    <w:rsid w:val="00563492"/>
    <w:rsid w:val="005635A5"/>
    <w:rsid w:val="005635F3"/>
    <w:rsid w:val="00563928"/>
    <w:rsid w:val="00563C33"/>
    <w:rsid w:val="005640FD"/>
    <w:rsid w:val="00564196"/>
    <w:rsid w:val="005649E6"/>
    <w:rsid w:val="00564CC4"/>
    <w:rsid w:val="00564F8A"/>
    <w:rsid w:val="00565039"/>
    <w:rsid w:val="00565107"/>
    <w:rsid w:val="005651B7"/>
    <w:rsid w:val="005651D3"/>
    <w:rsid w:val="005653A8"/>
    <w:rsid w:val="00565640"/>
    <w:rsid w:val="00565770"/>
    <w:rsid w:val="00565971"/>
    <w:rsid w:val="00565FB8"/>
    <w:rsid w:val="005660F0"/>
    <w:rsid w:val="0056631F"/>
    <w:rsid w:val="0056642F"/>
    <w:rsid w:val="0056650B"/>
    <w:rsid w:val="00566635"/>
    <w:rsid w:val="00566689"/>
    <w:rsid w:val="00566708"/>
    <w:rsid w:val="00566C38"/>
    <w:rsid w:val="00566CBA"/>
    <w:rsid w:val="00566FB0"/>
    <w:rsid w:val="005678A9"/>
    <w:rsid w:val="0057015D"/>
    <w:rsid w:val="00570603"/>
    <w:rsid w:val="00570E17"/>
    <w:rsid w:val="005711DC"/>
    <w:rsid w:val="00571767"/>
    <w:rsid w:val="0057191F"/>
    <w:rsid w:val="00571AA7"/>
    <w:rsid w:val="00571DAF"/>
    <w:rsid w:val="00571DD3"/>
    <w:rsid w:val="00571E56"/>
    <w:rsid w:val="005720A8"/>
    <w:rsid w:val="005720B4"/>
    <w:rsid w:val="00572343"/>
    <w:rsid w:val="00572346"/>
    <w:rsid w:val="005725D4"/>
    <w:rsid w:val="005728A5"/>
    <w:rsid w:val="00572EC3"/>
    <w:rsid w:val="0057300B"/>
    <w:rsid w:val="005732AA"/>
    <w:rsid w:val="00573992"/>
    <w:rsid w:val="00573C71"/>
    <w:rsid w:val="00573DF6"/>
    <w:rsid w:val="0057402D"/>
    <w:rsid w:val="0057440D"/>
    <w:rsid w:val="0057467C"/>
    <w:rsid w:val="00574BF0"/>
    <w:rsid w:val="00574C55"/>
    <w:rsid w:val="00574C5A"/>
    <w:rsid w:val="00574CA5"/>
    <w:rsid w:val="005752BF"/>
    <w:rsid w:val="005753AB"/>
    <w:rsid w:val="0057558E"/>
    <w:rsid w:val="005757AD"/>
    <w:rsid w:val="00575949"/>
    <w:rsid w:val="00576218"/>
    <w:rsid w:val="005767A3"/>
    <w:rsid w:val="00576802"/>
    <w:rsid w:val="00576878"/>
    <w:rsid w:val="005768E9"/>
    <w:rsid w:val="00576992"/>
    <w:rsid w:val="00576B2C"/>
    <w:rsid w:val="00576BBB"/>
    <w:rsid w:val="00576DD8"/>
    <w:rsid w:val="00577BFE"/>
    <w:rsid w:val="00580224"/>
    <w:rsid w:val="00580415"/>
    <w:rsid w:val="005807F8"/>
    <w:rsid w:val="00580C1E"/>
    <w:rsid w:val="00580F4E"/>
    <w:rsid w:val="0058126C"/>
    <w:rsid w:val="00581460"/>
    <w:rsid w:val="00581481"/>
    <w:rsid w:val="005816B5"/>
    <w:rsid w:val="00581866"/>
    <w:rsid w:val="0058217E"/>
    <w:rsid w:val="0058242C"/>
    <w:rsid w:val="0058287A"/>
    <w:rsid w:val="00582941"/>
    <w:rsid w:val="00582BC6"/>
    <w:rsid w:val="00582C08"/>
    <w:rsid w:val="00582FDA"/>
    <w:rsid w:val="0058362D"/>
    <w:rsid w:val="00583907"/>
    <w:rsid w:val="00583A11"/>
    <w:rsid w:val="00583C39"/>
    <w:rsid w:val="00583EC0"/>
    <w:rsid w:val="0058433F"/>
    <w:rsid w:val="00584468"/>
    <w:rsid w:val="005847FD"/>
    <w:rsid w:val="00585004"/>
    <w:rsid w:val="00585467"/>
    <w:rsid w:val="005858D7"/>
    <w:rsid w:val="005858F6"/>
    <w:rsid w:val="00585DF3"/>
    <w:rsid w:val="00585E61"/>
    <w:rsid w:val="0058639B"/>
    <w:rsid w:val="005866F3"/>
    <w:rsid w:val="00586780"/>
    <w:rsid w:val="00586A99"/>
    <w:rsid w:val="00586BBC"/>
    <w:rsid w:val="00586C24"/>
    <w:rsid w:val="00586E78"/>
    <w:rsid w:val="00586E88"/>
    <w:rsid w:val="00587499"/>
    <w:rsid w:val="00587560"/>
    <w:rsid w:val="00587861"/>
    <w:rsid w:val="00587943"/>
    <w:rsid w:val="00587B88"/>
    <w:rsid w:val="005900B7"/>
    <w:rsid w:val="00590194"/>
    <w:rsid w:val="005904F8"/>
    <w:rsid w:val="005906A7"/>
    <w:rsid w:val="005906EA"/>
    <w:rsid w:val="0059073A"/>
    <w:rsid w:val="00590C66"/>
    <w:rsid w:val="00590CFE"/>
    <w:rsid w:val="00590F3F"/>
    <w:rsid w:val="005910E8"/>
    <w:rsid w:val="005911D9"/>
    <w:rsid w:val="00591423"/>
    <w:rsid w:val="0059144A"/>
    <w:rsid w:val="00591B38"/>
    <w:rsid w:val="00591E0B"/>
    <w:rsid w:val="00591E19"/>
    <w:rsid w:val="00591F33"/>
    <w:rsid w:val="00591FF6"/>
    <w:rsid w:val="0059257D"/>
    <w:rsid w:val="00592D96"/>
    <w:rsid w:val="00592E0F"/>
    <w:rsid w:val="005930F2"/>
    <w:rsid w:val="00593338"/>
    <w:rsid w:val="0059333F"/>
    <w:rsid w:val="00593709"/>
    <w:rsid w:val="00593BCA"/>
    <w:rsid w:val="00593CE7"/>
    <w:rsid w:val="005940B0"/>
    <w:rsid w:val="00594144"/>
    <w:rsid w:val="005943BD"/>
    <w:rsid w:val="00594693"/>
    <w:rsid w:val="00594741"/>
    <w:rsid w:val="00594992"/>
    <w:rsid w:val="00594B6F"/>
    <w:rsid w:val="00594D5B"/>
    <w:rsid w:val="00594E8C"/>
    <w:rsid w:val="0059523D"/>
    <w:rsid w:val="0059546D"/>
    <w:rsid w:val="005956EC"/>
    <w:rsid w:val="00595C87"/>
    <w:rsid w:val="00595E84"/>
    <w:rsid w:val="00596076"/>
    <w:rsid w:val="005963AB"/>
    <w:rsid w:val="0059667C"/>
    <w:rsid w:val="00596797"/>
    <w:rsid w:val="00596823"/>
    <w:rsid w:val="00596D42"/>
    <w:rsid w:val="00596F0E"/>
    <w:rsid w:val="00597005"/>
    <w:rsid w:val="0059708E"/>
    <w:rsid w:val="005970C4"/>
    <w:rsid w:val="005972F8"/>
    <w:rsid w:val="005974D2"/>
    <w:rsid w:val="00597AF7"/>
    <w:rsid w:val="00597C00"/>
    <w:rsid w:val="00597D9E"/>
    <w:rsid w:val="00597ED2"/>
    <w:rsid w:val="00597FA8"/>
    <w:rsid w:val="005A001F"/>
    <w:rsid w:val="005A0076"/>
    <w:rsid w:val="005A04E4"/>
    <w:rsid w:val="005A081F"/>
    <w:rsid w:val="005A0AD3"/>
    <w:rsid w:val="005A0C39"/>
    <w:rsid w:val="005A1767"/>
    <w:rsid w:val="005A18D0"/>
    <w:rsid w:val="005A1A7E"/>
    <w:rsid w:val="005A1A86"/>
    <w:rsid w:val="005A1E2C"/>
    <w:rsid w:val="005A1EC2"/>
    <w:rsid w:val="005A1F87"/>
    <w:rsid w:val="005A208B"/>
    <w:rsid w:val="005A240D"/>
    <w:rsid w:val="005A2713"/>
    <w:rsid w:val="005A284D"/>
    <w:rsid w:val="005A28B3"/>
    <w:rsid w:val="005A295A"/>
    <w:rsid w:val="005A29F1"/>
    <w:rsid w:val="005A2CC9"/>
    <w:rsid w:val="005A323B"/>
    <w:rsid w:val="005A3CAE"/>
    <w:rsid w:val="005A3CE3"/>
    <w:rsid w:val="005A3DF8"/>
    <w:rsid w:val="005A40FB"/>
    <w:rsid w:val="005A41BE"/>
    <w:rsid w:val="005A454C"/>
    <w:rsid w:val="005A4DD1"/>
    <w:rsid w:val="005A4E48"/>
    <w:rsid w:val="005A4FC9"/>
    <w:rsid w:val="005A50D9"/>
    <w:rsid w:val="005A5145"/>
    <w:rsid w:val="005A585D"/>
    <w:rsid w:val="005A5AB2"/>
    <w:rsid w:val="005A5E6E"/>
    <w:rsid w:val="005A6372"/>
    <w:rsid w:val="005A64EC"/>
    <w:rsid w:val="005A6981"/>
    <w:rsid w:val="005A6F28"/>
    <w:rsid w:val="005A7633"/>
    <w:rsid w:val="005A7856"/>
    <w:rsid w:val="005A78C4"/>
    <w:rsid w:val="005A7BD0"/>
    <w:rsid w:val="005A7C36"/>
    <w:rsid w:val="005A7FFD"/>
    <w:rsid w:val="005B0059"/>
    <w:rsid w:val="005B01D9"/>
    <w:rsid w:val="005B04BD"/>
    <w:rsid w:val="005B0659"/>
    <w:rsid w:val="005B0779"/>
    <w:rsid w:val="005B078B"/>
    <w:rsid w:val="005B08A1"/>
    <w:rsid w:val="005B0BB8"/>
    <w:rsid w:val="005B12A3"/>
    <w:rsid w:val="005B159D"/>
    <w:rsid w:val="005B1639"/>
    <w:rsid w:val="005B1C98"/>
    <w:rsid w:val="005B2265"/>
    <w:rsid w:val="005B25DC"/>
    <w:rsid w:val="005B2A00"/>
    <w:rsid w:val="005B2A98"/>
    <w:rsid w:val="005B2CF2"/>
    <w:rsid w:val="005B368B"/>
    <w:rsid w:val="005B3EB6"/>
    <w:rsid w:val="005B43E7"/>
    <w:rsid w:val="005B46F5"/>
    <w:rsid w:val="005B4B75"/>
    <w:rsid w:val="005B4ED5"/>
    <w:rsid w:val="005B4F4E"/>
    <w:rsid w:val="005B4F85"/>
    <w:rsid w:val="005B528A"/>
    <w:rsid w:val="005B55BC"/>
    <w:rsid w:val="005B6003"/>
    <w:rsid w:val="005B640E"/>
    <w:rsid w:val="005B64A1"/>
    <w:rsid w:val="005B6589"/>
    <w:rsid w:val="005B65EF"/>
    <w:rsid w:val="005B699A"/>
    <w:rsid w:val="005B6DB6"/>
    <w:rsid w:val="005B6FA4"/>
    <w:rsid w:val="005B6FFA"/>
    <w:rsid w:val="005B7019"/>
    <w:rsid w:val="005B70FF"/>
    <w:rsid w:val="005B72FF"/>
    <w:rsid w:val="005B7403"/>
    <w:rsid w:val="005B7447"/>
    <w:rsid w:val="005B755F"/>
    <w:rsid w:val="005B761F"/>
    <w:rsid w:val="005B765E"/>
    <w:rsid w:val="005B76E9"/>
    <w:rsid w:val="005B7FD3"/>
    <w:rsid w:val="005C0279"/>
    <w:rsid w:val="005C05EA"/>
    <w:rsid w:val="005C0AEE"/>
    <w:rsid w:val="005C0C10"/>
    <w:rsid w:val="005C0E83"/>
    <w:rsid w:val="005C1369"/>
    <w:rsid w:val="005C14B7"/>
    <w:rsid w:val="005C18D5"/>
    <w:rsid w:val="005C191A"/>
    <w:rsid w:val="005C1EE9"/>
    <w:rsid w:val="005C213A"/>
    <w:rsid w:val="005C2157"/>
    <w:rsid w:val="005C23F0"/>
    <w:rsid w:val="005C28CC"/>
    <w:rsid w:val="005C29B4"/>
    <w:rsid w:val="005C2A57"/>
    <w:rsid w:val="005C2ACB"/>
    <w:rsid w:val="005C2D08"/>
    <w:rsid w:val="005C3391"/>
    <w:rsid w:val="005C3954"/>
    <w:rsid w:val="005C3A34"/>
    <w:rsid w:val="005C4195"/>
    <w:rsid w:val="005C43B4"/>
    <w:rsid w:val="005C461D"/>
    <w:rsid w:val="005C492B"/>
    <w:rsid w:val="005C4996"/>
    <w:rsid w:val="005C49D2"/>
    <w:rsid w:val="005C4C87"/>
    <w:rsid w:val="005C547C"/>
    <w:rsid w:val="005C54B3"/>
    <w:rsid w:val="005C560F"/>
    <w:rsid w:val="005C5976"/>
    <w:rsid w:val="005C5986"/>
    <w:rsid w:val="005C5A70"/>
    <w:rsid w:val="005C5B67"/>
    <w:rsid w:val="005C5E45"/>
    <w:rsid w:val="005C6069"/>
    <w:rsid w:val="005C6285"/>
    <w:rsid w:val="005C6494"/>
    <w:rsid w:val="005C6626"/>
    <w:rsid w:val="005C68B9"/>
    <w:rsid w:val="005C6C19"/>
    <w:rsid w:val="005C773E"/>
    <w:rsid w:val="005C7821"/>
    <w:rsid w:val="005C7E92"/>
    <w:rsid w:val="005C7F2E"/>
    <w:rsid w:val="005D030E"/>
    <w:rsid w:val="005D0563"/>
    <w:rsid w:val="005D06C8"/>
    <w:rsid w:val="005D06CD"/>
    <w:rsid w:val="005D0B5F"/>
    <w:rsid w:val="005D0BA6"/>
    <w:rsid w:val="005D0D94"/>
    <w:rsid w:val="005D0ED2"/>
    <w:rsid w:val="005D0EF5"/>
    <w:rsid w:val="005D0F41"/>
    <w:rsid w:val="005D1439"/>
    <w:rsid w:val="005D16E3"/>
    <w:rsid w:val="005D1BD1"/>
    <w:rsid w:val="005D1CCF"/>
    <w:rsid w:val="005D1DFC"/>
    <w:rsid w:val="005D2072"/>
    <w:rsid w:val="005D20CF"/>
    <w:rsid w:val="005D21DE"/>
    <w:rsid w:val="005D22ED"/>
    <w:rsid w:val="005D2385"/>
    <w:rsid w:val="005D2428"/>
    <w:rsid w:val="005D2461"/>
    <w:rsid w:val="005D26D9"/>
    <w:rsid w:val="005D2E45"/>
    <w:rsid w:val="005D2E71"/>
    <w:rsid w:val="005D3231"/>
    <w:rsid w:val="005D345A"/>
    <w:rsid w:val="005D3686"/>
    <w:rsid w:val="005D37F2"/>
    <w:rsid w:val="005D39E0"/>
    <w:rsid w:val="005D3BAE"/>
    <w:rsid w:val="005D3BED"/>
    <w:rsid w:val="005D3C95"/>
    <w:rsid w:val="005D3CD6"/>
    <w:rsid w:val="005D3D87"/>
    <w:rsid w:val="005D3EE8"/>
    <w:rsid w:val="005D4289"/>
    <w:rsid w:val="005D44FD"/>
    <w:rsid w:val="005D48CB"/>
    <w:rsid w:val="005D4A7B"/>
    <w:rsid w:val="005D541A"/>
    <w:rsid w:val="005D5A1D"/>
    <w:rsid w:val="005D5C3C"/>
    <w:rsid w:val="005D613F"/>
    <w:rsid w:val="005D64DD"/>
    <w:rsid w:val="005D653C"/>
    <w:rsid w:val="005D6799"/>
    <w:rsid w:val="005D6CB5"/>
    <w:rsid w:val="005D708B"/>
    <w:rsid w:val="005D7126"/>
    <w:rsid w:val="005D753B"/>
    <w:rsid w:val="005D7984"/>
    <w:rsid w:val="005D7BA4"/>
    <w:rsid w:val="005D7D71"/>
    <w:rsid w:val="005D7DD3"/>
    <w:rsid w:val="005D7F6E"/>
    <w:rsid w:val="005D7FC3"/>
    <w:rsid w:val="005E1086"/>
    <w:rsid w:val="005E1140"/>
    <w:rsid w:val="005E1172"/>
    <w:rsid w:val="005E126D"/>
    <w:rsid w:val="005E13CE"/>
    <w:rsid w:val="005E1A07"/>
    <w:rsid w:val="005E1A94"/>
    <w:rsid w:val="005E1AB2"/>
    <w:rsid w:val="005E2572"/>
    <w:rsid w:val="005E27B5"/>
    <w:rsid w:val="005E282D"/>
    <w:rsid w:val="005E2A53"/>
    <w:rsid w:val="005E2A80"/>
    <w:rsid w:val="005E2AF6"/>
    <w:rsid w:val="005E2CC1"/>
    <w:rsid w:val="005E2CDC"/>
    <w:rsid w:val="005E2E5A"/>
    <w:rsid w:val="005E2EBB"/>
    <w:rsid w:val="005E3010"/>
    <w:rsid w:val="005E30E1"/>
    <w:rsid w:val="005E37AE"/>
    <w:rsid w:val="005E3935"/>
    <w:rsid w:val="005E3BB4"/>
    <w:rsid w:val="005E3BE3"/>
    <w:rsid w:val="005E3C9D"/>
    <w:rsid w:val="005E4180"/>
    <w:rsid w:val="005E428C"/>
    <w:rsid w:val="005E443A"/>
    <w:rsid w:val="005E461B"/>
    <w:rsid w:val="005E4C58"/>
    <w:rsid w:val="005E4F76"/>
    <w:rsid w:val="005E504D"/>
    <w:rsid w:val="005E5167"/>
    <w:rsid w:val="005E5336"/>
    <w:rsid w:val="005E54E8"/>
    <w:rsid w:val="005E5B5D"/>
    <w:rsid w:val="005E5B80"/>
    <w:rsid w:val="005E5CBC"/>
    <w:rsid w:val="005E5D90"/>
    <w:rsid w:val="005E5E47"/>
    <w:rsid w:val="005E5F55"/>
    <w:rsid w:val="005E65DA"/>
    <w:rsid w:val="005E66D1"/>
    <w:rsid w:val="005E6998"/>
    <w:rsid w:val="005E69AC"/>
    <w:rsid w:val="005E6AAB"/>
    <w:rsid w:val="005E6F02"/>
    <w:rsid w:val="005E6F14"/>
    <w:rsid w:val="005E73ED"/>
    <w:rsid w:val="005E74DB"/>
    <w:rsid w:val="005E7787"/>
    <w:rsid w:val="005F00E1"/>
    <w:rsid w:val="005F03FE"/>
    <w:rsid w:val="005F0522"/>
    <w:rsid w:val="005F080D"/>
    <w:rsid w:val="005F0B98"/>
    <w:rsid w:val="005F11F8"/>
    <w:rsid w:val="005F12E0"/>
    <w:rsid w:val="005F155A"/>
    <w:rsid w:val="005F174C"/>
    <w:rsid w:val="005F17E8"/>
    <w:rsid w:val="005F1977"/>
    <w:rsid w:val="005F1B0A"/>
    <w:rsid w:val="005F1B59"/>
    <w:rsid w:val="005F1C8A"/>
    <w:rsid w:val="005F1D36"/>
    <w:rsid w:val="005F1D76"/>
    <w:rsid w:val="005F1F15"/>
    <w:rsid w:val="005F1F49"/>
    <w:rsid w:val="005F20F2"/>
    <w:rsid w:val="005F2C19"/>
    <w:rsid w:val="005F2E64"/>
    <w:rsid w:val="005F327F"/>
    <w:rsid w:val="005F334A"/>
    <w:rsid w:val="005F341A"/>
    <w:rsid w:val="005F3566"/>
    <w:rsid w:val="005F3E59"/>
    <w:rsid w:val="005F3FD4"/>
    <w:rsid w:val="005F40EF"/>
    <w:rsid w:val="005F436A"/>
    <w:rsid w:val="005F4594"/>
    <w:rsid w:val="005F46EB"/>
    <w:rsid w:val="005F4D52"/>
    <w:rsid w:val="005F4E78"/>
    <w:rsid w:val="005F5703"/>
    <w:rsid w:val="005F585E"/>
    <w:rsid w:val="005F5A60"/>
    <w:rsid w:val="005F5D64"/>
    <w:rsid w:val="005F5F20"/>
    <w:rsid w:val="005F601A"/>
    <w:rsid w:val="005F6565"/>
    <w:rsid w:val="005F699E"/>
    <w:rsid w:val="005F6A65"/>
    <w:rsid w:val="005F6CE1"/>
    <w:rsid w:val="005F7149"/>
    <w:rsid w:val="005F7361"/>
    <w:rsid w:val="005F7406"/>
    <w:rsid w:val="005F7862"/>
    <w:rsid w:val="005F78C8"/>
    <w:rsid w:val="005F7928"/>
    <w:rsid w:val="005F7C07"/>
    <w:rsid w:val="005F7EC5"/>
    <w:rsid w:val="0060013C"/>
    <w:rsid w:val="00600388"/>
    <w:rsid w:val="0060065B"/>
    <w:rsid w:val="006006E3"/>
    <w:rsid w:val="006007D6"/>
    <w:rsid w:val="0060090B"/>
    <w:rsid w:val="00600DA4"/>
    <w:rsid w:val="00600DFA"/>
    <w:rsid w:val="0060108E"/>
    <w:rsid w:val="006016D1"/>
    <w:rsid w:val="00601BC4"/>
    <w:rsid w:val="00601D80"/>
    <w:rsid w:val="006020C2"/>
    <w:rsid w:val="00602365"/>
    <w:rsid w:val="0060263C"/>
    <w:rsid w:val="006026C2"/>
    <w:rsid w:val="00602ABC"/>
    <w:rsid w:val="00602DE8"/>
    <w:rsid w:val="006030CB"/>
    <w:rsid w:val="0060328D"/>
    <w:rsid w:val="00603473"/>
    <w:rsid w:val="0060357B"/>
    <w:rsid w:val="006035CC"/>
    <w:rsid w:val="00603C2C"/>
    <w:rsid w:val="00603CEC"/>
    <w:rsid w:val="00603DAE"/>
    <w:rsid w:val="00604177"/>
    <w:rsid w:val="00604438"/>
    <w:rsid w:val="006044BC"/>
    <w:rsid w:val="0060477D"/>
    <w:rsid w:val="006049DE"/>
    <w:rsid w:val="00604D9A"/>
    <w:rsid w:val="00604FA9"/>
    <w:rsid w:val="00604FAB"/>
    <w:rsid w:val="00605804"/>
    <w:rsid w:val="006058B7"/>
    <w:rsid w:val="00605C95"/>
    <w:rsid w:val="00606514"/>
    <w:rsid w:val="006067DD"/>
    <w:rsid w:val="006069E6"/>
    <w:rsid w:val="00606B56"/>
    <w:rsid w:val="00606E36"/>
    <w:rsid w:val="0060706C"/>
    <w:rsid w:val="00607749"/>
    <w:rsid w:val="006077AC"/>
    <w:rsid w:val="00607D4B"/>
    <w:rsid w:val="00607D56"/>
    <w:rsid w:val="006100D6"/>
    <w:rsid w:val="0061055F"/>
    <w:rsid w:val="006105E4"/>
    <w:rsid w:val="006105F2"/>
    <w:rsid w:val="00610963"/>
    <w:rsid w:val="00610E15"/>
    <w:rsid w:val="00610FA8"/>
    <w:rsid w:val="00611355"/>
    <w:rsid w:val="00611889"/>
    <w:rsid w:val="00611B82"/>
    <w:rsid w:val="00611D56"/>
    <w:rsid w:val="00611D87"/>
    <w:rsid w:val="00611FA9"/>
    <w:rsid w:val="00611FD4"/>
    <w:rsid w:val="00612096"/>
    <w:rsid w:val="006125FE"/>
    <w:rsid w:val="00612666"/>
    <w:rsid w:val="00612981"/>
    <w:rsid w:val="00612A1F"/>
    <w:rsid w:val="00612F73"/>
    <w:rsid w:val="006130DA"/>
    <w:rsid w:val="006132B1"/>
    <w:rsid w:val="00613440"/>
    <w:rsid w:val="00613714"/>
    <w:rsid w:val="00613866"/>
    <w:rsid w:val="00613906"/>
    <w:rsid w:val="00613E8E"/>
    <w:rsid w:val="0061413D"/>
    <w:rsid w:val="006142AE"/>
    <w:rsid w:val="006145CE"/>
    <w:rsid w:val="0061478A"/>
    <w:rsid w:val="006147EF"/>
    <w:rsid w:val="00614999"/>
    <w:rsid w:val="00614AB0"/>
    <w:rsid w:val="00614B49"/>
    <w:rsid w:val="00614B95"/>
    <w:rsid w:val="00614EA7"/>
    <w:rsid w:val="006151CD"/>
    <w:rsid w:val="006153A4"/>
    <w:rsid w:val="006158A9"/>
    <w:rsid w:val="00615E05"/>
    <w:rsid w:val="00616054"/>
    <w:rsid w:val="006160DF"/>
    <w:rsid w:val="0061685B"/>
    <w:rsid w:val="00616E16"/>
    <w:rsid w:val="00617285"/>
    <w:rsid w:val="006173F0"/>
    <w:rsid w:val="00617905"/>
    <w:rsid w:val="00617B3B"/>
    <w:rsid w:val="00617E75"/>
    <w:rsid w:val="00617F24"/>
    <w:rsid w:val="0062008D"/>
    <w:rsid w:val="00620185"/>
    <w:rsid w:val="006203F7"/>
    <w:rsid w:val="00620557"/>
    <w:rsid w:val="006205A7"/>
    <w:rsid w:val="0062067D"/>
    <w:rsid w:val="00620787"/>
    <w:rsid w:val="006208B5"/>
    <w:rsid w:val="00620FCC"/>
    <w:rsid w:val="006218EB"/>
    <w:rsid w:val="00621902"/>
    <w:rsid w:val="00621A1D"/>
    <w:rsid w:val="00621AC1"/>
    <w:rsid w:val="00621CB2"/>
    <w:rsid w:val="00621F5D"/>
    <w:rsid w:val="00622054"/>
    <w:rsid w:val="0062228D"/>
    <w:rsid w:val="00622613"/>
    <w:rsid w:val="00622808"/>
    <w:rsid w:val="00622A8F"/>
    <w:rsid w:val="00622AFE"/>
    <w:rsid w:val="00622B5D"/>
    <w:rsid w:val="00622B91"/>
    <w:rsid w:val="00622DF3"/>
    <w:rsid w:val="006235A4"/>
    <w:rsid w:val="0062377E"/>
    <w:rsid w:val="006237F8"/>
    <w:rsid w:val="0062393D"/>
    <w:rsid w:val="00623D34"/>
    <w:rsid w:val="00623FC9"/>
    <w:rsid w:val="006246BF"/>
    <w:rsid w:val="006247FB"/>
    <w:rsid w:val="0062492E"/>
    <w:rsid w:val="00624A12"/>
    <w:rsid w:val="00624E16"/>
    <w:rsid w:val="00624F60"/>
    <w:rsid w:val="0062506B"/>
    <w:rsid w:val="006253ED"/>
    <w:rsid w:val="00625882"/>
    <w:rsid w:val="00625B21"/>
    <w:rsid w:val="0062618B"/>
    <w:rsid w:val="00626281"/>
    <w:rsid w:val="006262E0"/>
    <w:rsid w:val="006266E4"/>
    <w:rsid w:val="00626E3C"/>
    <w:rsid w:val="00626E7C"/>
    <w:rsid w:val="00626F0F"/>
    <w:rsid w:val="0062701F"/>
    <w:rsid w:val="006271FA"/>
    <w:rsid w:val="0062736D"/>
    <w:rsid w:val="006275CD"/>
    <w:rsid w:val="00627AAC"/>
    <w:rsid w:val="00627E48"/>
    <w:rsid w:val="00627E6E"/>
    <w:rsid w:val="0063004C"/>
    <w:rsid w:val="0063035A"/>
    <w:rsid w:val="006303E2"/>
    <w:rsid w:val="006303EF"/>
    <w:rsid w:val="00630916"/>
    <w:rsid w:val="00630CBF"/>
    <w:rsid w:val="00630E35"/>
    <w:rsid w:val="00631612"/>
    <w:rsid w:val="00631854"/>
    <w:rsid w:val="00631BC1"/>
    <w:rsid w:val="00631C92"/>
    <w:rsid w:val="00632362"/>
    <w:rsid w:val="0063243F"/>
    <w:rsid w:val="00632695"/>
    <w:rsid w:val="006326BB"/>
    <w:rsid w:val="00632753"/>
    <w:rsid w:val="00632757"/>
    <w:rsid w:val="00632B1B"/>
    <w:rsid w:val="00632CC0"/>
    <w:rsid w:val="00632E5C"/>
    <w:rsid w:val="00633284"/>
    <w:rsid w:val="00633771"/>
    <w:rsid w:val="006339E4"/>
    <w:rsid w:val="00633AAE"/>
    <w:rsid w:val="00633AC3"/>
    <w:rsid w:val="00633AE7"/>
    <w:rsid w:val="0063414F"/>
    <w:rsid w:val="0063416F"/>
    <w:rsid w:val="006343E0"/>
    <w:rsid w:val="0063444C"/>
    <w:rsid w:val="006345F8"/>
    <w:rsid w:val="006346E9"/>
    <w:rsid w:val="0063475D"/>
    <w:rsid w:val="00634AF9"/>
    <w:rsid w:val="00634D2D"/>
    <w:rsid w:val="0063506C"/>
    <w:rsid w:val="006350EE"/>
    <w:rsid w:val="0063515B"/>
    <w:rsid w:val="00635694"/>
    <w:rsid w:val="00635D23"/>
    <w:rsid w:val="00635DF6"/>
    <w:rsid w:val="00635E5E"/>
    <w:rsid w:val="00635F9E"/>
    <w:rsid w:val="0063607E"/>
    <w:rsid w:val="00636139"/>
    <w:rsid w:val="006364D0"/>
    <w:rsid w:val="0063653A"/>
    <w:rsid w:val="006368DD"/>
    <w:rsid w:val="00636DD5"/>
    <w:rsid w:val="00636E58"/>
    <w:rsid w:val="0063725B"/>
    <w:rsid w:val="0063738D"/>
    <w:rsid w:val="006377F0"/>
    <w:rsid w:val="006378D1"/>
    <w:rsid w:val="0063791F"/>
    <w:rsid w:val="00637AA3"/>
    <w:rsid w:val="00637B96"/>
    <w:rsid w:val="00637E3F"/>
    <w:rsid w:val="00637EE9"/>
    <w:rsid w:val="006401D7"/>
    <w:rsid w:val="00640423"/>
    <w:rsid w:val="0064049D"/>
    <w:rsid w:val="00640C2C"/>
    <w:rsid w:val="00640FB2"/>
    <w:rsid w:val="00641353"/>
    <w:rsid w:val="006414F1"/>
    <w:rsid w:val="00641BE0"/>
    <w:rsid w:val="00641D58"/>
    <w:rsid w:val="00642062"/>
    <w:rsid w:val="006421E1"/>
    <w:rsid w:val="006428D8"/>
    <w:rsid w:val="00642A82"/>
    <w:rsid w:val="00642AB1"/>
    <w:rsid w:val="00642B47"/>
    <w:rsid w:val="00642BA2"/>
    <w:rsid w:val="00642EAC"/>
    <w:rsid w:val="00643261"/>
    <w:rsid w:val="0064356C"/>
    <w:rsid w:val="0064376D"/>
    <w:rsid w:val="0064398D"/>
    <w:rsid w:val="00643A47"/>
    <w:rsid w:val="00643ABA"/>
    <w:rsid w:val="00643B69"/>
    <w:rsid w:val="00643E0E"/>
    <w:rsid w:val="00643EBA"/>
    <w:rsid w:val="00643F45"/>
    <w:rsid w:val="00644249"/>
    <w:rsid w:val="0064441A"/>
    <w:rsid w:val="006445BF"/>
    <w:rsid w:val="006446B0"/>
    <w:rsid w:val="006448B3"/>
    <w:rsid w:val="006449F5"/>
    <w:rsid w:val="00644C69"/>
    <w:rsid w:val="00644CFF"/>
    <w:rsid w:val="00644E72"/>
    <w:rsid w:val="00645070"/>
    <w:rsid w:val="006455D7"/>
    <w:rsid w:val="00645779"/>
    <w:rsid w:val="0064587E"/>
    <w:rsid w:val="00645926"/>
    <w:rsid w:val="00645993"/>
    <w:rsid w:val="00645B70"/>
    <w:rsid w:val="00645E8F"/>
    <w:rsid w:val="00645ED6"/>
    <w:rsid w:val="00645F1D"/>
    <w:rsid w:val="00645FF8"/>
    <w:rsid w:val="00646013"/>
    <w:rsid w:val="00646248"/>
    <w:rsid w:val="00646313"/>
    <w:rsid w:val="00646440"/>
    <w:rsid w:val="00646557"/>
    <w:rsid w:val="006467F0"/>
    <w:rsid w:val="006469E8"/>
    <w:rsid w:val="00646BC1"/>
    <w:rsid w:val="00646C02"/>
    <w:rsid w:val="00646DB1"/>
    <w:rsid w:val="00646F9A"/>
    <w:rsid w:val="006471A9"/>
    <w:rsid w:val="006471AC"/>
    <w:rsid w:val="006476CB"/>
    <w:rsid w:val="00647B21"/>
    <w:rsid w:val="006501AC"/>
    <w:rsid w:val="00650977"/>
    <w:rsid w:val="00650AAA"/>
    <w:rsid w:val="00650AEB"/>
    <w:rsid w:val="00651139"/>
    <w:rsid w:val="006514FF"/>
    <w:rsid w:val="00651725"/>
    <w:rsid w:val="00651934"/>
    <w:rsid w:val="006519B9"/>
    <w:rsid w:val="00652596"/>
    <w:rsid w:val="00652840"/>
    <w:rsid w:val="00652DAA"/>
    <w:rsid w:val="006530AC"/>
    <w:rsid w:val="0065343F"/>
    <w:rsid w:val="0065365A"/>
    <w:rsid w:val="006539EE"/>
    <w:rsid w:val="00653A53"/>
    <w:rsid w:val="00653B55"/>
    <w:rsid w:val="00653BF0"/>
    <w:rsid w:val="006540F8"/>
    <w:rsid w:val="0065410A"/>
    <w:rsid w:val="00654502"/>
    <w:rsid w:val="006545A6"/>
    <w:rsid w:val="0065463D"/>
    <w:rsid w:val="00654B52"/>
    <w:rsid w:val="00654F02"/>
    <w:rsid w:val="00654F46"/>
    <w:rsid w:val="0065547B"/>
    <w:rsid w:val="006555F7"/>
    <w:rsid w:val="006555FC"/>
    <w:rsid w:val="0065593C"/>
    <w:rsid w:val="006559B0"/>
    <w:rsid w:val="00655F36"/>
    <w:rsid w:val="0065673A"/>
    <w:rsid w:val="00656766"/>
    <w:rsid w:val="006568CE"/>
    <w:rsid w:val="00657239"/>
    <w:rsid w:val="006572D2"/>
    <w:rsid w:val="00657A44"/>
    <w:rsid w:val="00657AD1"/>
    <w:rsid w:val="00657F51"/>
    <w:rsid w:val="00660392"/>
    <w:rsid w:val="00660494"/>
    <w:rsid w:val="0066079C"/>
    <w:rsid w:val="00660BC9"/>
    <w:rsid w:val="0066120C"/>
    <w:rsid w:val="0066128C"/>
    <w:rsid w:val="006613B8"/>
    <w:rsid w:val="00661E54"/>
    <w:rsid w:val="00662004"/>
    <w:rsid w:val="00662109"/>
    <w:rsid w:val="00662AFF"/>
    <w:rsid w:val="00662B1C"/>
    <w:rsid w:val="00662B80"/>
    <w:rsid w:val="00662E1C"/>
    <w:rsid w:val="00662FD5"/>
    <w:rsid w:val="00663286"/>
    <w:rsid w:val="006634D9"/>
    <w:rsid w:val="00663648"/>
    <w:rsid w:val="00663EF5"/>
    <w:rsid w:val="00664052"/>
    <w:rsid w:val="006644C0"/>
    <w:rsid w:val="00664C08"/>
    <w:rsid w:val="00664D1F"/>
    <w:rsid w:val="00664D6D"/>
    <w:rsid w:val="00664D9A"/>
    <w:rsid w:val="006652BF"/>
    <w:rsid w:val="006653A0"/>
    <w:rsid w:val="00665460"/>
    <w:rsid w:val="00665852"/>
    <w:rsid w:val="00665978"/>
    <w:rsid w:val="0066621D"/>
    <w:rsid w:val="006663E2"/>
    <w:rsid w:val="00666737"/>
    <w:rsid w:val="00666823"/>
    <w:rsid w:val="00666C0E"/>
    <w:rsid w:val="00666C1C"/>
    <w:rsid w:val="00666E26"/>
    <w:rsid w:val="00667621"/>
    <w:rsid w:val="00667D84"/>
    <w:rsid w:val="00667E12"/>
    <w:rsid w:val="0067002D"/>
    <w:rsid w:val="006702B3"/>
    <w:rsid w:val="0067066B"/>
    <w:rsid w:val="0067066D"/>
    <w:rsid w:val="00670B57"/>
    <w:rsid w:val="00670C9B"/>
    <w:rsid w:val="00670F31"/>
    <w:rsid w:val="00671283"/>
    <w:rsid w:val="00671332"/>
    <w:rsid w:val="00671421"/>
    <w:rsid w:val="00671635"/>
    <w:rsid w:val="0067170F"/>
    <w:rsid w:val="0067187F"/>
    <w:rsid w:val="006718AC"/>
    <w:rsid w:val="0067194B"/>
    <w:rsid w:val="00671B21"/>
    <w:rsid w:val="00671DFB"/>
    <w:rsid w:val="00671F8D"/>
    <w:rsid w:val="006720A8"/>
    <w:rsid w:val="0067239B"/>
    <w:rsid w:val="006728F2"/>
    <w:rsid w:val="00672AC6"/>
    <w:rsid w:val="00672B01"/>
    <w:rsid w:val="00672B6F"/>
    <w:rsid w:val="006734D5"/>
    <w:rsid w:val="00673680"/>
    <w:rsid w:val="006739CE"/>
    <w:rsid w:val="00673A5A"/>
    <w:rsid w:val="00673B28"/>
    <w:rsid w:val="00673BDA"/>
    <w:rsid w:val="00673E21"/>
    <w:rsid w:val="006744DD"/>
    <w:rsid w:val="00674564"/>
    <w:rsid w:val="00674987"/>
    <w:rsid w:val="00674A20"/>
    <w:rsid w:val="00674DFC"/>
    <w:rsid w:val="00674FA5"/>
    <w:rsid w:val="00675017"/>
    <w:rsid w:val="0067510D"/>
    <w:rsid w:val="00675511"/>
    <w:rsid w:val="0067566D"/>
    <w:rsid w:val="00675E9B"/>
    <w:rsid w:val="00675F02"/>
    <w:rsid w:val="006760B5"/>
    <w:rsid w:val="00676A0C"/>
    <w:rsid w:val="00676C89"/>
    <w:rsid w:val="00676E0B"/>
    <w:rsid w:val="00676F2E"/>
    <w:rsid w:val="00676F91"/>
    <w:rsid w:val="00676FEF"/>
    <w:rsid w:val="0067709E"/>
    <w:rsid w:val="0067714D"/>
    <w:rsid w:val="0067737A"/>
    <w:rsid w:val="006773D2"/>
    <w:rsid w:val="00677443"/>
    <w:rsid w:val="006775AD"/>
    <w:rsid w:val="0067762D"/>
    <w:rsid w:val="00677B5D"/>
    <w:rsid w:val="00677BE9"/>
    <w:rsid w:val="00677ED7"/>
    <w:rsid w:val="0068045D"/>
    <w:rsid w:val="00680772"/>
    <w:rsid w:val="00680A04"/>
    <w:rsid w:val="00680A24"/>
    <w:rsid w:val="00680B22"/>
    <w:rsid w:val="00680CC4"/>
    <w:rsid w:val="00680D66"/>
    <w:rsid w:val="00681106"/>
    <w:rsid w:val="00681113"/>
    <w:rsid w:val="00681365"/>
    <w:rsid w:val="0068179A"/>
    <w:rsid w:val="00681A4C"/>
    <w:rsid w:val="00681CEC"/>
    <w:rsid w:val="00681E46"/>
    <w:rsid w:val="0068216B"/>
    <w:rsid w:val="00682174"/>
    <w:rsid w:val="00682371"/>
    <w:rsid w:val="006826D0"/>
    <w:rsid w:val="00682B80"/>
    <w:rsid w:val="00682F89"/>
    <w:rsid w:val="006830B4"/>
    <w:rsid w:val="00683272"/>
    <w:rsid w:val="00683BD6"/>
    <w:rsid w:val="00683DDC"/>
    <w:rsid w:val="00683FAD"/>
    <w:rsid w:val="00684012"/>
    <w:rsid w:val="006847B5"/>
    <w:rsid w:val="00685067"/>
    <w:rsid w:val="0068521E"/>
    <w:rsid w:val="006852E1"/>
    <w:rsid w:val="006852F0"/>
    <w:rsid w:val="006853BC"/>
    <w:rsid w:val="006854EA"/>
    <w:rsid w:val="006854EB"/>
    <w:rsid w:val="00685635"/>
    <w:rsid w:val="00685646"/>
    <w:rsid w:val="0068586A"/>
    <w:rsid w:val="00685A56"/>
    <w:rsid w:val="00686163"/>
    <w:rsid w:val="006862A6"/>
    <w:rsid w:val="0068633A"/>
    <w:rsid w:val="00686674"/>
    <w:rsid w:val="006869B9"/>
    <w:rsid w:val="00686E7C"/>
    <w:rsid w:val="00687010"/>
    <w:rsid w:val="00687128"/>
    <w:rsid w:val="006874A4"/>
    <w:rsid w:val="006875E1"/>
    <w:rsid w:val="00687950"/>
    <w:rsid w:val="00687A05"/>
    <w:rsid w:val="00687B25"/>
    <w:rsid w:val="0069028E"/>
    <w:rsid w:val="00690885"/>
    <w:rsid w:val="00690A36"/>
    <w:rsid w:val="00690BA6"/>
    <w:rsid w:val="00690BC5"/>
    <w:rsid w:val="00690C4D"/>
    <w:rsid w:val="00690DCA"/>
    <w:rsid w:val="00691030"/>
    <w:rsid w:val="00691093"/>
    <w:rsid w:val="0069127B"/>
    <w:rsid w:val="006916A9"/>
    <w:rsid w:val="00691779"/>
    <w:rsid w:val="006919AF"/>
    <w:rsid w:val="00691A5F"/>
    <w:rsid w:val="00691C3F"/>
    <w:rsid w:val="00691EB5"/>
    <w:rsid w:val="00691F02"/>
    <w:rsid w:val="0069205E"/>
    <w:rsid w:val="0069212C"/>
    <w:rsid w:val="0069214A"/>
    <w:rsid w:val="00692183"/>
    <w:rsid w:val="00692AFC"/>
    <w:rsid w:val="00692D8B"/>
    <w:rsid w:val="00692F13"/>
    <w:rsid w:val="00692F68"/>
    <w:rsid w:val="00693097"/>
    <w:rsid w:val="006941C4"/>
    <w:rsid w:val="006941FF"/>
    <w:rsid w:val="006944D7"/>
    <w:rsid w:val="00694760"/>
    <w:rsid w:val="00694C61"/>
    <w:rsid w:val="00694C8A"/>
    <w:rsid w:val="006950ED"/>
    <w:rsid w:val="00695284"/>
    <w:rsid w:val="006955AD"/>
    <w:rsid w:val="006956EC"/>
    <w:rsid w:val="0069572E"/>
    <w:rsid w:val="006958E0"/>
    <w:rsid w:val="006959BC"/>
    <w:rsid w:val="00695A1B"/>
    <w:rsid w:val="00695BA2"/>
    <w:rsid w:val="00695C58"/>
    <w:rsid w:val="00695CA7"/>
    <w:rsid w:val="00695F5A"/>
    <w:rsid w:val="00696127"/>
    <w:rsid w:val="00696A71"/>
    <w:rsid w:val="00696B64"/>
    <w:rsid w:val="00696DEB"/>
    <w:rsid w:val="00696F47"/>
    <w:rsid w:val="00697006"/>
    <w:rsid w:val="00697552"/>
    <w:rsid w:val="00697571"/>
    <w:rsid w:val="00697A31"/>
    <w:rsid w:val="00697D07"/>
    <w:rsid w:val="00697E4E"/>
    <w:rsid w:val="006A002C"/>
    <w:rsid w:val="006A03FA"/>
    <w:rsid w:val="006A0503"/>
    <w:rsid w:val="006A0A00"/>
    <w:rsid w:val="006A0C98"/>
    <w:rsid w:val="006A0CD1"/>
    <w:rsid w:val="006A0FED"/>
    <w:rsid w:val="006A1330"/>
    <w:rsid w:val="006A138A"/>
    <w:rsid w:val="006A1446"/>
    <w:rsid w:val="006A176B"/>
    <w:rsid w:val="006A191A"/>
    <w:rsid w:val="006A1C33"/>
    <w:rsid w:val="006A2053"/>
    <w:rsid w:val="006A2348"/>
    <w:rsid w:val="006A2378"/>
    <w:rsid w:val="006A2697"/>
    <w:rsid w:val="006A290D"/>
    <w:rsid w:val="006A2992"/>
    <w:rsid w:val="006A2A6D"/>
    <w:rsid w:val="006A2ECA"/>
    <w:rsid w:val="006A303F"/>
    <w:rsid w:val="006A320A"/>
    <w:rsid w:val="006A343B"/>
    <w:rsid w:val="006A34A1"/>
    <w:rsid w:val="006A35D6"/>
    <w:rsid w:val="006A3807"/>
    <w:rsid w:val="006A3852"/>
    <w:rsid w:val="006A3943"/>
    <w:rsid w:val="006A3ADA"/>
    <w:rsid w:val="006A3DC0"/>
    <w:rsid w:val="006A3EE8"/>
    <w:rsid w:val="006A3F5C"/>
    <w:rsid w:val="006A43E1"/>
    <w:rsid w:val="006A44DB"/>
    <w:rsid w:val="006A496C"/>
    <w:rsid w:val="006A4AA1"/>
    <w:rsid w:val="006A4AB4"/>
    <w:rsid w:val="006A5558"/>
    <w:rsid w:val="006A556E"/>
    <w:rsid w:val="006A55E1"/>
    <w:rsid w:val="006A5743"/>
    <w:rsid w:val="006A5E3B"/>
    <w:rsid w:val="006A60EE"/>
    <w:rsid w:val="006A65A8"/>
    <w:rsid w:val="006A6903"/>
    <w:rsid w:val="006A7157"/>
    <w:rsid w:val="006A724F"/>
    <w:rsid w:val="006A7A88"/>
    <w:rsid w:val="006A7DB2"/>
    <w:rsid w:val="006B01C2"/>
    <w:rsid w:val="006B02C0"/>
    <w:rsid w:val="006B04E1"/>
    <w:rsid w:val="006B05AD"/>
    <w:rsid w:val="006B07E3"/>
    <w:rsid w:val="006B0B80"/>
    <w:rsid w:val="006B0E19"/>
    <w:rsid w:val="006B10B3"/>
    <w:rsid w:val="006B1904"/>
    <w:rsid w:val="006B199C"/>
    <w:rsid w:val="006B1BD4"/>
    <w:rsid w:val="006B1C2F"/>
    <w:rsid w:val="006B1E5F"/>
    <w:rsid w:val="006B20B5"/>
    <w:rsid w:val="006B2100"/>
    <w:rsid w:val="006B2102"/>
    <w:rsid w:val="006B22AC"/>
    <w:rsid w:val="006B23DC"/>
    <w:rsid w:val="006B24AE"/>
    <w:rsid w:val="006B2BA0"/>
    <w:rsid w:val="006B2CF9"/>
    <w:rsid w:val="006B2DDF"/>
    <w:rsid w:val="006B2ED6"/>
    <w:rsid w:val="006B2FFC"/>
    <w:rsid w:val="006B3016"/>
    <w:rsid w:val="006B333E"/>
    <w:rsid w:val="006B34F5"/>
    <w:rsid w:val="006B3BB4"/>
    <w:rsid w:val="006B3C3C"/>
    <w:rsid w:val="006B4041"/>
    <w:rsid w:val="006B4060"/>
    <w:rsid w:val="006B413F"/>
    <w:rsid w:val="006B4437"/>
    <w:rsid w:val="006B45E5"/>
    <w:rsid w:val="006B49D1"/>
    <w:rsid w:val="006B4E34"/>
    <w:rsid w:val="006B5112"/>
    <w:rsid w:val="006B5271"/>
    <w:rsid w:val="006B530A"/>
    <w:rsid w:val="006B530D"/>
    <w:rsid w:val="006B54E9"/>
    <w:rsid w:val="006B585D"/>
    <w:rsid w:val="006B5D9C"/>
    <w:rsid w:val="006B5F84"/>
    <w:rsid w:val="006B622E"/>
    <w:rsid w:val="006B6558"/>
    <w:rsid w:val="006B6928"/>
    <w:rsid w:val="006B6CF8"/>
    <w:rsid w:val="006B7084"/>
    <w:rsid w:val="006B71EA"/>
    <w:rsid w:val="006B731D"/>
    <w:rsid w:val="006B7558"/>
    <w:rsid w:val="006B773E"/>
    <w:rsid w:val="006B7AF9"/>
    <w:rsid w:val="006B7D39"/>
    <w:rsid w:val="006B7F0D"/>
    <w:rsid w:val="006C0196"/>
    <w:rsid w:val="006C020B"/>
    <w:rsid w:val="006C0334"/>
    <w:rsid w:val="006C04A5"/>
    <w:rsid w:val="006C0585"/>
    <w:rsid w:val="006C0995"/>
    <w:rsid w:val="006C0A68"/>
    <w:rsid w:val="006C0A8C"/>
    <w:rsid w:val="006C0AB2"/>
    <w:rsid w:val="006C0BE7"/>
    <w:rsid w:val="006C0C61"/>
    <w:rsid w:val="006C0D1F"/>
    <w:rsid w:val="006C121A"/>
    <w:rsid w:val="006C13C0"/>
    <w:rsid w:val="006C18E8"/>
    <w:rsid w:val="006C1A8B"/>
    <w:rsid w:val="006C208B"/>
    <w:rsid w:val="006C2261"/>
    <w:rsid w:val="006C235A"/>
    <w:rsid w:val="006C2367"/>
    <w:rsid w:val="006C255C"/>
    <w:rsid w:val="006C25B9"/>
    <w:rsid w:val="006C2CC6"/>
    <w:rsid w:val="006C3348"/>
    <w:rsid w:val="006C3927"/>
    <w:rsid w:val="006C3AAA"/>
    <w:rsid w:val="006C3F9C"/>
    <w:rsid w:val="006C411C"/>
    <w:rsid w:val="006C4441"/>
    <w:rsid w:val="006C47AA"/>
    <w:rsid w:val="006C4A7F"/>
    <w:rsid w:val="006C4B6B"/>
    <w:rsid w:val="006C52AD"/>
    <w:rsid w:val="006C5752"/>
    <w:rsid w:val="006C585D"/>
    <w:rsid w:val="006C5894"/>
    <w:rsid w:val="006C599F"/>
    <w:rsid w:val="006C5DCA"/>
    <w:rsid w:val="006C5E92"/>
    <w:rsid w:val="006C6079"/>
    <w:rsid w:val="006C612A"/>
    <w:rsid w:val="006C6243"/>
    <w:rsid w:val="006C62DA"/>
    <w:rsid w:val="006C62F8"/>
    <w:rsid w:val="006C64BF"/>
    <w:rsid w:val="006C6DAD"/>
    <w:rsid w:val="006C6E7D"/>
    <w:rsid w:val="006C7296"/>
    <w:rsid w:val="006C7606"/>
    <w:rsid w:val="006C773C"/>
    <w:rsid w:val="006C79FC"/>
    <w:rsid w:val="006D0045"/>
    <w:rsid w:val="006D0315"/>
    <w:rsid w:val="006D031F"/>
    <w:rsid w:val="006D0443"/>
    <w:rsid w:val="006D04BB"/>
    <w:rsid w:val="006D0539"/>
    <w:rsid w:val="006D0728"/>
    <w:rsid w:val="006D08E6"/>
    <w:rsid w:val="006D09C9"/>
    <w:rsid w:val="006D0C47"/>
    <w:rsid w:val="006D0C98"/>
    <w:rsid w:val="006D0E19"/>
    <w:rsid w:val="006D10E1"/>
    <w:rsid w:val="006D122D"/>
    <w:rsid w:val="006D128B"/>
    <w:rsid w:val="006D1BBD"/>
    <w:rsid w:val="006D20C1"/>
    <w:rsid w:val="006D22B3"/>
    <w:rsid w:val="006D248D"/>
    <w:rsid w:val="006D24AE"/>
    <w:rsid w:val="006D2615"/>
    <w:rsid w:val="006D2735"/>
    <w:rsid w:val="006D2937"/>
    <w:rsid w:val="006D2AD4"/>
    <w:rsid w:val="006D2AFB"/>
    <w:rsid w:val="006D331A"/>
    <w:rsid w:val="006D3451"/>
    <w:rsid w:val="006D346E"/>
    <w:rsid w:val="006D3473"/>
    <w:rsid w:val="006D358A"/>
    <w:rsid w:val="006D35ED"/>
    <w:rsid w:val="006D3643"/>
    <w:rsid w:val="006D38EE"/>
    <w:rsid w:val="006D3C00"/>
    <w:rsid w:val="006D3DC4"/>
    <w:rsid w:val="006D3FA0"/>
    <w:rsid w:val="006D4104"/>
    <w:rsid w:val="006D4199"/>
    <w:rsid w:val="006D4310"/>
    <w:rsid w:val="006D4ADF"/>
    <w:rsid w:val="006D4C7E"/>
    <w:rsid w:val="006D51CF"/>
    <w:rsid w:val="006D56AD"/>
    <w:rsid w:val="006D5E79"/>
    <w:rsid w:val="006D60C4"/>
    <w:rsid w:val="006D6111"/>
    <w:rsid w:val="006D6274"/>
    <w:rsid w:val="006D62EF"/>
    <w:rsid w:val="006D6762"/>
    <w:rsid w:val="006D67C8"/>
    <w:rsid w:val="006D6AD6"/>
    <w:rsid w:val="006D6BE3"/>
    <w:rsid w:val="006D6CC3"/>
    <w:rsid w:val="006D7864"/>
    <w:rsid w:val="006D78DE"/>
    <w:rsid w:val="006D7CFB"/>
    <w:rsid w:val="006E0089"/>
    <w:rsid w:val="006E1083"/>
    <w:rsid w:val="006E11B2"/>
    <w:rsid w:val="006E134A"/>
    <w:rsid w:val="006E1814"/>
    <w:rsid w:val="006E18A2"/>
    <w:rsid w:val="006E1A9B"/>
    <w:rsid w:val="006E1B11"/>
    <w:rsid w:val="006E1FF8"/>
    <w:rsid w:val="006E2057"/>
    <w:rsid w:val="006E2081"/>
    <w:rsid w:val="006E2428"/>
    <w:rsid w:val="006E25EA"/>
    <w:rsid w:val="006E2805"/>
    <w:rsid w:val="006E3000"/>
    <w:rsid w:val="006E3201"/>
    <w:rsid w:val="006E359C"/>
    <w:rsid w:val="006E3622"/>
    <w:rsid w:val="006E3AE9"/>
    <w:rsid w:val="006E3B03"/>
    <w:rsid w:val="006E3B2D"/>
    <w:rsid w:val="006E4376"/>
    <w:rsid w:val="006E4395"/>
    <w:rsid w:val="006E44CF"/>
    <w:rsid w:val="006E4848"/>
    <w:rsid w:val="006E485A"/>
    <w:rsid w:val="006E4884"/>
    <w:rsid w:val="006E4972"/>
    <w:rsid w:val="006E49EA"/>
    <w:rsid w:val="006E4AC6"/>
    <w:rsid w:val="006E4FBE"/>
    <w:rsid w:val="006E5441"/>
    <w:rsid w:val="006E5856"/>
    <w:rsid w:val="006E5933"/>
    <w:rsid w:val="006E5B24"/>
    <w:rsid w:val="006E603F"/>
    <w:rsid w:val="006E62D1"/>
    <w:rsid w:val="006E6714"/>
    <w:rsid w:val="006E684E"/>
    <w:rsid w:val="006E69B1"/>
    <w:rsid w:val="006E6A1D"/>
    <w:rsid w:val="006E6BAD"/>
    <w:rsid w:val="006E6C3A"/>
    <w:rsid w:val="006E6CAC"/>
    <w:rsid w:val="006E6D75"/>
    <w:rsid w:val="006E7026"/>
    <w:rsid w:val="006E77F1"/>
    <w:rsid w:val="006E7BE2"/>
    <w:rsid w:val="006E7BFF"/>
    <w:rsid w:val="006E7D63"/>
    <w:rsid w:val="006F0116"/>
    <w:rsid w:val="006F0118"/>
    <w:rsid w:val="006F03B2"/>
    <w:rsid w:val="006F0639"/>
    <w:rsid w:val="006F08DB"/>
    <w:rsid w:val="006F09B1"/>
    <w:rsid w:val="006F0A83"/>
    <w:rsid w:val="006F0C3A"/>
    <w:rsid w:val="006F0D2B"/>
    <w:rsid w:val="006F11FD"/>
    <w:rsid w:val="006F135B"/>
    <w:rsid w:val="006F150B"/>
    <w:rsid w:val="006F172E"/>
    <w:rsid w:val="006F1947"/>
    <w:rsid w:val="006F1A61"/>
    <w:rsid w:val="006F1D01"/>
    <w:rsid w:val="006F1DA3"/>
    <w:rsid w:val="006F1E06"/>
    <w:rsid w:val="006F20D0"/>
    <w:rsid w:val="006F210F"/>
    <w:rsid w:val="006F22FE"/>
    <w:rsid w:val="006F24B2"/>
    <w:rsid w:val="006F29DE"/>
    <w:rsid w:val="006F2A6C"/>
    <w:rsid w:val="006F2B87"/>
    <w:rsid w:val="006F2BCB"/>
    <w:rsid w:val="006F2D24"/>
    <w:rsid w:val="006F2D2D"/>
    <w:rsid w:val="006F2E97"/>
    <w:rsid w:val="006F3177"/>
    <w:rsid w:val="006F3312"/>
    <w:rsid w:val="006F3871"/>
    <w:rsid w:val="006F3873"/>
    <w:rsid w:val="006F38A9"/>
    <w:rsid w:val="006F3A73"/>
    <w:rsid w:val="006F4658"/>
    <w:rsid w:val="006F481C"/>
    <w:rsid w:val="006F4A8B"/>
    <w:rsid w:val="006F500A"/>
    <w:rsid w:val="006F514C"/>
    <w:rsid w:val="006F5318"/>
    <w:rsid w:val="006F546B"/>
    <w:rsid w:val="006F5599"/>
    <w:rsid w:val="006F5777"/>
    <w:rsid w:val="006F57B4"/>
    <w:rsid w:val="006F597A"/>
    <w:rsid w:val="006F5F17"/>
    <w:rsid w:val="006F620D"/>
    <w:rsid w:val="006F6AB0"/>
    <w:rsid w:val="006F6B6C"/>
    <w:rsid w:val="006F6C23"/>
    <w:rsid w:val="006F6D96"/>
    <w:rsid w:val="006F6DC1"/>
    <w:rsid w:val="006F6F06"/>
    <w:rsid w:val="006F7014"/>
    <w:rsid w:val="006F71C1"/>
    <w:rsid w:val="006F71CF"/>
    <w:rsid w:val="006F7523"/>
    <w:rsid w:val="006F75EA"/>
    <w:rsid w:val="006F7607"/>
    <w:rsid w:val="006F777C"/>
    <w:rsid w:val="006F782B"/>
    <w:rsid w:val="006F79A2"/>
    <w:rsid w:val="006F7CAF"/>
    <w:rsid w:val="006F7F38"/>
    <w:rsid w:val="00700204"/>
    <w:rsid w:val="00700265"/>
    <w:rsid w:val="007004EB"/>
    <w:rsid w:val="00700801"/>
    <w:rsid w:val="00700BE2"/>
    <w:rsid w:val="00700DF0"/>
    <w:rsid w:val="00700FC8"/>
    <w:rsid w:val="00701004"/>
    <w:rsid w:val="00701202"/>
    <w:rsid w:val="007017CD"/>
    <w:rsid w:val="007019AA"/>
    <w:rsid w:val="00701B49"/>
    <w:rsid w:val="00701BEA"/>
    <w:rsid w:val="00701C64"/>
    <w:rsid w:val="00702510"/>
    <w:rsid w:val="00702768"/>
    <w:rsid w:val="00702C08"/>
    <w:rsid w:val="00702D27"/>
    <w:rsid w:val="00703334"/>
    <w:rsid w:val="007034FB"/>
    <w:rsid w:val="0070372C"/>
    <w:rsid w:val="007037F4"/>
    <w:rsid w:val="00703B93"/>
    <w:rsid w:val="00703EAC"/>
    <w:rsid w:val="007041C4"/>
    <w:rsid w:val="00704821"/>
    <w:rsid w:val="0070519B"/>
    <w:rsid w:val="0070527B"/>
    <w:rsid w:val="00705504"/>
    <w:rsid w:val="007057FD"/>
    <w:rsid w:val="00705817"/>
    <w:rsid w:val="00705AD0"/>
    <w:rsid w:val="00705B28"/>
    <w:rsid w:val="00705F23"/>
    <w:rsid w:val="0070646E"/>
    <w:rsid w:val="007066C0"/>
    <w:rsid w:val="0070681C"/>
    <w:rsid w:val="00706979"/>
    <w:rsid w:val="00706A09"/>
    <w:rsid w:val="00706D88"/>
    <w:rsid w:val="00707032"/>
    <w:rsid w:val="007071A3"/>
    <w:rsid w:val="007076DF"/>
    <w:rsid w:val="007078C7"/>
    <w:rsid w:val="00707B55"/>
    <w:rsid w:val="00707D64"/>
    <w:rsid w:val="00707FEF"/>
    <w:rsid w:val="00710308"/>
    <w:rsid w:val="00710AB2"/>
    <w:rsid w:val="007115B3"/>
    <w:rsid w:val="007115EF"/>
    <w:rsid w:val="00711620"/>
    <w:rsid w:val="007118CF"/>
    <w:rsid w:val="00711992"/>
    <w:rsid w:val="00711B78"/>
    <w:rsid w:val="00711B84"/>
    <w:rsid w:val="00711BAC"/>
    <w:rsid w:val="00711BEB"/>
    <w:rsid w:val="007120C2"/>
    <w:rsid w:val="0071248F"/>
    <w:rsid w:val="0071268D"/>
    <w:rsid w:val="007126E4"/>
    <w:rsid w:val="007126FC"/>
    <w:rsid w:val="007129BA"/>
    <w:rsid w:val="00712A77"/>
    <w:rsid w:val="00712B60"/>
    <w:rsid w:val="00712B70"/>
    <w:rsid w:val="00713120"/>
    <w:rsid w:val="00713217"/>
    <w:rsid w:val="0071329F"/>
    <w:rsid w:val="007133A7"/>
    <w:rsid w:val="007133C4"/>
    <w:rsid w:val="007134D2"/>
    <w:rsid w:val="007136B5"/>
    <w:rsid w:val="00713867"/>
    <w:rsid w:val="007138ED"/>
    <w:rsid w:val="0071462F"/>
    <w:rsid w:val="00714A0E"/>
    <w:rsid w:val="00714A3B"/>
    <w:rsid w:val="00714B95"/>
    <w:rsid w:val="00714FE8"/>
    <w:rsid w:val="0071511F"/>
    <w:rsid w:val="0071576E"/>
    <w:rsid w:val="00715796"/>
    <w:rsid w:val="00715851"/>
    <w:rsid w:val="0071587C"/>
    <w:rsid w:val="00715AF1"/>
    <w:rsid w:val="00715E90"/>
    <w:rsid w:val="007163C1"/>
    <w:rsid w:val="00716A53"/>
    <w:rsid w:val="00716BA6"/>
    <w:rsid w:val="00716BB1"/>
    <w:rsid w:val="00717011"/>
    <w:rsid w:val="00717112"/>
    <w:rsid w:val="0071723F"/>
    <w:rsid w:val="007174CF"/>
    <w:rsid w:val="007177A4"/>
    <w:rsid w:val="007178D6"/>
    <w:rsid w:val="00717A40"/>
    <w:rsid w:val="00717BD7"/>
    <w:rsid w:val="007201DB"/>
    <w:rsid w:val="00720447"/>
    <w:rsid w:val="007204B0"/>
    <w:rsid w:val="007204EE"/>
    <w:rsid w:val="00720573"/>
    <w:rsid w:val="0072058A"/>
    <w:rsid w:val="0072086A"/>
    <w:rsid w:val="00720BFB"/>
    <w:rsid w:val="00720DCE"/>
    <w:rsid w:val="00720DD4"/>
    <w:rsid w:val="007212E9"/>
    <w:rsid w:val="00721318"/>
    <w:rsid w:val="0072142D"/>
    <w:rsid w:val="00721B00"/>
    <w:rsid w:val="00721C49"/>
    <w:rsid w:val="00721DB5"/>
    <w:rsid w:val="00721DE8"/>
    <w:rsid w:val="00721E6D"/>
    <w:rsid w:val="00722000"/>
    <w:rsid w:val="007223B8"/>
    <w:rsid w:val="0072247A"/>
    <w:rsid w:val="0072264F"/>
    <w:rsid w:val="007228BF"/>
    <w:rsid w:val="00722A41"/>
    <w:rsid w:val="00722AC9"/>
    <w:rsid w:val="00722D6D"/>
    <w:rsid w:val="007233D3"/>
    <w:rsid w:val="0072351F"/>
    <w:rsid w:val="00723808"/>
    <w:rsid w:val="007238C5"/>
    <w:rsid w:val="00723AB1"/>
    <w:rsid w:val="00723C66"/>
    <w:rsid w:val="00723CC3"/>
    <w:rsid w:val="00724312"/>
    <w:rsid w:val="00724517"/>
    <w:rsid w:val="007247F4"/>
    <w:rsid w:val="00724816"/>
    <w:rsid w:val="00724BF8"/>
    <w:rsid w:val="00725606"/>
    <w:rsid w:val="007257F9"/>
    <w:rsid w:val="00725984"/>
    <w:rsid w:val="007259EF"/>
    <w:rsid w:val="00725C07"/>
    <w:rsid w:val="00725EBE"/>
    <w:rsid w:val="0072630D"/>
    <w:rsid w:val="00726CB2"/>
    <w:rsid w:val="00727469"/>
    <w:rsid w:val="00727481"/>
    <w:rsid w:val="007274B4"/>
    <w:rsid w:val="007275C7"/>
    <w:rsid w:val="00727708"/>
    <w:rsid w:val="007278F8"/>
    <w:rsid w:val="00727B7E"/>
    <w:rsid w:val="00727C86"/>
    <w:rsid w:val="00727D76"/>
    <w:rsid w:val="00727ED3"/>
    <w:rsid w:val="00727F52"/>
    <w:rsid w:val="0073017E"/>
    <w:rsid w:val="007304E2"/>
    <w:rsid w:val="00730523"/>
    <w:rsid w:val="00730557"/>
    <w:rsid w:val="00730853"/>
    <w:rsid w:val="007308DF"/>
    <w:rsid w:val="007309E3"/>
    <w:rsid w:val="00731046"/>
    <w:rsid w:val="007310D3"/>
    <w:rsid w:val="00731344"/>
    <w:rsid w:val="007313C5"/>
    <w:rsid w:val="007315B0"/>
    <w:rsid w:val="007316EE"/>
    <w:rsid w:val="00731A0B"/>
    <w:rsid w:val="00731B40"/>
    <w:rsid w:val="00732235"/>
    <w:rsid w:val="007322D4"/>
    <w:rsid w:val="007325CA"/>
    <w:rsid w:val="00732689"/>
    <w:rsid w:val="0073298A"/>
    <w:rsid w:val="00733130"/>
    <w:rsid w:val="0073344F"/>
    <w:rsid w:val="007336D3"/>
    <w:rsid w:val="007336E9"/>
    <w:rsid w:val="00733AC7"/>
    <w:rsid w:val="00733BBC"/>
    <w:rsid w:val="00733DC2"/>
    <w:rsid w:val="00733F24"/>
    <w:rsid w:val="0073418A"/>
    <w:rsid w:val="00734343"/>
    <w:rsid w:val="00734478"/>
    <w:rsid w:val="007344DC"/>
    <w:rsid w:val="0073456C"/>
    <w:rsid w:val="007345A8"/>
    <w:rsid w:val="00734832"/>
    <w:rsid w:val="00734CDA"/>
    <w:rsid w:val="0073516A"/>
    <w:rsid w:val="007351F6"/>
    <w:rsid w:val="0073530B"/>
    <w:rsid w:val="007353ED"/>
    <w:rsid w:val="0073561B"/>
    <w:rsid w:val="00735833"/>
    <w:rsid w:val="00735963"/>
    <w:rsid w:val="00735BC7"/>
    <w:rsid w:val="0073616B"/>
    <w:rsid w:val="00736257"/>
    <w:rsid w:val="007362B6"/>
    <w:rsid w:val="007364D5"/>
    <w:rsid w:val="007366DB"/>
    <w:rsid w:val="00736872"/>
    <w:rsid w:val="00736A88"/>
    <w:rsid w:val="00736BD3"/>
    <w:rsid w:val="00736BF4"/>
    <w:rsid w:val="00736D22"/>
    <w:rsid w:val="00736DC8"/>
    <w:rsid w:val="00736EE8"/>
    <w:rsid w:val="007370A1"/>
    <w:rsid w:val="0073721F"/>
    <w:rsid w:val="007375C2"/>
    <w:rsid w:val="00737852"/>
    <w:rsid w:val="00737A28"/>
    <w:rsid w:val="00737A96"/>
    <w:rsid w:val="00737AE7"/>
    <w:rsid w:val="00740484"/>
    <w:rsid w:val="0074086B"/>
    <w:rsid w:val="007409DF"/>
    <w:rsid w:val="00740A45"/>
    <w:rsid w:val="00740AA0"/>
    <w:rsid w:val="00740CB8"/>
    <w:rsid w:val="00740D1D"/>
    <w:rsid w:val="007411F0"/>
    <w:rsid w:val="007415D7"/>
    <w:rsid w:val="007425F3"/>
    <w:rsid w:val="00742EFF"/>
    <w:rsid w:val="00742F05"/>
    <w:rsid w:val="007430ED"/>
    <w:rsid w:val="0074353E"/>
    <w:rsid w:val="0074366C"/>
    <w:rsid w:val="00743674"/>
    <w:rsid w:val="00743985"/>
    <w:rsid w:val="00743A48"/>
    <w:rsid w:val="00743C66"/>
    <w:rsid w:val="007440CE"/>
    <w:rsid w:val="007440E3"/>
    <w:rsid w:val="007443A5"/>
    <w:rsid w:val="0074466D"/>
    <w:rsid w:val="007449C0"/>
    <w:rsid w:val="007449DB"/>
    <w:rsid w:val="00744D6F"/>
    <w:rsid w:val="00744EDA"/>
    <w:rsid w:val="00744F52"/>
    <w:rsid w:val="0074531A"/>
    <w:rsid w:val="00745416"/>
    <w:rsid w:val="007455D2"/>
    <w:rsid w:val="0074599F"/>
    <w:rsid w:val="00745C91"/>
    <w:rsid w:val="00745E62"/>
    <w:rsid w:val="0074607B"/>
    <w:rsid w:val="00746133"/>
    <w:rsid w:val="00746285"/>
    <w:rsid w:val="00746790"/>
    <w:rsid w:val="00746C6C"/>
    <w:rsid w:val="00747280"/>
    <w:rsid w:val="007478FA"/>
    <w:rsid w:val="00747E8D"/>
    <w:rsid w:val="00747F58"/>
    <w:rsid w:val="007500CD"/>
    <w:rsid w:val="0075020F"/>
    <w:rsid w:val="00750289"/>
    <w:rsid w:val="00750363"/>
    <w:rsid w:val="007505B4"/>
    <w:rsid w:val="007506FF"/>
    <w:rsid w:val="00750726"/>
    <w:rsid w:val="00750AFE"/>
    <w:rsid w:val="00750C26"/>
    <w:rsid w:val="00750C6A"/>
    <w:rsid w:val="00750DF5"/>
    <w:rsid w:val="00750E0D"/>
    <w:rsid w:val="00750F75"/>
    <w:rsid w:val="00751238"/>
    <w:rsid w:val="0075160D"/>
    <w:rsid w:val="00751912"/>
    <w:rsid w:val="00751A28"/>
    <w:rsid w:val="00751EA1"/>
    <w:rsid w:val="00751EB9"/>
    <w:rsid w:val="00751ECC"/>
    <w:rsid w:val="00752031"/>
    <w:rsid w:val="00752125"/>
    <w:rsid w:val="007522E3"/>
    <w:rsid w:val="00752490"/>
    <w:rsid w:val="0075262E"/>
    <w:rsid w:val="00752971"/>
    <w:rsid w:val="00752DB5"/>
    <w:rsid w:val="00752E18"/>
    <w:rsid w:val="00752EED"/>
    <w:rsid w:val="007534FB"/>
    <w:rsid w:val="0075377A"/>
    <w:rsid w:val="00753824"/>
    <w:rsid w:val="00753940"/>
    <w:rsid w:val="00753DCD"/>
    <w:rsid w:val="00753FD7"/>
    <w:rsid w:val="00754061"/>
    <w:rsid w:val="0075418D"/>
    <w:rsid w:val="00754405"/>
    <w:rsid w:val="007544D3"/>
    <w:rsid w:val="0075464D"/>
    <w:rsid w:val="007548E9"/>
    <w:rsid w:val="007553D7"/>
    <w:rsid w:val="00755664"/>
    <w:rsid w:val="007556A8"/>
    <w:rsid w:val="007556E5"/>
    <w:rsid w:val="0075591B"/>
    <w:rsid w:val="00755942"/>
    <w:rsid w:val="00755F3D"/>
    <w:rsid w:val="00755FAE"/>
    <w:rsid w:val="00756018"/>
    <w:rsid w:val="007560CC"/>
    <w:rsid w:val="00756323"/>
    <w:rsid w:val="007563ED"/>
    <w:rsid w:val="00756825"/>
    <w:rsid w:val="00756872"/>
    <w:rsid w:val="00756BC8"/>
    <w:rsid w:val="00756F6A"/>
    <w:rsid w:val="007571AF"/>
    <w:rsid w:val="00757387"/>
    <w:rsid w:val="007573D5"/>
    <w:rsid w:val="00757AD1"/>
    <w:rsid w:val="00757D05"/>
    <w:rsid w:val="00757F3F"/>
    <w:rsid w:val="0076025C"/>
    <w:rsid w:val="007602BC"/>
    <w:rsid w:val="00760591"/>
    <w:rsid w:val="00760803"/>
    <w:rsid w:val="007609AF"/>
    <w:rsid w:val="00760B20"/>
    <w:rsid w:val="00760F4A"/>
    <w:rsid w:val="00761255"/>
    <w:rsid w:val="00761314"/>
    <w:rsid w:val="007616AB"/>
    <w:rsid w:val="0076192A"/>
    <w:rsid w:val="0076199C"/>
    <w:rsid w:val="0076206F"/>
    <w:rsid w:val="00762256"/>
    <w:rsid w:val="0076304A"/>
    <w:rsid w:val="0076317C"/>
    <w:rsid w:val="00763525"/>
    <w:rsid w:val="007637D7"/>
    <w:rsid w:val="00763D64"/>
    <w:rsid w:val="00763F69"/>
    <w:rsid w:val="0076473A"/>
    <w:rsid w:val="007647CF"/>
    <w:rsid w:val="0076490E"/>
    <w:rsid w:val="007649E1"/>
    <w:rsid w:val="00764ABC"/>
    <w:rsid w:val="00764B12"/>
    <w:rsid w:val="00764E51"/>
    <w:rsid w:val="00764F59"/>
    <w:rsid w:val="007653F5"/>
    <w:rsid w:val="007659FD"/>
    <w:rsid w:val="00765B82"/>
    <w:rsid w:val="00765D20"/>
    <w:rsid w:val="007667E3"/>
    <w:rsid w:val="00766893"/>
    <w:rsid w:val="00767368"/>
    <w:rsid w:val="007700BA"/>
    <w:rsid w:val="00770387"/>
    <w:rsid w:val="0077050F"/>
    <w:rsid w:val="00770825"/>
    <w:rsid w:val="00770D79"/>
    <w:rsid w:val="0077128E"/>
    <w:rsid w:val="007714BC"/>
    <w:rsid w:val="00771927"/>
    <w:rsid w:val="00771B5E"/>
    <w:rsid w:val="00771C5D"/>
    <w:rsid w:val="00771D16"/>
    <w:rsid w:val="00771D22"/>
    <w:rsid w:val="00772134"/>
    <w:rsid w:val="0077269D"/>
    <w:rsid w:val="007726CE"/>
    <w:rsid w:val="007726D4"/>
    <w:rsid w:val="00772772"/>
    <w:rsid w:val="00772D46"/>
    <w:rsid w:val="00772F86"/>
    <w:rsid w:val="00773181"/>
    <w:rsid w:val="0077347B"/>
    <w:rsid w:val="007739C0"/>
    <w:rsid w:val="00773AF2"/>
    <w:rsid w:val="00773CB1"/>
    <w:rsid w:val="00773CC7"/>
    <w:rsid w:val="00773E68"/>
    <w:rsid w:val="00774150"/>
    <w:rsid w:val="0077425E"/>
    <w:rsid w:val="00774287"/>
    <w:rsid w:val="0077431D"/>
    <w:rsid w:val="00774641"/>
    <w:rsid w:val="00774829"/>
    <w:rsid w:val="00774A26"/>
    <w:rsid w:val="007762B3"/>
    <w:rsid w:val="007762B8"/>
    <w:rsid w:val="007767D8"/>
    <w:rsid w:val="00776E3A"/>
    <w:rsid w:val="0077763C"/>
    <w:rsid w:val="00777649"/>
    <w:rsid w:val="00777E8E"/>
    <w:rsid w:val="00777F0D"/>
    <w:rsid w:val="0078000F"/>
    <w:rsid w:val="007806AA"/>
    <w:rsid w:val="0078098B"/>
    <w:rsid w:val="00780A10"/>
    <w:rsid w:val="00780A15"/>
    <w:rsid w:val="00780F1F"/>
    <w:rsid w:val="007815E3"/>
    <w:rsid w:val="007817AA"/>
    <w:rsid w:val="00781A44"/>
    <w:rsid w:val="00781AB9"/>
    <w:rsid w:val="0078246C"/>
    <w:rsid w:val="00782A37"/>
    <w:rsid w:val="00782CDE"/>
    <w:rsid w:val="00782CF8"/>
    <w:rsid w:val="007831C7"/>
    <w:rsid w:val="0078324B"/>
    <w:rsid w:val="0078378E"/>
    <w:rsid w:val="00783BD1"/>
    <w:rsid w:val="00783CF3"/>
    <w:rsid w:val="00783F45"/>
    <w:rsid w:val="00784163"/>
    <w:rsid w:val="007845FC"/>
    <w:rsid w:val="00784844"/>
    <w:rsid w:val="00784AE3"/>
    <w:rsid w:val="0078525D"/>
    <w:rsid w:val="007854A4"/>
    <w:rsid w:val="007856A0"/>
    <w:rsid w:val="00785878"/>
    <w:rsid w:val="00785879"/>
    <w:rsid w:val="0078605E"/>
    <w:rsid w:val="00786BEA"/>
    <w:rsid w:val="00786C23"/>
    <w:rsid w:val="007870CC"/>
    <w:rsid w:val="007874D2"/>
    <w:rsid w:val="0078769D"/>
    <w:rsid w:val="007876C2"/>
    <w:rsid w:val="007878F9"/>
    <w:rsid w:val="007879B2"/>
    <w:rsid w:val="00787EA0"/>
    <w:rsid w:val="00790183"/>
    <w:rsid w:val="00790734"/>
    <w:rsid w:val="00790B19"/>
    <w:rsid w:val="00790FA9"/>
    <w:rsid w:val="00790FCA"/>
    <w:rsid w:val="007910CD"/>
    <w:rsid w:val="007913DD"/>
    <w:rsid w:val="007918BF"/>
    <w:rsid w:val="007918DB"/>
    <w:rsid w:val="007919CA"/>
    <w:rsid w:val="00791C17"/>
    <w:rsid w:val="00791CDA"/>
    <w:rsid w:val="00792042"/>
    <w:rsid w:val="00792218"/>
    <w:rsid w:val="0079224D"/>
    <w:rsid w:val="00792542"/>
    <w:rsid w:val="00792C4C"/>
    <w:rsid w:val="00792FD8"/>
    <w:rsid w:val="00793613"/>
    <w:rsid w:val="007936AA"/>
    <w:rsid w:val="00793838"/>
    <w:rsid w:val="007938D5"/>
    <w:rsid w:val="0079396B"/>
    <w:rsid w:val="00793D9C"/>
    <w:rsid w:val="00793F6F"/>
    <w:rsid w:val="00793FDE"/>
    <w:rsid w:val="00794358"/>
    <w:rsid w:val="007943E2"/>
    <w:rsid w:val="007948DC"/>
    <w:rsid w:val="00794A3E"/>
    <w:rsid w:val="00794B78"/>
    <w:rsid w:val="00794EBD"/>
    <w:rsid w:val="00795149"/>
    <w:rsid w:val="007954FC"/>
    <w:rsid w:val="0079575B"/>
    <w:rsid w:val="00795877"/>
    <w:rsid w:val="007958CA"/>
    <w:rsid w:val="0079596D"/>
    <w:rsid w:val="00795B75"/>
    <w:rsid w:val="00795C30"/>
    <w:rsid w:val="00795C53"/>
    <w:rsid w:val="00795F33"/>
    <w:rsid w:val="00795F7B"/>
    <w:rsid w:val="007963BA"/>
    <w:rsid w:val="007965CE"/>
    <w:rsid w:val="00796C4D"/>
    <w:rsid w:val="00796EE6"/>
    <w:rsid w:val="00797211"/>
    <w:rsid w:val="00797284"/>
    <w:rsid w:val="0079730C"/>
    <w:rsid w:val="0079736C"/>
    <w:rsid w:val="007975AA"/>
    <w:rsid w:val="007978C9"/>
    <w:rsid w:val="007978D3"/>
    <w:rsid w:val="0079792C"/>
    <w:rsid w:val="00797A53"/>
    <w:rsid w:val="00797BDD"/>
    <w:rsid w:val="00797BEA"/>
    <w:rsid w:val="00797F37"/>
    <w:rsid w:val="007A01DD"/>
    <w:rsid w:val="007A023C"/>
    <w:rsid w:val="007A03C4"/>
    <w:rsid w:val="007A069F"/>
    <w:rsid w:val="007A06A1"/>
    <w:rsid w:val="007A0800"/>
    <w:rsid w:val="007A09BB"/>
    <w:rsid w:val="007A09DB"/>
    <w:rsid w:val="007A0EB3"/>
    <w:rsid w:val="007A0FC4"/>
    <w:rsid w:val="007A15C0"/>
    <w:rsid w:val="007A164E"/>
    <w:rsid w:val="007A1882"/>
    <w:rsid w:val="007A19AE"/>
    <w:rsid w:val="007A1C8E"/>
    <w:rsid w:val="007A1EC7"/>
    <w:rsid w:val="007A2157"/>
    <w:rsid w:val="007A2191"/>
    <w:rsid w:val="007A25BF"/>
    <w:rsid w:val="007A25CA"/>
    <w:rsid w:val="007A261D"/>
    <w:rsid w:val="007A2AA2"/>
    <w:rsid w:val="007A2BC2"/>
    <w:rsid w:val="007A2EFA"/>
    <w:rsid w:val="007A3179"/>
    <w:rsid w:val="007A32B9"/>
    <w:rsid w:val="007A36B8"/>
    <w:rsid w:val="007A37B4"/>
    <w:rsid w:val="007A423B"/>
    <w:rsid w:val="007A448D"/>
    <w:rsid w:val="007A449F"/>
    <w:rsid w:val="007A44A2"/>
    <w:rsid w:val="007A47FE"/>
    <w:rsid w:val="007A48C1"/>
    <w:rsid w:val="007A48F9"/>
    <w:rsid w:val="007A4A0E"/>
    <w:rsid w:val="007A5061"/>
    <w:rsid w:val="007A5076"/>
    <w:rsid w:val="007A5107"/>
    <w:rsid w:val="007A5882"/>
    <w:rsid w:val="007A5A0A"/>
    <w:rsid w:val="007A5A43"/>
    <w:rsid w:val="007A5A5B"/>
    <w:rsid w:val="007A5BFE"/>
    <w:rsid w:val="007A5D57"/>
    <w:rsid w:val="007A62A5"/>
    <w:rsid w:val="007A63F5"/>
    <w:rsid w:val="007A6433"/>
    <w:rsid w:val="007A700D"/>
    <w:rsid w:val="007A71B8"/>
    <w:rsid w:val="007A74D3"/>
    <w:rsid w:val="007B0205"/>
    <w:rsid w:val="007B026E"/>
    <w:rsid w:val="007B0557"/>
    <w:rsid w:val="007B0581"/>
    <w:rsid w:val="007B06C6"/>
    <w:rsid w:val="007B08C2"/>
    <w:rsid w:val="007B0BCF"/>
    <w:rsid w:val="007B0F61"/>
    <w:rsid w:val="007B10DA"/>
    <w:rsid w:val="007B1172"/>
    <w:rsid w:val="007B1177"/>
    <w:rsid w:val="007B1475"/>
    <w:rsid w:val="007B1ED3"/>
    <w:rsid w:val="007B2149"/>
    <w:rsid w:val="007B2462"/>
    <w:rsid w:val="007B254D"/>
    <w:rsid w:val="007B2C16"/>
    <w:rsid w:val="007B2E85"/>
    <w:rsid w:val="007B3456"/>
    <w:rsid w:val="007B3D94"/>
    <w:rsid w:val="007B4005"/>
    <w:rsid w:val="007B40C6"/>
    <w:rsid w:val="007B419C"/>
    <w:rsid w:val="007B456A"/>
    <w:rsid w:val="007B4A72"/>
    <w:rsid w:val="007B4B96"/>
    <w:rsid w:val="007B4E38"/>
    <w:rsid w:val="007B4F6E"/>
    <w:rsid w:val="007B4F90"/>
    <w:rsid w:val="007B5470"/>
    <w:rsid w:val="007B54D6"/>
    <w:rsid w:val="007B557D"/>
    <w:rsid w:val="007B5ABD"/>
    <w:rsid w:val="007B5E34"/>
    <w:rsid w:val="007B5FD0"/>
    <w:rsid w:val="007B6081"/>
    <w:rsid w:val="007B62BB"/>
    <w:rsid w:val="007B63A5"/>
    <w:rsid w:val="007B6449"/>
    <w:rsid w:val="007B6976"/>
    <w:rsid w:val="007B6B25"/>
    <w:rsid w:val="007B6B37"/>
    <w:rsid w:val="007B6B49"/>
    <w:rsid w:val="007B6BD6"/>
    <w:rsid w:val="007B6C01"/>
    <w:rsid w:val="007B6C07"/>
    <w:rsid w:val="007B6C24"/>
    <w:rsid w:val="007B6C37"/>
    <w:rsid w:val="007B6E8A"/>
    <w:rsid w:val="007B7020"/>
    <w:rsid w:val="007B7382"/>
    <w:rsid w:val="007B7665"/>
    <w:rsid w:val="007B7738"/>
    <w:rsid w:val="007B78D5"/>
    <w:rsid w:val="007B7A1F"/>
    <w:rsid w:val="007C0216"/>
    <w:rsid w:val="007C02CB"/>
    <w:rsid w:val="007C03B0"/>
    <w:rsid w:val="007C04DC"/>
    <w:rsid w:val="007C08FF"/>
    <w:rsid w:val="007C09BF"/>
    <w:rsid w:val="007C0CDA"/>
    <w:rsid w:val="007C0EFA"/>
    <w:rsid w:val="007C0FB2"/>
    <w:rsid w:val="007C1037"/>
    <w:rsid w:val="007C10D0"/>
    <w:rsid w:val="007C1221"/>
    <w:rsid w:val="007C1BAA"/>
    <w:rsid w:val="007C1BF4"/>
    <w:rsid w:val="007C1E6F"/>
    <w:rsid w:val="007C1E88"/>
    <w:rsid w:val="007C237E"/>
    <w:rsid w:val="007C2610"/>
    <w:rsid w:val="007C3053"/>
    <w:rsid w:val="007C3C4F"/>
    <w:rsid w:val="007C3CB5"/>
    <w:rsid w:val="007C4101"/>
    <w:rsid w:val="007C4142"/>
    <w:rsid w:val="007C41A1"/>
    <w:rsid w:val="007C4200"/>
    <w:rsid w:val="007C42DA"/>
    <w:rsid w:val="007C4427"/>
    <w:rsid w:val="007C486E"/>
    <w:rsid w:val="007C4B74"/>
    <w:rsid w:val="007C4FC0"/>
    <w:rsid w:val="007C5097"/>
    <w:rsid w:val="007C52E3"/>
    <w:rsid w:val="007C543F"/>
    <w:rsid w:val="007C54B6"/>
    <w:rsid w:val="007C54E8"/>
    <w:rsid w:val="007C5625"/>
    <w:rsid w:val="007C5852"/>
    <w:rsid w:val="007C5DFB"/>
    <w:rsid w:val="007C5F77"/>
    <w:rsid w:val="007C5FAA"/>
    <w:rsid w:val="007C60DF"/>
    <w:rsid w:val="007C6167"/>
    <w:rsid w:val="007C643E"/>
    <w:rsid w:val="007C64B8"/>
    <w:rsid w:val="007C64C6"/>
    <w:rsid w:val="007C66FD"/>
    <w:rsid w:val="007C6DF0"/>
    <w:rsid w:val="007C71C6"/>
    <w:rsid w:val="007C7290"/>
    <w:rsid w:val="007C7319"/>
    <w:rsid w:val="007C7496"/>
    <w:rsid w:val="007C7548"/>
    <w:rsid w:val="007C7ACA"/>
    <w:rsid w:val="007C7BE8"/>
    <w:rsid w:val="007C7DB9"/>
    <w:rsid w:val="007C7FD3"/>
    <w:rsid w:val="007D02B6"/>
    <w:rsid w:val="007D039B"/>
    <w:rsid w:val="007D0C88"/>
    <w:rsid w:val="007D0D75"/>
    <w:rsid w:val="007D0DF7"/>
    <w:rsid w:val="007D0F7A"/>
    <w:rsid w:val="007D118E"/>
    <w:rsid w:val="007D1C59"/>
    <w:rsid w:val="007D1E63"/>
    <w:rsid w:val="007D22A5"/>
    <w:rsid w:val="007D22B3"/>
    <w:rsid w:val="007D2388"/>
    <w:rsid w:val="007D23BD"/>
    <w:rsid w:val="007D2618"/>
    <w:rsid w:val="007D2674"/>
    <w:rsid w:val="007D275A"/>
    <w:rsid w:val="007D2AF9"/>
    <w:rsid w:val="007D2D2F"/>
    <w:rsid w:val="007D3151"/>
    <w:rsid w:val="007D36C4"/>
    <w:rsid w:val="007D37B9"/>
    <w:rsid w:val="007D3A2F"/>
    <w:rsid w:val="007D3AED"/>
    <w:rsid w:val="007D3F2C"/>
    <w:rsid w:val="007D429F"/>
    <w:rsid w:val="007D448B"/>
    <w:rsid w:val="007D452B"/>
    <w:rsid w:val="007D4630"/>
    <w:rsid w:val="007D4A62"/>
    <w:rsid w:val="007D4B1A"/>
    <w:rsid w:val="007D4E9C"/>
    <w:rsid w:val="007D4F3A"/>
    <w:rsid w:val="007D50DB"/>
    <w:rsid w:val="007D5333"/>
    <w:rsid w:val="007D538B"/>
    <w:rsid w:val="007D559D"/>
    <w:rsid w:val="007D59D3"/>
    <w:rsid w:val="007D5B1F"/>
    <w:rsid w:val="007D5CC4"/>
    <w:rsid w:val="007D6B80"/>
    <w:rsid w:val="007D7319"/>
    <w:rsid w:val="007D7327"/>
    <w:rsid w:val="007D7709"/>
    <w:rsid w:val="007D7AE8"/>
    <w:rsid w:val="007D7D00"/>
    <w:rsid w:val="007D7F7C"/>
    <w:rsid w:val="007E00D5"/>
    <w:rsid w:val="007E0B71"/>
    <w:rsid w:val="007E1011"/>
    <w:rsid w:val="007E1050"/>
    <w:rsid w:val="007E10E8"/>
    <w:rsid w:val="007E125B"/>
    <w:rsid w:val="007E135E"/>
    <w:rsid w:val="007E13AF"/>
    <w:rsid w:val="007E1556"/>
    <w:rsid w:val="007E1728"/>
    <w:rsid w:val="007E19CF"/>
    <w:rsid w:val="007E19E8"/>
    <w:rsid w:val="007E1B0B"/>
    <w:rsid w:val="007E1F2B"/>
    <w:rsid w:val="007E25FC"/>
    <w:rsid w:val="007E2AD9"/>
    <w:rsid w:val="007E2C85"/>
    <w:rsid w:val="007E2D24"/>
    <w:rsid w:val="007E2D4E"/>
    <w:rsid w:val="007E2F83"/>
    <w:rsid w:val="007E39AE"/>
    <w:rsid w:val="007E4094"/>
    <w:rsid w:val="007E48F1"/>
    <w:rsid w:val="007E4A33"/>
    <w:rsid w:val="007E4E00"/>
    <w:rsid w:val="007E4E84"/>
    <w:rsid w:val="007E502D"/>
    <w:rsid w:val="007E540F"/>
    <w:rsid w:val="007E5722"/>
    <w:rsid w:val="007E5B09"/>
    <w:rsid w:val="007E5D13"/>
    <w:rsid w:val="007E600F"/>
    <w:rsid w:val="007E6308"/>
    <w:rsid w:val="007E678E"/>
    <w:rsid w:val="007E6893"/>
    <w:rsid w:val="007E699C"/>
    <w:rsid w:val="007E6C18"/>
    <w:rsid w:val="007E6F33"/>
    <w:rsid w:val="007E712D"/>
    <w:rsid w:val="007E723C"/>
    <w:rsid w:val="007E745E"/>
    <w:rsid w:val="007E7782"/>
    <w:rsid w:val="007E7C57"/>
    <w:rsid w:val="007F000F"/>
    <w:rsid w:val="007F00D1"/>
    <w:rsid w:val="007F01DC"/>
    <w:rsid w:val="007F0C13"/>
    <w:rsid w:val="007F0C90"/>
    <w:rsid w:val="007F0D37"/>
    <w:rsid w:val="007F1162"/>
    <w:rsid w:val="007F139B"/>
    <w:rsid w:val="007F1468"/>
    <w:rsid w:val="007F14AE"/>
    <w:rsid w:val="007F14EF"/>
    <w:rsid w:val="007F16B5"/>
    <w:rsid w:val="007F1A87"/>
    <w:rsid w:val="007F22DE"/>
    <w:rsid w:val="007F2AFC"/>
    <w:rsid w:val="007F3348"/>
    <w:rsid w:val="007F34F9"/>
    <w:rsid w:val="007F3883"/>
    <w:rsid w:val="007F3EE5"/>
    <w:rsid w:val="007F4331"/>
    <w:rsid w:val="007F456C"/>
    <w:rsid w:val="007F46B9"/>
    <w:rsid w:val="007F4739"/>
    <w:rsid w:val="007F4895"/>
    <w:rsid w:val="007F4B38"/>
    <w:rsid w:val="007F4B67"/>
    <w:rsid w:val="007F4F99"/>
    <w:rsid w:val="007F4FAD"/>
    <w:rsid w:val="007F51F9"/>
    <w:rsid w:val="007F5303"/>
    <w:rsid w:val="007F54F3"/>
    <w:rsid w:val="007F54F6"/>
    <w:rsid w:val="007F55C9"/>
    <w:rsid w:val="007F583F"/>
    <w:rsid w:val="007F5AEF"/>
    <w:rsid w:val="007F5B4F"/>
    <w:rsid w:val="007F5E4B"/>
    <w:rsid w:val="007F64CD"/>
    <w:rsid w:val="007F6804"/>
    <w:rsid w:val="007F6807"/>
    <w:rsid w:val="007F68A8"/>
    <w:rsid w:val="007F6AC5"/>
    <w:rsid w:val="007F6D2A"/>
    <w:rsid w:val="007F6F13"/>
    <w:rsid w:val="007F7065"/>
    <w:rsid w:val="007F72EC"/>
    <w:rsid w:val="007F76F7"/>
    <w:rsid w:val="007F7771"/>
    <w:rsid w:val="007F7AD0"/>
    <w:rsid w:val="007F7C41"/>
    <w:rsid w:val="00800179"/>
    <w:rsid w:val="00800191"/>
    <w:rsid w:val="008001BD"/>
    <w:rsid w:val="008001FD"/>
    <w:rsid w:val="0080027C"/>
    <w:rsid w:val="008003DA"/>
    <w:rsid w:val="00800A33"/>
    <w:rsid w:val="00800BC7"/>
    <w:rsid w:val="00800F17"/>
    <w:rsid w:val="00801041"/>
    <w:rsid w:val="00801052"/>
    <w:rsid w:val="0080115D"/>
    <w:rsid w:val="008011FB"/>
    <w:rsid w:val="008013AD"/>
    <w:rsid w:val="008014B6"/>
    <w:rsid w:val="008018F7"/>
    <w:rsid w:val="00801B81"/>
    <w:rsid w:val="00801C65"/>
    <w:rsid w:val="00801DA7"/>
    <w:rsid w:val="00802344"/>
    <w:rsid w:val="00802590"/>
    <w:rsid w:val="008025C0"/>
    <w:rsid w:val="00802AA0"/>
    <w:rsid w:val="00802B8E"/>
    <w:rsid w:val="00802CCD"/>
    <w:rsid w:val="0080315A"/>
    <w:rsid w:val="00803825"/>
    <w:rsid w:val="00803CBB"/>
    <w:rsid w:val="00803DC9"/>
    <w:rsid w:val="008043C7"/>
    <w:rsid w:val="00804442"/>
    <w:rsid w:val="008044AE"/>
    <w:rsid w:val="00804A6C"/>
    <w:rsid w:val="00804F52"/>
    <w:rsid w:val="0080575A"/>
    <w:rsid w:val="0080576A"/>
    <w:rsid w:val="008057C0"/>
    <w:rsid w:val="00805A86"/>
    <w:rsid w:val="00805EDB"/>
    <w:rsid w:val="00806475"/>
    <w:rsid w:val="0080653A"/>
    <w:rsid w:val="0080676D"/>
    <w:rsid w:val="00806815"/>
    <w:rsid w:val="008069FE"/>
    <w:rsid w:val="00806DD9"/>
    <w:rsid w:val="00806E3A"/>
    <w:rsid w:val="00806E56"/>
    <w:rsid w:val="00807024"/>
    <w:rsid w:val="00807096"/>
    <w:rsid w:val="00807356"/>
    <w:rsid w:val="00807399"/>
    <w:rsid w:val="0080763A"/>
    <w:rsid w:val="0080788C"/>
    <w:rsid w:val="008079AA"/>
    <w:rsid w:val="00807A50"/>
    <w:rsid w:val="00807DFA"/>
    <w:rsid w:val="00810CAD"/>
    <w:rsid w:val="00811046"/>
    <w:rsid w:val="00811053"/>
    <w:rsid w:val="0081128B"/>
    <w:rsid w:val="00811A3B"/>
    <w:rsid w:val="008122AD"/>
    <w:rsid w:val="008123A4"/>
    <w:rsid w:val="0081288A"/>
    <w:rsid w:val="00812D4B"/>
    <w:rsid w:val="00812F74"/>
    <w:rsid w:val="00813111"/>
    <w:rsid w:val="00813851"/>
    <w:rsid w:val="008138D2"/>
    <w:rsid w:val="00813917"/>
    <w:rsid w:val="0081474D"/>
    <w:rsid w:val="00814770"/>
    <w:rsid w:val="0081487A"/>
    <w:rsid w:val="008148A7"/>
    <w:rsid w:val="008148C7"/>
    <w:rsid w:val="00814F5D"/>
    <w:rsid w:val="0081507C"/>
    <w:rsid w:val="00815D1B"/>
    <w:rsid w:val="00815EAC"/>
    <w:rsid w:val="00815EEE"/>
    <w:rsid w:val="0081675D"/>
    <w:rsid w:val="00816C8F"/>
    <w:rsid w:val="00816EDD"/>
    <w:rsid w:val="00816F64"/>
    <w:rsid w:val="008171CF"/>
    <w:rsid w:val="008172C3"/>
    <w:rsid w:val="0081757D"/>
    <w:rsid w:val="00817637"/>
    <w:rsid w:val="008176D2"/>
    <w:rsid w:val="00817711"/>
    <w:rsid w:val="008177B8"/>
    <w:rsid w:val="008179D1"/>
    <w:rsid w:val="00820032"/>
    <w:rsid w:val="008201D7"/>
    <w:rsid w:val="008205DA"/>
    <w:rsid w:val="00820687"/>
    <w:rsid w:val="00820761"/>
    <w:rsid w:val="008207B6"/>
    <w:rsid w:val="00820823"/>
    <w:rsid w:val="00820A50"/>
    <w:rsid w:val="00820BAD"/>
    <w:rsid w:val="0082128E"/>
    <w:rsid w:val="0082131A"/>
    <w:rsid w:val="00821579"/>
    <w:rsid w:val="0082193E"/>
    <w:rsid w:val="00821A3F"/>
    <w:rsid w:val="00821D8C"/>
    <w:rsid w:val="00821F2B"/>
    <w:rsid w:val="0082212C"/>
    <w:rsid w:val="008225EB"/>
    <w:rsid w:val="0082271F"/>
    <w:rsid w:val="0082278A"/>
    <w:rsid w:val="008227E7"/>
    <w:rsid w:val="00822987"/>
    <w:rsid w:val="008229B0"/>
    <w:rsid w:val="00822B63"/>
    <w:rsid w:val="0082325D"/>
    <w:rsid w:val="008236CE"/>
    <w:rsid w:val="008237AC"/>
    <w:rsid w:val="00823818"/>
    <w:rsid w:val="0082387E"/>
    <w:rsid w:val="008239C9"/>
    <w:rsid w:val="00823D8D"/>
    <w:rsid w:val="00823E12"/>
    <w:rsid w:val="00823E64"/>
    <w:rsid w:val="00824574"/>
    <w:rsid w:val="0082505A"/>
    <w:rsid w:val="0082507C"/>
    <w:rsid w:val="00825218"/>
    <w:rsid w:val="008252EB"/>
    <w:rsid w:val="008255D2"/>
    <w:rsid w:val="00825621"/>
    <w:rsid w:val="00825641"/>
    <w:rsid w:val="00825ACD"/>
    <w:rsid w:val="00825C99"/>
    <w:rsid w:val="00825FA6"/>
    <w:rsid w:val="00826023"/>
    <w:rsid w:val="0082618E"/>
    <w:rsid w:val="008262CB"/>
    <w:rsid w:val="00826778"/>
    <w:rsid w:val="00826804"/>
    <w:rsid w:val="00826ACB"/>
    <w:rsid w:val="00826E8B"/>
    <w:rsid w:val="0082702A"/>
    <w:rsid w:val="008271E4"/>
    <w:rsid w:val="008272E9"/>
    <w:rsid w:val="0082790C"/>
    <w:rsid w:val="0082791B"/>
    <w:rsid w:val="008279F4"/>
    <w:rsid w:val="00827ABD"/>
    <w:rsid w:val="00827AFF"/>
    <w:rsid w:val="00827BBF"/>
    <w:rsid w:val="00827FCD"/>
    <w:rsid w:val="008301FE"/>
    <w:rsid w:val="00830311"/>
    <w:rsid w:val="00830AAF"/>
    <w:rsid w:val="00830BB5"/>
    <w:rsid w:val="00830C4F"/>
    <w:rsid w:val="0083112D"/>
    <w:rsid w:val="008315E5"/>
    <w:rsid w:val="00831EB8"/>
    <w:rsid w:val="00832631"/>
    <w:rsid w:val="00832718"/>
    <w:rsid w:val="008328BC"/>
    <w:rsid w:val="00832C34"/>
    <w:rsid w:val="00832C69"/>
    <w:rsid w:val="00833228"/>
    <w:rsid w:val="0083366E"/>
    <w:rsid w:val="008336B7"/>
    <w:rsid w:val="008338A5"/>
    <w:rsid w:val="008338DE"/>
    <w:rsid w:val="008338F0"/>
    <w:rsid w:val="00833A8B"/>
    <w:rsid w:val="00833C58"/>
    <w:rsid w:val="00833CE0"/>
    <w:rsid w:val="0083406A"/>
    <w:rsid w:val="00834183"/>
    <w:rsid w:val="008341AE"/>
    <w:rsid w:val="0083435F"/>
    <w:rsid w:val="00834542"/>
    <w:rsid w:val="008346E7"/>
    <w:rsid w:val="00834778"/>
    <w:rsid w:val="00834C97"/>
    <w:rsid w:val="0083521A"/>
    <w:rsid w:val="008352ED"/>
    <w:rsid w:val="00835390"/>
    <w:rsid w:val="0083562B"/>
    <w:rsid w:val="00835855"/>
    <w:rsid w:val="008358AF"/>
    <w:rsid w:val="008358C3"/>
    <w:rsid w:val="0083591E"/>
    <w:rsid w:val="00835A68"/>
    <w:rsid w:val="00835BF9"/>
    <w:rsid w:val="00836A31"/>
    <w:rsid w:val="00836B41"/>
    <w:rsid w:val="00836C05"/>
    <w:rsid w:val="00837835"/>
    <w:rsid w:val="0083788A"/>
    <w:rsid w:val="00837D4D"/>
    <w:rsid w:val="00837DB3"/>
    <w:rsid w:val="0084022D"/>
    <w:rsid w:val="00840793"/>
    <w:rsid w:val="008407D0"/>
    <w:rsid w:val="00840A25"/>
    <w:rsid w:val="00840A3E"/>
    <w:rsid w:val="00840B54"/>
    <w:rsid w:val="00840B55"/>
    <w:rsid w:val="00840C46"/>
    <w:rsid w:val="00840D58"/>
    <w:rsid w:val="00840F6C"/>
    <w:rsid w:val="008411AF"/>
    <w:rsid w:val="0084161F"/>
    <w:rsid w:val="00841790"/>
    <w:rsid w:val="00841E60"/>
    <w:rsid w:val="00841F3D"/>
    <w:rsid w:val="0084224E"/>
    <w:rsid w:val="00842472"/>
    <w:rsid w:val="00842552"/>
    <w:rsid w:val="008425A2"/>
    <w:rsid w:val="0084260E"/>
    <w:rsid w:val="00842694"/>
    <w:rsid w:val="0084279B"/>
    <w:rsid w:val="008427ED"/>
    <w:rsid w:val="00842A7C"/>
    <w:rsid w:val="00842AF7"/>
    <w:rsid w:val="008433D0"/>
    <w:rsid w:val="00843818"/>
    <w:rsid w:val="00843D36"/>
    <w:rsid w:val="00843D8C"/>
    <w:rsid w:val="00843DC1"/>
    <w:rsid w:val="008442A4"/>
    <w:rsid w:val="0084431C"/>
    <w:rsid w:val="00844447"/>
    <w:rsid w:val="00844498"/>
    <w:rsid w:val="008444D8"/>
    <w:rsid w:val="008445CE"/>
    <w:rsid w:val="00844AF0"/>
    <w:rsid w:val="00844BC2"/>
    <w:rsid w:val="00844D74"/>
    <w:rsid w:val="00844D8A"/>
    <w:rsid w:val="00844EAC"/>
    <w:rsid w:val="00845142"/>
    <w:rsid w:val="00845147"/>
    <w:rsid w:val="0084535E"/>
    <w:rsid w:val="0084542A"/>
    <w:rsid w:val="008456D8"/>
    <w:rsid w:val="0084593B"/>
    <w:rsid w:val="00845D28"/>
    <w:rsid w:val="00845EFE"/>
    <w:rsid w:val="008462F0"/>
    <w:rsid w:val="00846702"/>
    <w:rsid w:val="0084704F"/>
    <w:rsid w:val="008470FB"/>
    <w:rsid w:val="00847432"/>
    <w:rsid w:val="008476D4"/>
    <w:rsid w:val="008479C2"/>
    <w:rsid w:val="0085002A"/>
    <w:rsid w:val="008508A5"/>
    <w:rsid w:val="00850920"/>
    <w:rsid w:val="00850C6D"/>
    <w:rsid w:val="00850F0E"/>
    <w:rsid w:val="00851156"/>
    <w:rsid w:val="008511E6"/>
    <w:rsid w:val="00851202"/>
    <w:rsid w:val="00851971"/>
    <w:rsid w:val="008519CE"/>
    <w:rsid w:val="00851BEA"/>
    <w:rsid w:val="00851C8F"/>
    <w:rsid w:val="00851E09"/>
    <w:rsid w:val="00851E54"/>
    <w:rsid w:val="0085287A"/>
    <w:rsid w:val="008528A7"/>
    <w:rsid w:val="00852CCE"/>
    <w:rsid w:val="00852D84"/>
    <w:rsid w:val="0085302F"/>
    <w:rsid w:val="00853930"/>
    <w:rsid w:val="00853A9E"/>
    <w:rsid w:val="00853CBE"/>
    <w:rsid w:val="00853F77"/>
    <w:rsid w:val="008543A3"/>
    <w:rsid w:val="0085456E"/>
    <w:rsid w:val="00854767"/>
    <w:rsid w:val="008547FF"/>
    <w:rsid w:val="0085488D"/>
    <w:rsid w:val="00854D38"/>
    <w:rsid w:val="008550FE"/>
    <w:rsid w:val="00855198"/>
    <w:rsid w:val="00855328"/>
    <w:rsid w:val="00855EBA"/>
    <w:rsid w:val="0085604C"/>
    <w:rsid w:val="0085633B"/>
    <w:rsid w:val="008567EB"/>
    <w:rsid w:val="00856963"/>
    <w:rsid w:val="00856AA3"/>
    <w:rsid w:val="00856B71"/>
    <w:rsid w:val="00856C99"/>
    <w:rsid w:val="00856D58"/>
    <w:rsid w:val="00857692"/>
    <w:rsid w:val="008577EE"/>
    <w:rsid w:val="00857885"/>
    <w:rsid w:val="0085789A"/>
    <w:rsid w:val="008578D9"/>
    <w:rsid w:val="00857924"/>
    <w:rsid w:val="00857B15"/>
    <w:rsid w:val="00860369"/>
    <w:rsid w:val="0086044B"/>
    <w:rsid w:val="008609E6"/>
    <w:rsid w:val="00860B49"/>
    <w:rsid w:val="00860C6F"/>
    <w:rsid w:val="00860DBA"/>
    <w:rsid w:val="00860E5E"/>
    <w:rsid w:val="00860F70"/>
    <w:rsid w:val="00860F85"/>
    <w:rsid w:val="00861021"/>
    <w:rsid w:val="00861230"/>
    <w:rsid w:val="00861284"/>
    <w:rsid w:val="00861800"/>
    <w:rsid w:val="00861956"/>
    <w:rsid w:val="00861B2E"/>
    <w:rsid w:val="00861D04"/>
    <w:rsid w:val="00861F7A"/>
    <w:rsid w:val="008620CC"/>
    <w:rsid w:val="008623C9"/>
    <w:rsid w:val="008623E3"/>
    <w:rsid w:val="00862780"/>
    <w:rsid w:val="00862A74"/>
    <w:rsid w:val="00862ADF"/>
    <w:rsid w:val="00863089"/>
    <w:rsid w:val="008634AB"/>
    <w:rsid w:val="008637BC"/>
    <w:rsid w:val="00863927"/>
    <w:rsid w:val="0086396A"/>
    <w:rsid w:val="00863B49"/>
    <w:rsid w:val="00863D16"/>
    <w:rsid w:val="00863E1E"/>
    <w:rsid w:val="00863FC1"/>
    <w:rsid w:val="00864358"/>
    <w:rsid w:val="008643FB"/>
    <w:rsid w:val="0086444C"/>
    <w:rsid w:val="008644B3"/>
    <w:rsid w:val="008645D3"/>
    <w:rsid w:val="00864867"/>
    <w:rsid w:val="008648F6"/>
    <w:rsid w:val="00864955"/>
    <w:rsid w:val="00864A70"/>
    <w:rsid w:val="00864C15"/>
    <w:rsid w:val="00864D57"/>
    <w:rsid w:val="0086505F"/>
    <w:rsid w:val="00865152"/>
    <w:rsid w:val="0086556A"/>
    <w:rsid w:val="008656E0"/>
    <w:rsid w:val="008657D5"/>
    <w:rsid w:val="00865CDC"/>
    <w:rsid w:val="00865DD6"/>
    <w:rsid w:val="00865F02"/>
    <w:rsid w:val="00865FF0"/>
    <w:rsid w:val="00866099"/>
    <w:rsid w:val="00866375"/>
    <w:rsid w:val="00866539"/>
    <w:rsid w:val="008665B0"/>
    <w:rsid w:val="008665D4"/>
    <w:rsid w:val="00866763"/>
    <w:rsid w:val="00866C34"/>
    <w:rsid w:val="00866CC2"/>
    <w:rsid w:val="0086746C"/>
    <w:rsid w:val="00867733"/>
    <w:rsid w:val="00867AC5"/>
    <w:rsid w:val="00867B2D"/>
    <w:rsid w:val="00867C3D"/>
    <w:rsid w:val="00867D29"/>
    <w:rsid w:val="00867D32"/>
    <w:rsid w:val="00867DC2"/>
    <w:rsid w:val="00870182"/>
    <w:rsid w:val="008709EF"/>
    <w:rsid w:val="00870C15"/>
    <w:rsid w:val="00870E83"/>
    <w:rsid w:val="008713B5"/>
    <w:rsid w:val="0087146A"/>
    <w:rsid w:val="00871AE7"/>
    <w:rsid w:val="00871ED9"/>
    <w:rsid w:val="00871FD2"/>
    <w:rsid w:val="0087201A"/>
    <w:rsid w:val="008722B2"/>
    <w:rsid w:val="008723D1"/>
    <w:rsid w:val="008726CE"/>
    <w:rsid w:val="008727EA"/>
    <w:rsid w:val="00872B41"/>
    <w:rsid w:val="00872DEA"/>
    <w:rsid w:val="00872EF7"/>
    <w:rsid w:val="00872F32"/>
    <w:rsid w:val="00872FC9"/>
    <w:rsid w:val="0087331F"/>
    <w:rsid w:val="00873884"/>
    <w:rsid w:val="00873A7A"/>
    <w:rsid w:val="00873C53"/>
    <w:rsid w:val="00873F08"/>
    <w:rsid w:val="00873F5D"/>
    <w:rsid w:val="008741EA"/>
    <w:rsid w:val="008743FB"/>
    <w:rsid w:val="00874453"/>
    <w:rsid w:val="00874470"/>
    <w:rsid w:val="00874793"/>
    <w:rsid w:val="0087489E"/>
    <w:rsid w:val="00874A21"/>
    <w:rsid w:val="00875021"/>
    <w:rsid w:val="0087571B"/>
    <w:rsid w:val="0087597A"/>
    <w:rsid w:val="00875C15"/>
    <w:rsid w:val="0087673C"/>
    <w:rsid w:val="0087693B"/>
    <w:rsid w:val="00876B99"/>
    <w:rsid w:val="00876E9E"/>
    <w:rsid w:val="008770FD"/>
    <w:rsid w:val="00877B44"/>
    <w:rsid w:val="00877BAC"/>
    <w:rsid w:val="00877D66"/>
    <w:rsid w:val="00877F9C"/>
    <w:rsid w:val="00880360"/>
    <w:rsid w:val="008807F6"/>
    <w:rsid w:val="00880B38"/>
    <w:rsid w:val="00880D55"/>
    <w:rsid w:val="00881053"/>
    <w:rsid w:val="0088109E"/>
    <w:rsid w:val="008813CA"/>
    <w:rsid w:val="008813D3"/>
    <w:rsid w:val="008816E4"/>
    <w:rsid w:val="008816F9"/>
    <w:rsid w:val="00881856"/>
    <w:rsid w:val="00881B96"/>
    <w:rsid w:val="00881E8D"/>
    <w:rsid w:val="0088267C"/>
    <w:rsid w:val="008828D5"/>
    <w:rsid w:val="00882991"/>
    <w:rsid w:val="008829F3"/>
    <w:rsid w:val="0088309C"/>
    <w:rsid w:val="008830BF"/>
    <w:rsid w:val="008830E4"/>
    <w:rsid w:val="008835A6"/>
    <w:rsid w:val="0088365A"/>
    <w:rsid w:val="00883993"/>
    <w:rsid w:val="00883A47"/>
    <w:rsid w:val="00883A60"/>
    <w:rsid w:val="00883A7D"/>
    <w:rsid w:val="00884541"/>
    <w:rsid w:val="0088474B"/>
    <w:rsid w:val="00884992"/>
    <w:rsid w:val="00884A1C"/>
    <w:rsid w:val="00884F3F"/>
    <w:rsid w:val="00884FFC"/>
    <w:rsid w:val="008851FA"/>
    <w:rsid w:val="008853BE"/>
    <w:rsid w:val="00885660"/>
    <w:rsid w:val="00885B3E"/>
    <w:rsid w:val="00886020"/>
    <w:rsid w:val="00886097"/>
    <w:rsid w:val="00886342"/>
    <w:rsid w:val="0088649E"/>
    <w:rsid w:val="0088652A"/>
    <w:rsid w:val="00886A2C"/>
    <w:rsid w:val="00886E7F"/>
    <w:rsid w:val="00886F7D"/>
    <w:rsid w:val="008870C9"/>
    <w:rsid w:val="008871ED"/>
    <w:rsid w:val="008873C0"/>
    <w:rsid w:val="008873D7"/>
    <w:rsid w:val="008873F4"/>
    <w:rsid w:val="0088741C"/>
    <w:rsid w:val="00887549"/>
    <w:rsid w:val="0088765C"/>
    <w:rsid w:val="008877DE"/>
    <w:rsid w:val="00887A46"/>
    <w:rsid w:val="00887BAB"/>
    <w:rsid w:val="00887F92"/>
    <w:rsid w:val="00890366"/>
    <w:rsid w:val="00890450"/>
    <w:rsid w:val="00890478"/>
    <w:rsid w:val="00890493"/>
    <w:rsid w:val="00890B54"/>
    <w:rsid w:val="00890C16"/>
    <w:rsid w:val="00891129"/>
    <w:rsid w:val="00891409"/>
    <w:rsid w:val="00891510"/>
    <w:rsid w:val="008917B0"/>
    <w:rsid w:val="0089187F"/>
    <w:rsid w:val="00891A2F"/>
    <w:rsid w:val="00891A33"/>
    <w:rsid w:val="00891A4F"/>
    <w:rsid w:val="00891CA8"/>
    <w:rsid w:val="00891D1B"/>
    <w:rsid w:val="00891FE9"/>
    <w:rsid w:val="0089275A"/>
    <w:rsid w:val="00892968"/>
    <w:rsid w:val="00892A6C"/>
    <w:rsid w:val="00892BE5"/>
    <w:rsid w:val="00892ECD"/>
    <w:rsid w:val="008931EA"/>
    <w:rsid w:val="0089330B"/>
    <w:rsid w:val="0089348B"/>
    <w:rsid w:val="0089362F"/>
    <w:rsid w:val="008938FD"/>
    <w:rsid w:val="00893B79"/>
    <w:rsid w:val="00893CE1"/>
    <w:rsid w:val="00893DED"/>
    <w:rsid w:val="00894106"/>
    <w:rsid w:val="008941F0"/>
    <w:rsid w:val="008943E8"/>
    <w:rsid w:val="0089476A"/>
    <w:rsid w:val="008948A2"/>
    <w:rsid w:val="00894B01"/>
    <w:rsid w:val="00894BCE"/>
    <w:rsid w:val="00894E30"/>
    <w:rsid w:val="00894E31"/>
    <w:rsid w:val="008950C4"/>
    <w:rsid w:val="00895438"/>
    <w:rsid w:val="00895673"/>
    <w:rsid w:val="00895812"/>
    <w:rsid w:val="00895D5E"/>
    <w:rsid w:val="00895E02"/>
    <w:rsid w:val="00896421"/>
    <w:rsid w:val="008967BB"/>
    <w:rsid w:val="00896A6E"/>
    <w:rsid w:val="00896FF0"/>
    <w:rsid w:val="00897473"/>
    <w:rsid w:val="008977EB"/>
    <w:rsid w:val="00897822"/>
    <w:rsid w:val="00897B95"/>
    <w:rsid w:val="00897DC9"/>
    <w:rsid w:val="008A0556"/>
    <w:rsid w:val="008A0984"/>
    <w:rsid w:val="008A0B09"/>
    <w:rsid w:val="008A0D2A"/>
    <w:rsid w:val="008A135A"/>
    <w:rsid w:val="008A1486"/>
    <w:rsid w:val="008A1611"/>
    <w:rsid w:val="008A1EFA"/>
    <w:rsid w:val="008A2261"/>
    <w:rsid w:val="008A2390"/>
    <w:rsid w:val="008A26EF"/>
    <w:rsid w:val="008A2728"/>
    <w:rsid w:val="008A2FD6"/>
    <w:rsid w:val="008A324C"/>
    <w:rsid w:val="008A331D"/>
    <w:rsid w:val="008A34E6"/>
    <w:rsid w:val="008A34F4"/>
    <w:rsid w:val="008A3BC3"/>
    <w:rsid w:val="008A3E59"/>
    <w:rsid w:val="008A41F5"/>
    <w:rsid w:val="008A4987"/>
    <w:rsid w:val="008A4ADE"/>
    <w:rsid w:val="008A4D0D"/>
    <w:rsid w:val="008A4DCB"/>
    <w:rsid w:val="008A5018"/>
    <w:rsid w:val="008A501F"/>
    <w:rsid w:val="008A516A"/>
    <w:rsid w:val="008A53E7"/>
    <w:rsid w:val="008A55B7"/>
    <w:rsid w:val="008A57E4"/>
    <w:rsid w:val="008A5C9A"/>
    <w:rsid w:val="008A5CEC"/>
    <w:rsid w:val="008A5D32"/>
    <w:rsid w:val="008A5FF9"/>
    <w:rsid w:val="008A64C8"/>
    <w:rsid w:val="008A652A"/>
    <w:rsid w:val="008A683D"/>
    <w:rsid w:val="008A686D"/>
    <w:rsid w:val="008A69EE"/>
    <w:rsid w:val="008A6A85"/>
    <w:rsid w:val="008A6F77"/>
    <w:rsid w:val="008A70B0"/>
    <w:rsid w:val="008A7445"/>
    <w:rsid w:val="008A7B02"/>
    <w:rsid w:val="008A7D23"/>
    <w:rsid w:val="008A7DA8"/>
    <w:rsid w:val="008A7DBC"/>
    <w:rsid w:val="008A7DD9"/>
    <w:rsid w:val="008A7FA8"/>
    <w:rsid w:val="008B0085"/>
    <w:rsid w:val="008B03F9"/>
    <w:rsid w:val="008B07C6"/>
    <w:rsid w:val="008B1447"/>
    <w:rsid w:val="008B14C5"/>
    <w:rsid w:val="008B199B"/>
    <w:rsid w:val="008B1E1E"/>
    <w:rsid w:val="008B1FAB"/>
    <w:rsid w:val="008B201A"/>
    <w:rsid w:val="008B2466"/>
    <w:rsid w:val="008B2B56"/>
    <w:rsid w:val="008B2DA8"/>
    <w:rsid w:val="008B31C3"/>
    <w:rsid w:val="008B3301"/>
    <w:rsid w:val="008B3821"/>
    <w:rsid w:val="008B382C"/>
    <w:rsid w:val="008B385E"/>
    <w:rsid w:val="008B3960"/>
    <w:rsid w:val="008B3AD6"/>
    <w:rsid w:val="008B3E47"/>
    <w:rsid w:val="008B3E59"/>
    <w:rsid w:val="008B3FB0"/>
    <w:rsid w:val="008B3FDA"/>
    <w:rsid w:val="008B4150"/>
    <w:rsid w:val="008B41A2"/>
    <w:rsid w:val="008B4220"/>
    <w:rsid w:val="008B47BE"/>
    <w:rsid w:val="008B4BB8"/>
    <w:rsid w:val="008B4C1B"/>
    <w:rsid w:val="008B4C95"/>
    <w:rsid w:val="008B50A1"/>
    <w:rsid w:val="008B50EC"/>
    <w:rsid w:val="008B5377"/>
    <w:rsid w:val="008B597B"/>
    <w:rsid w:val="008B5A16"/>
    <w:rsid w:val="008B5A25"/>
    <w:rsid w:val="008B5C6E"/>
    <w:rsid w:val="008B5C8C"/>
    <w:rsid w:val="008B601E"/>
    <w:rsid w:val="008B6025"/>
    <w:rsid w:val="008B6058"/>
    <w:rsid w:val="008B6121"/>
    <w:rsid w:val="008B65D3"/>
    <w:rsid w:val="008B68F6"/>
    <w:rsid w:val="008B6C95"/>
    <w:rsid w:val="008B6D3E"/>
    <w:rsid w:val="008B70A8"/>
    <w:rsid w:val="008B76BF"/>
    <w:rsid w:val="008B777C"/>
    <w:rsid w:val="008B7D6A"/>
    <w:rsid w:val="008B7FAC"/>
    <w:rsid w:val="008C02C5"/>
    <w:rsid w:val="008C03AD"/>
    <w:rsid w:val="008C04B5"/>
    <w:rsid w:val="008C067F"/>
    <w:rsid w:val="008C0B97"/>
    <w:rsid w:val="008C0C0B"/>
    <w:rsid w:val="008C0D6B"/>
    <w:rsid w:val="008C0DBE"/>
    <w:rsid w:val="008C0FD0"/>
    <w:rsid w:val="008C1176"/>
    <w:rsid w:val="008C11AE"/>
    <w:rsid w:val="008C1463"/>
    <w:rsid w:val="008C1495"/>
    <w:rsid w:val="008C1C8E"/>
    <w:rsid w:val="008C1DD9"/>
    <w:rsid w:val="008C2235"/>
    <w:rsid w:val="008C244A"/>
    <w:rsid w:val="008C2457"/>
    <w:rsid w:val="008C24B5"/>
    <w:rsid w:val="008C260D"/>
    <w:rsid w:val="008C2621"/>
    <w:rsid w:val="008C2CC8"/>
    <w:rsid w:val="008C2D4F"/>
    <w:rsid w:val="008C2D76"/>
    <w:rsid w:val="008C2E59"/>
    <w:rsid w:val="008C3544"/>
    <w:rsid w:val="008C3840"/>
    <w:rsid w:val="008C405B"/>
    <w:rsid w:val="008C40DA"/>
    <w:rsid w:val="008C4428"/>
    <w:rsid w:val="008C464F"/>
    <w:rsid w:val="008C4F41"/>
    <w:rsid w:val="008C5188"/>
    <w:rsid w:val="008C53B1"/>
    <w:rsid w:val="008C551F"/>
    <w:rsid w:val="008C55DB"/>
    <w:rsid w:val="008C560E"/>
    <w:rsid w:val="008C5977"/>
    <w:rsid w:val="008C5CC2"/>
    <w:rsid w:val="008C65D5"/>
    <w:rsid w:val="008C69E8"/>
    <w:rsid w:val="008C6C45"/>
    <w:rsid w:val="008C6E37"/>
    <w:rsid w:val="008C6F1F"/>
    <w:rsid w:val="008C6FAB"/>
    <w:rsid w:val="008C714E"/>
    <w:rsid w:val="008C71BB"/>
    <w:rsid w:val="008C7363"/>
    <w:rsid w:val="008C739C"/>
    <w:rsid w:val="008C74B4"/>
    <w:rsid w:val="008D032E"/>
    <w:rsid w:val="008D03D7"/>
    <w:rsid w:val="008D0500"/>
    <w:rsid w:val="008D15F6"/>
    <w:rsid w:val="008D161E"/>
    <w:rsid w:val="008D17A7"/>
    <w:rsid w:val="008D245F"/>
    <w:rsid w:val="008D2587"/>
    <w:rsid w:val="008D2635"/>
    <w:rsid w:val="008D26B4"/>
    <w:rsid w:val="008D271F"/>
    <w:rsid w:val="008D2BA3"/>
    <w:rsid w:val="008D2C35"/>
    <w:rsid w:val="008D31B4"/>
    <w:rsid w:val="008D31EF"/>
    <w:rsid w:val="008D3390"/>
    <w:rsid w:val="008D3475"/>
    <w:rsid w:val="008D3518"/>
    <w:rsid w:val="008D3544"/>
    <w:rsid w:val="008D36F3"/>
    <w:rsid w:val="008D37B5"/>
    <w:rsid w:val="008D384F"/>
    <w:rsid w:val="008D3C7D"/>
    <w:rsid w:val="008D495D"/>
    <w:rsid w:val="008D4AD4"/>
    <w:rsid w:val="008D523F"/>
    <w:rsid w:val="008D5315"/>
    <w:rsid w:val="008D5366"/>
    <w:rsid w:val="008D55C0"/>
    <w:rsid w:val="008D57D8"/>
    <w:rsid w:val="008D588E"/>
    <w:rsid w:val="008D5B12"/>
    <w:rsid w:val="008D5DA0"/>
    <w:rsid w:val="008D619C"/>
    <w:rsid w:val="008D6324"/>
    <w:rsid w:val="008D69CE"/>
    <w:rsid w:val="008D70D4"/>
    <w:rsid w:val="008D741E"/>
    <w:rsid w:val="008D7B76"/>
    <w:rsid w:val="008D7DEB"/>
    <w:rsid w:val="008D7F1B"/>
    <w:rsid w:val="008D7F53"/>
    <w:rsid w:val="008D7FD3"/>
    <w:rsid w:val="008E0449"/>
    <w:rsid w:val="008E0993"/>
    <w:rsid w:val="008E0AFD"/>
    <w:rsid w:val="008E0E09"/>
    <w:rsid w:val="008E0E5C"/>
    <w:rsid w:val="008E0E8F"/>
    <w:rsid w:val="008E124C"/>
    <w:rsid w:val="008E1613"/>
    <w:rsid w:val="008E1837"/>
    <w:rsid w:val="008E18FD"/>
    <w:rsid w:val="008E1C1D"/>
    <w:rsid w:val="008E1CB2"/>
    <w:rsid w:val="008E2027"/>
    <w:rsid w:val="008E22EF"/>
    <w:rsid w:val="008E2923"/>
    <w:rsid w:val="008E29E5"/>
    <w:rsid w:val="008E2AC5"/>
    <w:rsid w:val="008E2B8A"/>
    <w:rsid w:val="008E2D0F"/>
    <w:rsid w:val="008E2DAD"/>
    <w:rsid w:val="008E30F3"/>
    <w:rsid w:val="008E36A8"/>
    <w:rsid w:val="008E378C"/>
    <w:rsid w:val="008E396A"/>
    <w:rsid w:val="008E3A6A"/>
    <w:rsid w:val="008E3A74"/>
    <w:rsid w:val="008E3AEF"/>
    <w:rsid w:val="008E3B01"/>
    <w:rsid w:val="008E3C5B"/>
    <w:rsid w:val="008E3DCA"/>
    <w:rsid w:val="008E3DD1"/>
    <w:rsid w:val="008E3F9A"/>
    <w:rsid w:val="008E4141"/>
    <w:rsid w:val="008E4150"/>
    <w:rsid w:val="008E42DE"/>
    <w:rsid w:val="008E456A"/>
    <w:rsid w:val="008E45D6"/>
    <w:rsid w:val="008E4612"/>
    <w:rsid w:val="008E48D7"/>
    <w:rsid w:val="008E4ACC"/>
    <w:rsid w:val="008E4E1E"/>
    <w:rsid w:val="008E52FD"/>
    <w:rsid w:val="008E56A2"/>
    <w:rsid w:val="008E577C"/>
    <w:rsid w:val="008E5A45"/>
    <w:rsid w:val="008E5ADF"/>
    <w:rsid w:val="008E5FC3"/>
    <w:rsid w:val="008E60A1"/>
    <w:rsid w:val="008E659F"/>
    <w:rsid w:val="008E6EBA"/>
    <w:rsid w:val="008E7006"/>
    <w:rsid w:val="008E73B0"/>
    <w:rsid w:val="008E7472"/>
    <w:rsid w:val="008E781F"/>
    <w:rsid w:val="008E7E27"/>
    <w:rsid w:val="008F0072"/>
    <w:rsid w:val="008F02DA"/>
    <w:rsid w:val="008F046F"/>
    <w:rsid w:val="008F0597"/>
    <w:rsid w:val="008F06C7"/>
    <w:rsid w:val="008F0AFB"/>
    <w:rsid w:val="008F0EA7"/>
    <w:rsid w:val="008F10CF"/>
    <w:rsid w:val="008F1114"/>
    <w:rsid w:val="008F1742"/>
    <w:rsid w:val="008F1969"/>
    <w:rsid w:val="008F1A26"/>
    <w:rsid w:val="008F1B19"/>
    <w:rsid w:val="008F1C8D"/>
    <w:rsid w:val="008F1D24"/>
    <w:rsid w:val="008F1D4E"/>
    <w:rsid w:val="008F1E98"/>
    <w:rsid w:val="008F1F91"/>
    <w:rsid w:val="008F2161"/>
    <w:rsid w:val="008F217D"/>
    <w:rsid w:val="008F2229"/>
    <w:rsid w:val="008F26F0"/>
    <w:rsid w:val="008F282C"/>
    <w:rsid w:val="008F2865"/>
    <w:rsid w:val="008F288D"/>
    <w:rsid w:val="008F2B0E"/>
    <w:rsid w:val="008F2BFF"/>
    <w:rsid w:val="008F2C60"/>
    <w:rsid w:val="008F2D35"/>
    <w:rsid w:val="008F2F83"/>
    <w:rsid w:val="008F31CB"/>
    <w:rsid w:val="008F31D6"/>
    <w:rsid w:val="008F361A"/>
    <w:rsid w:val="008F36D8"/>
    <w:rsid w:val="008F3864"/>
    <w:rsid w:val="008F38F8"/>
    <w:rsid w:val="008F3962"/>
    <w:rsid w:val="008F39B7"/>
    <w:rsid w:val="008F3B5A"/>
    <w:rsid w:val="008F3BC7"/>
    <w:rsid w:val="008F3FE0"/>
    <w:rsid w:val="008F45F8"/>
    <w:rsid w:val="008F45F9"/>
    <w:rsid w:val="008F470E"/>
    <w:rsid w:val="008F47B2"/>
    <w:rsid w:val="008F4C89"/>
    <w:rsid w:val="008F51E4"/>
    <w:rsid w:val="008F5225"/>
    <w:rsid w:val="008F55E4"/>
    <w:rsid w:val="008F5658"/>
    <w:rsid w:val="008F5780"/>
    <w:rsid w:val="008F5B88"/>
    <w:rsid w:val="008F6079"/>
    <w:rsid w:val="008F61AF"/>
    <w:rsid w:val="008F61CB"/>
    <w:rsid w:val="008F62C0"/>
    <w:rsid w:val="008F6644"/>
    <w:rsid w:val="008F67FC"/>
    <w:rsid w:val="008F69C6"/>
    <w:rsid w:val="008F6A8C"/>
    <w:rsid w:val="008F72AB"/>
    <w:rsid w:val="008F72B3"/>
    <w:rsid w:val="008F7306"/>
    <w:rsid w:val="008F740B"/>
    <w:rsid w:val="008F7451"/>
    <w:rsid w:val="008F74C0"/>
    <w:rsid w:val="008F7756"/>
    <w:rsid w:val="008F7ADE"/>
    <w:rsid w:val="008F7D9D"/>
    <w:rsid w:val="008F7E88"/>
    <w:rsid w:val="008F7FC1"/>
    <w:rsid w:val="0090012F"/>
    <w:rsid w:val="0090022B"/>
    <w:rsid w:val="00900576"/>
    <w:rsid w:val="00900A6E"/>
    <w:rsid w:val="00900AF2"/>
    <w:rsid w:val="00900E7D"/>
    <w:rsid w:val="00900F42"/>
    <w:rsid w:val="009012B3"/>
    <w:rsid w:val="00901337"/>
    <w:rsid w:val="00901376"/>
    <w:rsid w:val="00901645"/>
    <w:rsid w:val="009018AB"/>
    <w:rsid w:val="00901AFC"/>
    <w:rsid w:val="009020E6"/>
    <w:rsid w:val="00902458"/>
    <w:rsid w:val="0090260A"/>
    <w:rsid w:val="0090279B"/>
    <w:rsid w:val="00902870"/>
    <w:rsid w:val="00902877"/>
    <w:rsid w:val="00902CE4"/>
    <w:rsid w:val="00902F5C"/>
    <w:rsid w:val="00902FD9"/>
    <w:rsid w:val="009032C0"/>
    <w:rsid w:val="00903345"/>
    <w:rsid w:val="00903613"/>
    <w:rsid w:val="00903BDD"/>
    <w:rsid w:val="00903C88"/>
    <w:rsid w:val="00903C98"/>
    <w:rsid w:val="009045A6"/>
    <w:rsid w:val="009045F3"/>
    <w:rsid w:val="0090466F"/>
    <w:rsid w:val="00904BDB"/>
    <w:rsid w:val="00904CDD"/>
    <w:rsid w:val="00904EA3"/>
    <w:rsid w:val="009050F1"/>
    <w:rsid w:val="0090515A"/>
    <w:rsid w:val="009055D4"/>
    <w:rsid w:val="009057EB"/>
    <w:rsid w:val="009058D8"/>
    <w:rsid w:val="00905981"/>
    <w:rsid w:val="009059F4"/>
    <w:rsid w:val="00905CCA"/>
    <w:rsid w:val="00906042"/>
    <w:rsid w:val="009060A0"/>
    <w:rsid w:val="0090634C"/>
    <w:rsid w:val="009068E9"/>
    <w:rsid w:val="00906ABD"/>
    <w:rsid w:val="009076B0"/>
    <w:rsid w:val="00907967"/>
    <w:rsid w:val="0091031A"/>
    <w:rsid w:val="00910407"/>
    <w:rsid w:val="0091069C"/>
    <w:rsid w:val="00910B95"/>
    <w:rsid w:val="00910DD4"/>
    <w:rsid w:val="00911343"/>
    <w:rsid w:val="00911965"/>
    <w:rsid w:val="00911BD3"/>
    <w:rsid w:val="00911DCF"/>
    <w:rsid w:val="00911F78"/>
    <w:rsid w:val="00911FF2"/>
    <w:rsid w:val="009120C2"/>
    <w:rsid w:val="00912B86"/>
    <w:rsid w:val="00912CAB"/>
    <w:rsid w:val="00913085"/>
    <w:rsid w:val="009133E2"/>
    <w:rsid w:val="00913BC2"/>
    <w:rsid w:val="009141DF"/>
    <w:rsid w:val="0091423B"/>
    <w:rsid w:val="00914490"/>
    <w:rsid w:val="0091455A"/>
    <w:rsid w:val="00914886"/>
    <w:rsid w:val="00914B81"/>
    <w:rsid w:val="00914D57"/>
    <w:rsid w:val="00914ED2"/>
    <w:rsid w:val="009159F3"/>
    <w:rsid w:val="00915A0B"/>
    <w:rsid w:val="0091615E"/>
    <w:rsid w:val="00916745"/>
    <w:rsid w:val="00916C56"/>
    <w:rsid w:val="00917601"/>
    <w:rsid w:val="00917DA0"/>
    <w:rsid w:val="00917FAE"/>
    <w:rsid w:val="009200C9"/>
    <w:rsid w:val="009202F4"/>
    <w:rsid w:val="00920368"/>
    <w:rsid w:val="00920433"/>
    <w:rsid w:val="009204C2"/>
    <w:rsid w:val="0092056F"/>
    <w:rsid w:val="009206FD"/>
    <w:rsid w:val="00920A7E"/>
    <w:rsid w:val="00920AEA"/>
    <w:rsid w:val="00920B46"/>
    <w:rsid w:val="00920CC7"/>
    <w:rsid w:val="00920CFC"/>
    <w:rsid w:val="00921411"/>
    <w:rsid w:val="00921450"/>
    <w:rsid w:val="00921880"/>
    <w:rsid w:val="009218DE"/>
    <w:rsid w:val="00921A20"/>
    <w:rsid w:val="00921A8B"/>
    <w:rsid w:val="00921A8D"/>
    <w:rsid w:val="00921D37"/>
    <w:rsid w:val="00921EFB"/>
    <w:rsid w:val="00921F19"/>
    <w:rsid w:val="00921F93"/>
    <w:rsid w:val="009220C4"/>
    <w:rsid w:val="00922130"/>
    <w:rsid w:val="00922242"/>
    <w:rsid w:val="00922419"/>
    <w:rsid w:val="00922521"/>
    <w:rsid w:val="00922604"/>
    <w:rsid w:val="009229E6"/>
    <w:rsid w:val="00922D8C"/>
    <w:rsid w:val="00922E66"/>
    <w:rsid w:val="00922E8F"/>
    <w:rsid w:val="009230A6"/>
    <w:rsid w:val="00923254"/>
    <w:rsid w:val="009232AA"/>
    <w:rsid w:val="0092375E"/>
    <w:rsid w:val="00923A94"/>
    <w:rsid w:val="00923D7C"/>
    <w:rsid w:val="009245AB"/>
    <w:rsid w:val="00924AA8"/>
    <w:rsid w:val="009250F4"/>
    <w:rsid w:val="00925175"/>
    <w:rsid w:val="00925336"/>
    <w:rsid w:val="009254D1"/>
    <w:rsid w:val="00925547"/>
    <w:rsid w:val="00925BC5"/>
    <w:rsid w:val="00925D04"/>
    <w:rsid w:val="00925F95"/>
    <w:rsid w:val="00926D42"/>
    <w:rsid w:val="0092715A"/>
    <w:rsid w:val="00927712"/>
    <w:rsid w:val="00927CEC"/>
    <w:rsid w:val="00927FF8"/>
    <w:rsid w:val="00930042"/>
    <w:rsid w:val="0093007D"/>
    <w:rsid w:val="009300D2"/>
    <w:rsid w:val="009300EA"/>
    <w:rsid w:val="00930139"/>
    <w:rsid w:val="0093014B"/>
    <w:rsid w:val="00930398"/>
    <w:rsid w:val="0093048C"/>
    <w:rsid w:val="009307A2"/>
    <w:rsid w:val="009307EE"/>
    <w:rsid w:val="0093090D"/>
    <w:rsid w:val="0093129E"/>
    <w:rsid w:val="0093155C"/>
    <w:rsid w:val="00931826"/>
    <w:rsid w:val="00931DD4"/>
    <w:rsid w:val="009322DB"/>
    <w:rsid w:val="00932401"/>
    <w:rsid w:val="00932D47"/>
    <w:rsid w:val="009331B3"/>
    <w:rsid w:val="00933244"/>
    <w:rsid w:val="009339B1"/>
    <w:rsid w:val="009342F8"/>
    <w:rsid w:val="009343BC"/>
    <w:rsid w:val="00934460"/>
    <w:rsid w:val="009344E4"/>
    <w:rsid w:val="009345FF"/>
    <w:rsid w:val="00934649"/>
    <w:rsid w:val="009346CD"/>
    <w:rsid w:val="0093472B"/>
    <w:rsid w:val="00934D40"/>
    <w:rsid w:val="00935482"/>
    <w:rsid w:val="009355A2"/>
    <w:rsid w:val="009359C0"/>
    <w:rsid w:val="00935B20"/>
    <w:rsid w:val="00936022"/>
    <w:rsid w:val="00936053"/>
    <w:rsid w:val="009360B9"/>
    <w:rsid w:val="009363AA"/>
    <w:rsid w:val="0093649F"/>
    <w:rsid w:val="009364FF"/>
    <w:rsid w:val="00936770"/>
    <w:rsid w:val="00936797"/>
    <w:rsid w:val="009369ED"/>
    <w:rsid w:val="00937B25"/>
    <w:rsid w:val="00937BAE"/>
    <w:rsid w:val="00937EBC"/>
    <w:rsid w:val="009407FE"/>
    <w:rsid w:val="00940E98"/>
    <w:rsid w:val="0094115D"/>
    <w:rsid w:val="0094122E"/>
    <w:rsid w:val="009414E0"/>
    <w:rsid w:val="0094166C"/>
    <w:rsid w:val="00941955"/>
    <w:rsid w:val="00941AD6"/>
    <w:rsid w:val="009422F3"/>
    <w:rsid w:val="00942ACC"/>
    <w:rsid w:val="00942F56"/>
    <w:rsid w:val="00943287"/>
    <w:rsid w:val="00943418"/>
    <w:rsid w:val="00943990"/>
    <w:rsid w:val="00943A6B"/>
    <w:rsid w:val="00943B2F"/>
    <w:rsid w:val="00943B61"/>
    <w:rsid w:val="00944395"/>
    <w:rsid w:val="009443C4"/>
    <w:rsid w:val="00944AB4"/>
    <w:rsid w:val="00944E2A"/>
    <w:rsid w:val="0094502E"/>
    <w:rsid w:val="009450E5"/>
    <w:rsid w:val="00945107"/>
    <w:rsid w:val="00945217"/>
    <w:rsid w:val="00945819"/>
    <w:rsid w:val="00945C07"/>
    <w:rsid w:val="00945C20"/>
    <w:rsid w:val="00945CEA"/>
    <w:rsid w:val="00945E8A"/>
    <w:rsid w:val="00945ED7"/>
    <w:rsid w:val="00946427"/>
    <w:rsid w:val="0094642E"/>
    <w:rsid w:val="00946D09"/>
    <w:rsid w:val="00946D90"/>
    <w:rsid w:val="00946DE2"/>
    <w:rsid w:val="00947449"/>
    <w:rsid w:val="00947C01"/>
    <w:rsid w:val="00947CF0"/>
    <w:rsid w:val="00947CFE"/>
    <w:rsid w:val="00947D1A"/>
    <w:rsid w:val="0095010D"/>
    <w:rsid w:val="00950470"/>
    <w:rsid w:val="00950AF3"/>
    <w:rsid w:val="00950BC9"/>
    <w:rsid w:val="00950BE0"/>
    <w:rsid w:val="00950E35"/>
    <w:rsid w:val="0095113B"/>
    <w:rsid w:val="009512CF"/>
    <w:rsid w:val="009516C0"/>
    <w:rsid w:val="00951762"/>
    <w:rsid w:val="00951ABB"/>
    <w:rsid w:val="00951DA1"/>
    <w:rsid w:val="00951DC9"/>
    <w:rsid w:val="00951FDE"/>
    <w:rsid w:val="00951FFE"/>
    <w:rsid w:val="0095240E"/>
    <w:rsid w:val="0095282D"/>
    <w:rsid w:val="00952A4B"/>
    <w:rsid w:val="00952DA5"/>
    <w:rsid w:val="00952DA8"/>
    <w:rsid w:val="009531D9"/>
    <w:rsid w:val="0095326C"/>
    <w:rsid w:val="009532AF"/>
    <w:rsid w:val="00953438"/>
    <w:rsid w:val="00953735"/>
    <w:rsid w:val="009538AA"/>
    <w:rsid w:val="009539AD"/>
    <w:rsid w:val="00953B94"/>
    <w:rsid w:val="00953BC1"/>
    <w:rsid w:val="009540E7"/>
    <w:rsid w:val="00954161"/>
    <w:rsid w:val="009541D7"/>
    <w:rsid w:val="009544B2"/>
    <w:rsid w:val="0095496D"/>
    <w:rsid w:val="009549A4"/>
    <w:rsid w:val="00954D76"/>
    <w:rsid w:val="00954FB2"/>
    <w:rsid w:val="009551A8"/>
    <w:rsid w:val="00955552"/>
    <w:rsid w:val="0095572A"/>
    <w:rsid w:val="00955802"/>
    <w:rsid w:val="00955D19"/>
    <w:rsid w:val="00956046"/>
    <w:rsid w:val="009565EF"/>
    <w:rsid w:val="0095682C"/>
    <w:rsid w:val="00956858"/>
    <w:rsid w:val="0095727C"/>
    <w:rsid w:val="009573B3"/>
    <w:rsid w:val="0095764F"/>
    <w:rsid w:val="009576BF"/>
    <w:rsid w:val="0095775D"/>
    <w:rsid w:val="00957945"/>
    <w:rsid w:val="00957958"/>
    <w:rsid w:val="00957F1C"/>
    <w:rsid w:val="0096011E"/>
    <w:rsid w:val="0096020F"/>
    <w:rsid w:val="009605EB"/>
    <w:rsid w:val="009606C3"/>
    <w:rsid w:val="009607F8"/>
    <w:rsid w:val="0096098E"/>
    <w:rsid w:val="00960BA4"/>
    <w:rsid w:val="00960D7A"/>
    <w:rsid w:val="00961085"/>
    <w:rsid w:val="00961098"/>
    <w:rsid w:val="009610FD"/>
    <w:rsid w:val="009612F6"/>
    <w:rsid w:val="009614E0"/>
    <w:rsid w:val="0096171A"/>
    <w:rsid w:val="0096175E"/>
    <w:rsid w:val="00961840"/>
    <w:rsid w:val="00961895"/>
    <w:rsid w:val="009618CC"/>
    <w:rsid w:val="009619A2"/>
    <w:rsid w:val="009619AF"/>
    <w:rsid w:val="00961C5B"/>
    <w:rsid w:val="009622B1"/>
    <w:rsid w:val="00962505"/>
    <w:rsid w:val="00962815"/>
    <w:rsid w:val="00962C51"/>
    <w:rsid w:val="00962D5E"/>
    <w:rsid w:val="00962D64"/>
    <w:rsid w:val="00962DA6"/>
    <w:rsid w:val="00962E17"/>
    <w:rsid w:val="009630A1"/>
    <w:rsid w:val="00963131"/>
    <w:rsid w:val="0096317C"/>
    <w:rsid w:val="0096319B"/>
    <w:rsid w:val="009637B6"/>
    <w:rsid w:val="00963BDD"/>
    <w:rsid w:val="0096406D"/>
    <w:rsid w:val="0096407E"/>
    <w:rsid w:val="009650CE"/>
    <w:rsid w:val="009650D1"/>
    <w:rsid w:val="0096557F"/>
    <w:rsid w:val="0096599F"/>
    <w:rsid w:val="009659F8"/>
    <w:rsid w:val="00965E30"/>
    <w:rsid w:val="00965E7A"/>
    <w:rsid w:val="0096601A"/>
    <w:rsid w:val="00966541"/>
    <w:rsid w:val="0096669B"/>
    <w:rsid w:val="00966CF1"/>
    <w:rsid w:val="00966F53"/>
    <w:rsid w:val="009670F5"/>
    <w:rsid w:val="009672D4"/>
    <w:rsid w:val="00967308"/>
    <w:rsid w:val="009673F2"/>
    <w:rsid w:val="009675A6"/>
    <w:rsid w:val="00967687"/>
    <w:rsid w:val="00967AD3"/>
    <w:rsid w:val="00967D86"/>
    <w:rsid w:val="00967E7C"/>
    <w:rsid w:val="00970522"/>
    <w:rsid w:val="00970B24"/>
    <w:rsid w:val="00971444"/>
    <w:rsid w:val="00971691"/>
    <w:rsid w:val="00971BA1"/>
    <w:rsid w:val="00971C38"/>
    <w:rsid w:val="00972274"/>
    <w:rsid w:val="0097262B"/>
    <w:rsid w:val="009726C7"/>
    <w:rsid w:val="009726FB"/>
    <w:rsid w:val="009727E4"/>
    <w:rsid w:val="00973723"/>
    <w:rsid w:val="00973B46"/>
    <w:rsid w:val="00973DDB"/>
    <w:rsid w:val="00973E69"/>
    <w:rsid w:val="00973F83"/>
    <w:rsid w:val="00974024"/>
    <w:rsid w:val="00974072"/>
    <w:rsid w:val="009742D1"/>
    <w:rsid w:val="0097436D"/>
    <w:rsid w:val="00974638"/>
    <w:rsid w:val="00974703"/>
    <w:rsid w:val="009747C3"/>
    <w:rsid w:val="00974F45"/>
    <w:rsid w:val="0097506B"/>
    <w:rsid w:val="0097567A"/>
    <w:rsid w:val="00975744"/>
    <w:rsid w:val="00975959"/>
    <w:rsid w:val="0097599C"/>
    <w:rsid w:val="009762CD"/>
    <w:rsid w:val="009766B1"/>
    <w:rsid w:val="0097672E"/>
    <w:rsid w:val="00976EB4"/>
    <w:rsid w:val="0097727C"/>
    <w:rsid w:val="009772FA"/>
    <w:rsid w:val="00977587"/>
    <w:rsid w:val="00977A24"/>
    <w:rsid w:val="00977AC9"/>
    <w:rsid w:val="00977B30"/>
    <w:rsid w:val="00977CAE"/>
    <w:rsid w:val="00977E35"/>
    <w:rsid w:val="009800E0"/>
    <w:rsid w:val="009804AE"/>
    <w:rsid w:val="00980653"/>
    <w:rsid w:val="009806C4"/>
    <w:rsid w:val="00980736"/>
    <w:rsid w:val="00980836"/>
    <w:rsid w:val="0098097F"/>
    <w:rsid w:val="0098140B"/>
    <w:rsid w:val="00981481"/>
    <w:rsid w:val="00981489"/>
    <w:rsid w:val="009817AF"/>
    <w:rsid w:val="009817FA"/>
    <w:rsid w:val="009819FC"/>
    <w:rsid w:val="00981CCD"/>
    <w:rsid w:val="00981D01"/>
    <w:rsid w:val="00981D37"/>
    <w:rsid w:val="009822D0"/>
    <w:rsid w:val="00982659"/>
    <w:rsid w:val="0098270E"/>
    <w:rsid w:val="0098273B"/>
    <w:rsid w:val="009827AC"/>
    <w:rsid w:val="00982BFC"/>
    <w:rsid w:val="00982F9B"/>
    <w:rsid w:val="009833D5"/>
    <w:rsid w:val="0098368E"/>
    <w:rsid w:val="00983AEA"/>
    <w:rsid w:val="00983C9C"/>
    <w:rsid w:val="00983E8D"/>
    <w:rsid w:val="00983F2C"/>
    <w:rsid w:val="00983FBD"/>
    <w:rsid w:val="0098415A"/>
    <w:rsid w:val="00984203"/>
    <w:rsid w:val="009844F9"/>
    <w:rsid w:val="00984537"/>
    <w:rsid w:val="00985682"/>
    <w:rsid w:val="0098574E"/>
    <w:rsid w:val="00985783"/>
    <w:rsid w:val="00985792"/>
    <w:rsid w:val="0098589B"/>
    <w:rsid w:val="00985E92"/>
    <w:rsid w:val="00986257"/>
    <w:rsid w:val="00986305"/>
    <w:rsid w:val="00986540"/>
    <w:rsid w:val="009866B8"/>
    <w:rsid w:val="009866E1"/>
    <w:rsid w:val="0098682D"/>
    <w:rsid w:val="00986FC6"/>
    <w:rsid w:val="0098727C"/>
    <w:rsid w:val="009872E0"/>
    <w:rsid w:val="009874B5"/>
    <w:rsid w:val="00987842"/>
    <w:rsid w:val="00987901"/>
    <w:rsid w:val="00987A47"/>
    <w:rsid w:val="00987CE9"/>
    <w:rsid w:val="00987DCC"/>
    <w:rsid w:val="00987EC5"/>
    <w:rsid w:val="00987F0C"/>
    <w:rsid w:val="00987F49"/>
    <w:rsid w:val="009905E5"/>
    <w:rsid w:val="00990778"/>
    <w:rsid w:val="009909C6"/>
    <w:rsid w:val="00990E96"/>
    <w:rsid w:val="00990F34"/>
    <w:rsid w:val="009910BC"/>
    <w:rsid w:val="00991611"/>
    <w:rsid w:val="00991615"/>
    <w:rsid w:val="009917A3"/>
    <w:rsid w:val="00991896"/>
    <w:rsid w:val="00991A61"/>
    <w:rsid w:val="00991C21"/>
    <w:rsid w:val="00991D05"/>
    <w:rsid w:val="00992217"/>
    <w:rsid w:val="009922BD"/>
    <w:rsid w:val="0099234B"/>
    <w:rsid w:val="0099249C"/>
    <w:rsid w:val="00992549"/>
    <w:rsid w:val="0099261A"/>
    <w:rsid w:val="0099266C"/>
    <w:rsid w:val="0099274C"/>
    <w:rsid w:val="00992B5B"/>
    <w:rsid w:val="00992CD9"/>
    <w:rsid w:val="00993176"/>
    <w:rsid w:val="00993524"/>
    <w:rsid w:val="00993689"/>
    <w:rsid w:val="00993C95"/>
    <w:rsid w:val="009945CC"/>
    <w:rsid w:val="00994802"/>
    <w:rsid w:val="00994B4F"/>
    <w:rsid w:val="00994F3E"/>
    <w:rsid w:val="009952F7"/>
    <w:rsid w:val="00995483"/>
    <w:rsid w:val="009956E0"/>
    <w:rsid w:val="00995842"/>
    <w:rsid w:val="00995877"/>
    <w:rsid w:val="00995C1A"/>
    <w:rsid w:val="00995C94"/>
    <w:rsid w:val="00995CA1"/>
    <w:rsid w:val="00995CB7"/>
    <w:rsid w:val="00995FB5"/>
    <w:rsid w:val="009961F9"/>
    <w:rsid w:val="0099627A"/>
    <w:rsid w:val="009964CC"/>
    <w:rsid w:val="0099680E"/>
    <w:rsid w:val="009969DA"/>
    <w:rsid w:val="00996A3E"/>
    <w:rsid w:val="0099719C"/>
    <w:rsid w:val="009971FF"/>
    <w:rsid w:val="0099737F"/>
    <w:rsid w:val="00997454"/>
    <w:rsid w:val="0099773D"/>
    <w:rsid w:val="00997964"/>
    <w:rsid w:val="00997A6B"/>
    <w:rsid w:val="00997E40"/>
    <w:rsid w:val="00997FBA"/>
    <w:rsid w:val="00997FD9"/>
    <w:rsid w:val="009A00AC"/>
    <w:rsid w:val="009A014C"/>
    <w:rsid w:val="009A0406"/>
    <w:rsid w:val="009A0447"/>
    <w:rsid w:val="009A05C9"/>
    <w:rsid w:val="009A06C6"/>
    <w:rsid w:val="009A073E"/>
    <w:rsid w:val="009A08A1"/>
    <w:rsid w:val="009A090A"/>
    <w:rsid w:val="009A0B6D"/>
    <w:rsid w:val="009A0F13"/>
    <w:rsid w:val="009A1035"/>
    <w:rsid w:val="009A132B"/>
    <w:rsid w:val="009A13EF"/>
    <w:rsid w:val="009A14E1"/>
    <w:rsid w:val="009A19EF"/>
    <w:rsid w:val="009A1A99"/>
    <w:rsid w:val="009A1AF6"/>
    <w:rsid w:val="009A1B6F"/>
    <w:rsid w:val="009A1DCF"/>
    <w:rsid w:val="009A1E7C"/>
    <w:rsid w:val="009A1FA9"/>
    <w:rsid w:val="009A23A3"/>
    <w:rsid w:val="009A2574"/>
    <w:rsid w:val="009A25F2"/>
    <w:rsid w:val="009A2622"/>
    <w:rsid w:val="009A2798"/>
    <w:rsid w:val="009A2F58"/>
    <w:rsid w:val="009A329C"/>
    <w:rsid w:val="009A33B7"/>
    <w:rsid w:val="009A34DA"/>
    <w:rsid w:val="009A3712"/>
    <w:rsid w:val="009A38C6"/>
    <w:rsid w:val="009A3A28"/>
    <w:rsid w:val="009A3BE7"/>
    <w:rsid w:val="009A40E4"/>
    <w:rsid w:val="009A4149"/>
    <w:rsid w:val="009A4598"/>
    <w:rsid w:val="009A46C8"/>
    <w:rsid w:val="009A485E"/>
    <w:rsid w:val="009A49B1"/>
    <w:rsid w:val="009A49F1"/>
    <w:rsid w:val="009A4BBC"/>
    <w:rsid w:val="009A547B"/>
    <w:rsid w:val="009A5608"/>
    <w:rsid w:val="009A5864"/>
    <w:rsid w:val="009A5DDB"/>
    <w:rsid w:val="009A5EB2"/>
    <w:rsid w:val="009A5F82"/>
    <w:rsid w:val="009A5F84"/>
    <w:rsid w:val="009A61BE"/>
    <w:rsid w:val="009A6586"/>
    <w:rsid w:val="009A6986"/>
    <w:rsid w:val="009A6A5D"/>
    <w:rsid w:val="009A6BED"/>
    <w:rsid w:val="009A6F99"/>
    <w:rsid w:val="009A70AD"/>
    <w:rsid w:val="009A7129"/>
    <w:rsid w:val="009A728A"/>
    <w:rsid w:val="009A74D6"/>
    <w:rsid w:val="009A7582"/>
    <w:rsid w:val="009A76FC"/>
    <w:rsid w:val="009A7A12"/>
    <w:rsid w:val="009A7A9D"/>
    <w:rsid w:val="009A7B17"/>
    <w:rsid w:val="009A7C3D"/>
    <w:rsid w:val="009A7C61"/>
    <w:rsid w:val="009A7EEC"/>
    <w:rsid w:val="009A7EF2"/>
    <w:rsid w:val="009B00E8"/>
    <w:rsid w:val="009B0580"/>
    <w:rsid w:val="009B0879"/>
    <w:rsid w:val="009B087A"/>
    <w:rsid w:val="009B0ED2"/>
    <w:rsid w:val="009B109F"/>
    <w:rsid w:val="009B117B"/>
    <w:rsid w:val="009B12C0"/>
    <w:rsid w:val="009B179F"/>
    <w:rsid w:val="009B18A5"/>
    <w:rsid w:val="009B1CD8"/>
    <w:rsid w:val="009B1DAE"/>
    <w:rsid w:val="009B1DB2"/>
    <w:rsid w:val="009B1E7B"/>
    <w:rsid w:val="009B213F"/>
    <w:rsid w:val="009B2353"/>
    <w:rsid w:val="009B249E"/>
    <w:rsid w:val="009B26C1"/>
    <w:rsid w:val="009B28DE"/>
    <w:rsid w:val="009B2B71"/>
    <w:rsid w:val="009B2D86"/>
    <w:rsid w:val="009B2DC7"/>
    <w:rsid w:val="009B326E"/>
    <w:rsid w:val="009B358A"/>
    <w:rsid w:val="009B36F7"/>
    <w:rsid w:val="009B3FCC"/>
    <w:rsid w:val="009B4232"/>
    <w:rsid w:val="009B43A0"/>
    <w:rsid w:val="009B45CE"/>
    <w:rsid w:val="009B4A5B"/>
    <w:rsid w:val="009B5362"/>
    <w:rsid w:val="009B53A7"/>
    <w:rsid w:val="009B542D"/>
    <w:rsid w:val="009B571B"/>
    <w:rsid w:val="009B5B35"/>
    <w:rsid w:val="009B5C9E"/>
    <w:rsid w:val="009B5CC7"/>
    <w:rsid w:val="009B5D86"/>
    <w:rsid w:val="009B6305"/>
    <w:rsid w:val="009B6528"/>
    <w:rsid w:val="009B66EE"/>
    <w:rsid w:val="009B6C76"/>
    <w:rsid w:val="009B6FEF"/>
    <w:rsid w:val="009B70FC"/>
    <w:rsid w:val="009B7159"/>
    <w:rsid w:val="009B7A95"/>
    <w:rsid w:val="009B7B3C"/>
    <w:rsid w:val="009C0371"/>
    <w:rsid w:val="009C0561"/>
    <w:rsid w:val="009C0627"/>
    <w:rsid w:val="009C095A"/>
    <w:rsid w:val="009C0C58"/>
    <w:rsid w:val="009C0CC4"/>
    <w:rsid w:val="009C0DFC"/>
    <w:rsid w:val="009C0E74"/>
    <w:rsid w:val="009C0F7B"/>
    <w:rsid w:val="009C14EF"/>
    <w:rsid w:val="009C1697"/>
    <w:rsid w:val="009C16BA"/>
    <w:rsid w:val="009C1746"/>
    <w:rsid w:val="009C208F"/>
    <w:rsid w:val="009C3139"/>
    <w:rsid w:val="009C329C"/>
    <w:rsid w:val="009C372B"/>
    <w:rsid w:val="009C37C4"/>
    <w:rsid w:val="009C3AC5"/>
    <w:rsid w:val="009C4567"/>
    <w:rsid w:val="009C4806"/>
    <w:rsid w:val="009C4BD2"/>
    <w:rsid w:val="009C4CEB"/>
    <w:rsid w:val="009C55D3"/>
    <w:rsid w:val="009C57C8"/>
    <w:rsid w:val="009C59AF"/>
    <w:rsid w:val="009C5C7F"/>
    <w:rsid w:val="009C5CD1"/>
    <w:rsid w:val="009C5EDC"/>
    <w:rsid w:val="009C5FA9"/>
    <w:rsid w:val="009C6023"/>
    <w:rsid w:val="009C617F"/>
    <w:rsid w:val="009C626A"/>
    <w:rsid w:val="009C6890"/>
    <w:rsid w:val="009C6912"/>
    <w:rsid w:val="009C69DB"/>
    <w:rsid w:val="009C6E06"/>
    <w:rsid w:val="009C6E34"/>
    <w:rsid w:val="009C6E38"/>
    <w:rsid w:val="009C6FEE"/>
    <w:rsid w:val="009C70A2"/>
    <w:rsid w:val="009C7B35"/>
    <w:rsid w:val="009C7C93"/>
    <w:rsid w:val="009C7F17"/>
    <w:rsid w:val="009D07B7"/>
    <w:rsid w:val="009D08BA"/>
    <w:rsid w:val="009D0A3E"/>
    <w:rsid w:val="009D0CF2"/>
    <w:rsid w:val="009D0CF3"/>
    <w:rsid w:val="009D0ED6"/>
    <w:rsid w:val="009D105B"/>
    <w:rsid w:val="009D1124"/>
    <w:rsid w:val="009D1251"/>
    <w:rsid w:val="009D12C0"/>
    <w:rsid w:val="009D14EB"/>
    <w:rsid w:val="009D1546"/>
    <w:rsid w:val="009D1A9F"/>
    <w:rsid w:val="009D1AC7"/>
    <w:rsid w:val="009D1E6D"/>
    <w:rsid w:val="009D1E93"/>
    <w:rsid w:val="009D204E"/>
    <w:rsid w:val="009D2640"/>
    <w:rsid w:val="009D26B2"/>
    <w:rsid w:val="009D2747"/>
    <w:rsid w:val="009D30E8"/>
    <w:rsid w:val="009D31A8"/>
    <w:rsid w:val="009D3303"/>
    <w:rsid w:val="009D33B9"/>
    <w:rsid w:val="009D33C4"/>
    <w:rsid w:val="009D36B6"/>
    <w:rsid w:val="009D37E3"/>
    <w:rsid w:val="009D389C"/>
    <w:rsid w:val="009D38B5"/>
    <w:rsid w:val="009D3C30"/>
    <w:rsid w:val="009D3FDE"/>
    <w:rsid w:val="009D40E8"/>
    <w:rsid w:val="009D4224"/>
    <w:rsid w:val="009D4628"/>
    <w:rsid w:val="009D46CC"/>
    <w:rsid w:val="009D490B"/>
    <w:rsid w:val="009D49F2"/>
    <w:rsid w:val="009D4EA5"/>
    <w:rsid w:val="009D4F55"/>
    <w:rsid w:val="009D51A0"/>
    <w:rsid w:val="009D51C6"/>
    <w:rsid w:val="009D5565"/>
    <w:rsid w:val="009D55DD"/>
    <w:rsid w:val="009D578E"/>
    <w:rsid w:val="009D5943"/>
    <w:rsid w:val="009D5B60"/>
    <w:rsid w:val="009D5C07"/>
    <w:rsid w:val="009D5EFC"/>
    <w:rsid w:val="009D5FFC"/>
    <w:rsid w:val="009D710E"/>
    <w:rsid w:val="009D7127"/>
    <w:rsid w:val="009D7362"/>
    <w:rsid w:val="009D75F3"/>
    <w:rsid w:val="009D78CB"/>
    <w:rsid w:val="009D7A14"/>
    <w:rsid w:val="009D7AF7"/>
    <w:rsid w:val="009E0135"/>
    <w:rsid w:val="009E0728"/>
    <w:rsid w:val="009E0771"/>
    <w:rsid w:val="009E0810"/>
    <w:rsid w:val="009E0907"/>
    <w:rsid w:val="009E0D30"/>
    <w:rsid w:val="009E0DA8"/>
    <w:rsid w:val="009E1105"/>
    <w:rsid w:val="009E11B5"/>
    <w:rsid w:val="009E125D"/>
    <w:rsid w:val="009E1505"/>
    <w:rsid w:val="009E1BDF"/>
    <w:rsid w:val="009E1D17"/>
    <w:rsid w:val="009E1EA2"/>
    <w:rsid w:val="009E1F8F"/>
    <w:rsid w:val="009E1FC7"/>
    <w:rsid w:val="009E201F"/>
    <w:rsid w:val="009E2065"/>
    <w:rsid w:val="009E21B3"/>
    <w:rsid w:val="009E24A9"/>
    <w:rsid w:val="009E2603"/>
    <w:rsid w:val="009E292A"/>
    <w:rsid w:val="009E2BF4"/>
    <w:rsid w:val="009E2C01"/>
    <w:rsid w:val="009E2D67"/>
    <w:rsid w:val="009E2D89"/>
    <w:rsid w:val="009E3016"/>
    <w:rsid w:val="009E31AF"/>
    <w:rsid w:val="009E31B3"/>
    <w:rsid w:val="009E383D"/>
    <w:rsid w:val="009E39D6"/>
    <w:rsid w:val="009E3A64"/>
    <w:rsid w:val="009E3AA7"/>
    <w:rsid w:val="009E3B38"/>
    <w:rsid w:val="009E3D48"/>
    <w:rsid w:val="009E4432"/>
    <w:rsid w:val="009E46BA"/>
    <w:rsid w:val="009E4D5B"/>
    <w:rsid w:val="009E4EE9"/>
    <w:rsid w:val="009E5491"/>
    <w:rsid w:val="009E57D7"/>
    <w:rsid w:val="009E59E6"/>
    <w:rsid w:val="009E5AC3"/>
    <w:rsid w:val="009E6112"/>
    <w:rsid w:val="009E6166"/>
    <w:rsid w:val="009E6320"/>
    <w:rsid w:val="009E6369"/>
    <w:rsid w:val="009E638D"/>
    <w:rsid w:val="009E6475"/>
    <w:rsid w:val="009E6507"/>
    <w:rsid w:val="009E659A"/>
    <w:rsid w:val="009E65DF"/>
    <w:rsid w:val="009E6661"/>
    <w:rsid w:val="009E6AE4"/>
    <w:rsid w:val="009E6B49"/>
    <w:rsid w:val="009E6C72"/>
    <w:rsid w:val="009E6D20"/>
    <w:rsid w:val="009E6FE1"/>
    <w:rsid w:val="009E7366"/>
    <w:rsid w:val="009E751C"/>
    <w:rsid w:val="009E7DF1"/>
    <w:rsid w:val="009E7E19"/>
    <w:rsid w:val="009F0125"/>
    <w:rsid w:val="009F079F"/>
    <w:rsid w:val="009F08B2"/>
    <w:rsid w:val="009F0DC1"/>
    <w:rsid w:val="009F0F05"/>
    <w:rsid w:val="009F121E"/>
    <w:rsid w:val="009F1243"/>
    <w:rsid w:val="009F1289"/>
    <w:rsid w:val="009F12A5"/>
    <w:rsid w:val="009F15B7"/>
    <w:rsid w:val="009F19FD"/>
    <w:rsid w:val="009F1BCF"/>
    <w:rsid w:val="009F1FDD"/>
    <w:rsid w:val="009F214C"/>
    <w:rsid w:val="009F2193"/>
    <w:rsid w:val="009F21BF"/>
    <w:rsid w:val="009F2615"/>
    <w:rsid w:val="009F27EA"/>
    <w:rsid w:val="009F2A25"/>
    <w:rsid w:val="009F2AD6"/>
    <w:rsid w:val="009F2B61"/>
    <w:rsid w:val="009F2D3C"/>
    <w:rsid w:val="009F2DC1"/>
    <w:rsid w:val="009F2E13"/>
    <w:rsid w:val="009F2ED6"/>
    <w:rsid w:val="009F367F"/>
    <w:rsid w:val="009F3BA6"/>
    <w:rsid w:val="009F3EC9"/>
    <w:rsid w:val="009F3F4E"/>
    <w:rsid w:val="009F41E8"/>
    <w:rsid w:val="009F4427"/>
    <w:rsid w:val="009F444A"/>
    <w:rsid w:val="009F497A"/>
    <w:rsid w:val="009F4A82"/>
    <w:rsid w:val="009F4B27"/>
    <w:rsid w:val="009F4BAD"/>
    <w:rsid w:val="009F4C10"/>
    <w:rsid w:val="009F4CC5"/>
    <w:rsid w:val="009F5239"/>
    <w:rsid w:val="009F57FC"/>
    <w:rsid w:val="009F59DE"/>
    <w:rsid w:val="009F5B93"/>
    <w:rsid w:val="009F5EAE"/>
    <w:rsid w:val="009F5EC0"/>
    <w:rsid w:val="009F5F87"/>
    <w:rsid w:val="009F60E3"/>
    <w:rsid w:val="009F666D"/>
    <w:rsid w:val="009F6716"/>
    <w:rsid w:val="009F6C28"/>
    <w:rsid w:val="009F6DE3"/>
    <w:rsid w:val="009F6DF8"/>
    <w:rsid w:val="009F6F51"/>
    <w:rsid w:val="009F7096"/>
    <w:rsid w:val="009F72F4"/>
    <w:rsid w:val="009F7370"/>
    <w:rsid w:val="009F7463"/>
    <w:rsid w:val="009F74B7"/>
    <w:rsid w:val="009F75DF"/>
    <w:rsid w:val="009F7647"/>
    <w:rsid w:val="009F7793"/>
    <w:rsid w:val="009F7A9F"/>
    <w:rsid w:val="009F7AF8"/>
    <w:rsid w:val="009F7C72"/>
    <w:rsid w:val="00A002F0"/>
    <w:rsid w:val="00A00479"/>
    <w:rsid w:val="00A006D7"/>
    <w:rsid w:val="00A00793"/>
    <w:rsid w:val="00A00DC4"/>
    <w:rsid w:val="00A00F2C"/>
    <w:rsid w:val="00A01217"/>
    <w:rsid w:val="00A0211A"/>
    <w:rsid w:val="00A021DC"/>
    <w:rsid w:val="00A022EC"/>
    <w:rsid w:val="00A023F9"/>
    <w:rsid w:val="00A025F3"/>
    <w:rsid w:val="00A02655"/>
    <w:rsid w:val="00A02682"/>
    <w:rsid w:val="00A02767"/>
    <w:rsid w:val="00A028BD"/>
    <w:rsid w:val="00A02A4F"/>
    <w:rsid w:val="00A02CAD"/>
    <w:rsid w:val="00A02CE6"/>
    <w:rsid w:val="00A0323C"/>
    <w:rsid w:val="00A032D7"/>
    <w:rsid w:val="00A0348E"/>
    <w:rsid w:val="00A03553"/>
    <w:rsid w:val="00A037BC"/>
    <w:rsid w:val="00A037C2"/>
    <w:rsid w:val="00A03ADB"/>
    <w:rsid w:val="00A03CDC"/>
    <w:rsid w:val="00A03EEA"/>
    <w:rsid w:val="00A03FB3"/>
    <w:rsid w:val="00A04409"/>
    <w:rsid w:val="00A0453E"/>
    <w:rsid w:val="00A046DB"/>
    <w:rsid w:val="00A0473F"/>
    <w:rsid w:val="00A047B8"/>
    <w:rsid w:val="00A047C8"/>
    <w:rsid w:val="00A04899"/>
    <w:rsid w:val="00A048A3"/>
    <w:rsid w:val="00A0497A"/>
    <w:rsid w:val="00A04EA7"/>
    <w:rsid w:val="00A05058"/>
    <w:rsid w:val="00A0514C"/>
    <w:rsid w:val="00A054A6"/>
    <w:rsid w:val="00A059F2"/>
    <w:rsid w:val="00A059F6"/>
    <w:rsid w:val="00A06097"/>
    <w:rsid w:val="00A061F1"/>
    <w:rsid w:val="00A06245"/>
    <w:rsid w:val="00A062BB"/>
    <w:rsid w:val="00A06426"/>
    <w:rsid w:val="00A0670C"/>
    <w:rsid w:val="00A0743E"/>
    <w:rsid w:val="00A07967"/>
    <w:rsid w:val="00A10002"/>
    <w:rsid w:val="00A10339"/>
    <w:rsid w:val="00A10567"/>
    <w:rsid w:val="00A10623"/>
    <w:rsid w:val="00A10B0F"/>
    <w:rsid w:val="00A10C08"/>
    <w:rsid w:val="00A10F18"/>
    <w:rsid w:val="00A1101B"/>
    <w:rsid w:val="00A110C4"/>
    <w:rsid w:val="00A11184"/>
    <w:rsid w:val="00A112EC"/>
    <w:rsid w:val="00A11319"/>
    <w:rsid w:val="00A1154B"/>
    <w:rsid w:val="00A1187E"/>
    <w:rsid w:val="00A11B66"/>
    <w:rsid w:val="00A11D8A"/>
    <w:rsid w:val="00A12065"/>
    <w:rsid w:val="00A12378"/>
    <w:rsid w:val="00A12564"/>
    <w:rsid w:val="00A132EB"/>
    <w:rsid w:val="00A135F0"/>
    <w:rsid w:val="00A1365B"/>
    <w:rsid w:val="00A14365"/>
    <w:rsid w:val="00A148CF"/>
    <w:rsid w:val="00A148FE"/>
    <w:rsid w:val="00A14C5C"/>
    <w:rsid w:val="00A14EE6"/>
    <w:rsid w:val="00A14FCE"/>
    <w:rsid w:val="00A15083"/>
    <w:rsid w:val="00A15303"/>
    <w:rsid w:val="00A153F2"/>
    <w:rsid w:val="00A15406"/>
    <w:rsid w:val="00A1555F"/>
    <w:rsid w:val="00A158A2"/>
    <w:rsid w:val="00A15C16"/>
    <w:rsid w:val="00A15DE3"/>
    <w:rsid w:val="00A1626F"/>
    <w:rsid w:val="00A16655"/>
    <w:rsid w:val="00A166DB"/>
    <w:rsid w:val="00A16702"/>
    <w:rsid w:val="00A16BBD"/>
    <w:rsid w:val="00A16E2F"/>
    <w:rsid w:val="00A16E96"/>
    <w:rsid w:val="00A16F79"/>
    <w:rsid w:val="00A1702D"/>
    <w:rsid w:val="00A17567"/>
    <w:rsid w:val="00A178CC"/>
    <w:rsid w:val="00A17A0F"/>
    <w:rsid w:val="00A17B29"/>
    <w:rsid w:val="00A17C93"/>
    <w:rsid w:val="00A17DF0"/>
    <w:rsid w:val="00A20140"/>
    <w:rsid w:val="00A205A7"/>
    <w:rsid w:val="00A2085D"/>
    <w:rsid w:val="00A20A90"/>
    <w:rsid w:val="00A20B74"/>
    <w:rsid w:val="00A20C7A"/>
    <w:rsid w:val="00A20CEC"/>
    <w:rsid w:val="00A20D59"/>
    <w:rsid w:val="00A210FE"/>
    <w:rsid w:val="00A213E1"/>
    <w:rsid w:val="00A21961"/>
    <w:rsid w:val="00A2211B"/>
    <w:rsid w:val="00A222AB"/>
    <w:rsid w:val="00A2298D"/>
    <w:rsid w:val="00A22993"/>
    <w:rsid w:val="00A22A20"/>
    <w:rsid w:val="00A23063"/>
    <w:rsid w:val="00A23882"/>
    <w:rsid w:val="00A23A59"/>
    <w:rsid w:val="00A247E6"/>
    <w:rsid w:val="00A24B19"/>
    <w:rsid w:val="00A24DD3"/>
    <w:rsid w:val="00A24F2E"/>
    <w:rsid w:val="00A25062"/>
    <w:rsid w:val="00A25092"/>
    <w:rsid w:val="00A251FB"/>
    <w:rsid w:val="00A252B0"/>
    <w:rsid w:val="00A25412"/>
    <w:rsid w:val="00A25AE8"/>
    <w:rsid w:val="00A25D6B"/>
    <w:rsid w:val="00A2600C"/>
    <w:rsid w:val="00A2607E"/>
    <w:rsid w:val="00A2651A"/>
    <w:rsid w:val="00A26583"/>
    <w:rsid w:val="00A268B8"/>
    <w:rsid w:val="00A26A70"/>
    <w:rsid w:val="00A26BB1"/>
    <w:rsid w:val="00A27345"/>
    <w:rsid w:val="00A27A1A"/>
    <w:rsid w:val="00A27B4B"/>
    <w:rsid w:val="00A27CB1"/>
    <w:rsid w:val="00A302A5"/>
    <w:rsid w:val="00A304AC"/>
    <w:rsid w:val="00A30860"/>
    <w:rsid w:val="00A30A5C"/>
    <w:rsid w:val="00A30E63"/>
    <w:rsid w:val="00A31122"/>
    <w:rsid w:val="00A31B60"/>
    <w:rsid w:val="00A32031"/>
    <w:rsid w:val="00A320A3"/>
    <w:rsid w:val="00A320E0"/>
    <w:rsid w:val="00A321E9"/>
    <w:rsid w:val="00A327BC"/>
    <w:rsid w:val="00A32974"/>
    <w:rsid w:val="00A32A4C"/>
    <w:rsid w:val="00A32B10"/>
    <w:rsid w:val="00A32B3D"/>
    <w:rsid w:val="00A33079"/>
    <w:rsid w:val="00A33535"/>
    <w:rsid w:val="00A33641"/>
    <w:rsid w:val="00A337D9"/>
    <w:rsid w:val="00A33B19"/>
    <w:rsid w:val="00A33D4B"/>
    <w:rsid w:val="00A33F2B"/>
    <w:rsid w:val="00A34094"/>
    <w:rsid w:val="00A34142"/>
    <w:rsid w:val="00A3434F"/>
    <w:rsid w:val="00A343BF"/>
    <w:rsid w:val="00A34733"/>
    <w:rsid w:val="00A347EE"/>
    <w:rsid w:val="00A34F95"/>
    <w:rsid w:val="00A34FE8"/>
    <w:rsid w:val="00A352AB"/>
    <w:rsid w:val="00A352C9"/>
    <w:rsid w:val="00A355D5"/>
    <w:rsid w:val="00A35771"/>
    <w:rsid w:val="00A35A00"/>
    <w:rsid w:val="00A35C91"/>
    <w:rsid w:val="00A36059"/>
    <w:rsid w:val="00A36105"/>
    <w:rsid w:val="00A365D7"/>
    <w:rsid w:val="00A366F0"/>
    <w:rsid w:val="00A36A99"/>
    <w:rsid w:val="00A36C3B"/>
    <w:rsid w:val="00A36D94"/>
    <w:rsid w:val="00A36DA4"/>
    <w:rsid w:val="00A37036"/>
    <w:rsid w:val="00A3761F"/>
    <w:rsid w:val="00A37642"/>
    <w:rsid w:val="00A376F7"/>
    <w:rsid w:val="00A37792"/>
    <w:rsid w:val="00A3780B"/>
    <w:rsid w:val="00A3790D"/>
    <w:rsid w:val="00A37930"/>
    <w:rsid w:val="00A37B6B"/>
    <w:rsid w:val="00A37B75"/>
    <w:rsid w:val="00A400BA"/>
    <w:rsid w:val="00A402A8"/>
    <w:rsid w:val="00A406AB"/>
    <w:rsid w:val="00A4079E"/>
    <w:rsid w:val="00A40927"/>
    <w:rsid w:val="00A40CE0"/>
    <w:rsid w:val="00A40DF4"/>
    <w:rsid w:val="00A41090"/>
    <w:rsid w:val="00A414AA"/>
    <w:rsid w:val="00A41556"/>
    <w:rsid w:val="00A41656"/>
    <w:rsid w:val="00A4170E"/>
    <w:rsid w:val="00A41835"/>
    <w:rsid w:val="00A419F0"/>
    <w:rsid w:val="00A41A2A"/>
    <w:rsid w:val="00A41DD1"/>
    <w:rsid w:val="00A41DD2"/>
    <w:rsid w:val="00A42036"/>
    <w:rsid w:val="00A4224C"/>
    <w:rsid w:val="00A425C6"/>
    <w:rsid w:val="00A426D0"/>
    <w:rsid w:val="00A4296C"/>
    <w:rsid w:val="00A42F94"/>
    <w:rsid w:val="00A43464"/>
    <w:rsid w:val="00A439D0"/>
    <w:rsid w:val="00A43AE0"/>
    <w:rsid w:val="00A442A5"/>
    <w:rsid w:val="00A446F6"/>
    <w:rsid w:val="00A44996"/>
    <w:rsid w:val="00A449B0"/>
    <w:rsid w:val="00A44B3F"/>
    <w:rsid w:val="00A44CD6"/>
    <w:rsid w:val="00A44DA8"/>
    <w:rsid w:val="00A44FC1"/>
    <w:rsid w:val="00A4532D"/>
    <w:rsid w:val="00A45380"/>
    <w:rsid w:val="00A4585D"/>
    <w:rsid w:val="00A45ECE"/>
    <w:rsid w:val="00A460E6"/>
    <w:rsid w:val="00A4615B"/>
    <w:rsid w:val="00A4649A"/>
    <w:rsid w:val="00A466B5"/>
    <w:rsid w:val="00A46759"/>
    <w:rsid w:val="00A468B1"/>
    <w:rsid w:val="00A46904"/>
    <w:rsid w:val="00A46995"/>
    <w:rsid w:val="00A474B2"/>
    <w:rsid w:val="00A4751D"/>
    <w:rsid w:val="00A47576"/>
    <w:rsid w:val="00A47788"/>
    <w:rsid w:val="00A47979"/>
    <w:rsid w:val="00A47BEB"/>
    <w:rsid w:val="00A47BFF"/>
    <w:rsid w:val="00A47F3C"/>
    <w:rsid w:val="00A506AE"/>
    <w:rsid w:val="00A507AA"/>
    <w:rsid w:val="00A507D0"/>
    <w:rsid w:val="00A509B7"/>
    <w:rsid w:val="00A50B15"/>
    <w:rsid w:val="00A50B6B"/>
    <w:rsid w:val="00A5107D"/>
    <w:rsid w:val="00A510C1"/>
    <w:rsid w:val="00A5157C"/>
    <w:rsid w:val="00A51C6B"/>
    <w:rsid w:val="00A52026"/>
    <w:rsid w:val="00A52D0F"/>
    <w:rsid w:val="00A53169"/>
    <w:rsid w:val="00A5329D"/>
    <w:rsid w:val="00A53355"/>
    <w:rsid w:val="00A53578"/>
    <w:rsid w:val="00A538C5"/>
    <w:rsid w:val="00A53F20"/>
    <w:rsid w:val="00A53F5C"/>
    <w:rsid w:val="00A53F85"/>
    <w:rsid w:val="00A543D5"/>
    <w:rsid w:val="00A54430"/>
    <w:rsid w:val="00A5467A"/>
    <w:rsid w:val="00A5515D"/>
    <w:rsid w:val="00A5555D"/>
    <w:rsid w:val="00A55659"/>
    <w:rsid w:val="00A55732"/>
    <w:rsid w:val="00A55B5D"/>
    <w:rsid w:val="00A55B8C"/>
    <w:rsid w:val="00A5615C"/>
    <w:rsid w:val="00A56284"/>
    <w:rsid w:val="00A56290"/>
    <w:rsid w:val="00A56B2D"/>
    <w:rsid w:val="00A576F7"/>
    <w:rsid w:val="00A5798C"/>
    <w:rsid w:val="00A579F7"/>
    <w:rsid w:val="00A57AA8"/>
    <w:rsid w:val="00A57B3E"/>
    <w:rsid w:val="00A60325"/>
    <w:rsid w:val="00A60A85"/>
    <w:rsid w:val="00A60B7A"/>
    <w:rsid w:val="00A60BDE"/>
    <w:rsid w:val="00A60BF7"/>
    <w:rsid w:val="00A60D8B"/>
    <w:rsid w:val="00A60ED6"/>
    <w:rsid w:val="00A60F1E"/>
    <w:rsid w:val="00A6129F"/>
    <w:rsid w:val="00A61423"/>
    <w:rsid w:val="00A615E4"/>
    <w:rsid w:val="00A61650"/>
    <w:rsid w:val="00A61A44"/>
    <w:rsid w:val="00A61AD3"/>
    <w:rsid w:val="00A61C48"/>
    <w:rsid w:val="00A62272"/>
    <w:rsid w:val="00A624B3"/>
    <w:rsid w:val="00A625C1"/>
    <w:rsid w:val="00A62657"/>
    <w:rsid w:val="00A6274B"/>
    <w:rsid w:val="00A62857"/>
    <w:rsid w:val="00A62ACA"/>
    <w:rsid w:val="00A62C6F"/>
    <w:rsid w:val="00A63046"/>
    <w:rsid w:val="00A6334F"/>
    <w:rsid w:val="00A638D9"/>
    <w:rsid w:val="00A63956"/>
    <w:rsid w:val="00A639A2"/>
    <w:rsid w:val="00A6426E"/>
    <w:rsid w:val="00A64549"/>
    <w:rsid w:val="00A6456C"/>
    <w:rsid w:val="00A64AD1"/>
    <w:rsid w:val="00A64AE2"/>
    <w:rsid w:val="00A64C09"/>
    <w:rsid w:val="00A65417"/>
    <w:rsid w:val="00A6542A"/>
    <w:rsid w:val="00A654BD"/>
    <w:rsid w:val="00A65F47"/>
    <w:rsid w:val="00A66025"/>
    <w:rsid w:val="00A66045"/>
    <w:rsid w:val="00A6611B"/>
    <w:rsid w:val="00A66321"/>
    <w:rsid w:val="00A664C3"/>
    <w:rsid w:val="00A66951"/>
    <w:rsid w:val="00A670E2"/>
    <w:rsid w:val="00A678B2"/>
    <w:rsid w:val="00A678DC"/>
    <w:rsid w:val="00A67A3F"/>
    <w:rsid w:val="00A67A8A"/>
    <w:rsid w:val="00A67F37"/>
    <w:rsid w:val="00A67FBB"/>
    <w:rsid w:val="00A70464"/>
    <w:rsid w:val="00A7059F"/>
    <w:rsid w:val="00A7062D"/>
    <w:rsid w:val="00A706E8"/>
    <w:rsid w:val="00A7094E"/>
    <w:rsid w:val="00A70A40"/>
    <w:rsid w:val="00A70A9B"/>
    <w:rsid w:val="00A70C85"/>
    <w:rsid w:val="00A7132B"/>
    <w:rsid w:val="00A71445"/>
    <w:rsid w:val="00A7163E"/>
    <w:rsid w:val="00A7179D"/>
    <w:rsid w:val="00A71876"/>
    <w:rsid w:val="00A71AF4"/>
    <w:rsid w:val="00A71CD0"/>
    <w:rsid w:val="00A71D1F"/>
    <w:rsid w:val="00A720D9"/>
    <w:rsid w:val="00A72370"/>
    <w:rsid w:val="00A723BC"/>
    <w:rsid w:val="00A724CC"/>
    <w:rsid w:val="00A7295F"/>
    <w:rsid w:val="00A72AB9"/>
    <w:rsid w:val="00A72AE7"/>
    <w:rsid w:val="00A72BFA"/>
    <w:rsid w:val="00A72C06"/>
    <w:rsid w:val="00A72C5E"/>
    <w:rsid w:val="00A72E17"/>
    <w:rsid w:val="00A72FAE"/>
    <w:rsid w:val="00A7308D"/>
    <w:rsid w:val="00A7315B"/>
    <w:rsid w:val="00A7361E"/>
    <w:rsid w:val="00A73B21"/>
    <w:rsid w:val="00A73BEE"/>
    <w:rsid w:val="00A740B9"/>
    <w:rsid w:val="00A741A6"/>
    <w:rsid w:val="00A741D1"/>
    <w:rsid w:val="00A7441D"/>
    <w:rsid w:val="00A7468A"/>
    <w:rsid w:val="00A752C3"/>
    <w:rsid w:val="00A7545F"/>
    <w:rsid w:val="00A755AD"/>
    <w:rsid w:val="00A75879"/>
    <w:rsid w:val="00A75B3E"/>
    <w:rsid w:val="00A75DE5"/>
    <w:rsid w:val="00A766E0"/>
    <w:rsid w:val="00A76903"/>
    <w:rsid w:val="00A76A62"/>
    <w:rsid w:val="00A771C2"/>
    <w:rsid w:val="00A77555"/>
    <w:rsid w:val="00A77713"/>
    <w:rsid w:val="00A77FE8"/>
    <w:rsid w:val="00A80151"/>
    <w:rsid w:val="00A81314"/>
    <w:rsid w:val="00A8143E"/>
    <w:rsid w:val="00A814B5"/>
    <w:rsid w:val="00A8186B"/>
    <w:rsid w:val="00A819E1"/>
    <w:rsid w:val="00A819EB"/>
    <w:rsid w:val="00A82411"/>
    <w:rsid w:val="00A827D7"/>
    <w:rsid w:val="00A82B59"/>
    <w:rsid w:val="00A82D79"/>
    <w:rsid w:val="00A82FBE"/>
    <w:rsid w:val="00A8310A"/>
    <w:rsid w:val="00A83129"/>
    <w:rsid w:val="00A832B1"/>
    <w:rsid w:val="00A8342A"/>
    <w:rsid w:val="00A8348C"/>
    <w:rsid w:val="00A835AC"/>
    <w:rsid w:val="00A83743"/>
    <w:rsid w:val="00A837FF"/>
    <w:rsid w:val="00A838CC"/>
    <w:rsid w:val="00A83A60"/>
    <w:rsid w:val="00A83D4C"/>
    <w:rsid w:val="00A842A4"/>
    <w:rsid w:val="00A84C08"/>
    <w:rsid w:val="00A84C80"/>
    <w:rsid w:val="00A84CF0"/>
    <w:rsid w:val="00A84D4D"/>
    <w:rsid w:val="00A84DCA"/>
    <w:rsid w:val="00A856F3"/>
    <w:rsid w:val="00A8570F"/>
    <w:rsid w:val="00A85AB4"/>
    <w:rsid w:val="00A85BA8"/>
    <w:rsid w:val="00A860C4"/>
    <w:rsid w:val="00A865E9"/>
    <w:rsid w:val="00A866CE"/>
    <w:rsid w:val="00A8689F"/>
    <w:rsid w:val="00A86ADB"/>
    <w:rsid w:val="00A86C22"/>
    <w:rsid w:val="00A86F49"/>
    <w:rsid w:val="00A871BD"/>
    <w:rsid w:val="00A87AA2"/>
    <w:rsid w:val="00A87B52"/>
    <w:rsid w:val="00A90045"/>
    <w:rsid w:val="00A90446"/>
    <w:rsid w:val="00A9073E"/>
    <w:rsid w:val="00A90B1C"/>
    <w:rsid w:val="00A910C6"/>
    <w:rsid w:val="00A912E3"/>
    <w:rsid w:val="00A91BBA"/>
    <w:rsid w:val="00A92789"/>
    <w:rsid w:val="00A927D7"/>
    <w:rsid w:val="00A927E8"/>
    <w:rsid w:val="00A9297C"/>
    <w:rsid w:val="00A92983"/>
    <w:rsid w:val="00A929A8"/>
    <w:rsid w:val="00A92C82"/>
    <w:rsid w:val="00A92EAD"/>
    <w:rsid w:val="00A92F85"/>
    <w:rsid w:val="00A93D26"/>
    <w:rsid w:val="00A940D6"/>
    <w:rsid w:val="00A941D6"/>
    <w:rsid w:val="00A94B1E"/>
    <w:rsid w:val="00A94E92"/>
    <w:rsid w:val="00A94FEC"/>
    <w:rsid w:val="00A950C9"/>
    <w:rsid w:val="00A956AF"/>
    <w:rsid w:val="00A95C3D"/>
    <w:rsid w:val="00A95DC7"/>
    <w:rsid w:val="00A95E4B"/>
    <w:rsid w:val="00A95FE9"/>
    <w:rsid w:val="00A9646F"/>
    <w:rsid w:val="00A96486"/>
    <w:rsid w:val="00A9659D"/>
    <w:rsid w:val="00A966FD"/>
    <w:rsid w:val="00A9696A"/>
    <w:rsid w:val="00A96A51"/>
    <w:rsid w:val="00A97016"/>
    <w:rsid w:val="00A97145"/>
    <w:rsid w:val="00A9764A"/>
    <w:rsid w:val="00A9786A"/>
    <w:rsid w:val="00A97968"/>
    <w:rsid w:val="00A97CCA"/>
    <w:rsid w:val="00A97FCE"/>
    <w:rsid w:val="00AA0172"/>
    <w:rsid w:val="00AA070A"/>
    <w:rsid w:val="00AA089D"/>
    <w:rsid w:val="00AA0AB8"/>
    <w:rsid w:val="00AA0B4D"/>
    <w:rsid w:val="00AA0B8E"/>
    <w:rsid w:val="00AA0D54"/>
    <w:rsid w:val="00AA0D67"/>
    <w:rsid w:val="00AA11CE"/>
    <w:rsid w:val="00AA17C5"/>
    <w:rsid w:val="00AA1B29"/>
    <w:rsid w:val="00AA1F39"/>
    <w:rsid w:val="00AA273D"/>
    <w:rsid w:val="00AA2991"/>
    <w:rsid w:val="00AA2B22"/>
    <w:rsid w:val="00AA2B3E"/>
    <w:rsid w:val="00AA2D41"/>
    <w:rsid w:val="00AA32CE"/>
    <w:rsid w:val="00AA348E"/>
    <w:rsid w:val="00AA3F5A"/>
    <w:rsid w:val="00AA43A5"/>
    <w:rsid w:val="00AA450D"/>
    <w:rsid w:val="00AA4715"/>
    <w:rsid w:val="00AA4A0D"/>
    <w:rsid w:val="00AA4A1F"/>
    <w:rsid w:val="00AA4B9C"/>
    <w:rsid w:val="00AA4E58"/>
    <w:rsid w:val="00AA5395"/>
    <w:rsid w:val="00AA59CE"/>
    <w:rsid w:val="00AA5B7A"/>
    <w:rsid w:val="00AA5C57"/>
    <w:rsid w:val="00AA5E3A"/>
    <w:rsid w:val="00AA61AD"/>
    <w:rsid w:val="00AA6591"/>
    <w:rsid w:val="00AA65EF"/>
    <w:rsid w:val="00AA6700"/>
    <w:rsid w:val="00AA6860"/>
    <w:rsid w:val="00AA6B8E"/>
    <w:rsid w:val="00AA6CC7"/>
    <w:rsid w:val="00AA7125"/>
    <w:rsid w:val="00AA72B8"/>
    <w:rsid w:val="00AA7850"/>
    <w:rsid w:val="00AA798D"/>
    <w:rsid w:val="00AA7B07"/>
    <w:rsid w:val="00AA7B1D"/>
    <w:rsid w:val="00AA7DBD"/>
    <w:rsid w:val="00AA7F17"/>
    <w:rsid w:val="00AB081C"/>
    <w:rsid w:val="00AB08E9"/>
    <w:rsid w:val="00AB0BBE"/>
    <w:rsid w:val="00AB0D5D"/>
    <w:rsid w:val="00AB0D86"/>
    <w:rsid w:val="00AB1141"/>
    <w:rsid w:val="00AB15A0"/>
    <w:rsid w:val="00AB1690"/>
    <w:rsid w:val="00AB16A7"/>
    <w:rsid w:val="00AB18D3"/>
    <w:rsid w:val="00AB1D3B"/>
    <w:rsid w:val="00AB1DAC"/>
    <w:rsid w:val="00AB1EEE"/>
    <w:rsid w:val="00AB1F34"/>
    <w:rsid w:val="00AB1F36"/>
    <w:rsid w:val="00AB2077"/>
    <w:rsid w:val="00AB2480"/>
    <w:rsid w:val="00AB24B0"/>
    <w:rsid w:val="00AB29C0"/>
    <w:rsid w:val="00AB2FCE"/>
    <w:rsid w:val="00AB3235"/>
    <w:rsid w:val="00AB32B7"/>
    <w:rsid w:val="00AB3345"/>
    <w:rsid w:val="00AB3587"/>
    <w:rsid w:val="00AB36C6"/>
    <w:rsid w:val="00AB3927"/>
    <w:rsid w:val="00AB3A56"/>
    <w:rsid w:val="00AB3B7A"/>
    <w:rsid w:val="00AB3CEA"/>
    <w:rsid w:val="00AB3CFA"/>
    <w:rsid w:val="00AB3D0D"/>
    <w:rsid w:val="00AB3FAB"/>
    <w:rsid w:val="00AB4422"/>
    <w:rsid w:val="00AB4771"/>
    <w:rsid w:val="00AB5055"/>
    <w:rsid w:val="00AB5061"/>
    <w:rsid w:val="00AB5149"/>
    <w:rsid w:val="00AB556C"/>
    <w:rsid w:val="00AB56BD"/>
    <w:rsid w:val="00AB5985"/>
    <w:rsid w:val="00AB65F7"/>
    <w:rsid w:val="00AB66DB"/>
    <w:rsid w:val="00AB6D7D"/>
    <w:rsid w:val="00AB6E78"/>
    <w:rsid w:val="00AB6E87"/>
    <w:rsid w:val="00AB7013"/>
    <w:rsid w:val="00AB76AE"/>
    <w:rsid w:val="00AB7BD0"/>
    <w:rsid w:val="00AC043D"/>
    <w:rsid w:val="00AC0474"/>
    <w:rsid w:val="00AC0550"/>
    <w:rsid w:val="00AC0ADB"/>
    <w:rsid w:val="00AC0B11"/>
    <w:rsid w:val="00AC0DD8"/>
    <w:rsid w:val="00AC0EF3"/>
    <w:rsid w:val="00AC0F0D"/>
    <w:rsid w:val="00AC1119"/>
    <w:rsid w:val="00AC1915"/>
    <w:rsid w:val="00AC193B"/>
    <w:rsid w:val="00AC19CC"/>
    <w:rsid w:val="00AC1ACB"/>
    <w:rsid w:val="00AC1B61"/>
    <w:rsid w:val="00AC1C4E"/>
    <w:rsid w:val="00AC20A7"/>
    <w:rsid w:val="00AC2A75"/>
    <w:rsid w:val="00AC302C"/>
    <w:rsid w:val="00AC33C9"/>
    <w:rsid w:val="00AC36E8"/>
    <w:rsid w:val="00AC37C1"/>
    <w:rsid w:val="00AC3EBD"/>
    <w:rsid w:val="00AC4440"/>
    <w:rsid w:val="00AC44C9"/>
    <w:rsid w:val="00AC4A91"/>
    <w:rsid w:val="00AC5717"/>
    <w:rsid w:val="00AC5871"/>
    <w:rsid w:val="00AC5A6C"/>
    <w:rsid w:val="00AC5E88"/>
    <w:rsid w:val="00AC5ED2"/>
    <w:rsid w:val="00AC62C9"/>
    <w:rsid w:val="00AC64B2"/>
    <w:rsid w:val="00AC6726"/>
    <w:rsid w:val="00AC6861"/>
    <w:rsid w:val="00AC6B40"/>
    <w:rsid w:val="00AC6B9E"/>
    <w:rsid w:val="00AC6FDE"/>
    <w:rsid w:val="00AC73CA"/>
    <w:rsid w:val="00AC742D"/>
    <w:rsid w:val="00AC7846"/>
    <w:rsid w:val="00AC7976"/>
    <w:rsid w:val="00AC7C88"/>
    <w:rsid w:val="00AD0389"/>
    <w:rsid w:val="00AD0835"/>
    <w:rsid w:val="00AD0A09"/>
    <w:rsid w:val="00AD12AB"/>
    <w:rsid w:val="00AD1497"/>
    <w:rsid w:val="00AD16FA"/>
    <w:rsid w:val="00AD1776"/>
    <w:rsid w:val="00AD18FE"/>
    <w:rsid w:val="00AD1A0B"/>
    <w:rsid w:val="00AD1C1A"/>
    <w:rsid w:val="00AD1E25"/>
    <w:rsid w:val="00AD1E34"/>
    <w:rsid w:val="00AD20D5"/>
    <w:rsid w:val="00AD225F"/>
    <w:rsid w:val="00AD2910"/>
    <w:rsid w:val="00AD29B1"/>
    <w:rsid w:val="00AD2C70"/>
    <w:rsid w:val="00AD2FCB"/>
    <w:rsid w:val="00AD364B"/>
    <w:rsid w:val="00AD37A6"/>
    <w:rsid w:val="00AD3AA2"/>
    <w:rsid w:val="00AD400C"/>
    <w:rsid w:val="00AD411C"/>
    <w:rsid w:val="00AD43D4"/>
    <w:rsid w:val="00AD45E2"/>
    <w:rsid w:val="00AD4A1E"/>
    <w:rsid w:val="00AD4BCC"/>
    <w:rsid w:val="00AD4E16"/>
    <w:rsid w:val="00AD5674"/>
    <w:rsid w:val="00AD56A8"/>
    <w:rsid w:val="00AD5972"/>
    <w:rsid w:val="00AD5B1B"/>
    <w:rsid w:val="00AD5B74"/>
    <w:rsid w:val="00AD5B85"/>
    <w:rsid w:val="00AD5CE9"/>
    <w:rsid w:val="00AD5F25"/>
    <w:rsid w:val="00AD5F91"/>
    <w:rsid w:val="00AD6645"/>
    <w:rsid w:val="00AD68FB"/>
    <w:rsid w:val="00AD6A31"/>
    <w:rsid w:val="00AD6B71"/>
    <w:rsid w:val="00AD727C"/>
    <w:rsid w:val="00AD7644"/>
    <w:rsid w:val="00AD7AED"/>
    <w:rsid w:val="00AD7B07"/>
    <w:rsid w:val="00AD7C4C"/>
    <w:rsid w:val="00AD7C56"/>
    <w:rsid w:val="00AD7D52"/>
    <w:rsid w:val="00AE01E3"/>
    <w:rsid w:val="00AE05B8"/>
    <w:rsid w:val="00AE0798"/>
    <w:rsid w:val="00AE0885"/>
    <w:rsid w:val="00AE089F"/>
    <w:rsid w:val="00AE0B50"/>
    <w:rsid w:val="00AE0F69"/>
    <w:rsid w:val="00AE106F"/>
    <w:rsid w:val="00AE1080"/>
    <w:rsid w:val="00AE10F6"/>
    <w:rsid w:val="00AE12A9"/>
    <w:rsid w:val="00AE157C"/>
    <w:rsid w:val="00AE15E6"/>
    <w:rsid w:val="00AE16B1"/>
    <w:rsid w:val="00AE17A6"/>
    <w:rsid w:val="00AE1C1F"/>
    <w:rsid w:val="00AE1C29"/>
    <w:rsid w:val="00AE2107"/>
    <w:rsid w:val="00AE25F7"/>
    <w:rsid w:val="00AE2858"/>
    <w:rsid w:val="00AE28F1"/>
    <w:rsid w:val="00AE2CB2"/>
    <w:rsid w:val="00AE3105"/>
    <w:rsid w:val="00AE324E"/>
    <w:rsid w:val="00AE3BFE"/>
    <w:rsid w:val="00AE3C89"/>
    <w:rsid w:val="00AE3E7B"/>
    <w:rsid w:val="00AE406E"/>
    <w:rsid w:val="00AE4523"/>
    <w:rsid w:val="00AE454A"/>
    <w:rsid w:val="00AE4F94"/>
    <w:rsid w:val="00AE5430"/>
    <w:rsid w:val="00AE57F4"/>
    <w:rsid w:val="00AE58A4"/>
    <w:rsid w:val="00AE5C01"/>
    <w:rsid w:val="00AE6B1D"/>
    <w:rsid w:val="00AE6F42"/>
    <w:rsid w:val="00AE75CC"/>
    <w:rsid w:val="00AE7803"/>
    <w:rsid w:val="00AE792A"/>
    <w:rsid w:val="00AE7B76"/>
    <w:rsid w:val="00AF0E7C"/>
    <w:rsid w:val="00AF0F2C"/>
    <w:rsid w:val="00AF13C4"/>
    <w:rsid w:val="00AF1443"/>
    <w:rsid w:val="00AF146D"/>
    <w:rsid w:val="00AF192F"/>
    <w:rsid w:val="00AF1AF7"/>
    <w:rsid w:val="00AF1BA8"/>
    <w:rsid w:val="00AF2020"/>
    <w:rsid w:val="00AF2066"/>
    <w:rsid w:val="00AF22DE"/>
    <w:rsid w:val="00AF2492"/>
    <w:rsid w:val="00AF2553"/>
    <w:rsid w:val="00AF258A"/>
    <w:rsid w:val="00AF2C40"/>
    <w:rsid w:val="00AF35C4"/>
    <w:rsid w:val="00AF37B8"/>
    <w:rsid w:val="00AF3B60"/>
    <w:rsid w:val="00AF3D22"/>
    <w:rsid w:val="00AF3F74"/>
    <w:rsid w:val="00AF4005"/>
    <w:rsid w:val="00AF40CE"/>
    <w:rsid w:val="00AF4415"/>
    <w:rsid w:val="00AF44C7"/>
    <w:rsid w:val="00AF4A0C"/>
    <w:rsid w:val="00AF4C0C"/>
    <w:rsid w:val="00AF4CA5"/>
    <w:rsid w:val="00AF4D81"/>
    <w:rsid w:val="00AF4DB4"/>
    <w:rsid w:val="00AF4DBF"/>
    <w:rsid w:val="00AF4F25"/>
    <w:rsid w:val="00AF582D"/>
    <w:rsid w:val="00AF58E9"/>
    <w:rsid w:val="00AF5B07"/>
    <w:rsid w:val="00AF61C9"/>
    <w:rsid w:val="00AF634C"/>
    <w:rsid w:val="00AF6367"/>
    <w:rsid w:val="00AF6498"/>
    <w:rsid w:val="00AF65D5"/>
    <w:rsid w:val="00AF662B"/>
    <w:rsid w:val="00AF66D3"/>
    <w:rsid w:val="00AF66E7"/>
    <w:rsid w:val="00AF681B"/>
    <w:rsid w:val="00AF6B9A"/>
    <w:rsid w:val="00AF71DB"/>
    <w:rsid w:val="00AF7400"/>
    <w:rsid w:val="00AF76D8"/>
    <w:rsid w:val="00AF76EB"/>
    <w:rsid w:val="00AF7752"/>
    <w:rsid w:val="00AF7CE2"/>
    <w:rsid w:val="00AF7F28"/>
    <w:rsid w:val="00B00585"/>
    <w:rsid w:val="00B0093F"/>
    <w:rsid w:val="00B00AEA"/>
    <w:rsid w:val="00B01134"/>
    <w:rsid w:val="00B01994"/>
    <w:rsid w:val="00B02133"/>
    <w:rsid w:val="00B02449"/>
    <w:rsid w:val="00B02784"/>
    <w:rsid w:val="00B02B81"/>
    <w:rsid w:val="00B02BC4"/>
    <w:rsid w:val="00B02D85"/>
    <w:rsid w:val="00B02DBE"/>
    <w:rsid w:val="00B02E61"/>
    <w:rsid w:val="00B02EEC"/>
    <w:rsid w:val="00B0321B"/>
    <w:rsid w:val="00B0337D"/>
    <w:rsid w:val="00B035E2"/>
    <w:rsid w:val="00B03885"/>
    <w:rsid w:val="00B03CFD"/>
    <w:rsid w:val="00B04274"/>
    <w:rsid w:val="00B0428E"/>
    <w:rsid w:val="00B0451C"/>
    <w:rsid w:val="00B04657"/>
    <w:rsid w:val="00B04BA7"/>
    <w:rsid w:val="00B04DA7"/>
    <w:rsid w:val="00B05156"/>
    <w:rsid w:val="00B0518E"/>
    <w:rsid w:val="00B05211"/>
    <w:rsid w:val="00B05381"/>
    <w:rsid w:val="00B05466"/>
    <w:rsid w:val="00B054E8"/>
    <w:rsid w:val="00B05BA9"/>
    <w:rsid w:val="00B05C04"/>
    <w:rsid w:val="00B05D2E"/>
    <w:rsid w:val="00B065A1"/>
    <w:rsid w:val="00B067DB"/>
    <w:rsid w:val="00B067F9"/>
    <w:rsid w:val="00B06993"/>
    <w:rsid w:val="00B06B39"/>
    <w:rsid w:val="00B06F93"/>
    <w:rsid w:val="00B06FB8"/>
    <w:rsid w:val="00B07015"/>
    <w:rsid w:val="00B07058"/>
    <w:rsid w:val="00B07492"/>
    <w:rsid w:val="00B079BF"/>
    <w:rsid w:val="00B07A80"/>
    <w:rsid w:val="00B07C9F"/>
    <w:rsid w:val="00B07CBC"/>
    <w:rsid w:val="00B10156"/>
    <w:rsid w:val="00B10638"/>
    <w:rsid w:val="00B10B80"/>
    <w:rsid w:val="00B10D38"/>
    <w:rsid w:val="00B10D41"/>
    <w:rsid w:val="00B1117E"/>
    <w:rsid w:val="00B111C0"/>
    <w:rsid w:val="00B114EE"/>
    <w:rsid w:val="00B11864"/>
    <w:rsid w:val="00B118AA"/>
    <w:rsid w:val="00B118ED"/>
    <w:rsid w:val="00B119FC"/>
    <w:rsid w:val="00B11A7A"/>
    <w:rsid w:val="00B11C72"/>
    <w:rsid w:val="00B12505"/>
    <w:rsid w:val="00B13215"/>
    <w:rsid w:val="00B1354C"/>
    <w:rsid w:val="00B13AFC"/>
    <w:rsid w:val="00B13C06"/>
    <w:rsid w:val="00B13C8B"/>
    <w:rsid w:val="00B13D56"/>
    <w:rsid w:val="00B141CD"/>
    <w:rsid w:val="00B14212"/>
    <w:rsid w:val="00B14273"/>
    <w:rsid w:val="00B1429D"/>
    <w:rsid w:val="00B1446F"/>
    <w:rsid w:val="00B156E2"/>
    <w:rsid w:val="00B15A79"/>
    <w:rsid w:val="00B15DE3"/>
    <w:rsid w:val="00B15F86"/>
    <w:rsid w:val="00B160DD"/>
    <w:rsid w:val="00B16235"/>
    <w:rsid w:val="00B16B6D"/>
    <w:rsid w:val="00B16F61"/>
    <w:rsid w:val="00B1724E"/>
    <w:rsid w:val="00B1736F"/>
    <w:rsid w:val="00B177AD"/>
    <w:rsid w:val="00B177D1"/>
    <w:rsid w:val="00B177D7"/>
    <w:rsid w:val="00B17882"/>
    <w:rsid w:val="00B17919"/>
    <w:rsid w:val="00B17930"/>
    <w:rsid w:val="00B17C0F"/>
    <w:rsid w:val="00B17C60"/>
    <w:rsid w:val="00B17FEB"/>
    <w:rsid w:val="00B2023D"/>
    <w:rsid w:val="00B20468"/>
    <w:rsid w:val="00B20555"/>
    <w:rsid w:val="00B2093C"/>
    <w:rsid w:val="00B20B25"/>
    <w:rsid w:val="00B20B64"/>
    <w:rsid w:val="00B20D74"/>
    <w:rsid w:val="00B20D7F"/>
    <w:rsid w:val="00B2120B"/>
    <w:rsid w:val="00B21363"/>
    <w:rsid w:val="00B21374"/>
    <w:rsid w:val="00B21377"/>
    <w:rsid w:val="00B215D4"/>
    <w:rsid w:val="00B21A29"/>
    <w:rsid w:val="00B21D9E"/>
    <w:rsid w:val="00B21FCF"/>
    <w:rsid w:val="00B22098"/>
    <w:rsid w:val="00B221CB"/>
    <w:rsid w:val="00B221D7"/>
    <w:rsid w:val="00B22210"/>
    <w:rsid w:val="00B222E7"/>
    <w:rsid w:val="00B22376"/>
    <w:rsid w:val="00B224EC"/>
    <w:rsid w:val="00B224ED"/>
    <w:rsid w:val="00B225C6"/>
    <w:rsid w:val="00B22636"/>
    <w:rsid w:val="00B22735"/>
    <w:rsid w:val="00B22805"/>
    <w:rsid w:val="00B22CB8"/>
    <w:rsid w:val="00B22F76"/>
    <w:rsid w:val="00B233C9"/>
    <w:rsid w:val="00B235D9"/>
    <w:rsid w:val="00B236D8"/>
    <w:rsid w:val="00B2383C"/>
    <w:rsid w:val="00B23843"/>
    <w:rsid w:val="00B238D1"/>
    <w:rsid w:val="00B241DD"/>
    <w:rsid w:val="00B245A5"/>
    <w:rsid w:val="00B245E7"/>
    <w:rsid w:val="00B248A5"/>
    <w:rsid w:val="00B248F9"/>
    <w:rsid w:val="00B25404"/>
    <w:rsid w:val="00B25566"/>
    <w:rsid w:val="00B258CC"/>
    <w:rsid w:val="00B25905"/>
    <w:rsid w:val="00B25C9E"/>
    <w:rsid w:val="00B263F3"/>
    <w:rsid w:val="00B26A91"/>
    <w:rsid w:val="00B27418"/>
    <w:rsid w:val="00B276CB"/>
    <w:rsid w:val="00B278CE"/>
    <w:rsid w:val="00B27935"/>
    <w:rsid w:val="00B27B7B"/>
    <w:rsid w:val="00B27BC8"/>
    <w:rsid w:val="00B27F04"/>
    <w:rsid w:val="00B300BA"/>
    <w:rsid w:val="00B3015F"/>
    <w:rsid w:val="00B303D5"/>
    <w:rsid w:val="00B30E4D"/>
    <w:rsid w:val="00B311D2"/>
    <w:rsid w:val="00B31581"/>
    <w:rsid w:val="00B31A89"/>
    <w:rsid w:val="00B31BD5"/>
    <w:rsid w:val="00B323F0"/>
    <w:rsid w:val="00B32566"/>
    <w:rsid w:val="00B326DF"/>
    <w:rsid w:val="00B32B25"/>
    <w:rsid w:val="00B32CC8"/>
    <w:rsid w:val="00B32D47"/>
    <w:rsid w:val="00B32FEA"/>
    <w:rsid w:val="00B330FD"/>
    <w:rsid w:val="00B3323E"/>
    <w:rsid w:val="00B3359C"/>
    <w:rsid w:val="00B33787"/>
    <w:rsid w:val="00B33846"/>
    <w:rsid w:val="00B3394E"/>
    <w:rsid w:val="00B33964"/>
    <w:rsid w:val="00B3399A"/>
    <w:rsid w:val="00B33AFB"/>
    <w:rsid w:val="00B33D52"/>
    <w:rsid w:val="00B33E5A"/>
    <w:rsid w:val="00B341B9"/>
    <w:rsid w:val="00B341E9"/>
    <w:rsid w:val="00B342B9"/>
    <w:rsid w:val="00B344A7"/>
    <w:rsid w:val="00B34516"/>
    <w:rsid w:val="00B348B3"/>
    <w:rsid w:val="00B34C34"/>
    <w:rsid w:val="00B34D94"/>
    <w:rsid w:val="00B3517B"/>
    <w:rsid w:val="00B352DC"/>
    <w:rsid w:val="00B35743"/>
    <w:rsid w:val="00B35ACF"/>
    <w:rsid w:val="00B35E5F"/>
    <w:rsid w:val="00B36255"/>
    <w:rsid w:val="00B365A9"/>
    <w:rsid w:val="00B367BD"/>
    <w:rsid w:val="00B368F2"/>
    <w:rsid w:val="00B3732A"/>
    <w:rsid w:val="00B3741F"/>
    <w:rsid w:val="00B376BE"/>
    <w:rsid w:val="00B37840"/>
    <w:rsid w:val="00B37B58"/>
    <w:rsid w:val="00B37CDC"/>
    <w:rsid w:val="00B37E73"/>
    <w:rsid w:val="00B37F42"/>
    <w:rsid w:val="00B40183"/>
    <w:rsid w:val="00B4034F"/>
    <w:rsid w:val="00B4049E"/>
    <w:rsid w:val="00B4050B"/>
    <w:rsid w:val="00B406E7"/>
    <w:rsid w:val="00B40A3C"/>
    <w:rsid w:val="00B40F8B"/>
    <w:rsid w:val="00B40FB2"/>
    <w:rsid w:val="00B41724"/>
    <w:rsid w:val="00B41AD7"/>
    <w:rsid w:val="00B41B3B"/>
    <w:rsid w:val="00B41B53"/>
    <w:rsid w:val="00B41B70"/>
    <w:rsid w:val="00B41FEF"/>
    <w:rsid w:val="00B42091"/>
    <w:rsid w:val="00B424D8"/>
    <w:rsid w:val="00B431F4"/>
    <w:rsid w:val="00B432A6"/>
    <w:rsid w:val="00B435AD"/>
    <w:rsid w:val="00B43C36"/>
    <w:rsid w:val="00B43C85"/>
    <w:rsid w:val="00B43FE9"/>
    <w:rsid w:val="00B442C5"/>
    <w:rsid w:val="00B4442C"/>
    <w:rsid w:val="00B44453"/>
    <w:rsid w:val="00B44B3C"/>
    <w:rsid w:val="00B453C8"/>
    <w:rsid w:val="00B45515"/>
    <w:rsid w:val="00B456DD"/>
    <w:rsid w:val="00B456E5"/>
    <w:rsid w:val="00B45CCA"/>
    <w:rsid w:val="00B45EE3"/>
    <w:rsid w:val="00B462ED"/>
    <w:rsid w:val="00B4644D"/>
    <w:rsid w:val="00B4646B"/>
    <w:rsid w:val="00B4652E"/>
    <w:rsid w:val="00B46660"/>
    <w:rsid w:val="00B46FF4"/>
    <w:rsid w:val="00B470FE"/>
    <w:rsid w:val="00B47236"/>
    <w:rsid w:val="00B47432"/>
    <w:rsid w:val="00B477E3"/>
    <w:rsid w:val="00B47984"/>
    <w:rsid w:val="00B47C22"/>
    <w:rsid w:val="00B5024B"/>
    <w:rsid w:val="00B50363"/>
    <w:rsid w:val="00B504D7"/>
    <w:rsid w:val="00B50684"/>
    <w:rsid w:val="00B507D2"/>
    <w:rsid w:val="00B507F0"/>
    <w:rsid w:val="00B509AD"/>
    <w:rsid w:val="00B50AAF"/>
    <w:rsid w:val="00B50D87"/>
    <w:rsid w:val="00B50EEA"/>
    <w:rsid w:val="00B5107C"/>
    <w:rsid w:val="00B51128"/>
    <w:rsid w:val="00B511D7"/>
    <w:rsid w:val="00B512B8"/>
    <w:rsid w:val="00B514C0"/>
    <w:rsid w:val="00B517F2"/>
    <w:rsid w:val="00B51867"/>
    <w:rsid w:val="00B51882"/>
    <w:rsid w:val="00B51ACB"/>
    <w:rsid w:val="00B51F1C"/>
    <w:rsid w:val="00B51F86"/>
    <w:rsid w:val="00B52213"/>
    <w:rsid w:val="00B52703"/>
    <w:rsid w:val="00B527D2"/>
    <w:rsid w:val="00B527F9"/>
    <w:rsid w:val="00B52971"/>
    <w:rsid w:val="00B52C34"/>
    <w:rsid w:val="00B52EB0"/>
    <w:rsid w:val="00B531D5"/>
    <w:rsid w:val="00B531F1"/>
    <w:rsid w:val="00B531FD"/>
    <w:rsid w:val="00B533CA"/>
    <w:rsid w:val="00B5365C"/>
    <w:rsid w:val="00B5381B"/>
    <w:rsid w:val="00B53C60"/>
    <w:rsid w:val="00B53CF9"/>
    <w:rsid w:val="00B53DAE"/>
    <w:rsid w:val="00B53FD5"/>
    <w:rsid w:val="00B5489D"/>
    <w:rsid w:val="00B548E4"/>
    <w:rsid w:val="00B54D5B"/>
    <w:rsid w:val="00B55057"/>
    <w:rsid w:val="00B55276"/>
    <w:rsid w:val="00B554AA"/>
    <w:rsid w:val="00B55CC8"/>
    <w:rsid w:val="00B56113"/>
    <w:rsid w:val="00B563AF"/>
    <w:rsid w:val="00B5651A"/>
    <w:rsid w:val="00B565FF"/>
    <w:rsid w:val="00B56C2B"/>
    <w:rsid w:val="00B56CB0"/>
    <w:rsid w:val="00B56FD9"/>
    <w:rsid w:val="00B57189"/>
    <w:rsid w:val="00B57201"/>
    <w:rsid w:val="00B57225"/>
    <w:rsid w:val="00B572E2"/>
    <w:rsid w:val="00B57366"/>
    <w:rsid w:val="00B573C4"/>
    <w:rsid w:val="00B576B7"/>
    <w:rsid w:val="00B57A90"/>
    <w:rsid w:val="00B57C1B"/>
    <w:rsid w:val="00B57EEF"/>
    <w:rsid w:val="00B600BF"/>
    <w:rsid w:val="00B60331"/>
    <w:rsid w:val="00B60586"/>
    <w:rsid w:val="00B606DD"/>
    <w:rsid w:val="00B60728"/>
    <w:rsid w:val="00B60F05"/>
    <w:rsid w:val="00B60F1E"/>
    <w:rsid w:val="00B61299"/>
    <w:rsid w:val="00B618AF"/>
    <w:rsid w:val="00B619FE"/>
    <w:rsid w:val="00B61C91"/>
    <w:rsid w:val="00B61D25"/>
    <w:rsid w:val="00B61DC4"/>
    <w:rsid w:val="00B61E6C"/>
    <w:rsid w:val="00B6220B"/>
    <w:rsid w:val="00B624DE"/>
    <w:rsid w:val="00B624E4"/>
    <w:rsid w:val="00B62A05"/>
    <w:rsid w:val="00B63321"/>
    <w:rsid w:val="00B637B8"/>
    <w:rsid w:val="00B63CF1"/>
    <w:rsid w:val="00B64064"/>
    <w:rsid w:val="00B64311"/>
    <w:rsid w:val="00B648C7"/>
    <w:rsid w:val="00B64AB4"/>
    <w:rsid w:val="00B64B4C"/>
    <w:rsid w:val="00B6508E"/>
    <w:rsid w:val="00B65902"/>
    <w:rsid w:val="00B65A3C"/>
    <w:rsid w:val="00B65CDD"/>
    <w:rsid w:val="00B6605D"/>
    <w:rsid w:val="00B662A4"/>
    <w:rsid w:val="00B66362"/>
    <w:rsid w:val="00B6648A"/>
    <w:rsid w:val="00B6649E"/>
    <w:rsid w:val="00B66628"/>
    <w:rsid w:val="00B667EA"/>
    <w:rsid w:val="00B667FC"/>
    <w:rsid w:val="00B66A12"/>
    <w:rsid w:val="00B66E71"/>
    <w:rsid w:val="00B66E9B"/>
    <w:rsid w:val="00B66F1D"/>
    <w:rsid w:val="00B67146"/>
    <w:rsid w:val="00B6717C"/>
    <w:rsid w:val="00B671BE"/>
    <w:rsid w:val="00B67301"/>
    <w:rsid w:val="00B67544"/>
    <w:rsid w:val="00B675C2"/>
    <w:rsid w:val="00B676EA"/>
    <w:rsid w:val="00B67EA8"/>
    <w:rsid w:val="00B7051B"/>
    <w:rsid w:val="00B70586"/>
    <w:rsid w:val="00B7065E"/>
    <w:rsid w:val="00B70868"/>
    <w:rsid w:val="00B70933"/>
    <w:rsid w:val="00B7095E"/>
    <w:rsid w:val="00B70BBA"/>
    <w:rsid w:val="00B70C2B"/>
    <w:rsid w:val="00B70E3C"/>
    <w:rsid w:val="00B716E6"/>
    <w:rsid w:val="00B7188A"/>
    <w:rsid w:val="00B71C89"/>
    <w:rsid w:val="00B71F33"/>
    <w:rsid w:val="00B7200E"/>
    <w:rsid w:val="00B72079"/>
    <w:rsid w:val="00B72102"/>
    <w:rsid w:val="00B72152"/>
    <w:rsid w:val="00B72160"/>
    <w:rsid w:val="00B721D8"/>
    <w:rsid w:val="00B72237"/>
    <w:rsid w:val="00B722C5"/>
    <w:rsid w:val="00B72685"/>
    <w:rsid w:val="00B73167"/>
    <w:rsid w:val="00B73272"/>
    <w:rsid w:val="00B7348A"/>
    <w:rsid w:val="00B73721"/>
    <w:rsid w:val="00B73933"/>
    <w:rsid w:val="00B739E2"/>
    <w:rsid w:val="00B73D31"/>
    <w:rsid w:val="00B73DF6"/>
    <w:rsid w:val="00B742BC"/>
    <w:rsid w:val="00B74A57"/>
    <w:rsid w:val="00B74EA6"/>
    <w:rsid w:val="00B74F77"/>
    <w:rsid w:val="00B7508B"/>
    <w:rsid w:val="00B7566B"/>
    <w:rsid w:val="00B75950"/>
    <w:rsid w:val="00B75AEA"/>
    <w:rsid w:val="00B7632A"/>
    <w:rsid w:val="00B76CD3"/>
    <w:rsid w:val="00B76E0C"/>
    <w:rsid w:val="00B77459"/>
    <w:rsid w:val="00B77CB3"/>
    <w:rsid w:val="00B77CB6"/>
    <w:rsid w:val="00B77CE2"/>
    <w:rsid w:val="00B77EA9"/>
    <w:rsid w:val="00B8001A"/>
    <w:rsid w:val="00B8051C"/>
    <w:rsid w:val="00B8072A"/>
    <w:rsid w:val="00B8075B"/>
    <w:rsid w:val="00B807B3"/>
    <w:rsid w:val="00B809EF"/>
    <w:rsid w:val="00B80B85"/>
    <w:rsid w:val="00B80E67"/>
    <w:rsid w:val="00B80ECF"/>
    <w:rsid w:val="00B8105E"/>
    <w:rsid w:val="00B8124F"/>
    <w:rsid w:val="00B8135E"/>
    <w:rsid w:val="00B817B9"/>
    <w:rsid w:val="00B81830"/>
    <w:rsid w:val="00B818B0"/>
    <w:rsid w:val="00B8197A"/>
    <w:rsid w:val="00B81AEE"/>
    <w:rsid w:val="00B81B02"/>
    <w:rsid w:val="00B81D53"/>
    <w:rsid w:val="00B81F05"/>
    <w:rsid w:val="00B81F52"/>
    <w:rsid w:val="00B82102"/>
    <w:rsid w:val="00B822D8"/>
    <w:rsid w:val="00B8239C"/>
    <w:rsid w:val="00B823ED"/>
    <w:rsid w:val="00B8257F"/>
    <w:rsid w:val="00B82642"/>
    <w:rsid w:val="00B8312F"/>
    <w:rsid w:val="00B83520"/>
    <w:rsid w:val="00B83570"/>
    <w:rsid w:val="00B83685"/>
    <w:rsid w:val="00B83894"/>
    <w:rsid w:val="00B83A2A"/>
    <w:rsid w:val="00B843AD"/>
    <w:rsid w:val="00B84617"/>
    <w:rsid w:val="00B857F1"/>
    <w:rsid w:val="00B85960"/>
    <w:rsid w:val="00B85DD3"/>
    <w:rsid w:val="00B85DF4"/>
    <w:rsid w:val="00B85E7E"/>
    <w:rsid w:val="00B862A3"/>
    <w:rsid w:val="00B866EC"/>
    <w:rsid w:val="00B86ACF"/>
    <w:rsid w:val="00B86B1A"/>
    <w:rsid w:val="00B86BD3"/>
    <w:rsid w:val="00B86D49"/>
    <w:rsid w:val="00B86F9D"/>
    <w:rsid w:val="00B87600"/>
    <w:rsid w:val="00B87849"/>
    <w:rsid w:val="00B87A21"/>
    <w:rsid w:val="00B87D07"/>
    <w:rsid w:val="00B87FA2"/>
    <w:rsid w:val="00B9034C"/>
    <w:rsid w:val="00B90438"/>
    <w:rsid w:val="00B9078E"/>
    <w:rsid w:val="00B9090B"/>
    <w:rsid w:val="00B90A30"/>
    <w:rsid w:val="00B90FF4"/>
    <w:rsid w:val="00B91298"/>
    <w:rsid w:val="00B9172D"/>
    <w:rsid w:val="00B91783"/>
    <w:rsid w:val="00B91953"/>
    <w:rsid w:val="00B91C30"/>
    <w:rsid w:val="00B91FDD"/>
    <w:rsid w:val="00B9223D"/>
    <w:rsid w:val="00B924AF"/>
    <w:rsid w:val="00B925FA"/>
    <w:rsid w:val="00B9287E"/>
    <w:rsid w:val="00B929B1"/>
    <w:rsid w:val="00B92AA8"/>
    <w:rsid w:val="00B92AFF"/>
    <w:rsid w:val="00B931B1"/>
    <w:rsid w:val="00B93203"/>
    <w:rsid w:val="00B93CC6"/>
    <w:rsid w:val="00B93D0F"/>
    <w:rsid w:val="00B94107"/>
    <w:rsid w:val="00B941FE"/>
    <w:rsid w:val="00B943E2"/>
    <w:rsid w:val="00B94A33"/>
    <w:rsid w:val="00B94C06"/>
    <w:rsid w:val="00B94C18"/>
    <w:rsid w:val="00B95084"/>
    <w:rsid w:val="00B9538D"/>
    <w:rsid w:val="00B95677"/>
    <w:rsid w:val="00B95733"/>
    <w:rsid w:val="00B95944"/>
    <w:rsid w:val="00B95971"/>
    <w:rsid w:val="00B95E55"/>
    <w:rsid w:val="00B9628B"/>
    <w:rsid w:val="00B96CC7"/>
    <w:rsid w:val="00B97629"/>
    <w:rsid w:val="00B976D3"/>
    <w:rsid w:val="00B97863"/>
    <w:rsid w:val="00B979CD"/>
    <w:rsid w:val="00B97D81"/>
    <w:rsid w:val="00BA069D"/>
    <w:rsid w:val="00BA0BC8"/>
    <w:rsid w:val="00BA0C79"/>
    <w:rsid w:val="00BA1090"/>
    <w:rsid w:val="00BA10F8"/>
    <w:rsid w:val="00BA1355"/>
    <w:rsid w:val="00BA1BD1"/>
    <w:rsid w:val="00BA2286"/>
    <w:rsid w:val="00BA22D2"/>
    <w:rsid w:val="00BA26CA"/>
    <w:rsid w:val="00BA26F0"/>
    <w:rsid w:val="00BA2832"/>
    <w:rsid w:val="00BA2920"/>
    <w:rsid w:val="00BA34E1"/>
    <w:rsid w:val="00BA3580"/>
    <w:rsid w:val="00BA3A68"/>
    <w:rsid w:val="00BA3D15"/>
    <w:rsid w:val="00BA3D1F"/>
    <w:rsid w:val="00BA3D4A"/>
    <w:rsid w:val="00BA3DB9"/>
    <w:rsid w:val="00BA4324"/>
    <w:rsid w:val="00BA4990"/>
    <w:rsid w:val="00BA4B13"/>
    <w:rsid w:val="00BA4B2B"/>
    <w:rsid w:val="00BA4B9B"/>
    <w:rsid w:val="00BA4B9D"/>
    <w:rsid w:val="00BA4BF2"/>
    <w:rsid w:val="00BA4F2C"/>
    <w:rsid w:val="00BA5308"/>
    <w:rsid w:val="00BA58EC"/>
    <w:rsid w:val="00BA5941"/>
    <w:rsid w:val="00BA5A3D"/>
    <w:rsid w:val="00BA5AC9"/>
    <w:rsid w:val="00BA5F4D"/>
    <w:rsid w:val="00BA5FDD"/>
    <w:rsid w:val="00BA608C"/>
    <w:rsid w:val="00BA6275"/>
    <w:rsid w:val="00BA63F8"/>
    <w:rsid w:val="00BA6726"/>
    <w:rsid w:val="00BA687F"/>
    <w:rsid w:val="00BA695B"/>
    <w:rsid w:val="00BA6AC4"/>
    <w:rsid w:val="00BA6C1A"/>
    <w:rsid w:val="00BA6CE1"/>
    <w:rsid w:val="00BA6DC8"/>
    <w:rsid w:val="00BA7AAE"/>
    <w:rsid w:val="00BA7E60"/>
    <w:rsid w:val="00BA7E64"/>
    <w:rsid w:val="00BA7F0D"/>
    <w:rsid w:val="00BB003C"/>
    <w:rsid w:val="00BB0044"/>
    <w:rsid w:val="00BB08DB"/>
    <w:rsid w:val="00BB095D"/>
    <w:rsid w:val="00BB0A98"/>
    <w:rsid w:val="00BB0FBB"/>
    <w:rsid w:val="00BB1137"/>
    <w:rsid w:val="00BB1744"/>
    <w:rsid w:val="00BB17EF"/>
    <w:rsid w:val="00BB1C3A"/>
    <w:rsid w:val="00BB235D"/>
    <w:rsid w:val="00BB244B"/>
    <w:rsid w:val="00BB2A45"/>
    <w:rsid w:val="00BB2D53"/>
    <w:rsid w:val="00BB2E78"/>
    <w:rsid w:val="00BB3234"/>
    <w:rsid w:val="00BB32B0"/>
    <w:rsid w:val="00BB33F0"/>
    <w:rsid w:val="00BB3569"/>
    <w:rsid w:val="00BB368D"/>
    <w:rsid w:val="00BB3ADA"/>
    <w:rsid w:val="00BB3AF4"/>
    <w:rsid w:val="00BB3B31"/>
    <w:rsid w:val="00BB4206"/>
    <w:rsid w:val="00BB4733"/>
    <w:rsid w:val="00BB47BF"/>
    <w:rsid w:val="00BB4868"/>
    <w:rsid w:val="00BB48CD"/>
    <w:rsid w:val="00BB4E5A"/>
    <w:rsid w:val="00BB53F8"/>
    <w:rsid w:val="00BB5610"/>
    <w:rsid w:val="00BB56AD"/>
    <w:rsid w:val="00BB58DC"/>
    <w:rsid w:val="00BB596F"/>
    <w:rsid w:val="00BB5A1D"/>
    <w:rsid w:val="00BB5DC3"/>
    <w:rsid w:val="00BB5EB4"/>
    <w:rsid w:val="00BB5F85"/>
    <w:rsid w:val="00BB5FC2"/>
    <w:rsid w:val="00BB6830"/>
    <w:rsid w:val="00BB6C46"/>
    <w:rsid w:val="00BB7023"/>
    <w:rsid w:val="00BB7390"/>
    <w:rsid w:val="00BB757A"/>
    <w:rsid w:val="00BB786C"/>
    <w:rsid w:val="00BB7A39"/>
    <w:rsid w:val="00BB7ABB"/>
    <w:rsid w:val="00BB7F57"/>
    <w:rsid w:val="00BC04FE"/>
    <w:rsid w:val="00BC051B"/>
    <w:rsid w:val="00BC0831"/>
    <w:rsid w:val="00BC09D9"/>
    <w:rsid w:val="00BC0E58"/>
    <w:rsid w:val="00BC0F19"/>
    <w:rsid w:val="00BC0FA5"/>
    <w:rsid w:val="00BC1096"/>
    <w:rsid w:val="00BC144B"/>
    <w:rsid w:val="00BC1492"/>
    <w:rsid w:val="00BC14E5"/>
    <w:rsid w:val="00BC1811"/>
    <w:rsid w:val="00BC19D8"/>
    <w:rsid w:val="00BC1BF0"/>
    <w:rsid w:val="00BC1DA9"/>
    <w:rsid w:val="00BC2034"/>
    <w:rsid w:val="00BC2100"/>
    <w:rsid w:val="00BC232E"/>
    <w:rsid w:val="00BC2526"/>
    <w:rsid w:val="00BC2C21"/>
    <w:rsid w:val="00BC2FDA"/>
    <w:rsid w:val="00BC32E0"/>
    <w:rsid w:val="00BC3480"/>
    <w:rsid w:val="00BC35A0"/>
    <w:rsid w:val="00BC36E2"/>
    <w:rsid w:val="00BC379B"/>
    <w:rsid w:val="00BC3939"/>
    <w:rsid w:val="00BC3D0F"/>
    <w:rsid w:val="00BC4228"/>
    <w:rsid w:val="00BC43F4"/>
    <w:rsid w:val="00BC459C"/>
    <w:rsid w:val="00BC49C0"/>
    <w:rsid w:val="00BC4AC1"/>
    <w:rsid w:val="00BC4FA2"/>
    <w:rsid w:val="00BC502B"/>
    <w:rsid w:val="00BC5046"/>
    <w:rsid w:val="00BC5104"/>
    <w:rsid w:val="00BC528A"/>
    <w:rsid w:val="00BC528C"/>
    <w:rsid w:val="00BC532D"/>
    <w:rsid w:val="00BC5450"/>
    <w:rsid w:val="00BC56C8"/>
    <w:rsid w:val="00BC577C"/>
    <w:rsid w:val="00BC595A"/>
    <w:rsid w:val="00BC5FB3"/>
    <w:rsid w:val="00BC60C5"/>
    <w:rsid w:val="00BC6732"/>
    <w:rsid w:val="00BC6909"/>
    <w:rsid w:val="00BC691C"/>
    <w:rsid w:val="00BC6B2B"/>
    <w:rsid w:val="00BC6BE1"/>
    <w:rsid w:val="00BC6CDD"/>
    <w:rsid w:val="00BC6DE2"/>
    <w:rsid w:val="00BC6E75"/>
    <w:rsid w:val="00BC709F"/>
    <w:rsid w:val="00BC767B"/>
    <w:rsid w:val="00BC794E"/>
    <w:rsid w:val="00BC7A09"/>
    <w:rsid w:val="00BD02D6"/>
    <w:rsid w:val="00BD03AC"/>
    <w:rsid w:val="00BD03E9"/>
    <w:rsid w:val="00BD079B"/>
    <w:rsid w:val="00BD0BA6"/>
    <w:rsid w:val="00BD0BCC"/>
    <w:rsid w:val="00BD0C44"/>
    <w:rsid w:val="00BD0CC7"/>
    <w:rsid w:val="00BD0D8B"/>
    <w:rsid w:val="00BD1955"/>
    <w:rsid w:val="00BD199E"/>
    <w:rsid w:val="00BD1A94"/>
    <w:rsid w:val="00BD1C8B"/>
    <w:rsid w:val="00BD1D45"/>
    <w:rsid w:val="00BD1DD8"/>
    <w:rsid w:val="00BD2075"/>
    <w:rsid w:val="00BD2231"/>
    <w:rsid w:val="00BD23D9"/>
    <w:rsid w:val="00BD2411"/>
    <w:rsid w:val="00BD262F"/>
    <w:rsid w:val="00BD271C"/>
    <w:rsid w:val="00BD2CB7"/>
    <w:rsid w:val="00BD2CE5"/>
    <w:rsid w:val="00BD2EFE"/>
    <w:rsid w:val="00BD2F75"/>
    <w:rsid w:val="00BD37AB"/>
    <w:rsid w:val="00BD3835"/>
    <w:rsid w:val="00BD3912"/>
    <w:rsid w:val="00BD420F"/>
    <w:rsid w:val="00BD4829"/>
    <w:rsid w:val="00BD482E"/>
    <w:rsid w:val="00BD4EC7"/>
    <w:rsid w:val="00BD57D2"/>
    <w:rsid w:val="00BD5BB1"/>
    <w:rsid w:val="00BD5BE3"/>
    <w:rsid w:val="00BD5E71"/>
    <w:rsid w:val="00BD60B5"/>
    <w:rsid w:val="00BD6277"/>
    <w:rsid w:val="00BD6519"/>
    <w:rsid w:val="00BD6B9B"/>
    <w:rsid w:val="00BD7362"/>
    <w:rsid w:val="00BD7A75"/>
    <w:rsid w:val="00BD7A7F"/>
    <w:rsid w:val="00BD7C5D"/>
    <w:rsid w:val="00BD7FF3"/>
    <w:rsid w:val="00BE0484"/>
    <w:rsid w:val="00BE07FE"/>
    <w:rsid w:val="00BE0B97"/>
    <w:rsid w:val="00BE0BFE"/>
    <w:rsid w:val="00BE0DD3"/>
    <w:rsid w:val="00BE0E97"/>
    <w:rsid w:val="00BE0FE0"/>
    <w:rsid w:val="00BE10D1"/>
    <w:rsid w:val="00BE13CC"/>
    <w:rsid w:val="00BE1940"/>
    <w:rsid w:val="00BE197B"/>
    <w:rsid w:val="00BE1C40"/>
    <w:rsid w:val="00BE1EC9"/>
    <w:rsid w:val="00BE2389"/>
    <w:rsid w:val="00BE2483"/>
    <w:rsid w:val="00BE24EE"/>
    <w:rsid w:val="00BE2902"/>
    <w:rsid w:val="00BE2A2B"/>
    <w:rsid w:val="00BE2A3D"/>
    <w:rsid w:val="00BE2AE3"/>
    <w:rsid w:val="00BE2B58"/>
    <w:rsid w:val="00BE2BCD"/>
    <w:rsid w:val="00BE2D28"/>
    <w:rsid w:val="00BE307B"/>
    <w:rsid w:val="00BE31AA"/>
    <w:rsid w:val="00BE320A"/>
    <w:rsid w:val="00BE3275"/>
    <w:rsid w:val="00BE32E8"/>
    <w:rsid w:val="00BE35C6"/>
    <w:rsid w:val="00BE3969"/>
    <w:rsid w:val="00BE3AC4"/>
    <w:rsid w:val="00BE3B55"/>
    <w:rsid w:val="00BE3C45"/>
    <w:rsid w:val="00BE3D7B"/>
    <w:rsid w:val="00BE3E1E"/>
    <w:rsid w:val="00BE4143"/>
    <w:rsid w:val="00BE41D0"/>
    <w:rsid w:val="00BE423F"/>
    <w:rsid w:val="00BE4310"/>
    <w:rsid w:val="00BE436E"/>
    <w:rsid w:val="00BE459E"/>
    <w:rsid w:val="00BE45AB"/>
    <w:rsid w:val="00BE461E"/>
    <w:rsid w:val="00BE484F"/>
    <w:rsid w:val="00BE4B3F"/>
    <w:rsid w:val="00BE50D0"/>
    <w:rsid w:val="00BE5431"/>
    <w:rsid w:val="00BE54A4"/>
    <w:rsid w:val="00BE557E"/>
    <w:rsid w:val="00BE6A1C"/>
    <w:rsid w:val="00BE6D5A"/>
    <w:rsid w:val="00BE6FA5"/>
    <w:rsid w:val="00BE70CB"/>
    <w:rsid w:val="00BE71F5"/>
    <w:rsid w:val="00BE759C"/>
    <w:rsid w:val="00BE75A4"/>
    <w:rsid w:val="00BE7686"/>
    <w:rsid w:val="00BE7B65"/>
    <w:rsid w:val="00BF0440"/>
    <w:rsid w:val="00BF0534"/>
    <w:rsid w:val="00BF06BD"/>
    <w:rsid w:val="00BF0BBD"/>
    <w:rsid w:val="00BF0E9E"/>
    <w:rsid w:val="00BF0FBF"/>
    <w:rsid w:val="00BF1208"/>
    <w:rsid w:val="00BF13F8"/>
    <w:rsid w:val="00BF15C2"/>
    <w:rsid w:val="00BF1781"/>
    <w:rsid w:val="00BF1856"/>
    <w:rsid w:val="00BF1C38"/>
    <w:rsid w:val="00BF1F73"/>
    <w:rsid w:val="00BF231B"/>
    <w:rsid w:val="00BF24A9"/>
    <w:rsid w:val="00BF2640"/>
    <w:rsid w:val="00BF2979"/>
    <w:rsid w:val="00BF2A3A"/>
    <w:rsid w:val="00BF395C"/>
    <w:rsid w:val="00BF3C10"/>
    <w:rsid w:val="00BF3D84"/>
    <w:rsid w:val="00BF3D86"/>
    <w:rsid w:val="00BF3F30"/>
    <w:rsid w:val="00BF3F96"/>
    <w:rsid w:val="00BF4086"/>
    <w:rsid w:val="00BF445F"/>
    <w:rsid w:val="00BF46EB"/>
    <w:rsid w:val="00BF4793"/>
    <w:rsid w:val="00BF481C"/>
    <w:rsid w:val="00BF4825"/>
    <w:rsid w:val="00BF483C"/>
    <w:rsid w:val="00BF4ED3"/>
    <w:rsid w:val="00BF5141"/>
    <w:rsid w:val="00BF517F"/>
    <w:rsid w:val="00BF5561"/>
    <w:rsid w:val="00BF57B6"/>
    <w:rsid w:val="00BF5913"/>
    <w:rsid w:val="00BF59BA"/>
    <w:rsid w:val="00BF59E2"/>
    <w:rsid w:val="00BF5A57"/>
    <w:rsid w:val="00BF5AF8"/>
    <w:rsid w:val="00BF5B09"/>
    <w:rsid w:val="00BF5DDC"/>
    <w:rsid w:val="00BF5EB5"/>
    <w:rsid w:val="00BF637F"/>
    <w:rsid w:val="00BF66AC"/>
    <w:rsid w:val="00BF6753"/>
    <w:rsid w:val="00BF67EC"/>
    <w:rsid w:val="00BF6914"/>
    <w:rsid w:val="00BF6AC4"/>
    <w:rsid w:val="00BF7138"/>
    <w:rsid w:val="00BF771B"/>
    <w:rsid w:val="00BF7732"/>
    <w:rsid w:val="00BF7A7C"/>
    <w:rsid w:val="00BF7C63"/>
    <w:rsid w:val="00BF7D19"/>
    <w:rsid w:val="00BF7F6C"/>
    <w:rsid w:val="00C0010D"/>
    <w:rsid w:val="00C00137"/>
    <w:rsid w:val="00C00428"/>
    <w:rsid w:val="00C00AE1"/>
    <w:rsid w:val="00C00C8A"/>
    <w:rsid w:val="00C012B3"/>
    <w:rsid w:val="00C01D2D"/>
    <w:rsid w:val="00C0232C"/>
    <w:rsid w:val="00C02398"/>
    <w:rsid w:val="00C023EE"/>
    <w:rsid w:val="00C02723"/>
    <w:rsid w:val="00C02C63"/>
    <w:rsid w:val="00C02E38"/>
    <w:rsid w:val="00C035AA"/>
    <w:rsid w:val="00C03AB2"/>
    <w:rsid w:val="00C03C34"/>
    <w:rsid w:val="00C041A6"/>
    <w:rsid w:val="00C04577"/>
    <w:rsid w:val="00C04995"/>
    <w:rsid w:val="00C04C3A"/>
    <w:rsid w:val="00C05927"/>
    <w:rsid w:val="00C059C7"/>
    <w:rsid w:val="00C05BD9"/>
    <w:rsid w:val="00C05C20"/>
    <w:rsid w:val="00C05F06"/>
    <w:rsid w:val="00C06065"/>
    <w:rsid w:val="00C066AD"/>
    <w:rsid w:val="00C0687E"/>
    <w:rsid w:val="00C06A9F"/>
    <w:rsid w:val="00C06B7A"/>
    <w:rsid w:val="00C06CFC"/>
    <w:rsid w:val="00C06F86"/>
    <w:rsid w:val="00C0707D"/>
    <w:rsid w:val="00C071FB"/>
    <w:rsid w:val="00C07264"/>
    <w:rsid w:val="00C07462"/>
    <w:rsid w:val="00C0759F"/>
    <w:rsid w:val="00C078C1"/>
    <w:rsid w:val="00C07AC7"/>
    <w:rsid w:val="00C07F06"/>
    <w:rsid w:val="00C07F31"/>
    <w:rsid w:val="00C102C2"/>
    <w:rsid w:val="00C103A2"/>
    <w:rsid w:val="00C103E6"/>
    <w:rsid w:val="00C10621"/>
    <w:rsid w:val="00C10B63"/>
    <w:rsid w:val="00C10CA2"/>
    <w:rsid w:val="00C10CBD"/>
    <w:rsid w:val="00C10D91"/>
    <w:rsid w:val="00C10FC9"/>
    <w:rsid w:val="00C110F1"/>
    <w:rsid w:val="00C113AE"/>
    <w:rsid w:val="00C11991"/>
    <w:rsid w:val="00C11ABD"/>
    <w:rsid w:val="00C12692"/>
    <w:rsid w:val="00C1274D"/>
    <w:rsid w:val="00C12758"/>
    <w:rsid w:val="00C129AF"/>
    <w:rsid w:val="00C12A45"/>
    <w:rsid w:val="00C12C4D"/>
    <w:rsid w:val="00C12ECC"/>
    <w:rsid w:val="00C13139"/>
    <w:rsid w:val="00C13228"/>
    <w:rsid w:val="00C137C2"/>
    <w:rsid w:val="00C1381F"/>
    <w:rsid w:val="00C13845"/>
    <w:rsid w:val="00C13851"/>
    <w:rsid w:val="00C13877"/>
    <w:rsid w:val="00C13AF7"/>
    <w:rsid w:val="00C13F45"/>
    <w:rsid w:val="00C13FAD"/>
    <w:rsid w:val="00C144DD"/>
    <w:rsid w:val="00C1483A"/>
    <w:rsid w:val="00C148E8"/>
    <w:rsid w:val="00C14D67"/>
    <w:rsid w:val="00C14E1A"/>
    <w:rsid w:val="00C14EF9"/>
    <w:rsid w:val="00C1517D"/>
    <w:rsid w:val="00C154CD"/>
    <w:rsid w:val="00C158E1"/>
    <w:rsid w:val="00C1599B"/>
    <w:rsid w:val="00C15C3C"/>
    <w:rsid w:val="00C1609C"/>
    <w:rsid w:val="00C160BA"/>
    <w:rsid w:val="00C161EA"/>
    <w:rsid w:val="00C1662B"/>
    <w:rsid w:val="00C166EB"/>
    <w:rsid w:val="00C16B50"/>
    <w:rsid w:val="00C16BB4"/>
    <w:rsid w:val="00C16E76"/>
    <w:rsid w:val="00C173AD"/>
    <w:rsid w:val="00C17427"/>
    <w:rsid w:val="00C17A0E"/>
    <w:rsid w:val="00C17B9E"/>
    <w:rsid w:val="00C20107"/>
    <w:rsid w:val="00C2042C"/>
    <w:rsid w:val="00C20578"/>
    <w:rsid w:val="00C205B9"/>
    <w:rsid w:val="00C20A78"/>
    <w:rsid w:val="00C20B1F"/>
    <w:rsid w:val="00C20C7C"/>
    <w:rsid w:val="00C20CE5"/>
    <w:rsid w:val="00C20DDD"/>
    <w:rsid w:val="00C20DDF"/>
    <w:rsid w:val="00C21344"/>
    <w:rsid w:val="00C213B3"/>
    <w:rsid w:val="00C21830"/>
    <w:rsid w:val="00C21901"/>
    <w:rsid w:val="00C21925"/>
    <w:rsid w:val="00C21B0B"/>
    <w:rsid w:val="00C21FA3"/>
    <w:rsid w:val="00C2200B"/>
    <w:rsid w:val="00C2227A"/>
    <w:rsid w:val="00C2263C"/>
    <w:rsid w:val="00C2276F"/>
    <w:rsid w:val="00C2283D"/>
    <w:rsid w:val="00C2287D"/>
    <w:rsid w:val="00C2294A"/>
    <w:rsid w:val="00C22AD1"/>
    <w:rsid w:val="00C22B9A"/>
    <w:rsid w:val="00C22CDC"/>
    <w:rsid w:val="00C2303A"/>
    <w:rsid w:val="00C230AE"/>
    <w:rsid w:val="00C230D0"/>
    <w:rsid w:val="00C232B4"/>
    <w:rsid w:val="00C233EE"/>
    <w:rsid w:val="00C23C8D"/>
    <w:rsid w:val="00C23E43"/>
    <w:rsid w:val="00C23E69"/>
    <w:rsid w:val="00C24660"/>
    <w:rsid w:val="00C247BA"/>
    <w:rsid w:val="00C247F2"/>
    <w:rsid w:val="00C24C9A"/>
    <w:rsid w:val="00C25B4B"/>
    <w:rsid w:val="00C25C12"/>
    <w:rsid w:val="00C25C63"/>
    <w:rsid w:val="00C25EE9"/>
    <w:rsid w:val="00C265F2"/>
    <w:rsid w:val="00C26A2C"/>
    <w:rsid w:val="00C26AB4"/>
    <w:rsid w:val="00C26B3E"/>
    <w:rsid w:val="00C26D0D"/>
    <w:rsid w:val="00C276AC"/>
    <w:rsid w:val="00C277E7"/>
    <w:rsid w:val="00C27976"/>
    <w:rsid w:val="00C27EF2"/>
    <w:rsid w:val="00C309E1"/>
    <w:rsid w:val="00C31BA6"/>
    <w:rsid w:val="00C324CF"/>
    <w:rsid w:val="00C3255F"/>
    <w:rsid w:val="00C32745"/>
    <w:rsid w:val="00C327DD"/>
    <w:rsid w:val="00C32B09"/>
    <w:rsid w:val="00C3327B"/>
    <w:rsid w:val="00C333C2"/>
    <w:rsid w:val="00C33912"/>
    <w:rsid w:val="00C34008"/>
    <w:rsid w:val="00C343C5"/>
    <w:rsid w:val="00C3487B"/>
    <w:rsid w:val="00C34937"/>
    <w:rsid w:val="00C34A33"/>
    <w:rsid w:val="00C34E27"/>
    <w:rsid w:val="00C34F82"/>
    <w:rsid w:val="00C3532C"/>
    <w:rsid w:val="00C35624"/>
    <w:rsid w:val="00C35C2C"/>
    <w:rsid w:val="00C35C45"/>
    <w:rsid w:val="00C35C6D"/>
    <w:rsid w:val="00C35F62"/>
    <w:rsid w:val="00C3678B"/>
    <w:rsid w:val="00C36C4F"/>
    <w:rsid w:val="00C37221"/>
    <w:rsid w:val="00C37854"/>
    <w:rsid w:val="00C3798D"/>
    <w:rsid w:val="00C379AA"/>
    <w:rsid w:val="00C37D7A"/>
    <w:rsid w:val="00C40175"/>
    <w:rsid w:val="00C406DC"/>
    <w:rsid w:val="00C408CA"/>
    <w:rsid w:val="00C40995"/>
    <w:rsid w:val="00C40AD6"/>
    <w:rsid w:val="00C41253"/>
    <w:rsid w:val="00C41337"/>
    <w:rsid w:val="00C41959"/>
    <w:rsid w:val="00C41A87"/>
    <w:rsid w:val="00C41BF6"/>
    <w:rsid w:val="00C41C23"/>
    <w:rsid w:val="00C41C5F"/>
    <w:rsid w:val="00C41E79"/>
    <w:rsid w:val="00C4265B"/>
    <w:rsid w:val="00C42D45"/>
    <w:rsid w:val="00C4373C"/>
    <w:rsid w:val="00C439BC"/>
    <w:rsid w:val="00C43AA1"/>
    <w:rsid w:val="00C43CDE"/>
    <w:rsid w:val="00C43D0D"/>
    <w:rsid w:val="00C4436E"/>
    <w:rsid w:val="00C443A6"/>
    <w:rsid w:val="00C445E7"/>
    <w:rsid w:val="00C446DF"/>
    <w:rsid w:val="00C44A34"/>
    <w:rsid w:val="00C44CA1"/>
    <w:rsid w:val="00C44E3F"/>
    <w:rsid w:val="00C44EC4"/>
    <w:rsid w:val="00C44FDD"/>
    <w:rsid w:val="00C450E4"/>
    <w:rsid w:val="00C45129"/>
    <w:rsid w:val="00C45426"/>
    <w:rsid w:val="00C45645"/>
    <w:rsid w:val="00C45DC0"/>
    <w:rsid w:val="00C45FEA"/>
    <w:rsid w:val="00C46138"/>
    <w:rsid w:val="00C46584"/>
    <w:rsid w:val="00C4666B"/>
    <w:rsid w:val="00C4677A"/>
    <w:rsid w:val="00C468F2"/>
    <w:rsid w:val="00C46B45"/>
    <w:rsid w:val="00C46C0E"/>
    <w:rsid w:val="00C46ED9"/>
    <w:rsid w:val="00C47382"/>
    <w:rsid w:val="00C47B66"/>
    <w:rsid w:val="00C47CDF"/>
    <w:rsid w:val="00C47D70"/>
    <w:rsid w:val="00C47F5C"/>
    <w:rsid w:val="00C47FDA"/>
    <w:rsid w:val="00C47FE8"/>
    <w:rsid w:val="00C5011D"/>
    <w:rsid w:val="00C50194"/>
    <w:rsid w:val="00C5076D"/>
    <w:rsid w:val="00C507E7"/>
    <w:rsid w:val="00C5083A"/>
    <w:rsid w:val="00C509B9"/>
    <w:rsid w:val="00C50BCE"/>
    <w:rsid w:val="00C50D20"/>
    <w:rsid w:val="00C50DF9"/>
    <w:rsid w:val="00C51046"/>
    <w:rsid w:val="00C5116B"/>
    <w:rsid w:val="00C51179"/>
    <w:rsid w:val="00C512CD"/>
    <w:rsid w:val="00C51332"/>
    <w:rsid w:val="00C51428"/>
    <w:rsid w:val="00C5145B"/>
    <w:rsid w:val="00C51467"/>
    <w:rsid w:val="00C51523"/>
    <w:rsid w:val="00C51FF4"/>
    <w:rsid w:val="00C5232F"/>
    <w:rsid w:val="00C52393"/>
    <w:rsid w:val="00C5239B"/>
    <w:rsid w:val="00C53418"/>
    <w:rsid w:val="00C53463"/>
    <w:rsid w:val="00C539E3"/>
    <w:rsid w:val="00C53AB9"/>
    <w:rsid w:val="00C53AF2"/>
    <w:rsid w:val="00C53DFB"/>
    <w:rsid w:val="00C53F00"/>
    <w:rsid w:val="00C541BE"/>
    <w:rsid w:val="00C544EB"/>
    <w:rsid w:val="00C545A9"/>
    <w:rsid w:val="00C546E1"/>
    <w:rsid w:val="00C548D7"/>
    <w:rsid w:val="00C54D50"/>
    <w:rsid w:val="00C55234"/>
    <w:rsid w:val="00C55717"/>
    <w:rsid w:val="00C55A57"/>
    <w:rsid w:val="00C55AD9"/>
    <w:rsid w:val="00C5616F"/>
    <w:rsid w:val="00C561B8"/>
    <w:rsid w:val="00C561E2"/>
    <w:rsid w:val="00C56423"/>
    <w:rsid w:val="00C5667D"/>
    <w:rsid w:val="00C56761"/>
    <w:rsid w:val="00C569A7"/>
    <w:rsid w:val="00C56DD7"/>
    <w:rsid w:val="00C56EEF"/>
    <w:rsid w:val="00C5716E"/>
    <w:rsid w:val="00C573B8"/>
    <w:rsid w:val="00C57981"/>
    <w:rsid w:val="00C579AC"/>
    <w:rsid w:val="00C579C4"/>
    <w:rsid w:val="00C579D5"/>
    <w:rsid w:val="00C57A50"/>
    <w:rsid w:val="00C57A78"/>
    <w:rsid w:val="00C57B84"/>
    <w:rsid w:val="00C57F53"/>
    <w:rsid w:val="00C600AC"/>
    <w:rsid w:val="00C60624"/>
    <w:rsid w:val="00C6076A"/>
    <w:rsid w:val="00C60A92"/>
    <w:rsid w:val="00C60BEB"/>
    <w:rsid w:val="00C60C74"/>
    <w:rsid w:val="00C60E77"/>
    <w:rsid w:val="00C61635"/>
    <w:rsid w:val="00C61CCE"/>
    <w:rsid w:val="00C61D53"/>
    <w:rsid w:val="00C61FF9"/>
    <w:rsid w:val="00C6235E"/>
    <w:rsid w:val="00C623B7"/>
    <w:rsid w:val="00C62B32"/>
    <w:rsid w:val="00C62B79"/>
    <w:rsid w:val="00C631B5"/>
    <w:rsid w:val="00C635DA"/>
    <w:rsid w:val="00C63676"/>
    <w:rsid w:val="00C63AC1"/>
    <w:rsid w:val="00C64072"/>
    <w:rsid w:val="00C642A6"/>
    <w:rsid w:val="00C64D36"/>
    <w:rsid w:val="00C64D95"/>
    <w:rsid w:val="00C650F6"/>
    <w:rsid w:val="00C657CE"/>
    <w:rsid w:val="00C65800"/>
    <w:rsid w:val="00C65AF9"/>
    <w:rsid w:val="00C65EF7"/>
    <w:rsid w:val="00C6646C"/>
    <w:rsid w:val="00C666AE"/>
    <w:rsid w:val="00C66905"/>
    <w:rsid w:val="00C66AB1"/>
    <w:rsid w:val="00C66CD8"/>
    <w:rsid w:val="00C66E83"/>
    <w:rsid w:val="00C671D5"/>
    <w:rsid w:val="00C671DC"/>
    <w:rsid w:val="00C67305"/>
    <w:rsid w:val="00C67387"/>
    <w:rsid w:val="00C67575"/>
    <w:rsid w:val="00C677E5"/>
    <w:rsid w:val="00C67960"/>
    <w:rsid w:val="00C67D1F"/>
    <w:rsid w:val="00C67F23"/>
    <w:rsid w:val="00C700DF"/>
    <w:rsid w:val="00C70139"/>
    <w:rsid w:val="00C70300"/>
    <w:rsid w:val="00C70746"/>
    <w:rsid w:val="00C70827"/>
    <w:rsid w:val="00C70B7E"/>
    <w:rsid w:val="00C70DB3"/>
    <w:rsid w:val="00C70E52"/>
    <w:rsid w:val="00C711C5"/>
    <w:rsid w:val="00C713C0"/>
    <w:rsid w:val="00C717C3"/>
    <w:rsid w:val="00C718E6"/>
    <w:rsid w:val="00C71D7F"/>
    <w:rsid w:val="00C71EC4"/>
    <w:rsid w:val="00C725F0"/>
    <w:rsid w:val="00C72629"/>
    <w:rsid w:val="00C72663"/>
    <w:rsid w:val="00C72A7D"/>
    <w:rsid w:val="00C72B57"/>
    <w:rsid w:val="00C72E0D"/>
    <w:rsid w:val="00C72F90"/>
    <w:rsid w:val="00C73283"/>
    <w:rsid w:val="00C7340F"/>
    <w:rsid w:val="00C7358B"/>
    <w:rsid w:val="00C73729"/>
    <w:rsid w:val="00C73791"/>
    <w:rsid w:val="00C73889"/>
    <w:rsid w:val="00C73E36"/>
    <w:rsid w:val="00C745A5"/>
    <w:rsid w:val="00C74DF0"/>
    <w:rsid w:val="00C75297"/>
    <w:rsid w:val="00C7569D"/>
    <w:rsid w:val="00C757A4"/>
    <w:rsid w:val="00C75A3C"/>
    <w:rsid w:val="00C75B6E"/>
    <w:rsid w:val="00C75B71"/>
    <w:rsid w:val="00C764AA"/>
    <w:rsid w:val="00C7655B"/>
    <w:rsid w:val="00C768F4"/>
    <w:rsid w:val="00C7699C"/>
    <w:rsid w:val="00C76D04"/>
    <w:rsid w:val="00C771D3"/>
    <w:rsid w:val="00C773E9"/>
    <w:rsid w:val="00C77535"/>
    <w:rsid w:val="00C77737"/>
    <w:rsid w:val="00C77A0C"/>
    <w:rsid w:val="00C77E5B"/>
    <w:rsid w:val="00C77ED2"/>
    <w:rsid w:val="00C80248"/>
    <w:rsid w:val="00C805A8"/>
    <w:rsid w:val="00C80818"/>
    <w:rsid w:val="00C80A5E"/>
    <w:rsid w:val="00C80AC8"/>
    <w:rsid w:val="00C80D21"/>
    <w:rsid w:val="00C80E93"/>
    <w:rsid w:val="00C81162"/>
    <w:rsid w:val="00C81395"/>
    <w:rsid w:val="00C81440"/>
    <w:rsid w:val="00C819BD"/>
    <w:rsid w:val="00C81A41"/>
    <w:rsid w:val="00C81B7F"/>
    <w:rsid w:val="00C820DE"/>
    <w:rsid w:val="00C8212E"/>
    <w:rsid w:val="00C82142"/>
    <w:rsid w:val="00C82332"/>
    <w:rsid w:val="00C82905"/>
    <w:rsid w:val="00C829CD"/>
    <w:rsid w:val="00C82C5B"/>
    <w:rsid w:val="00C82CC7"/>
    <w:rsid w:val="00C82E9C"/>
    <w:rsid w:val="00C831D6"/>
    <w:rsid w:val="00C83529"/>
    <w:rsid w:val="00C83E38"/>
    <w:rsid w:val="00C84168"/>
    <w:rsid w:val="00C842CE"/>
    <w:rsid w:val="00C842FA"/>
    <w:rsid w:val="00C8431B"/>
    <w:rsid w:val="00C845AB"/>
    <w:rsid w:val="00C84D94"/>
    <w:rsid w:val="00C84F9B"/>
    <w:rsid w:val="00C85023"/>
    <w:rsid w:val="00C85520"/>
    <w:rsid w:val="00C857EC"/>
    <w:rsid w:val="00C85826"/>
    <w:rsid w:val="00C858D0"/>
    <w:rsid w:val="00C859E9"/>
    <w:rsid w:val="00C85B13"/>
    <w:rsid w:val="00C85C07"/>
    <w:rsid w:val="00C85F62"/>
    <w:rsid w:val="00C863F7"/>
    <w:rsid w:val="00C86BBE"/>
    <w:rsid w:val="00C86E44"/>
    <w:rsid w:val="00C871DC"/>
    <w:rsid w:val="00C877B7"/>
    <w:rsid w:val="00C9023F"/>
    <w:rsid w:val="00C90548"/>
    <w:rsid w:val="00C9066D"/>
    <w:rsid w:val="00C9068C"/>
    <w:rsid w:val="00C906D6"/>
    <w:rsid w:val="00C914DE"/>
    <w:rsid w:val="00C91A64"/>
    <w:rsid w:val="00C9241C"/>
    <w:rsid w:val="00C9262E"/>
    <w:rsid w:val="00C92703"/>
    <w:rsid w:val="00C92F5F"/>
    <w:rsid w:val="00C931C1"/>
    <w:rsid w:val="00C933F1"/>
    <w:rsid w:val="00C93926"/>
    <w:rsid w:val="00C93D7E"/>
    <w:rsid w:val="00C93DA3"/>
    <w:rsid w:val="00C93DC9"/>
    <w:rsid w:val="00C94007"/>
    <w:rsid w:val="00C94198"/>
    <w:rsid w:val="00C94226"/>
    <w:rsid w:val="00C94544"/>
    <w:rsid w:val="00C94576"/>
    <w:rsid w:val="00C94794"/>
    <w:rsid w:val="00C94AD5"/>
    <w:rsid w:val="00C94FC6"/>
    <w:rsid w:val="00C95290"/>
    <w:rsid w:val="00C952DE"/>
    <w:rsid w:val="00C95809"/>
    <w:rsid w:val="00C95822"/>
    <w:rsid w:val="00C95863"/>
    <w:rsid w:val="00C959EB"/>
    <w:rsid w:val="00C95BD1"/>
    <w:rsid w:val="00C95C63"/>
    <w:rsid w:val="00C95EE2"/>
    <w:rsid w:val="00C965F6"/>
    <w:rsid w:val="00C967EF"/>
    <w:rsid w:val="00C96A05"/>
    <w:rsid w:val="00C96B37"/>
    <w:rsid w:val="00C96CE6"/>
    <w:rsid w:val="00C96E88"/>
    <w:rsid w:val="00C9756C"/>
    <w:rsid w:val="00C97960"/>
    <w:rsid w:val="00C97A17"/>
    <w:rsid w:val="00C97C57"/>
    <w:rsid w:val="00C97C72"/>
    <w:rsid w:val="00CA004D"/>
    <w:rsid w:val="00CA0083"/>
    <w:rsid w:val="00CA04B8"/>
    <w:rsid w:val="00CA080E"/>
    <w:rsid w:val="00CA08B7"/>
    <w:rsid w:val="00CA0912"/>
    <w:rsid w:val="00CA098B"/>
    <w:rsid w:val="00CA0E9A"/>
    <w:rsid w:val="00CA0F42"/>
    <w:rsid w:val="00CA1116"/>
    <w:rsid w:val="00CA1C7E"/>
    <w:rsid w:val="00CA1EF2"/>
    <w:rsid w:val="00CA248F"/>
    <w:rsid w:val="00CA26E0"/>
    <w:rsid w:val="00CA27BE"/>
    <w:rsid w:val="00CA27F3"/>
    <w:rsid w:val="00CA2BB3"/>
    <w:rsid w:val="00CA3026"/>
    <w:rsid w:val="00CA30BA"/>
    <w:rsid w:val="00CA3104"/>
    <w:rsid w:val="00CA346F"/>
    <w:rsid w:val="00CA3484"/>
    <w:rsid w:val="00CA35DD"/>
    <w:rsid w:val="00CA3747"/>
    <w:rsid w:val="00CA38B3"/>
    <w:rsid w:val="00CA3CBA"/>
    <w:rsid w:val="00CA3D2F"/>
    <w:rsid w:val="00CA3E8B"/>
    <w:rsid w:val="00CA4315"/>
    <w:rsid w:val="00CA43EE"/>
    <w:rsid w:val="00CA46CB"/>
    <w:rsid w:val="00CA474D"/>
    <w:rsid w:val="00CA4D30"/>
    <w:rsid w:val="00CA50B9"/>
    <w:rsid w:val="00CA5498"/>
    <w:rsid w:val="00CA55CA"/>
    <w:rsid w:val="00CA56A2"/>
    <w:rsid w:val="00CA56EC"/>
    <w:rsid w:val="00CA59D6"/>
    <w:rsid w:val="00CA5A2C"/>
    <w:rsid w:val="00CA5CB5"/>
    <w:rsid w:val="00CA5E0F"/>
    <w:rsid w:val="00CA66A1"/>
    <w:rsid w:val="00CA6787"/>
    <w:rsid w:val="00CA6EC2"/>
    <w:rsid w:val="00CA729E"/>
    <w:rsid w:val="00CA7724"/>
    <w:rsid w:val="00CA772F"/>
    <w:rsid w:val="00CA79FD"/>
    <w:rsid w:val="00CA7C10"/>
    <w:rsid w:val="00CA7C1B"/>
    <w:rsid w:val="00CB01D8"/>
    <w:rsid w:val="00CB01E2"/>
    <w:rsid w:val="00CB0860"/>
    <w:rsid w:val="00CB0946"/>
    <w:rsid w:val="00CB0AF7"/>
    <w:rsid w:val="00CB0B31"/>
    <w:rsid w:val="00CB0D8A"/>
    <w:rsid w:val="00CB119A"/>
    <w:rsid w:val="00CB135A"/>
    <w:rsid w:val="00CB14E7"/>
    <w:rsid w:val="00CB1956"/>
    <w:rsid w:val="00CB1CD9"/>
    <w:rsid w:val="00CB2151"/>
    <w:rsid w:val="00CB21B7"/>
    <w:rsid w:val="00CB22DD"/>
    <w:rsid w:val="00CB2403"/>
    <w:rsid w:val="00CB25E5"/>
    <w:rsid w:val="00CB2975"/>
    <w:rsid w:val="00CB2BE6"/>
    <w:rsid w:val="00CB2C90"/>
    <w:rsid w:val="00CB2D3C"/>
    <w:rsid w:val="00CB2DB5"/>
    <w:rsid w:val="00CB2F96"/>
    <w:rsid w:val="00CB34E9"/>
    <w:rsid w:val="00CB387D"/>
    <w:rsid w:val="00CB3EFE"/>
    <w:rsid w:val="00CB40C2"/>
    <w:rsid w:val="00CB422A"/>
    <w:rsid w:val="00CB43D1"/>
    <w:rsid w:val="00CB4629"/>
    <w:rsid w:val="00CB4724"/>
    <w:rsid w:val="00CB47DB"/>
    <w:rsid w:val="00CB489D"/>
    <w:rsid w:val="00CB4F30"/>
    <w:rsid w:val="00CB4FFD"/>
    <w:rsid w:val="00CB500B"/>
    <w:rsid w:val="00CB562E"/>
    <w:rsid w:val="00CB5D34"/>
    <w:rsid w:val="00CB5F2B"/>
    <w:rsid w:val="00CB630C"/>
    <w:rsid w:val="00CB6764"/>
    <w:rsid w:val="00CB76E6"/>
    <w:rsid w:val="00CB79F0"/>
    <w:rsid w:val="00CB7B79"/>
    <w:rsid w:val="00CB7D4E"/>
    <w:rsid w:val="00CC0099"/>
    <w:rsid w:val="00CC00EE"/>
    <w:rsid w:val="00CC02B4"/>
    <w:rsid w:val="00CC05BD"/>
    <w:rsid w:val="00CC06E5"/>
    <w:rsid w:val="00CC0700"/>
    <w:rsid w:val="00CC074B"/>
    <w:rsid w:val="00CC0933"/>
    <w:rsid w:val="00CC0D6A"/>
    <w:rsid w:val="00CC0E3E"/>
    <w:rsid w:val="00CC0F49"/>
    <w:rsid w:val="00CC18FE"/>
    <w:rsid w:val="00CC1AFF"/>
    <w:rsid w:val="00CC1CDB"/>
    <w:rsid w:val="00CC1DC2"/>
    <w:rsid w:val="00CC1F23"/>
    <w:rsid w:val="00CC1F77"/>
    <w:rsid w:val="00CC237E"/>
    <w:rsid w:val="00CC2A31"/>
    <w:rsid w:val="00CC2C4B"/>
    <w:rsid w:val="00CC2C68"/>
    <w:rsid w:val="00CC3385"/>
    <w:rsid w:val="00CC33B2"/>
    <w:rsid w:val="00CC34E9"/>
    <w:rsid w:val="00CC3A0A"/>
    <w:rsid w:val="00CC3E0C"/>
    <w:rsid w:val="00CC413A"/>
    <w:rsid w:val="00CC4304"/>
    <w:rsid w:val="00CC434C"/>
    <w:rsid w:val="00CC440D"/>
    <w:rsid w:val="00CC4745"/>
    <w:rsid w:val="00CC4AA0"/>
    <w:rsid w:val="00CC4D47"/>
    <w:rsid w:val="00CC54C5"/>
    <w:rsid w:val="00CC5941"/>
    <w:rsid w:val="00CC59EA"/>
    <w:rsid w:val="00CC5D59"/>
    <w:rsid w:val="00CC5E4A"/>
    <w:rsid w:val="00CC60FC"/>
    <w:rsid w:val="00CC64FE"/>
    <w:rsid w:val="00CC6929"/>
    <w:rsid w:val="00CC69C3"/>
    <w:rsid w:val="00CC70DD"/>
    <w:rsid w:val="00CC7595"/>
    <w:rsid w:val="00CC76C8"/>
    <w:rsid w:val="00CC76CF"/>
    <w:rsid w:val="00CC7716"/>
    <w:rsid w:val="00CC77C6"/>
    <w:rsid w:val="00CC7A32"/>
    <w:rsid w:val="00CC7B9F"/>
    <w:rsid w:val="00CD0167"/>
    <w:rsid w:val="00CD020F"/>
    <w:rsid w:val="00CD0222"/>
    <w:rsid w:val="00CD0499"/>
    <w:rsid w:val="00CD04B9"/>
    <w:rsid w:val="00CD0672"/>
    <w:rsid w:val="00CD0876"/>
    <w:rsid w:val="00CD09B8"/>
    <w:rsid w:val="00CD0AF2"/>
    <w:rsid w:val="00CD0CA3"/>
    <w:rsid w:val="00CD1286"/>
    <w:rsid w:val="00CD14B7"/>
    <w:rsid w:val="00CD1943"/>
    <w:rsid w:val="00CD1A89"/>
    <w:rsid w:val="00CD1B8D"/>
    <w:rsid w:val="00CD1D23"/>
    <w:rsid w:val="00CD1F65"/>
    <w:rsid w:val="00CD224C"/>
    <w:rsid w:val="00CD22B4"/>
    <w:rsid w:val="00CD22C9"/>
    <w:rsid w:val="00CD2A90"/>
    <w:rsid w:val="00CD2B14"/>
    <w:rsid w:val="00CD2D2C"/>
    <w:rsid w:val="00CD2D37"/>
    <w:rsid w:val="00CD2DED"/>
    <w:rsid w:val="00CD2FBB"/>
    <w:rsid w:val="00CD337E"/>
    <w:rsid w:val="00CD3390"/>
    <w:rsid w:val="00CD3519"/>
    <w:rsid w:val="00CD3A4D"/>
    <w:rsid w:val="00CD3BA2"/>
    <w:rsid w:val="00CD3BBB"/>
    <w:rsid w:val="00CD3D71"/>
    <w:rsid w:val="00CD4239"/>
    <w:rsid w:val="00CD429A"/>
    <w:rsid w:val="00CD4369"/>
    <w:rsid w:val="00CD4941"/>
    <w:rsid w:val="00CD49F6"/>
    <w:rsid w:val="00CD4A20"/>
    <w:rsid w:val="00CD4CFB"/>
    <w:rsid w:val="00CD4E9F"/>
    <w:rsid w:val="00CD537C"/>
    <w:rsid w:val="00CD5683"/>
    <w:rsid w:val="00CD587E"/>
    <w:rsid w:val="00CD5AD4"/>
    <w:rsid w:val="00CD5E7C"/>
    <w:rsid w:val="00CD63AC"/>
    <w:rsid w:val="00CD63D2"/>
    <w:rsid w:val="00CD6709"/>
    <w:rsid w:val="00CD6A2B"/>
    <w:rsid w:val="00CD6A8B"/>
    <w:rsid w:val="00CD6FE7"/>
    <w:rsid w:val="00CD70C4"/>
    <w:rsid w:val="00CD712D"/>
    <w:rsid w:val="00CD7336"/>
    <w:rsid w:val="00CD7861"/>
    <w:rsid w:val="00CD7A19"/>
    <w:rsid w:val="00CD7E35"/>
    <w:rsid w:val="00CD7F3E"/>
    <w:rsid w:val="00CE05C0"/>
    <w:rsid w:val="00CE0879"/>
    <w:rsid w:val="00CE08A4"/>
    <w:rsid w:val="00CE0AE6"/>
    <w:rsid w:val="00CE11EA"/>
    <w:rsid w:val="00CE1472"/>
    <w:rsid w:val="00CE1A44"/>
    <w:rsid w:val="00CE1BBF"/>
    <w:rsid w:val="00CE1E8E"/>
    <w:rsid w:val="00CE1EE2"/>
    <w:rsid w:val="00CE22FE"/>
    <w:rsid w:val="00CE238D"/>
    <w:rsid w:val="00CE284C"/>
    <w:rsid w:val="00CE2EF9"/>
    <w:rsid w:val="00CE3318"/>
    <w:rsid w:val="00CE3403"/>
    <w:rsid w:val="00CE346B"/>
    <w:rsid w:val="00CE3AAC"/>
    <w:rsid w:val="00CE3B8B"/>
    <w:rsid w:val="00CE3B93"/>
    <w:rsid w:val="00CE3C96"/>
    <w:rsid w:val="00CE3DF2"/>
    <w:rsid w:val="00CE3EE7"/>
    <w:rsid w:val="00CE419B"/>
    <w:rsid w:val="00CE45D9"/>
    <w:rsid w:val="00CE460B"/>
    <w:rsid w:val="00CE48D1"/>
    <w:rsid w:val="00CE4988"/>
    <w:rsid w:val="00CE4A43"/>
    <w:rsid w:val="00CE4B30"/>
    <w:rsid w:val="00CE4B96"/>
    <w:rsid w:val="00CE4C8C"/>
    <w:rsid w:val="00CE4E94"/>
    <w:rsid w:val="00CE4EF4"/>
    <w:rsid w:val="00CE5161"/>
    <w:rsid w:val="00CE51ED"/>
    <w:rsid w:val="00CE559F"/>
    <w:rsid w:val="00CE56D8"/>
    <w:rsid w:val="00CE58E8"/>
    <w:rsid w:val="00CE5D1D"/>
    <w:rsid w:val="00CE5EB4"/>
    <w:rsid w:val="00CE62DD"/>
    <w:rsid w:val="00CE6397"/>
    <w:rsid w:val="00CE646E"/>
    <w:rsid w:val="00CE67B6"/>
    <w:rsid w:val="00CE6B3C"/>
    <w:rsid w:val="00CE6C8A"/>
    <w:rsid w:val="00CE6CAF"/>
    <w:rsid w:val="00CE6FA0"/>
    <w:rsid w:val="00CE7056"/>
    <w:rsid w:val="00CE71B1"/>
    <w:rsid w:val="00CE77BB"/>
    <w:rsid w:val="00CE784B"/>
    <w:rsid w:val="00CE7EC9"/>
    <w:rsid w:val="00CF036D"/>
    <w:rsid w:val="00CF0837"/>
    <w:rsid w:val="00CF0C0A"/>
    <w:rsid w:val="00CF0DCA"/>
    <w:rsid w:val="00CF1075"/>
    <w:rsid w:val="00CF11D9"/>
    <w:rsid w:val="00CF11E9"/>
    <w:rsid w:val="00CF1292"/>
    <w:rsid w:val="00CF143D"/>
    <w:rsid w:val="00CF14BD"/>
    <w:rsid w:val="00CF15EB"/>
    <w:rsid w:val="00CF15FE"/>
    <w:rsid w:val="00CF216A"/>
    <w:rsid w:val="00CF2666"/>
    <w:rsid w:val="00CF276E"/>
    <w:rsid w:val="00CF27A6"/>
    <w:rsid w:val="00CF28C3"/>
    <w:rsid w:val="00CF2CE4"/>
    <w:rsid w:val="00CF2E8A"/>
    <w:rsid w:val="00CF3341"/>
    <w:rsid w:val="00CF336C"/>
    <w:rsid w:val="00CF33B7"/>
    <w:rsid w:val="00CF365A"/>
    <w:rsid w:val="00CF383E"/>
    <w:rsid w:val="00CF38A2"/>
    <w:rsid w:val="00CF395E"/>
    <w:rsid w:val="00CF3BB8"/>
    <w:rsid w:val="00CF3C5B"/>
    <w:rsid w:val="00CF3DB2"/>
    <w:rsid w:val="00CF3EE3"/>
    <w:rsid w:val="00CF4133"/>
    <w:rsid w:val="00CF423B"/>
    <w:rsid w:val="00CF4680"/>
    <w:rsid w:val="00CF4B52"/>
    <w:rsid w:val="00CF4BD2"/>
    <w:rsid w:val="00CF4EAB"/>
    <w:rsid w:val="00CF52FA"/>
    <w:rsid w:val="00CF5A2E"/>
    <w:rsid w:val="00CF5E4E"/>
    <w:rsid w:val="00CF5F62"/>
    <w:rsid w:val="00CF6524"/>
    <w:rsid w:val="00CF67F9"/>
    <w:rsid w:val="00CF6852"/>
    <w:rsid w:val="00CF68C2"/>
    <w:rsid w:val="00CF6AD4"/>
    <w:rsid w:val="00CF6CB9"/>
    <w:rsid w:val="00CF6E10"/>
    <w:rsid w:val="00CF7141"/>
    <w:rsid w:val="00CF7387"/>
    <w:rsid w:val="00CF7910"/>
    <w:rsid w:val="00CF7C68"/>
    <w:rsid w:val="00CF7DF0"/>
    <w:rsid w:val="00CF7EA5"/>
    <w:rsid w:val="00D003A8"/>
    <w:rsid w:val="00D003BA"/>
    <w:rsid w:val="00D003FC"/>
    <w:rsid w:val="00D0040A"/>
    <w:rsid w:val="00D005EF"/>
    <w:rsid w:val="00D007EA"/>
    <w:rsid w:val="00D00A56"/>
    <w:rsid w:val="00D00E92"/>
    <w:rsid w:val="00D0129A"/>
    <w:rsid w:val="00D01448"/>
    <w:rsid w:val="00D01527"/>
    <w:rsid w:val="00D016CE"/>
    <w:rsid w:val="00D01718"/>
    <w:rsid w:val="00D0172D"/>
    <w:rsid w:val="00D01B92"/>
    <w:rsid w:val="00D01CFD"/>
    <w:rsid w:val="00D02381"/>
    <w:rsid w:val="00D0238F"/>
    <w:rsid w:val="00D027F8"/>
    <w:rsid w:val="00D02897"/>
    <w:rsid w:val="00D02B8E"/>
    <w:rsid w:val="00D02E28"/>
    <w:rsid w:val="00D02E71"/>
    <w:rsid w:val="00D02F98"/>
    <w:rsid w:val="00D03115"/>
    <w:rsid w:val="00D0328B"/>
    <w:rsid w:val="00D03384"/>
    <w:rsid w:val="00D03468"/>
    <w:rsid w:val="00D03C4D"/>
    <w:rsid w:val="00D03D67"/>
    <w:rsid w:val="00D040F2"/>
    <w:rsid w:val="00D048CC"/>
    <w:rsid w:val="00D04955"/>
    <w:rsid w:val="00D05533"/>
    <w:rsid w:val="00D0641C"/>
    <w:rsid w:val="00D065E9"/>
    <w:rsid w:val="00D06724"/>
    <w:rsid w:val="00D06912"/>
    <w:rsid w:val="00D06F73"/>
    <w:rsid w:val="00D07067"/>
    <w:rsid w:val="00D071D4"/>
    <w:rsid w:val="00D0738A"/>
    <w:rsid w:val="00D0745D"/>
    <w:rsid w:val="00D07A07"/>
    <w:rsid w:val="00D07A4E"/>
    <w:rsid w:val="00D07BEB"/>
    <w:rsid w:val="00D07CF5"/>
    <w:rsid w:val="00D07E9E"/>
    <w:rsid w:val="00D1017F"/>
    <w:rsid w:val="00D106E9"/>
    <w:rsid w:val="00D1081E"/>
    <w:rsid w:val="00D10B12"/>
    <w:rsid w:val="00D10E46"/>
    <w:rsid w:val="00D10ECA"/>
    <w:rsid w:val="00D116C9"/>
    <w:rsid w:val="00D11ACC"/>
    <w:rsid w:val="00D11E64"/>
    <w:rsid w:val="00D11E97"/>
    <w:rsid w:val="00D11EB4"/>
    <w:rsid w:val="00D11F17"/>
    <w:rsid w:val="00D12334"/>
    <w:rsid w:val="00D12430"/>
    <w:rsid w:val="00D12445"/>
    <w:rsid w:val="00D1248A"/>
    <w:rsid w:val="00D12578"/>
    <w:rsid w:val="00D1284A"/>
    <w:rsid w:val="00D12A28"/>
    <w:rsid w:val="00D131C8"/>
    <w:rsid w:val="00D13B4D"/>
    <w:rsid w:val="00D13F66"/>
    <w:rsid w:val="00D14391"/>
    <w:rsid w:val="00D145FF"/>
    <w:rsid w:val="00D146C4"/>
    <w:rsid w:val="00D1490D"/>
    <w:rsid w:val="00D14A0E"/>
    <w:rsid w:val="00D14C67"/>
    <w:rsid w:val="00D14CCC"/>
    <w:rsid w:val="00D14FD2"/>
    <w:rsid w:val="00D150B0"/>
    <w:rsid w:val="00D150BA"/>
    <w:rsid w:val="00D1525E"/>
    <w:rsid w:val="00D153C7"/>
    <w:rsid w:val="00D15480"/>
    <w:rsid w:val="00D15840"/>
    <w:rsid w:val="00D15AA8"/>
    <w:rsid w:val="00D15B32"/>
    <w:rsid w:val="00D16E94"/>
    <w:rsid w:val="00D173C3"/>
    <w:rsid w:val="00D175B8"/>
    <w:rsid w:val="00D1762A"/>
    <w:rsid w:val="00D1796E"/>
    <w:rsid w:val="00D17CC6"/>
    <w:rsid w:val="00D17E41"/>
    <w:rsid w:val="00D17F9C"/>
    <w:rsid w:val="00D17FF4"/>
    <w:rsid w:val="00D200A7"/>
    <w:rsid w:val="00D203A1"/>
    <w:rsid w:val="00D2094F"/>
    <w:rsid w:val="00D209A3"/>
    <w:rsid w:val="00D20B9B"/>
    <w:rsid w:val="00D20F31"/>
    <w:rsid w:val="00D213EC"/>
    <w:rsid w:val="00D2146D"/>
    <w:rsid w:val="00D2199D"/>
    <w:rsid w:val="00D21F54"/>
    <w:rsid w:val="00D22129"/>
    <w:rsid w:val="00D2246B"/>
    <w:rsid w:val="00D227B8"/>
    <w:rsid w:val="00D22819"/>
    <w:rsid w:val="00D2283E"/>
    <w:rsid w:val="00D22982"/>
    <w:rsid w:val="00D22B93"/>
    <w:rsid w:val="00D22C62"/>
    <w:rsid w:val="00D23017"/>
    <w:rsid w:val="00D2354D"/>
    <w:rsid w:val="00D23588"/>
    <w:rsid w:val="00D237AD"/>
    <w:rsid w:val="00D23A64"/>
    <w:rsid w:val="00D23B33"/>
    <w:rsid w:val="00D23BC4"/>
    <w:rsid w:val="00D23BCC"/>
    <w:rsid w:val="00D24025"/>
    <w:rsid w:val="00D240D6"/>
    <w:rsid w:val="00D24142"/>
    <w:rsid w:val="00D24294"/>
    <w:rsid w:val="00D244E4"/>
    <w:rsid w:val="00D24774"/>
    <w:rsid w:val="00D24793"/>
    <w:rsid w:val="00D247A9"/>
    <w:rsid w:val="00D24853"/>
    <w:rsid w:val="00D24957"/>
    <w:rsid w:val="00D24F19"/>
    <w:rsid w:val="00D24F27"/>
    <w:rsid w:val="00D2507B"/>
    <w:rsid w:val="00D25531"/>
    <w:rsid w:val="00D255E2"/>
    <w:rsid w:val="00D2560C"/>
    <w:rsid w:val="00D25738"/>
    <w:rsid w:val="00D25774"/>
    <w:rsid w:val="00D25D68"/>
    <w:rsid w:val="00D25DE6"/>
    <w:rsid w:val="00D25E05"/>
    <w:rsid w:val="00D263A3"/>
    <w:rsid w:val="00D269CB"/>
    <w:rsid w:val="00D26A4D"/>
    <w:rsid w:val="00D26C73"/>
    <w:rsid w:val="00D26CAA"/>
    <w:rsid w:val="00D26DCA"/>
    <w:rsid w:val="00D26E36"/>
    <w:rsid w:val="00D26F01"/>
    <w:rsid w:val="00D26F76"/>
    <w:rsid w:val="00D270C5"/>
    <w:rsid w:val="00D275B5"/>
    <w:rsid w:val="00D2762B"/>
    <w:rsid w:val="00D2768B"/>
    <w:rsid w:val="00D27924"/>
    <w:rsid w:val="00D27F09"/>
    <w:rsid w:val="00D3049E"/>
    <w:rsid w:val="00D306BA"/>
    <w:rsid w:val="00D30789"/>
    <w:rsid w:val="00D3099F"/>
    <w:rsid w:val="00D30A9D"/>
    <w:rsid w:val="00D30D2B"/>
    <w:rsid w:val="00D30D4B"/>
    <w:rsid w:val="00D30E51"/>
    <w:rsid w:val="00D30F3A"/>
    <w:rsid w:val="00D316E2"/>
    <w:rsid w:val="00D31C10"/>
    <w:rsid w:val="00D3206A"/>
    <w:rsid w:val="00D320C2"/>
    <w:rsid w:val="00D32375"/>
    <w:rsid w:val="00D3268A"/>
    <w:rsid w:val="00D32C9A"/>
    <w:rsid w:val="00D32E60"/>
    <w:rsid w:val="00D330D0"/>
    <w:rsid w:val="00D3374E"/>
    <w:rsid w:val="00D33A90"/>
    <w:rsid w:val="00D33CFD"/>
    <w:rsid w:val="00D33E64"/>
    <w:rsid w:val="00D34583"/>
    <w:rsid w:val="00D3459F"/>
    <w:rsid w:val="00D345AC"/>
    <w:rsid w:val="00D3471F"/>
    <w:rsid w:val="00D34930"/>
    <w:rsid w:val="00D34AFA"/>
    <w:rsid w:val="00D34B29"/>
    <w:rsid w:val="00D34DBD"/>
    <w:rsid w:val="00D34E56"/>
    <w:rsid w:val="00D34ED5"/>
    <w:rsid w:val="00D34F05"/>
    <w:rsid w:val="00D34F81"/>
    <w:rsid w:val="00D35315"/>
    <w:rsid w:val="00D35675"/>
    <w:rsid w:val="00D357D3"/>
    <w:rsid w:val="00D359D3"/>
    <w:rsid w:val="00D36484"/>
    <w:rsid w:val="00D36531"/>
    <w:rsid w:val="00D365BC"/>
    <w:rsid w:val="00D366D9"/>
    <w:rsid w:val="00D3670F"/>
    <w:rsid w:val="00D3672E"/>
    <w:rsid w:val="00D36DD9"/>
    <w:rsid w:val="00D36DFB"/>
    <w:rsid w:val="00D36F52"/>
    <w:rsid w:val="00D370DE"/>
    <w:rsid w:val="00D371A3"/>
    <w:rsid w:val="00D379A6"/>
    <w:rsid w:val="00D37A07"/>
    <w:rsid w:val="00D37A56"/>
    <w:rsid w:val="00D37E33"/>
    <w:rsid w:val="00D40026"/>
    <w:rsid w:val="00D400C6"/>
    <w:rsid w:val="00D4060C"/>
    <w:rsid w:val="00D40CAE"/>
    <w:rsid w:val="00D40CC8"/>
    <w:rsid w:val="00D41134"/>
    <w:rsid w:val="00D4121C"/>
    <w:rsid w:val="00D412DF"/>
    <w:rsid w:val="00D4145C"/>
    <w:rsid w:val="00D4171E"/>
    <w:rsid w:val="00D41A99"/>
    <w:rsid w:val="00D41D2E"/>
    <w:rsid w:val="00D41DF8"/>
    <w:rsid w:val="00D41ECA"/>
    <w:rsid w:val="00D42133"/>
    <w:rsid w:val="00D4252D"/>
    <w:rsid w:val="00D42823"/>
    <w:rsid w:val="00D43196"/>
    <w:rsid w:val="00D4340C"/>
    <w:rsid w:val="00D43834"/>
    <w:rsid w:val="00D43A57"/>
    <w:rsid w:val="00D43C06"/>
    <w:rsid w:val="00D43C5B"/>
    <w:rsid w:val="00D43DF0"/>
    <w:rsid w:val="00D43E12"/>
    <w:rsid w:val="00D440CE"/>
    <w:rsid w:val="00D4454F"/>
    <w:rsid w:val="00D4478D"/>
    <w:rsid w:val="00D44A13"/>
    <w:rsid w:val="00D44EBC"/>
    <w:rsid w:val="00D45120"/>
    <w:rsid w:val="00D45279"/>
    <w:rsid w:val="00D45288"/>
    <w:rsid w:val="00D453A5"/>
    <w:rsid w:val="00D454C3"/>
    <w:rsid w:val="00D45959"/>
    <w:rsid w:val="00D45D3F"/>
    <w:rsid w:val="00D463E8"/>
    <w:rsid w:val="00D46436"/>
    <w:rsid w:val="00D464D8"/>
    <w:rsid w:val="00D46750"/>
    <w:rsid w:val="00D4679C"/>
    <w:rsid w:val="00D468DE"/>
    <w:rsid w:val="00D469D8"/>
    <w:rsid w:val="00D46B92"/>
    <w:rsid w:val="00D46C29"/>
    <w:rsid w:val="00D46CD1"/>
    <w:rsid w:val="00D47620"/>
    <w:rsid w:val="00D50039"/>
    <w:rsid w:val="00D50189"/>
    <w:rsid w:val="00D502B2"/>
    <w:rsid w:val="00D50352"/>
    <w:rsid w:val="00D50354"/>
    <w:rsid w:val="00D50367"/>
    <w:rsid w:val="00D50502"/>
    <w:rsid w:val="00D50E7E"/>
    <w:rsid w:val="00D51184"/>
    <w:rsid w:val="00D5155C"/>
    <w:rsid w:val="00D5155F"/>
    <w:rsid w:val="00D517C7"/>
    <w:rsid w:val="00D51821"/>
    <w:rsid w:val="00D5227E"/>
    <w:rsid w:val="00D526DA"/>
    <w:rsid w:val="00D52704"/>
    <w:rsid w:val="00D5283D"/>
    <w:rsid w:val="00D52F7E"/>
    <w:rsid w:val="00D535F0"/>
    <w:rsid w:val="00D53AFD"/>
    <w:rsid w:val="00D53D0C"/>
    <w:rsid w:val="00D53D8E"/>
    <w:rsid w:val="00D54444"/>
    <w:rsid w:val="00D544F5"/>
    <w:rsid w:val="00D55041"/>
    <w:rsid w:val="00D5574D"/>
    <w:rsid w:val="00D5580F"/>
    <w:rsid w:val="00D5582A"/>
    <w:rsid w:val="00D55D65"/>
    <w:rsid w:val="00D55D8D"/>
    <w:rsid w:val="00D55F3C"/>
    <w:rsid w:val="00D5626F"/>
    <w:rsid w:val="00D567ED"/>
    <w:rsid w:val="00D56AF3"/>
    <w:rsid w:val="00D56DD1"/>
    <w:rsid w:val="00D5709F"/>
    <w:rsid w:val="00D57551"/>
    <w:rsid w:val="00D57574"/>
    <w:rsid w:val="00D57618"/>
    <w:rsid w:val="00D57988"/>
    <w:rsid w:val="00D57F16"/>
    <w:rsid w:val="00D6013E"/>
    <w:rsid w:val="00D601C5"/>
    <w:rsid w:val="00D6057E"/>
    <w:rsid w:val="00D605AD"/>
    <w:rsid w:val="00D607A3"/>
    <w:rsid w:val="00D6094D"/>
    <w:rsid w:val="00D60B57"/>
    <w:rsid w:val="00D60CEB"/>
    <w:rsid w:val="00D60D99"/>
    <w:rsid w:val="00D6115C"/>
    <w:rsid w:val="00D6119B"/>
    <w:rsid w:val="00D611F3"/>
    <w:rsid w:val="00D61A5D"/>
    <w:rsid w:val="00D61C7C"/>
    <w:rsid w:val="00D61CA0"/>
    <w:rsid w:val="00D620B7"/>
    <w:rsid w:val="00D620B8"/>
    <w:rsid w:val="00D62201"/>
    <w:rsid w:val="00D62462"/>
    <w:rsid w:val="00D6274C"/>
    <w:rsid w:val="00D62769"/>
    <w:rsid w:val="00D62A88"/>
    <w:rsid w:val="00D62D51"/>
    <w:rsid w:val="00D63097"/>
    <w:rsid w:val="00D63782"/>
    <w:rsid w:val="00D638D3"/>
    <w:rsid w:val="00D63BFC"/>
    <w:rsid w:val="00D63DF5"/>
    <w:rsid w:val="00D63E70"/>
    <w:rsid w:val="00D63FE3"/>
    <w:rsid w:val="00D643AA"/>
    <w:rsid w:val="00D649BE"/>
    <w:rsid w:val="00D64AA8"/>
    <w:rsid w:val="00D65072"/>
    <w:rsid w:val="00D65570"/>
    <w:rsid w:val="00D65641"/>
    <w:rsid w:val="00D657E9"/>
    <w:rsid w:val="00D65905"/>
    <w:rsid w:val="00D65A9F"/>
    <w:rsid w:val="00D66366"/>
    <w:rsid w:val="00D665C7"/>
    <w:rsid w:val="00D66B63"/>
    <w:rsid w:val="00D67259"/>
    <w:rsid w:val="00D6726E"/>
    <w:rsid w:val="00D67638"/>
    <w:rsid w:val="00D6774B"/>
    <w:rsid w:val="00D6783E"/>
    <w:rsid w:val="00D6795D"/>
    <w:rsid w:val="00D70423"/>
    <w:rsid w:val="00D70460"/>
    <w:rsid w:val="00D704CC"/>
    <w:rsid w:val="00D7056A"/>
    <w:rsid w:val="00D7062F"/>
    <w:rsid w:val="00D70957"/>
    <w:rsid w:val="00D70A85"/>
    <w:rsid w:val="00D70AAB"/>
    <w:rsid w:val="00D70B43"/>
    <w:rsid w:val="00D70BCE"/>
    <w:rsid w:val="00D713A3"/>
    <w:rsid w:val="00D716C5"/>
    <w:rsid w:val="00D71790"/>
    <w:rsid w:val="00D717AE"/>
    <w:rsid w:val="00D72166"/>
    <w:rsid w:val="00D7236D"/>
    <w:rsid w:val="00D724D0"/>
    <w:rsid w:val="00D72552"/>
    <w:rsid w:val="00D726D6"/>
    <w:rsid w:val="00D7273F"/>
    <w:rsid w:val="00D72EE2"/>
    <w:rsid w:val="00D73089"/>
    <w:rsid w:val="00D730A0"/>
    <w:rsid w:val="00D73151"/>
    <w:rsid w:val="00D7329C"/>
    <w:rsid w:val="00D73BBC"/>
    <w:rsid w:val="00D73D18"/>
    <w:rsid w:val="00D73E90"/>
    <w:rsid w:val="00D73E9F"/>
    <w:rsid w:val="00D741EB"/>
    <w:rsid w:val="00D74473"/>
    <w:rsid w:val="00D7477E"/>
    <w:rsid w:val="00D749B2"/>
    <w:rsid w:val="00D74D81"/>
    <w:rsid w:val="00D7527A"/>
    <w:rsid w:val="00D75400"/>
    <w:rsid w:val="00D754EE"/>
    <w:rsid w:val="00D756C3"/>
    <w:rsid w:val="00D758C2"/>
    <w:rsid w:val="00D75A53"/>
    <w:rsid w:val="00D75B99"/>
    <w:rsid w:val="00D75C46"/>
    <w:rsid w:val="00D76224"/>
    <w:rsid w:val="00D76493"/>
    <w:rsid w:val="00D76613"/>
    <w:rsid w:val="00D76832"/>
    <w:rsid w:val="00D768F0"/>
    <w:rsid w:val="00D7698B"/>
    <w:rsid w:val="00D76A73"/>
    <w:rsid w:val="00D76C08"/>
    <w:rsid w:val="00D76C92"/>
    <w:rsid w:val="00D771EC"/>
    <w:rsid w:val="00D77824"/>
    <w:rsid w:val="00D77CCC"/>
    <w:rsid w:val="00D77E7F"/>
    <w:rsid w:val="00D77EC2"/>
    <w:rsid w:val="00D800C6"/>
    <w:rsid w:val="00D8051C"/>
    <w:rsid w:val="00D80873"/>
    <w:rsid w:val="00D80913"/>
    <w:rsid w:val="00D809F6"/>
    <w:rsid w:val="00D80D49"/>
    <w:rsid w:val="00D80D74"/>
    <w:rsid w:val="00D80F95"/>
    <w:rsid w:val="00D80FB3"/>
    <w:rsid w:val="00D8117C"/>
    <w:rsid w:val="00D81512"/>
    <w:rsid w:val="00D81C3C"/>
    <w:rsid w:val="00D81C8F"/>
    <w:rsid w:val="00D81D54"/>
    <w:rsid w:val="00D81F34"/>
    <w:rsid w:val="00D81FE3"/>
    <w:rsid w:val="00D8207C"/>
    <w:rsid w:val="00D82174"/>
    <w:rsid w:val="00D829BD"/>
    <w:rsid w:val="00D82D11"/>
    <w:rsid w:val="00D82DBD"/>
    <w:rsid w:val="00D832D0"/>
    <w:rsid w:val="00D8333E"/>
    <w:rsid w:val="00D8336B"/>
    <w:rsid w:val="00D8350D"/>
    <w:rsid w:val="00D83575"/>
    <w:rsid w:val="00D83E79"/>
    <w:rsid w:val="00D83F83"/>
    <w:rsid w:val="00D8412B"/>
    <w:rsid w:val="00D8427F"/>
    <w:rsid w:val="00D843E3"/>
    <w:rsid w:val="00D84510"/>
    <w:rsid w:val="00D84BDA"/>
    <w:rsid w:val="00D84C4B"/>
    <w:rsid w:val="00D85371"/>
    <w:rsid w:val="00D8538A"/>
    <w:rsid w:val="00D853C5"/>
    <w:rsid w:val="00D85510"/>
    <w:rsid w:val="00D855B0"/>
    <w:rsid w:val="00D8585C"/>
    <w:rsid w:val="00D85AEF"/>
    <w:rsid w:val="00D8618A"/>
    <w:rsid w:val="00D86352"/>
    <w:rsid w:val="00D863B8"/>
    <w:rsid w:val="00D86492"/>
    <w:rsid w:val="00D86A54"/>
    <w:rsid w:val="00D86BA7"/>
    <w:rsid w:val="00D86DFF"/>
    <w:rsid w:val="00D86E55"/>
    <w:rsid w:val="00D870C7"/>
    <w:rsid w:val="00D87125"/>
    <w:rsid w:val="00D875CA"/>
    <w:rsid w:val="00D8785C"/>
    <w:rsid w:val="00D87879"/>
    <w:rsid w:val="00D878F3"/>
    <w:rsid w:val="00D87C5B"/>
    <w:rsid w:val="00D90522"/>
    <w:rsid w:val="00D9072C"/>
    <w:rsid w:val="00D907CE"/>
    <w:rsid w:val="00D908B7"/>
    <w:rsid w:val="00D90916"/>
    <w:rsid w:val="00D909A0"/>
    <w:rsid w:val="00D909BC"/>
    <w:rsid w:val="00D90D04"/>
    <w:rsid w:val="00D90D28"/>
    <w:rsid w:val="00D90D78"/>
    <w:rsid w:val="00D90EB3"/>
    <w:rsid w:val="00D90EE6"/>
    <w:rsid w:val="00D91043"/>
    <w:rsid w:val="00D9117E"/>
    <w:rsid w:val="00D91711"/>
    <w:rsid w:val="00D923FF"/>
    <w:rsid w:val="00D92C2D"/>
    <w:rsid w:val="00D92C6B"/>
    <w:rsid w:val="00D92E75"/>
    <w:rsid w:val="00D93140"/>
    <w:rsid w:val="00D9318A"/>
    <w:rsid w:val="00D93A6A"/>
    <w:rsid w:val="00D93EF3"/>
    <w:rsid w:val="00D93FF0"/>
    <w:rsid w:val="00D94511"/>
    <w:rsid w:val="00D952DD"/>
    <w:rsid w:val="00D95600"/>
    <w:rsid w:val="00D95AE0"/>
    <w:rsid w:val="00D95CBF"/>
    <w:rsid w:val="00D95D09"/>
    <w:rsid w:val="00D9635D"/>
    <w:rsid w:val="00D968A7"/>
    <w:rsid w:val="00D96932"/>
    <w:rsid w:val="00D97087"/>
    <w:rsid w:val="00D97244"/>
    <w:rsid w:val="00D9772B"/>
    <w:rsid w:val="00D9784D"/>
    <w:rsid w:val="00D979E5"/>
    <w:rsid w:val="00D97A8D"/>
    <w:rsid w:val="00D97AF0"/>
    <w:rsid w:val="00D97C3B"/>
    <w:rsid w:val="00D97F0C"/>
    <w:rsid w:val="00D97F70"/>
    <w:rsid w:val="00DA00B2"/>
    <w:rsid w:val="00DA039A"/>
    <w:rsid w:val="00DA08AE"/>
    <w:rsid w:val="00DA0A69"/>
    <w:rsid w:val="00DA0AB0"/>
    <w:rsid w:val="00DA0B4A"/>
    <w:rsid w:val="00DA0E04"/>
    <w:rsid w:val="00DA0F13"/>
    <w:rsid w:val="00DA0F26"/>
    <w:rsid w:val="00DA1321"/>
    <w:rsid w:val="00DA139E"/>
    <w:rsid w:val="00DA1706"/>
    <w:rsid w:val="00DA20A2"/>
    <w:rsid w:val="00DA242A"/>
    <w:rsid w:val="00DA24CD"/>
    <w:rsid w:val="00DA2535"/>
    <w:rsid w:val="00DA266E"/>
    <w:rsid w:val="00DA26EB"/>
    <w:rsid w:val="00DA2860"/>
    <w:rsid w:val="00DA2924"/>
    <w:rsid w:val="00DA2BE7"/>
    <w:rsid w:val="00DA2C81"/>
    <w:rsid w:val="00DA318E"/>
    <w:rsid w:val="00DA31BF"/>
    <w:rsid w:val="00DA338E"/>
    <w:rsid w:val="00DA3AF3"/>
    <w:rsid w:val="00DA3CB7"/>
    <w:rsid w:val="00DA3CC7"/>
    <w:rsid w:val="00DA3E17"/>
    <w:rsid w:val="00DA44D9"/>
    <w:rsid w:val="00DA4B4C"/>
    <w:rsid w:val="00DA4D25"/>
    <w:rsid w:val="00DA53AC"/>
    <w:rsid w:val="00DA53C8"/>
    <w:rsid w:val="00DA5506"/>
    <w:rsid w:val="00DA5539"/>
    <w:rsid w:val="00DA5611"/>
    <w:rsid w:val="00DA59C9"/>
    <w:rsid w:val="00DA5B6E"/>
    <w:rsid w:val="00DA5F58"/>
    <w:rsid w:val="00DA60ED"/>
    <w:rsid w:val="00DA62C9"/>
    <w:rsid w:val="00DA6308"/>
    <w:rsid w:val="00DA66AB"/>
    <w:rsid w:val="00DA698E"/>
    <w:rsid w:val="00DA69FD"/>
    <w:rsid w:val="00DA7811"/>
    <w:rsid w:val="00DA7C22"/>
    <w:rsid w:val="00DA7D0F"/>
    <w:rsid w:val="00DB03A2"/>
    <w:rsid w:val="00DB0788"/>
    <w:rsid w:val="00DB0B17"/>
    <w:rsid w:val="00DB0B68"/>
    <w:rsid w:val="00DB1342"/>
    <w:rsid w:val="00DB14C1"/>
    <w:rsid w:val="00DB14DE"/>
    <w:rsid w:val="00DB1674"/>
    <w:rsid w:val="00DB2162"/>
    <w:rsid w:val="00DB2251"/>
    <w:rsid w:val="00DB243B"/>
    <w:rsid w:val="00DB24A6"/>
    <w:rsid w:val="00DB251C"/>
    <w:rsid w:val="00DB2691"/>
    <w:rsid w:val="00DB2955"/>
    <w:rsid w:val="00DB2A31"/>
    <w:rsid w:val="00DB2C63"/>
    <w:rsid w:val="00DB2CF9"/>
    <w:rsid w:val="00DB30D4"/>
    <w:rsid w:val="00DB346A"/>
    <w:rsid w:val="00DB35B3"/>
    <w:rsid w:val="00DB3649"/>
    <w:rsid w:val="00DB3A90"/>
    <w:rsid w:val="00DB3BC3"/>
    <w:rsid w:val="00DB3E7C"/>
    <w:rsid w:val="00DB4560"/>
    <w:rsid w:val="00DB465B"/>
    <w:rsid w:val="00DB4664"/>
    <w:rsid w:val="00DB4B05"/>
    <w:rsid w:val="00DB4B2A"/>
    <w:rsid w:val="00DB4B69"/>
    <w:rsid w:val="00DB4C02"/>
    <w:rsid w:val="00DB4CFD"/>
    <w:rsid w:val="00DB4E20"/>
    <w:rsid w:val="00DB5139"/>
    <w:rsid w:val="00DB568C"/>
    <w:rsid w:val="00DB5722"/>
    <w:rsid w:val="00DB5975"/>
    <w:rsid w:val="00DB59DD"/>
    <w:rsid w:val="00DB5D5D"/>
    <w:rsid w:val="00DB62C0"/>
    <w:rsid w:val="00DB6434"/>
    <w:rsid w:val="00DB64D9"/>
    <w:rsid w:val="00DB6987"/>
    <w:rsid w:val="00DB6CD5"/>
    <w:rsid w:val="00DB6F61"/>
    <w:rsid w:val="00DB723C"/>
    <w:rsid w:val="00DB77A6"/>
    <w:rsid w:val="00DB7925"/>
    <w:rsid w:val="00DB7979"/>
    <w:rsid w:val="00DB79C6"/>
    <w:rsid w:val="00DB7B4C"/>
    <w:rsid w:val="00DB7B61"/>
    <w:rsid w:val="00DB7BCC"/>
    <w:rsid w:val="00DB7CB7"/>
    <w:rsid w:val="00DC058B"/>
    <w:rsid w:val="00DC0654"/>
    <w:rsid w:val="00DC0875"/>
    <w:rsid w:val="00DC0A6B"/>
    <w:rsid w:val="00DC0B80"/>
    <w:rsid w:val="00DC0BE3"/>
    <w:rsid w:val="00DC0E3A"/>
    <w:rsid w:val="00DC0F6E"/>
    <w:rsid w:val="00DC10BF"/>
    <w:rsid w:val="00DC12C8"/>
    <w:rsid w:val="00DC15FA"/>
    <w:rsid w:val="00DC1706"/>
    <w:rsid w:val="00DC1A11"/>
    <w:rsid w:val="00DC1EE4"/>
    <w:rsid w:val="00DC2114"/>
    <w:rsid w:val="00DC214A"/>
    <w:rsid w:val="00DC21A1"/>
    <w:rsid w:val="00DC2317"/>
    <w:rsid w:val="00DC244E"/>
    <w:rsid w:val="00DC2778"/>
    <w:rsid w:val="00DC3115"/>
    <w:rsid w:val="00DC313C"/>
    <w:rsid w:val="00DC31CF"/>
    <w:rsid w:val="00DC352D"/>
    <w:rsid w:val="00DC3749"/>
    <w:rsid w:val="00DC3AEE"/>
    <w:rsid w:val="00DC3ECE"/>
    <w:rsid w:val="00DC42F9"/>
    <w:rsid w:val="00DC430D"/>
    <w:rsid w:val="00DC43B0"/>
    <w:rsid w:val="00DC44D2"/>
    <w:rsid w:val="00DC4583"/>
    <w:rsid w:val="00DC4745"/>
    <w:rsid w:val="00DC49A4"/>
    <w:rsid w:val="00DC4B12"/>
    <w:rsid w:val="00DC4B33"/>
    <w:rsid w:val="00DC4B89"/>
    <w:rsid w:val="00DC4BD0"/>
    <w:rsid w:val="00DC5021"/>
    <w:rsid w:val="00DC5165"/>
    <w:rsid w:val="00DC52D4"/>
    <w:rsid w:val="00DC56F7"/>
    <w:rsid w:val="00DC5A2A"/>
    <w:rsid w:val="00DC5A63"/>
    <w:rsid w:val="00DC68B2"/>
    <w:rsid w:val="00DC69D8"/>
    <w:rsid w:val="00DC6B02"/>
    <w:rsid w:val="00DC6BA3"/>
    <w:rsid w:val="00DC6E3C"/>
    <w:rsid w:val="00DC6E86"/>
    <w:rsid w:val="00DC7326"/>
    <w:rsid w:val="00DC7A00"/>
    <w:rsid w:val="00DC7AD8"/>
    <w:rsid w:val="00DC7C07"/>
    <w:rsid w:val="00DD0504"/>
    <w:rsid w:val="00DD060B"/>
    <w:rsid w:val="00DD0DF9"/>
    <w:rsid w:val="00DD0F54"/>
    <w:rsid w:val="00DD119A"/>
    <w:rsid w:val="00DD15C6"/>
    <w:rsid w:val="00DD18F1"/>
    <w:rsid w:val="00DD1DAE"/>
    <w:rsid w:val="00DD204A"/>
    <w:rsid w:val="00DD2289"/>
    <w:rsid w:val="00DD2370"/>
    <w:rsid w:val="00DD2DB1"/>
    <w:rsid w:val="00DD2F6E"/>
    <w:rsid w:val="00DD3003"/>
    <w:rsid w:val="00DD30D1"/>
    <w:rsid w:val="00DD334E"/>
    <w:rsid w:val="00DD34AA"/>
    <w:rsid w:val="00DD378E"/>
    <w:rsid w:val="00DD37E6"/>
    <w:rsid w:val="00DD38C0"/>
    <w:rsid w:val="00DD3C2C"/>
    <w:rsid w:val="00DD3D66"/>
    <w:rsid w:val="00DD4133"/>
    <w:rsid w:val="00DD417A"/>
    <w:rsid w:val="00DD4180"/>
    <w:rsid w:val="00DD458E"/>
    <w:rsid w:val="00DD459F"/>
    <w:rsid w:val="00DD45D1"/>
    <w:rsid w:val="00DD46A0"/>
    <w:rsid w:val="00DD4CCC"/>
    <w:rsid w:val="00DD4CFF"/>
    <w:rsid w:val="00DD533D"/>
    <w:rsid w:val="00DD53C5"/>
    <w:rsid w:val="00DD554C"/>
    <w:rsid w:val="00DD5AAF"/>
    <w:rsid w:val="00DD5B79"/>
    <w:rsid w:val="00DD5C0C"/>
    <w:rsid w:val="00DD5DF2"/>
    <w:rsid w:val="00DD5EE9"/>
    <w:rsid w:val="00DD6256"/>
    <w:rsid w:val="00DD6596"/>
    <w:rsid w:val="00DD66CE"/>
    <w:rsid w:val="00DD6E32"/>
    <w:rsid w:val="00DD7724"/>
    <w:rsid w:val="00DD781A"/>
    <w:rsid w:val="00DD78BF"/>
    <w:rsid w:val="00DD7A8F"/>
    <w:rsid w:val="00DD7A9E"/>
    <w:rsid w:val="00DD7DD1"/>
    <w:rsid w:val="00DD7E99"/>
    <w:rsid w:val="00DE03B7"/>
    <w:rsid w:val="00DE06AA"/>
    <w:rsid w:val="00DE07AF"/>
    <w:rsid w:val="00DE08C4"/>
    <w:rsid w:val="00DE0AD1"/>
    <w:rsid w:val="00DE0B72"/>
    <w:rsid w:val="00DE0E8A"/>
    <w:rsid w:val="00DE0F7C"/>
    <w:rsid w:val="00DE10BB"/>
    <w:rsid w:val="00DE198F"/>
    <w:rsid w:val="00DE1AC1"/>
    <w:rsid w:val="00DE1AEF"/>
    <w:rsid w:val="00DE1E5D"/>
    <w:rsid w:val="00DE2202"/>
    <w:rsid w:val="00DE2323"/>
    <w:rsid w:val="00DE2626"/>
    <w:rsid w:val="00DE26A9"/>
    <w:rsid w:val="00DE2715"/>
    <w:rsid w:val="00DE27E5"/>
    <w:rsid w:val="00DE2C86"/>
    <w:rsid w:val="00DE2D89"/>
    <w:rsid w:val="00DE2E49"/>
    <w:rsid w:val="00DE33D5"/>
    <w:rsid w:val="00DE36FA"/>
    <w:rsid w:val="00DE37EA"/>
    <w:rsid w:val="00DE3BFD"/>
    <w:rsid w:val="00DE3FDC"/>
    <w:rsid w:val="00DE4A20"/>
    <w:rsid w:val="00DE4ADE"/>
    <w:rsid w:val="00DE4EBF"/>
    <w:rsid w:val="00DE4F28"/>
    <w:rsid w:val="00DE527C"/>
    <w:rsid w:val="00DE547D"/>
    <w:rsid w:val="00DE54E4"/>
    <w:rsid w:val="00DE57D5"/>
    <w:rsid w:val="00DE5942"/>
    <w:rsid w:val="00DE59F1"/>
    <w:rsid w:val="00DE685C"/>
    <w:rsid w:val="00DE69EE"/>
    <w:rsid w:val="00DE7210"/>
    <w:rsid w:val="00DE726A"/>
    <w:rsid w:val="00DE728A"/>
    <w:rsid w:val="00DE777F"/>
    <w:rsid w:val="00DE77DF"/>
    <w:rsid w:val="00DE7F34"/>
    <w:rsid w:val="00DE7FA0"/>
    <w:rsid w:val="00DF0378"/>
    <w:rsid w:val="00DF05F7"/>
    <w:rsid w:val="00DF0824"/>
    <w:rsid w:val="00DF1141"/>
    <w:rsid w:val="00DF1405"/>
    <w:rsid w:val="00DF170A"/>
    <w:rsid w:val="00DF1815"/>
    <w:rsid w:val="00DF1A22"/>
    <w:rsid w:val="00DF1B10"/>
    <w:rsid w:val="00DF1BBF"/>
    <w:rsid w:val="00DF1F5A"/>
    <w:rsid w:val="00DF20D7"/>
    <w:rsid w:val="00DF211C"/>
    <w:rsid w:val="00DF2153"/>
    <w:rsid w:val="00DF2177"/>
    <w:rsid w:val="00DF25DE"/>
    <w:rsid w:val="00DF2626"/>
    <w:rsid w:val="00DF2684"/>
    <w:rsid w:val="00DF2B7D"/>
    <w:rsid w:val="00DF2D06"/>
    <w:rsid w:val="00DF3143"/>
    <w:rsid w:val="00DF31D6"/>
    <w:rsid w:val="00DF3256"/>
    <w:rsid w:val="00DF38DB"/>
    <w:rsid w:val="00DF3912"/>
    <w:rsid w:val="00DF4216"/>
    <w:rsid w:val="00DF46A4"/>
    <w:rsid w:val="00DF4997"/>
    <w:rsid w:val="00DF49F8"/>
    <w:rsid w:val="00DF4E0E"/>
    <w:rsid w:val="00DF4FA7"/>
    <w:rsid w:val="00DF5309"/>
    <w:rsid w:val="00DF55E4"/>
    <w:rsid w:val="00DF5A95"/>
    <w:rsid w:val="00DF5B40"/>
    <w:rsid w:val="00DF5F16"/>
    <w:rsid w:val="00DF61F6"/>
    <w:rsid w:val="00DF628E"/>
    <w:rsid w:val="00DF6416"/>
    <w:rsid w:val="00DF6FDC"/>
    <w:rsid w:val="00DF7257"/>
    <w:rsid w:val="00DF73B0"/>
    <w:rsid w:val="00DF766A"/>
    <w:rsid w:val="00DF7873"/>
    <w:rsid w:val="00DF7BFC"/>
    <w:rsid w:val="00DF7C0A"/>
    <w:rsid w:val="00DF7D28"/>
    <w:rsid w:val="00DF7D95"/>
    <w:rsid w:val="00DF7E4E"/>
    <w:rsid w:val="00E000DE"/>
    <w:rsid w:val="00E007AF"/>
    <w:rsid w:val="00E00904"/>
    <w:rsid w:val="00E00CEB"/>
    <w:rsid w:val="00E00D3B"/>
    <w:rsid w:val="00E00DB3"/>
    <w:rsid w:val="00E01133"/>
    <w:rsid w:val="00E01903"/>
    <w:rsid w:val="00E01FAB"/>
    <w:rsid w:val="00E02AED"/>
    <w:rsid w:val="00E02B03"/>
    <w:rsid w:val="00E02E0D"/>
    <w:rsid w:val="00E0337C"/>
    <w:rsid w:val="00E0390D"/>
    <w:rsid w:val="00E04483"/>
    <w:rsid w:val="00E04648"/>
    <w:rsid w:val="00E046A4"/>
    <w:rsid w:val="00E04D72"/>
    <w:rsid w:val="00E05020"/>
    <w:rsid w:val="00E051FC"/>
    <w:rsid w:val="00E05237"/>
    <w:rsid w:val="00E059B6"/>
    <w:rsid w:val="00E05B5C"/>
    <w:rsid w:val="00E05BDD"/>
    <w:rsid w:val="00E06425"/>
    <w:rsid w:val="00E065F0"/>
    <w:rsid w:val="00E069B0"/>
    <w:rsid w:val="00E06A2D"/>
    <w:rsid w:val="00E06A9F"/>
    <w:rsid w:val="00E06C03"/>
    <w:rsid w:val="00E06E40"/>
    <w:rsid w:val="00E06E5A"/>
    <w:rsid w:val="00E078B1"/>
    <w:rsid w:val="00E07A51"/>
    <w:rsid w:val="00E10369"/>
    <w:rsid w:val="00E1049A"/>
    <w:rsid w:val="00E10582"/>
    <w:rsid w:val="00E10663"/>
    <w:rsid w:val="00E10731"/>
    <w:rsid w:val="00E1073F"/>
    <w:rsid w:val="00E10748"/>
    <w:rsid w:val="00E109DA"/>
    <w:rsid w:val="00E10C65"/>
    <w:rsid w:val="00E117C5"/>
    <w:rsid w:val="00E11940"/>
    <w:rsid w:val="00E11960"/>
    <w:rsid w:val="00E11A8D"/>
    <w:rsid w:val="00E11C8F"/>
    <w:rsid w:val="00E11D39"/>
    <w:rsid w:val="00E11E1B"/>
    <w:rsid w:val="00E11E6D"/>
    <w:rsid w:val="00E12023"/>
    <w:rsid w:val="00E121CD"/>
    <w:rsid w:val="00E121D5"/>
    <w:rsid w:val="00E126F6"/>
    <w:rsid w:val="00E12750"/>
    <w:rsid w:val="00E12A59"/>
    <w:rsid w:val="00E12A5F"/>
    <w:rsid w:val="00E12CA1"/>
    <w:rsid w:val="00E135D4"/>
    <w:rsid w:val="00E137D2"/>
    <w:rsid w:val="00E13B16"/>
    <w:rsid w:val="00E13C77"/>
    <w:rsid w:val="00E13CE3"/>
    <w:rsid w:val="00E13DCB"/>
    <w:rsid w:val="00E13EC9"/>
    <w:rsid w:val="00E13ED9"/>
    <w:rsid w:val="00E14271"/>
    <w:rsid w:val="00E142CC"/>
    <w:rsid w:val="00E143E1"/>
    <w:rsid w:val="00E143FC"/>
    <w:rsid w:val="00E14826"/>
    <w:rsid w:val="00E14893"/>
    <w:rsid w:val="00E149ED"/>
    <w:rsid w:val="00E14A47"/>
    <w:rsid w:val="00E15096"/>
    <w:rsid w:val="00E15257"/>
    <w:rsid w:val="00E153C4"/>
    <w:rsid w:val="00E1593A"/>
    <w:rsid w:val="00E15A21"/>
    <w:rsid w:val="00E15C88"/>
    <w:rsid w:val="00E15FDA"/>
    <w:rsid w:val="00E1642B"/>
    <w:rsid w:val="00E16458"/>
    <w:rsid w:val="00E165D0"/>
    <w:rsid w:val="00E16A09"/>
    <w:rsid w:val="00E1775D"/>
    <w:rsid w:val="00E17848"/>
    <w:rsid w:val="00E17AED"/>
    <w:rsid w:val="00E17C04"/>
    <w:rsid w:val="00E17C47"/>
    <w:rsid w:val="00E17D44"/>
    <w:rsid w:val="00E200E8"/>
    <w:rsid w:val="00E20378"/>
    <w:rsid w:val="00E20421"/>
    <w:rsid w:val="00E2049B"/>
    <w:rsid w:val="00E20524"/>
    <w:rsid w:val="00E2072C"/>
    <w:rsid w:val="00E20D67"/>
    <w:rsid w:val="00E21009"/>
    <w:rsid w:val="00E213F3"/>
    <w:rsid w:val="00E21593"/>
    <w:rsid w:val="00E218C8"/>
    <w:rsid w:val="00E21C3E"/>
    <w:rsid w:val="00E21D86"/>
    <w:rsid w:val="00E22591"/>
    <w:rsid w:val="00E22727"/>
    <w:rsid w:val="00E22DAF"/>
    <w:rsid w:val="00E22E35"/>
    <w:rsid w:val="00E23134"/>
    <w:rsid w:val="00E237F6"/>
    <w:rsid w:val="00E238C0"/>
    <w:rsid w:val="00E23C06"/>
    <w:rsid w:val="00E248C6"/>
    <w:rsid w:val="00E24A08"/>
    <w:rsid w:val="00E24BE9"/>
    <w:rsid w:val="00E24C42"/>
    <w:rsid w:val="00E25457"/>
    <w:rsid w:val="00E25524"/>
    <w:rsid w:val="00E25AFA"/>
    <w:rsid w:val="00E25B80"/>
    <w:rsid w:val="00E25C2E"/>
    <w:rsid w:val="00E25E10"/>
    <w:rsid w:val="00E260B0"/>
    <w:rsid w:val="00E2634B"/>
    <w:rsid w:val="00E264D5"/>
    <w:rsid w:val="00E269D8"/>
    <w:rsid w:val="00E26A3F"/>
    <w:rsid w:val="00E27258"/>
    <w:rsid w:val="00E272E7"/>
    <w:rsid w:val="00E274D9"/>
    <w:rsid w:val="00E277EB"/>
    <w:rsid w:val="00E27ABC"/>
    <w:rsid w:val="00E27BCA"/>
    <w:rsid w:val="00E3000E"/>
    <w:rsid w:val="00E30011"/>
    <w:rsid w:val="00E3014F"/>
    <w:rsid w:val="00E30506"/>
    <w:rsid w:val="00E30514"/>
    <w:rsid w:val="00E30DA1"/>
    <w:rsid w:val="00E310CB"/>
    <w:rsid w:val="00E31123"/>
    <w:rsid w:val="00E31289"/>
    <w:rsid w:val="00E318D9"/>
    <w:rsid w:val="00E31A74"/>
    <w:rsid w:val="00E31DA1"/>
    <w:rsid w:val="00E32402"/>
    <w:rsid w:val="00E324DE"/>
    <w:rsid w:val="00E32601"/>
    <w:rsid w:val="00E328C3"/>
    <w:rsid w:val="00E328EE"/>
    <w:rsid w:val="00E333B5"/>
    <w:rsid w:val="00E3343C"/>
    <w:rsid w:val="00E33826"/>
    <w:rsid w:val="00E33BDF"/>
    <w:rsid w:val="00E33D85"/>
    <w:rsid w:val="00E33F6A"/>
    <w:rsid w:val="00E347CC"/>
    <w:rsid w:val="00E34A2B"/>
    <w:rsid w:val="00E34B2E"/>
    <w:rsid w:val="00E34F8E"/>
    <w:rsid w:val="00E3514A"/>
    <w:rsid w:val="00E352D9"/>
    <w:rsid w:val="00E357E2"/>
    <w:rsid w:val="00E35D02"/>
    <w:rsid w:val="00E35F5F"/>
    <w:rsid w:val="00E35FD2"/>
    <w:rsid w:val="00E35FF3"/>
    <w:rsid w:val="00E360AB"/>
    <w:rsid w:val="00E3624B"/>
    <w:rsid w:val="00E3635D"/>
    <w:rsid w:val="00E36D72"/>
    <w:rsid w:val="00E37004"/>
    <w:rsid w:val="00E37148"/>
    <w:rsid w:val="00E37262"/>
    <w:rsid w:val="00E373CD"/>
    <w:rsid w:val="00E375B8"/>
    <w:rsid w:val="00E37893"/>
    <w:rsid w:val="00E37991"/>
    <w:rsid w:val="00E37D85"/>
    <w:rsid w:val="00E37F0A"/>
    <w:rsid w:val="00E401AF"/>
    <w:rsid w:val="00E40614"/>
    <w:rsid w:val="00E407DA"/>
    <w:rsid w:val="00E40814"/>
    <w:rsid w:val="00E40941"/>
    <w:rsid w:val="00E40C79"/>
    <w:rsid w:val="00E40D71"/>
    <w:rsid w:val="00E41449"/>
    <w:rsid w:val="00E41493"/>
    <w:rsid w:val="00E414AC"/>
    <w:rsid w:val="00E41674"/>
    <w:rsid w:val="00E41A01"/>
    <w:rsid w:val="00E42075"/>
    <w:rsid w:val="00E42A07"/>
    <w:rsid w:val="00E42AFF"/>
    <w:rsid w:val="00E43357"/>
    <w:rsid w:val="00E43F04"/>
    <w:rsid w:val="00E43F71"/>
    <w:rsid w:val="00E441AC"/>
    <w:rsid w:val="00E446DB"/>
    <w:rsid w:val="00E448CE"/>
    <w:rsid w:val="00E44A52"/>
    <w:rsid w:val="00E44CDC"/>
    <w:rsid w:val="00E44E69"/>
    <w:rsid w:val="00E45495"/>
    <w:rsid w:val="00E4569B"/>
    <w:rsid w:val="00E45736"/>
    <w:rsid w:val="00E459E7"/>
    <w:rsid w:val="00E459F2"/>
    <w:rsid w:val="00E45A7C"/>
    <w:rsid w:val="00E4635F"/>
    <w:rsid w:val="00E46422"/>
    <w:rsid w:val="00E46429"/>
    <w:rsid w:val="00E466DF"/>
    <w:rsid w:val="00E46944"/>
    <w:rsid w:val="00E469B4"/>
    <w:rsid w:val="00E46A3C"/>
    <w:rsid w:val="00E46FBF"/>
    <w:rsid w:val="00E46FED"/>
    <w:rsid w:val="00E47030"/>
    <w:rsid w:val="00E4719F"/>
    <w:rsid w:val="00E471F0"/>
    <w:rsid w:val="00E474F5"/>
    <w:rsid w:val="00E4764E"/>
    <w:rsid w:val="00E47A02"/>
    <w:rsid w:val="00E47C5A"/>
    <w:rsid w:val="00E50361"/>
    <w:rsid w:val="00E504BA"/>
    <w:rsid w:val="00E504FF"/>
    <w:rsid w:val="00E505F5"/>
    <w:rsid w:val="00E50842"/>
    <w:rsid w:val="00E50933"/>
    <w:rsid w:val="00E509B9"/>
    <w:rsid w:val="00E50E90"/>
    <w:rsid w:val="00E50EFE"/>
    <w:rsid w:val="00E510AA"/>
    <w:rsid w:val="00E516B9"/>
    <w:rsid w:val="00E5175A"/>
    <w:rsid w:val="00E51C47"/>
    <w:rsid w:val="00E51D8A"/>
    <w:rsid w:val="00E52167"/>
    <w:rsid w:val="00E52953"/>
    <w:rsid w:val="00E529E3"/>
    <w:rsid w:val="00E53062"/>
    <w:rsid w:val="00E53477"/>
    <w:rsid w:val="00E534C6"/>
    <w:rsid w:val="00E535FA"/>
    <w:rsid w:val="00E537F3"/>
    <w:rsid w:val="00E5390E"/>
    <w:rsid w:val="00E53958"/>
    <w:rsid w:val="00E53A01"/>
    <w:rsid w:val="00E53C3A"/>
    <w:rsid w:val="00E53E48"/>
    <w:rsid w:val="00E54203"/>
    <w:rsid w:val="00E542B5"/>
    <w:rsid w:val="00E542D2"/>
    <w:rsid w:val="00E54959"/>
    <w:rsid w:val="00E54985"/>
    <w:rsid w:val="00E54C76"/>
    <w:rsid w:val="00E54CB1"/>
    <w:rsid w:val="00E55015"/>
    <w:rsid w:val="00E553F0"/>
    <w:rsid w:val="00E5555A"/>
    <w:rsid w:val="00E55639"/>
    <w:rsid w:val="00E55D57"/>
    <w:rsid w:val="00E55DD7"/>
    <w:rsid w:val="00E560C1"/>
    <w:rsid w:val="00E5627E"/>
    <w:rsid w:val="00E562B5"/>
    <w:rsid w:val="00E56310"/>
    <w:rsid w:val="00E565A1"/>
    <w:rsid w:val="00E56718"/>
    <w:rsid w:val="00E567D1"/>
    <w:rsid w:val="00E56C1F"/>
    <w:rsid w:val="00E5701F"/>
    <w:rsid w:val="00E57358"/>
    <w:rsid w:val="00E573FB"/>
    <w:rsid w:val="00E577E7"/>
    <w:rsid w:val="00E57882"/>
    <w:rsid w:val="00E578B9"/>
    <w:rsid w:val="00E57FFD"/>
    <w:rsid w:val="00E602DA"/>
    <w:rsid w:val="00E60451"/>
    <w:rsid w:val="00E6097E"/>
    <w:rsid w:val="00E609F1"/>
    <w:rsid w:val="00E60A43"/>
    <w:rsid w:val="00E60B0E"/>
    <w:rsid w:val="00E619A1"/>
    <w:rsid w:val="00E61A82"/>
    <w:rsid w:val="00E61E76"/>
    <w:rsid w:val="00E61F05"/>
    <w:rsid w:val="00E61FDF"/>
    <w:rsid w:val="00E62024"/>
    <w:rsid w:val="00E623FA"/>
    <w:rsid w:val="00E6253E"/>
    <w:rsid w:val="00E628F3"/>
    <w:rsid w:val="00E62C0E"/>
    <w:rsid w:val="00E63D85"/>
    <w:rsid w:val="00E641BF"/>
    <w:rsid w:val="00E64303"/>
    <w:rsid w:val="00E64992"/>
    <w:rsid w:val="00E6506D"/>
    <w:rsid w:val="00E651E8"/>
    <w:rsid w:val="00E652A7"/>
    <w:rsid w:val="00E65456"/>
    <w:rsid w:val="00E6556B"/>
    <w:rsid w:val="00E65683"/>
    <w:rsid w:val="00E65892"/>
    <w:rsid w:val="00E65BA8"/>
    <w:rsid w:val="00E65C8F"/>
    <w:rsid w:val="00E65E90"/>
    <w:rsid w:val="00E65FAB"/>
    <w:rsid w:val="00E65FCC"/>
    <w:rsid w:val="00E663D9"/>
    <w:rsid w:val="00E668FB"/>
    <w:rsid w:val="00E66973"/>
    <w:rsid w:val="00E66CFD"/>
    <w:rsid w:val="00E66E1F"/>
    <w:rsid w:val="00E671DE"/>
    <w:rsid w:val="00E6725B"/>
    <w:rsid w:val="00E67313"/>
    <w:rsid w:val="00E673D5"/>
    <w:rsid w:val="00E6768B"/>
    <w:rsid w:val="00E67ABD"/>
    <w:rsid w:val="00E702A5"/>
    <w:rsid w:val="00E704A3"/>
    <w:rsid w:val="00E70773"/>
    <w:rsid w:val="00E70DF8"/>
    <w:rsid w:val="00E716A0"/>
    <w:rsid w:val="00E71773"/>
    <w:rsid w:val="00E71847"/>
    <w:rsid w:val="00E7196F"/>
    <w:rsid w:val="00E719AE"/>
    <w:rsid w:val="00E719E8"/>
    <w:rsid w:val="00E71A0E"/>
    <w:rsid w:val="00E71A83"/>
    <w:rsid w:val="00E72088"/>
    <w:rsid w:val="00E720A5"/>
    <w:rsid w:val="00E721C9"/>
    <w:rsid w:val="00E72357"/>
    <w:rsid w:val="00E72371"/>
    <w:rsid w:val="00E72837"/>
    <w:rsid w:val="00E72872"/>
    <w:rsid w:val="00E72BDD"/>
    <w:rsid w:val="00E72C32"/>
    <w:rsid w:val="00E72FA2"/>
    <w:rsid w:val="00E730CF"/>
    <w:rsid w:val="00E730D7"/>
    <w:rsid w:val="00E7316D"/>
    <w:rsid w:val="00E7360A"/>
    <w:rsid w:val="00E737E9"/>
    <w:rsid w:val="00E73C0E"/>
    <w:rsid w:val="00E74131"/>
    <w:rsid w:val="00E74154"/>
    <w:rsid w:val="00E748CE"/>
    <w:rsid w:val="00E74AC6"/>
    <w:rsid w:val="00E74B65"/>
    <w:rsid w:val="00E74E4A"/>
    <w:rsid w:val="00E7500E"/>
    <w:rsid w:val="00E7547C"/>
    <w:rsid w:val="00E75683"/>
    <w:rsid w:val="00E7599F"/>
    <w:rsid w:val="00E75ABD"/>
    <w:rsid w:val="00E76035"/>
    <w:rsid w:val="00E7656F"/>
    <w:rsid w:val="00E76601"/>
    <w:rsid w:val="00E766F7"/>
    <w:rsid w:val="00E767BE"/>
    <w:rsid w:val="00E76817"/>
    <w:rsid w:val="00E76A13"/>
    <w:rsid w:val="00E76E64"/>
    <w:rsid w:val="00E76E7F"/>
    <w:rsid w:val="00E7706E"/>
    <w:rsid w:val="00E77384"/>
    <w:rsid w:val="00E77451"/>
    <w:rsid w:val="00E775DA"/>
    <w:rsid w:val="00E77603"/>
    <w:rsid w:val="00E776A1"/>
    <w:rsid w:val="00E77BEC"/>
    <w:rsid w:val="00E77F67"/>
    <w:rsid w:val="00E80047"/>
    <w:rsid w:val="00E801D4"/>
    <w:rsid w:val="00E80275"/>
    <w:rsid w:val="00E80369"/>
    <w:rsid w:val="00E806F1"/>
    <w:rsid w:val="00E807E9"/>
    <w:rsid w:val="00E80A14"/>
    <w:rsid w:val="00E80A39"/>
    <w:rsid w:val="00E80F76"/>
    <w:rsid w:val="00E81051"/>
    <w:rsid w:val="00E8111A"/>
    <w:rsid w:val="00E812D1"/>
    <w:rsid w:val="00E81704"/>
    <w:rsid w:val="00E8172C"/>
    <w:rsid w:val="00E819D4"/>
    <w:rsid w:val="00E82002"/>
    <w:rsid w:val="00E821B3"/>
    <w:rsid w:val="00E8260A"/>
    <w:rsid w:val="00E829C8"/>
    <w:rsid w:val="00E82CD1"/>
    <w:rsid w:val="00E82D02"/>
    <w:rsid w:val="00E82F94"/>
    <w:rsid w:val="00E83096"/>
    <w:rsid w:val="00E830E6"/>
    <w:rsid w:val="00E83230"/>
    <w:rsid w:val="00E83388"/>
    <w:rsid w:val="00E83522"/>
    <w:rsid w:val="00E83875"/>
    <w:rsid w:val="00E83B45"/>
    <w:rsid w:val="00E8405D"/>
    <w:rsid w:val="00E844BD"/>
    <w:rsid w:val="00E847DD"/>
    <w:rsid w:val="00E84812"/>
    <w:rsid w:val="00E84924"/>
    <w:rsid w:val="00E84BFF"/>
    <w:rsid w:val="00E84E59"/>
    <w:rsid w:val="00E84F2C"/>
    <w:rsid w:val="00E85183"/>
    <w:rsid w:val="00E855B8"/>
    <w:rsid w:val="00E85C55"/>
    <w:rsid w:val="00E85FF0"/>
    <w:rsid w:val="00E868C6"/>
    <w:rsid w:val="00E86A3B"/>
    <w:rsid w:val="00E86BCF"/>
    <w:rsid w:val="00E86C8C"/>
    <w:rsid w:val="00E86CF2"/>
    <w:rsid w:val="00E86F48"/>
    <w:rsid w:val="00E870E2"/>
    <w:rsid w:val="00E8728C"/>
    <w:rsid w:val="00E87336"/>
    <w:rsid w:val="00E87360"/>
    <w:rsid w:val="00E874FE"/>
    <w:rsid w:val="00E8771C"/>
    <w:rsid w:val="00E87732"/>
    <w:rsid w:val="00E87ABC"/>
    <w:rsid w:val="00E87C71"/>
    <w:rsid w:val="00E87D72"/>
    <w:rsid w:val="00E87F54"/>
    <w:rsid w:val="00E87F74"/>
    <w:rsid w:val="00E901F6"/>
    <w:rsid w:val="00E90272"/>
    <w:rsid w:val="00E902A2"/>
    <w:rsid w:val="00E906C5"/>
    <w:rsid w:val="00E90885"/>
    <w:rsid w:val="00E90E37"/>
    <w:rsid w:val="00E90EFE"/>
    <w:rsid w:val="00E90F87"/>
    <w:rsid w:val="00E90FB5"/>
    <w:rsid w:val="00E91002"/>
    <w:rsid w:val="00E91117"/>
    <w:rsid w:val="00E91669"/>
    <w:rsid w:val="00E91719"/>
    <w:rsid w:val="00E9175C"/>
    <w:rsid w:val="00E917A4"/>
    <w:rsid w:val="00E91994"/>
    <w:rsid w:val="00E91D7A"/>
    <w:rsid w:val="00E92A6D"/>
    <w:rsid w:val="00E92A8D"/>
    <w:rsid w:val="00E92C2E"/>
    <w:rsid w:val="00E92DFC"/>
    <w:rsid w:val="00E92E10"/>
    <w:rsid w:val="00E92E49"/>
    <w:rsid w:val="00E92FAB"/>
    <w:rsid w:val="00E939C8"/>
    <w:rsid w:val="00E93AE9"/>
    <w:rsid w:val="00E93CC3"/>
    <w:rsid w:val="00E93D23"/>
    <w:rsid w:val="00E942DA"/>
    <w:rsid w:val="00E94417"/>
    <w:rsid w:val="00E947D4"/>
    <w:rsid w:val="00E94E9F"/>
    <w:rsid w:val="00E94EED"/>
    <w:rsid w:val="00E950ED"/>
    <w:rsid w:val="00E956C1"/>
    <w:rsid w:val="00E9573C"/>
    <w:rsid w:val="00E95827"/>
    <w:rsid w:val="00E95898"/>
    <w:rsid w:val="00E95926"/>
    <w:rsid w:val="00E95933"/>
    <w:rsid w:val="00E95957"/>
    <w:rsid w:val="00E95A3D"/>
    <w:rsid w:val="00E95BAA"/>
    <w:rsid w:val="00E960DF"/>
    <w:rsid w:val="00E9624E"/>
    <w:rsid w:val="00E96BD7"/>
    <w:rsid w:val="00E96C09"/>
    <w:rsid w:val="00E96E90"/>
    <w:rsid w:val="00E96EDA"/>
    <w:rsid w:val="00E970AE"/>
    <w:rsid w:val="00E9773F"/>
    <w:rsid w:val="00E9778F"/>
    <w:rsid w:val="00E97A28"/>
    <w:rsid w:val="00E97BA1"/>
    <w:rsid w:val="00E97DEB"/>
    <w:rsid w:val="00E97EC7"/>
    <w:rsid w:val="00E97EF7"/>
    <w:rsid w:val="00EA019B"/>
    <w:rsid w:val="00EA01C3"/>
    <w:rsid w:val="00EA043A"/>
    <w:rsid w:val="00EA065A"/>
    <w:rsid w:val="00EA06CE"/>
    <w:rsid w:val="00EA072B"/>
    <w:rsid w:val="00EA08FA"/>
    <w:rsid w:val="00EA0925"/>
    <w:rsid w:val="00EA0D6E"/>
    <w:rsid w:val="00EA1007"/>
    <w:rsid w:val="00EA1A17"/>
    <w:rsid w:val="00EA1A8B"/>
    <w:rsid w:val="00EA1E32"/>
    <w:rsid w:val="00EA24E0"/>
    <w:rsid w:val="00EA262C"/>
    <w:rsid w:val="00EA284F"/>
    <w:rsid w:val="00EA2B9C"/>
    <w:rsid w:val="00EA2C90"/>
    <w:rsid w:val="00EA329B"/>
    <w:rsid w:val="00EA32C6"/>
    <w:rsid w:val="00EA33B4"/>
    <w:rsid w:val="00EA350C"/>
    <w:rsid w:val="00EA3716"/>
    <w:rsid w:val="00EA37CB"/>
    <w:rsid w:val="00EA3CF5"/>
    <w:rsid w:val="00EA4095"/>
    <w:rsid w:val="00EA4235"/>
    <w:rsid w:val="00EA43AC"/>
    <w:rsid w:val="00EA44FA"/>
    <w:rsid w:val="00EA4760"/>
    <w:rsid w:val="00EA4934"/>
    <w:rsid w:val="00EA4F36"/>
    <w:rsid w:val="00EA54B1"/>
    <w:rsid w:val="00EA54CC"/>
    <w:rsid w:val="00EA56A6"/>
    <w:rsid w:val="00EA56E7"/>
    <w:rsid w:val="00EA5777"/>
    <w:rsid w:val="00EA5B23"/>
    <w:rsid w:val="00EA631A"/>
    <w:rsid w:val="00EA65A3"/>
    <w:rsid w:val="00EA6C5A"/>
    <w:rsid w:val="00EA6CF5"/>
    <w:rsid w:val="00EA6E12"/>
    <w:rsid w:val="00EA6E88"/>
    <w:rsid w:val="00EA6E98"/>
    <w:rsid w:val="00EA7089"/>
    <w:rsid w:val="00EA70DC"/>
    <w:rsid w:val="00EA70E1"/>
    <w:rsid w:val="00EA7948"/>
    <w:rsid w:val="00EA79A9"/>
    <w:rsid w:val="00EA7B8B"/>
    <w:rsid w:val="00EB02C0"/>
    <w:rsid w:val="00EB088D"/>
    <w:rsid w:val="00EB0DBA"/>
    <w:rsid w:val="00EB1146"/>
    <w:rsid w:val="00EB165D"/>
    <w:rsid w:val="00EB18B5"/>
    <w:rsid w:val="00EB1F52"/>
    <w:rsid w:val="00EB1F62"/>
    <w:rsid w:val="00EB2052"/>
    <w:rsid w:val="00EB206A"/>
    <w:rsid w:val="00EB2485"/>
    <w:rsid w:val="00EB24A6"/>
    <w:rsid w:val="00EB251A"/>
    <w:rsid w:val="00EB2AF3"/>
    <w:rsid w:val="00EB2E56"/>
    <w:rsid w:val="00EB2E96"/>
    <w:rsid w:val="00EB33AF"/>
    <w:rsid w:val="00EB392A"/>
    <w:rsid w:val="00EB3A81"/>
    <w:rsid w:val="00EB3FE4"/>
    <w:rsid w:val="00EB423F"/>
    <w:rsid w:val="00EB425F"/>
    <w:rsid w:val="00EB4A46"/>
    <w:rsid w:val="00EB4E7D"/>
    <w:rsid w:val="00EB50F6"/>
    <w:rsid w:val="00EB5AFE"/>
    <w:rsid w:val="00EB5B84"/>
    <w:rsid w:val="00EB5D10"/>
    <w:rsid w:val="00EB5EAA"/>
    <w:rsid w:val="00EB5F26"/>
    <w:rsid w:val="00EB62A6"/>
    <w:rsid w:val="00EB6C0B"/>
    <w:rsid w:val="00EB6C48"/>
    <w:rsid w:val="00EB6D2F"/>
    <w:rsid w:val="00EB6F37"/>
    <w:rsid w:val="00EB7106"/>
    <w:rsid w:val="00EB726B"/>
    <w:rsid w:val="00EB745E"/>
    <w:rsid w:val="00EB766E"/>
    <w:rsid w:val="00EB76B6"/>
    <w:rsid w:val="00EB7885"/>
    <w:rsid w:val="00EB7AA9"/>
    <w:rsid w:val="00EB7C80"/>
    <w:rsid w:val="00EC0137"/>
    <w:rsid w:val="00EC0757"/>
    <w:rsid w:val="00EC1030"/>
    <w:rsid w:val="00EC1860"/>
    <w:rsid w:val="00EC1B11"/>
    <w:rsid w:val="00EC2694"/>
    <w:rsid w:val="00EC273A"/>
    <w:rsid w:val="00EC2765"/>
    <w:rsid w:val="00EC2861"/>
    <w:rsid w:val="00EC2E94"/>
    <w:rsid w:val="00EC305C"/>
    <w:rsid w:val="00EC336B"/>
    <w:rsid w:val="00EC36FE"/>
    <w:rsid w:val="00EC38B1"/>
    <w:rsid w:val="00EC3D6A"/>
    <w:rsid w:val="00EC3DD4"/>
    <w:rsid w:val="00EC3F6E"/>
    <w:rsid w:val="00EC4321"/>
    <w:rsid w:val="00EC481B"/>
    <w:rsid w:val="00EC48D9"/>
    <w:rsid w:val="00EC4E29"/>
    <w:rsid w:val="00EC4F1F"/>
    <w:rsid w:val="00EC4F34"/>
    <w:rsid w:val="00EC4FCA"/>
    <w:rsid w:val="00EC5040"/>
    <w:rsid w:val="00EC50F6"/>
    <w:rsid w:val="00EC5218"/>
    <w:rsid w:val="00EC5390"/>
    <w:rsid w:val="00EC5630"/>
    <w:rsid w:val="00EC5CDB"/>
    <w:rsid w:val="00EC5E31"/>
    <w:rsid w:val="00EC615C"/>
    <w:rsid w:val="00EC657D"/>
    <w:rsid w:val="00EC67ED"/>
    <w:rsid w:val="00EC68A2"/>
    <w:rsid w:val="00EC6926"/>
    <w:rsid w:val="00EC6B2D"/>
    <w:rsid w:val="00EC6C04"/>
    <w:rsid w:val="00EC6D02"/>
    <w:rsid w:val="00EC769A"/>
    <w:rsid w:val="00EC76CD"/>
    <w:rsid w:val="00EC797C"/>
    <w:rsid w:val="00EC7D55"/>
    <w:rsid w:val="00EC7DD5"/>
    <w:rsid w:val="00EC7E8A"/>
    <w:rsid w:val="00EC7E8C"/>
    <w:rsid w:val="00EC7EA6"/>
    <w:rsid w:val="00EC7F43"/>
    <w:rsid w:val="00ED0709"/>
    <w:rsid w:val="00ED075E"/>
    <w:rsid w:val="00ED0B1B"/>
    <w:rsid w:val="00ED0B57"/>
    <w:rsid w:val="00ED0EC5"/>
    <w:rsid w:val="00ED0F2D"/>
    <w:rsid w:val="00ED0FF9"/>
    <w:rsid w:val="00ED106C"/>
    <w:rsid w:val="00ED119E"/>
    <w:rsid w:val="00ED128E"/>
    <w:rsid w:val="00ED15A6"/>
    <w:rsid w:val="00ED16F1"/>
    <w:rsid w:val="00ED1BF2"/>
    <w:rsid w:val="00ED1C83"/>
    <w:rsid w:val="00ED1C96"/>
    <w:rsid w:val="00ED1EB3"/>
    <w:rsid w:val="00ED1FF0"/>
    <w:rsid w:val="00ED2552"/>
    <w:rsid w:val="00ED36D6"/>
    <w:rsid w:val="00ED39D3"/>
    <w:rsid w:val="00ED3F2D"/>
    <w:rsid w:val="00ED3FD6"/>
    <w:rsid w:val="00ED4214"/>
    <w:rsid w:val="00ED42AE"/>
    <w:rsid w:val="00ED4384"/>
    <w:rsid w:val="00ED444A"/>
    <w:rsid w:val="00ED44B0"/>
    <w:rsid w:val="00ED44B1"/>
    <w:rsid w:val="00ED4996"/>
    <w:rsid w:val="00ED4C0F"/>
    <w:rsid w:val="00ED4DBE"/>
    <w:rsid w:val="00ED4E56"/>
    <w:rsid w:val="00ED4F7F"/>
    <w:rsid w:val="00ED5690"/>
    <w:rsid w:val="00ED590A"/>
    <w:rsid w:val="00ED5AE2"/>
    <w:rsid w:val="00ED5CCB"/>
    <w:rsid w:val="00ED5F5D"/>
    <w:rsid w:val="00ED621A"/>
    <w:rsid w:val="00ED69B8"/>
    <w:rsid w:val="00ED6AB5"/>
    <w:rsid w:val="00ED6C39"/>
    <w:rsid w:val="00ED6D92"/>
    <w:rsid w:val="00ED6E5A"/>
    <w:rsid w:val="00ED7629"/>
    <w:rsid w:val="00ED781E"/>
    <w:rsid w:val="00ED782E"/>
    <w:rsid w:val="00ED78B1"/>
    <w:rsid w:val="00ED79C1"/>
    <w:rsid w:val="00ED7A57"/>
    <w:rsid w:val="00ED7C1E"/>
    <w:rsid w:val="00EE0190"/>
    <w:rsid w:val="00EE0649"/>
    <w:rsid w:val="00EE076E"/>
    <w:rsid w:val="00EE10C4"/>
    <w:rsid w:val="00EE10DC"/>
    <w:rsid w:val="00EE1551"/>
    <w:rsid w:val="00EE1569"/>
    <w:rsid w:val="00EE15D2"/>
    <w:rsid w:val="00EE1AFE"/>
    <w:rsid w:val="00EE25CD"/>
    <w:rsid w:val="00EE27C0"/>
    <w:rsid w:val="00EE2BB4"/>
    <w:rsid w:val="00EE2D45"/>
    <w:rsid w:val="00EE348A"/>
    <w:rsid w:val="00EE3731"/>
    <w:rsid w:val="00EE3809"/>
    <w:rsid w:val="00EE3A9E"/>
    <w:rsid w:val="00EE3AEC"/>
    <w:rsid w:val="00EE3F23"/>
    <w:rsid w:val="00EE44E1"/>
    <w:rsid w:val="00EE46A1"/>
    <w:rsid w:val="00EE47C0"/>
    <w:rsid w:val="00EE4968"/>
    <w:rsid w:val="00EE4AD5"/>
    <w:rsid w:val="00EE4B98"/>
    <w:rsid w:val="00EE5E49"/>
    <w:rsid w:val="00EE5F4A"/>
    <w:rsid w:val="00EE60CE"/>
    <w:rsid w:val="00EE667F"/>
    <w:rsid w:val="00EE675B"/>
    <w:rsid w:val="00EE6826"/>
    <w:rsid w:val="00EE68D3"/>
    <w:rsid w:val="00EE6C00"/>
    <w:rsid w:val="00EE6C38"/>
    <w:rsid w:val="00EE6E80"/>
    <w:rsid w:val="00EE6F92"/>
    <w:rsid w:val="00EE71A6"/>
    <w:rsid w:val="00EE73BF"/>
    <w:rsid w:val="00EE73DB"/>
    <w:rsid w:val="00EE77FF"/>
    <w:rsid w:val="00EE78F6"/>
    <w:rsid w:val="00EE796F"/>
    <w:rsid w:val="00EE7AEF"/>
    <w:rsid w:val="00EE7BD3"/>
    <w:rsid w:val="00EE7DAA"/>
    <w:rsid w:val="00EF039E"/>
    <w:rsid w:val="00EF0625"/>
    <w:rsid w:val="00EF0CCA"/>
    <w:rsid w:val="00EF0CFA"/>
    <w:rsid w:val="00EF134B"/>
    <w:rsid w:val="00EF1408"/>
    <w:rsid w:val="00EF155B"/>
    <w:rsid w:val="00EF16AE"/>
    <w:rsid w:val="00EF1F99"/>
    <w:rsid w:val="00EF202F"/>
    <w:rsid w:val="00EF233C"/>
    <w:rsid w:val="00EF2356"/>
    <w:rsid w:val="00EF2369"/>
    <w:rsid w:val="00EF24FF"/>
    <w:rsid w:val="00EF2E37"/>
    <w:rsid w:val="00EF2EA7"/>
    <w:rsid w:val="00EF2FF9"/>
    <w:rsid w:val="00EF37E1"/>
    <w:rsid w:val="00EF38BC"/>
    <w:rsid w:val="00EF3E55"/>
    <w:rsid w:val="00EF41A9"/>
    <w:rsid w:val="00EF42C1"/>
    <w:rsid w:val="00EF4851"/>
    <w:rsid w:val="00EF4954"/>
    <w:rsid w:val="00EF4AA8"/>
    <w:rsid w:val="00EF4B78"/>
    <w:rsid w:val="00EF4CCE"/>
    <w:rsid w:val="00EF4CE1"/>
    <w:rsid w:val="00EF5539"/>
    <w:rsid w:val="00EF5D2C"/>
    <w:rsid w:val="00EF5F09"/>
    <w:rsid w:val="00EF635E"/>
    <w:rsid w:val="00EF6389"/>
    <w:rsid w:val="00EF6506"/>
    <w:rsid w:val="00EF69D5"/>
    <w:rsid w:val="00EF6BDD"/>
    <w:rsid w:val="00EF6CD4"/>
    <w:rsid w:val="00EF71D1"/>
    <w:rsid w:val="00EF75E9"/>
    <w:rsid w:val="00EF79C1"/>
    <w:rsid w:val="00EF7AF9"/>
    <w:rsid w:val="00EF7D8B"/>
    <w:rsid w:val="00EF7EB5"/>
    <w:rsid w:val="00EF7EE8"/>
    <w:rsid w:val="00F000F5"/>
    <w:rsid w:val="00F001FF"/>
    <w:rsid w:val="00F005CD"/>
    <w:rsid w:val="00F009FA"/>
    <w:rsid w:val="00F010CB"/>
    <w:rsid w:val="00F0151C"/>
    <w:rsid w:val="00F01792"/>
    <w:rsid w:val="00F01AD0"/>
    <w:rsid w:val="00F01B67"/>
    <w:rsid w:val="00F01BF8"/>
    <w:rsid w:val="00F01E5A"/>
    <w:rsid w:val="00F02E57"/>
    <w:rsid w:val="00F0309D"/>
    <w:rsid w:val="00F032F1"/>
    <w:rsid w:val="00F03387"/>
    <w:rsid w:val="00F03764"/>
    <w:rsid w:val="00F03AF8"/>
    <w:rsid w:val="00F03CCC"/>
    <w:rsid w:val="00F03FAF"/>
    <w:rsid w:val="00F04769"/>
    <w:rsid w:val="00F04AC7"/>
    <w:rsid w:val="00F04BEC"/>
    <w:rsid w:val="00F04D14"/>
    <w:rsid w:val="00F04FD5"/>
    <w:rsid w:val="00F051D8"/>
    <w:rsid w:val="00F053D9"/>
    <w:rsid w:val="00F05517"/>
    <w:rsid w:val="00F05E92"/>
    <w:rsid w:val="00F0603D"/>
    <w:rsid w:val="00F0624A"/>
    <w:rsid w:val="00F06978"/>
    <w:rsid w:val="00F0699C"/>
    <w:rsid w:val="00F06A01"/>
    <w:rsid w:val="00F06B57"/>
    <w:rsid w:val="00F07361"/>
    <w:rsid w:val="00F07B9C"/>
    <w:rsid w:val="00F07E8F"/>
    <w:rsid w:val="00F07EC1"/>
    <w:rsid w:val="00F10006"/>
    <w:rsid w:val="00F10541"/>
    <w:rsid w:val="00F10729"/>
    <w:rsid w:val="00F108B5"/>
    <w:rsid w:val="00F108CD"/>
    <w:rsid w:val="00F10D03"/>
    <w:rsid w:val="00F10EDD"/>
    <w:rsid w:val="00F1134C"/>
    <w:rsid w:val="00F117BD"/>
    <w:rsid w:val="00F1187D"/>
    <w:rsid w:val="00F11A84"/>
    <w:rsid w:val="00F1233A"/>
    <w:rsid w:val="00F123E2"/>
    <w:rsid w:val="00F124C4"/>
    <w:rsid w:val="00F12887"/>
    <w:rsid w:val="00F12C31"/>
    <w:rsid w:val="00F12DB1"/>
    <w:rsid w:val="00F12FB5"/>
    <w:rsid w:val="00F1328E"/>
    <w:rsid w:val="00F13993"/>
    <w:rsid w:val="00F13A8C"/>
    <w:rsid w:val="00F13B17"/>
    <w:rsid w:val="00F13C57"/>
    <w:rsid w:val="00F14831"/>
    <w:rsid w:val="00F14AB8"/>
    <w:rsid w:val="00F158B1"/>
    <w:rsid w:val="00F15AB4"/>
    <w:rsid w:val="00F15F3B"/>
    <w:rsid w:val="00F1610A"/>
    <w:rsid w:val="00F1619F"/>
    <w:rsid w:val="00F162BF"/>
    <w:rsid w:val="00F16853"/>
    <w:rsid w:val="00F16A96"/>
    <w:rsid w:val="00F16B4E"/>
    <w:rsid w:val="00F17128"/>
    <w:rsid w:val="00F173D9"/>
    <w:rsid w:val="00F1761E"/>
    <w:rsid w:val="00F17E7C"/>
    <w:rsid w:val="00F17F98"/>
    <w:rsid w:val="00F20023"/>
    <w:rsid w:val="00F202C2"/>
    <w:rsid w:val="00F203FB"/>
    <w:rsid w:val="00F208CC"/>
    <w:rsid w:val="00F20993"/>
    <w:rsid w:val="00F20BBA"/>
    <w:rsid w:val="00F20F06"/>
    <w:rsid w:val="00F213FD"/>
    <w:rsid w:val="00F21478"/>
    <w:rsid w:val="00F21531"/>
    <w:rsid w:val="00F21714"/>
    <w:rsid w:val="00F219A3"/>
    <w:rsid w:val="00F21D7F"/>
    <w:rsid w:val="00F21D8E"/>
    <w:rsid w:val="00F21E19"/>
    <w:rsid w:val="00F220BC"/>
    <w:rsid w:val="00F223E1"/>
    <w:rsid w:val="00F2261D"/>
    <w:rsid w:val="00F2265C"/>
    <w:rsid w:val="00F2277E"/>
    <w:rsid w:val="00F2291E"/>
    <w:rsid w:val="00F22932"/>
    <w:rsid w:val="00F229BE"/>
    <w:rsid w:val="00F229C0"/>
    <w:rsid w:val="00F22A28"/>
    <w:rsid w:val="00F22EC2"/>
    <w:rsid w:val="00F23021"/>
    <w:rsid w:val="00F23354"/>
    <w:rsid w:val="00F23B9C"/>
    <w:rsid w:val="00F23D9A"/>
    <w:rsid w:val="00F23EA8"/>
    <w:rsid w:val="00F240FF"/>
    <w:rsid w:val="00F24102"/>
    <w:rsid w:val="00F24416"/>
    <w:rsid w:val="00F24742"/>
    <w:rsid w:val="00F2483D"/>
    <w:rsid w:val="00F248B5"/>
    <w:rsid w:val="00F248F7"/>
    <w:rsid w:val="00F249A3"/>
    <w:rsid w:val="00F24B52"/>
    <w:rsid w:val="00F251BD"/>
    <w:rsid w:val="00F25C78"/>
    <w:rsid w:val="00F25C86"/>
    <w:rsid w:val="00F25CE4"/>
    <w:rsid w:val="00F260CB"/>
    <w:rsid w:val="00F26195"/>
    <w:rsid w:val="00F26286"/>
    <w:rsid w:val="00F2653C"/>
    <w:rsid w:val="00F2658B"/>
    <w:rsid w:val="00F265A6"/>
    <w:rsid w:val="00F266BB"/>
    <w:rsid w:val="00F26782"/>
    <w:rsid w:val="00F26DAC"/>
    <w:rsid w:val="00F26ED4"/>
    <w:rsid w:val="00F272A5"/>
    <w:rsid w:val="00F2731B"/>
    <w:rsid w:val="00F27332"/>
    <w:rsid w:val="00F273D5"/>
    <w:rsid w:val="00F276BC"/>
    <w:rsid w:val="00F27862"/>
    <w:rsid w:val="00F278A6"/>
    <w:rsid w:val="00F27A6C"/>
    <w:rsid w:val="00F27C3E"/>
    <w:rsid w:val="00F27D34"/>
    <w:rsid w:val="00F27F41"/>
    <w:rsid w:val="00F30224"/>
    <w:rsid w:val="00F303FD"/>
    <w:rsid w:val="00F3047D"/>
    <w:rsid w:val="00F306EA"/>
    <w:rsid w:val="00F30A2E"/>
    <w:rsid w:val="00F30D09"/>
    <w:rsid w:val="00F30EF0"/>
    <w:rsid w:val="00F30F37"/>
    <w:rsid w:val="00F30FAF"/>
    <w:rsid w:val="00F31005"/>
    <w:rsid w:val="00F319B9"/>
    <w:rsid w:val="00F32013"/>
    <w:rsid w:val="00F32158"/>
    <w:rsid w:val="00F3246C"/>
    <w:rsid w:val="00F324C3"/>
    <w:rsid w:val="00F325CB"/>
    <w:rsid w:val="00F32C58"/>
    <w:rsid w:val="00F32D42"/>
    <w:rsid w:val="00F32DCA"/>
    <w:rsid w:val="00F32EFA"/>
    <w:rsid w:val="00F332FD"/>
    <w:rsid w:val="00F334A2"/>
    <w:rsid w:val="00F33A8F"/>
    <w:rsid w:val="00F33B81"/>
    <w:rsid w:val="00F33CDE"/>
    <w:rsid w:val="00F33EAE"/>
    <w:rsid w:val="00F3433E"/>
    <w:rsid w:val="00F34D7B"/>
    <w:rsid w:val="00F3549E"/>
    <w:rsid w:val="00F35692"/>
    <w:rsid w:val="00F3581F"/>
    <w:rsid w:val="00F35ABF"/>
    <w:rsid w:val="00F35BE0"/>
    <w:rsid w:val="00F362FE"/>
    <w:rsid w:val="00F364FF"/>
    <w:rsid w:val="00F367B7"/>
    <w:rsid w:val="00F369FA"/>
    <w:rsid w:val="00F36CFD"/>
    <w:rsid w:val="00F3709A"/>
    <w:rsid w:val="00F372A9"/>
    <w:rsid w:val="00F37376"/>
    <w:rsid w:val="00F379F2"/>
    <w:rsid w:val="00F37BB5"/>
    <w:rsid w:val="00F40168"/>
    <w:rsid w:val="00F4036B"/>
    <w:rsid w:val="00F40933"/>
    <w:rsid w:val="00F40985"/>
    <w:rsid w:val="00F40AB1"/>
    <w:rsid w:val="00F40EBA"/>
    <w:rsid w:val="00F40F01"/>
    <w:rsid w:val="00F4114B"/>
    <w:rsid w:val="00F4160E"/>
    <w:rsid w:val="00F416D5"/>
    <w:rsid w:val="00F41A1F"/>
    <w:rsid w:val="00F41B0E"/>
    <w:rsid w:val="00F41F98"/>
    <w:rsid w:val="00F4256D"/>
    <w:rsid w:val="00F42B9F"/>
    <w:rsid w:val="00F42D1E"/>
    <w:rsid w:val="00F43210"/>
    <w:rsid w:val="00F4367C"/>
    <w:rsid w:val="00F44662"/>
    <w:rsid w:val="00F44B9C"/>
    <w:rsid w:val="00F44D49"/>
    <w:rsid w:val="00F44F7F"/>
    <w:rsid w:val="00F45131"/>
    <w:rsid w:val="00F45183"/>
    <w:rsid w:val="00F45248"/>
    <w:rsid w:val="00F4535F"/>
    <w:rsid w:val="00F4541F"/>
    <w:rsid w:val="00F45495"/>
    <w:rsid w:val="00F4582C"/>
    <w:rsid w:val="00F45C0A"/>
    <w:rsid w:val="00F45D2F"/>
    <w:rsid w:val="00F4631E"/>
    <w:rsid w:val="00F46605"/>
    <w:rsid w:val="00F46BD2"/>
    <w:rsid w:val="00F46C64"/>
    <w:rsid w:val="00F46E17"/>
    <w:rsid w:val="00F46F4E"/>
    <w:rsid w:val="00F46F80"/>
    <w:rsid w:val="00F473ED"/>
    <w:rsid w:val="00F47BD3"/>
    <w:rsid w:val="00F47C69"/>
    <w:rsid w:val="00F500AA"/>
    <w:rsid w:val="00F50175"/>
    <w:rsid w:val="00F502AF"/>
    <w:rsid w:val="00F507D3"/>
    <w:rsid w:val="00F507DE"/>
    <w:rsid w:val="00F508B8"/>
    <w:rsid w:val="00F509B9"/>
    <w:rsid w:val="00F509E8"/>
    <w:rsid w:val="00F50BC2"/>
    <w:rsid w:val="00F50E4C"/>
    <w:rsid w:val="00F50F99"/>
    <w:rsid w:val="00F5126C"/>
    <w:rsid w:val="00F51343"/>
    <w:rsid w:val="00F51365"/>
    <w:rsid w:val="00F51994"/>
    <w:rsid w:val="00F522D7"/>
    <w:rsid w:val="00F52413"/>
    <w:rsid w:val="00F52539"/>
    <w:rsid w:val="00F52789"/>
    <w:rsid w:val="00F52B8D"/>
    <w:rsid w:val="00F532D4"/>
    <w:rsid w:val="00F532F7"/>
    <w:rsid w:val="00F5342E"/>
    <w:rsid w:val="00F534A5"/>
    <w:rsid w:val="00F53512"/>
    <w:rsid w:val="00F53B1A"/>
    <w:rsid w:val="00F53B51"/>
    <w:rsid w:val="00F53BBE"/>
    <w:rsid w:val="00F5429C"/>
    <w:rsid w:val="00F54E02"/>
    <w:rsid w:val="00F54E3D"/>
    <w:rsid w:val="00F54E61"/>
    <w:rsid w:val="00F54F3E"/>
    <w:rsid w:val="00F551C9"/>
    <w:rsid w:val="00F55332"/>
    <w:rsid w:val="00F55338"/>
    <w:rsid w:val="00F555E7"/>
    <w:rsid w:val="00F55624"/>
    <w:rsid w:val="00F55717"/>
    <w:rsid w:val="00F55B07"/>
    <w:rsid w:val="00F55FDD"/>
    <w:rsid w:val="00F561F2"/>
    <w:rsid w:val="00F56521"/>
    <w:rsid w:val="00F565F9"/>
    <w:rsid w:val="00F56AAB"/>
    <w:rsid w:val="00F56CC5"/>
    <w:rsid w:val="00F56FFB"/>
    <w:rsid w:val="00F5715F"/>
    <w:rsid w:val="00F5718E"/>
    <w:rsid w:val="00F57692"/>
    <w:rsid w:val="00F576C2"/>
    <w:rsid w:val="00F57737"/>
    <w:rsid w:val="00F57E13"/>
    <w:rsid w:val="00F600D5"/>
    <w:rsid w:val="00F6018B"/>
    <w:rsid w:val="00F602DD"/>
    <w:rsid w:val="00F603F1"/>
    <w:rsid w:val="00F60616"/>
    <w:rsid w:val="00F6062A"/>
    <w:rsid w:val="00F60A61"/>
    <w:rsid w:val="00F60C53"/>
    <w:rsid w:val="00F60D4D"/>
    <w:rsid w:val="00F60D64"/>
    <w:rsid w:val="00F60F3B"/>
    <w:rsid w:val="00F60F5F"/>
    <w:rsid w:val="00F612D4"/>
    <w:rsid w:val="00F614E9"/>
    <w:rsid w:val="00F61D65"/>
    <w:rsid w:val="00F62657"/>
    <w:rsid w:val="00F62A9F"/>
    <w:rsid w:val="00F630A9"/>
    <w:rsid w:val="00F63744"/>
    <w:rsid w:val="00F63CC8"/>
    <w:rsid w:val="00F63D82"/>
    <w:rsid w:val="00F63E93"/>
    <w:rsid w:val="00F63E95"/>
    <w:rsid w:val="00F64222"/>
    <w:rsid w:val="00F642A7"/>
    <w:rsid w:val="00F64313"/>
    <w:rsid w:val="00F6441A"/>
    <w:rsid w:val="00F64477"/>
    <w:rsid w:val="00F648EA"/>
    <w:rsid w:val="00F64B49"/>
    <w:rsid w:val="00F64CA8"/>
    <w:rsid w:val="00F64E27"/>
    <w:rsid w:val="00F651A2"/>
    <w:rsid w:val="00F653A3"/>
    <w:rsid w:val="00F6563B"/>
    <w:rsid w:val="00F65897"/>
    <w:rsid w:val="00F65A44"/>
    <w:rsid w:val="00F65CE5"/>
    <w:rsid w:val="00F65EF3"/>
    <w:rsid w:val="00F660A1"/>
    <w:rsid w:val="00F66130"/>
    <w:rsid w:val="00F66CCD"/>
    <w:rsid w:val="00F66D5E"/>
    <w:rsid w:val="00F66D7A"/>
    <w:rsid w:val="00F67095"/>
    <w:rsid w:val="00F671B7"/>
    <w:rsid w:val="00F67337"/>
    <w:rsid w:val="00F67504"/>
    <w:rsid w:val="00F67522"/>
    <w:rsid w:val="00F67B7A"/>
    <w:rsid w:val="00F67F4E"/>
    <w:rsid w:val="00F704E0"/>
    <w:rsid w:val="00F7052E"/>
    <w:rsid w:val="00F706A3"/>
    <w:rsid w:val="00F70E06"/>
    <w:rsid w:val="00F71478"/>
    <w:rsid w:val="00F716F7"/>
    <w:rsid w:val="00F71744"/>
    <w:rsid w:val="00F718ED"/>
    <w:rsid w:val="00F71967"/>
    <w:rsid w:val="00F71A83"/>
    <w:rsid w:val="00F71E44"/>
    <w:rsid w:val="00F71E69"/>
    <w:rsid w:val="00F71E82"/>
    <w:rsid w:val="00F71F19"/>
    <w:rsid w:val="00F7244E"/>
    <w:rsid w:val="00F725B3"/>
    <w:rsid w:val="00F72768"/>
    <w:rsid w:val="00F7313F"/>
    <w:rsid w:val="00F7362E"/>
    <w:rsid w:val="00F736DF"/>
    <w:rsid w:val="00F73733"/>
    <w:rsid w:val="00F73792"/>
    <w:rsid w:val="00F740E2"/>
    <w:rsid w:val="00F74128"/>
    <w:rsid w:val="00F7431D"/>
    <w:rsid w:val="00F74950"/>
    <w:rsid w:val="00F74BBF"/>
    <w:rsid w:val="00F74E69"/>
    <w:rsid w:val="00F74EC2"/>
    <w:rsid w:val="00F7508D"/>
    <w:rsid w:val="00F757BD"/>
    <w:rsid w:val="00F757D8"/>
    <w:rsid w:val="00F75C50"/>
    <w:rsid w:val="00F75E51"/>
    <w:rsid w:val="00F76006"/>
    <w:rsid w:val="00F76219"/>
    <w:rsid w:val="00F764AB"/>
    <w:rsid w:val="00F76514"/>
    <w:rsid w:val="00F76536"/>
    <w:rsid w:val="00F766B7"/>
    <w:rsid w:val="00F76760"/>
    <w:rsid w:val="00F7694C"/>
    <w:rsid w:val="00F76B23"/>
    <w:rsid w:val="00F76BA1"/>
    <w:rsid w:val="00F76C0F"/>
    <w:rsid w:val="00F76CE6"/>
    <w:rsid w:val="00F770BF"/>
    <w:rsid w:val="00F7715A"/>
    <w:rsid w:val="00F771E5"/>
    <w:rsid w:val="00F77217"/>
    <w:rsid w:val="00F77487"/>
    <w:rsid w:val="00F774E8"/>
    <w:rsid w:val="00F776AE"/>
    <w:rsid w:val="00F77E39"/>
    <w:rsid w:val="00F80016"/>
    <w:rsid w:val="00F8001B"/>
    <w:rsid w:val="00F80479"/>
    <w:rsid w:val="00F80643"/>
    <w:rsid w:val="00F80AD4"/>
    <w:rsid w:val="00F80C60"/>
    <w:rsid w:val="00F81692"/>
    <w:rsid w:val="00F81E3B"/>
    <w:rsid w:val="00F81F42"/>
    <w:rsid w:val="00F820BD"/>
    <w:rsid w:val="00F8242A"/>
    <w:rsid w:val="00F82930"/>
    <w:rsid w:val="00F82AEC"/>
    <w:rsid w:val="00F82D45"/>
    <w:rsid w:val="00F82E83"/>
    <w:rsid w:val="00F82FC3"/>
    <w:rsid w:val="00F8322A"/>
    <w:rsid w:val="00F83325"/>
    <w:rsid w:val="00F83731"/>
    <w:rsid w:val="00F83789"/>
    <w:rsid w:val="00F837B0"/>
    <w:rsid w:val="00F83BD4"/>
    <w:rsid w:val="00F84229"/>
    <w:rsid w:val="00F84236"/>
    <w:rsid w:val="00F84B24"/>
    <w:rsid w:val="00F84C03"/>
    <w:rsid w:val="00F84D0D"/>
    <w:rsid w:val="00F85444"/>
    <w:rsid w:val="00F85446"/>
    <w:rsid w:val="00F8575C"/>
    <w:rsid w:val="00F85A9D"/>
    <w:rsid w:val="00F85F69"/>
    <w:rsid w:val="00F8615B"/>
    <w:rsid w:val="00F862F6"/>
    <w:rsid w:val="00F863AE"/>
    <w:rsid w:val="00F867B9"/>
    <w:rsid w:val="00F86D8E"/>
    <w:rsid w:val="00F86DE8"/>
    <w:rsid w:val="00F87309"/>
    <w:rsid w:val="00F87855"/>
    <w:rsid w:val="00F879CE"/>
    <w:rsid w:val="00F87B62"/>
    <w:rsid w:val="00F9019D"/>
    <w:rsid w:val="00F90472"/>
    <w:rsid w:val="00F90AC5"/>
    <w:rsid w:val="00F90EBC"/>
    <w:rsid w:val="00F90ED1"/>
    <w:rsid w:val="00F9112C"/>
    <w:rsid w:val="00F9143A"/>
    <w:rsid w:val="00F9155E"/>
    <w:rsid w:val="00F915E2"/>
    <w:rsid w:val="00F915E5"/>
    <w:rsid w:val="00F916CE"/>
    <w:rsid w:val="00F91955"/>
    <w:rsid w:val="00F91C50"/>
    <w:rsid w:val="00F91D94"/>
    <w:rsid w:val="00F91E47"/>
    <w:rsid w:val="00F91F68"/>
    <w:rsid w:val="00F92070"/>
    <w:rsid w:val="00F9220E"/>
    <w:rsid w:val="00F9242A"/>
    <w:rsid w:val="00F92510"/>
    <w:rsid w:val="00F92549"/>
    <w:rsid w:val="00F92B20"/>
    <w:rsid w:val="00F934CE"/>
    <w:rsid w:val="00F938AB"/>
    <w:rsid w:val="00F939F8"/>
    <w:rsid w:val="00F939FB"/>
    <w:rsid w:val="00F93B96"/>
    <w:rsid w:val="00F93E1E"/>
    <w:rsid w:val="00F93F5C"/>
    <w:rsid w:val="00F93FCD"/>
    <w:rsid w:val="00F9402C"/>
    <w:rsid w:val="00F94404"/>
    <w:rsid w:val="00F945B3"/>
    <w:rsid w:val="00F94764"/>
    <w:rsid w:val="00F948D5"/>
    <w:rsid w:val="00F948F6"/>
    <w:rsid w:val="00F94A85"/>
    <w:rsid w:val="00F94FB0"/>
    <w:rsid w:val="00F95756"/>
    <w:rsid w:val="00F957AA"/>
    <w:rsid w:val="00F95865"/>
    <w:rsid w:val="00F95914"/>
    <w:rsid w:val="00F9594A"/>
    <w:rsid w:val="00F95ADA"/>
    <w:rsid w:val="00F95BF1"/>
    <w:rsid w:val="00F95DBE"/>
    <w:rsid w:val="00F961E7"/>
    <w:rsid w:val="00F9659C"/>
    <w:rsid w:val="00F968FC"/>
    <w:rsid w:val="00F97023"/>
    <w:rsid w:val="00F974CF"/>
    <w:rsid w:val="00F97620"/>
    <w:rsid w:val="00F97867"/>
    <w:rsid w:val="00F97D14"/>
    <w:rsid w:val="00F97D36"/>
    <w:rsid w:val="00F97E05"/>
    <w:rsid w:val="00F97F1F"/>
    <w:rsid w:val="00FA007A"/>
    <w:rsid w:val="00FA0335"/>
    <w:rsid w:val="00FA08B8"/>
    <w:rsid w:val="00FA0AB2"/>
    <w:rsid w:val="00FA1477"/>
    <w:rsid w:val="00FA1826"/>
    <w:rsid w:val="00FA1933"/>
    <w:rsid w:val="00FA1A08"/>
    <w:rsid w:val="00FA1E7A"/>
    <w:rsid w:val="00FA20F3"/>
    <w:rsid w:val="00FA25B2"/>
    <w:rsid w:val="00FA2A24"/>
    <w:rsid w:val="00FA2D10"/>
    <w:rsid w:val="00FA315B"/>
    <w:rsid w:val="00FA3583"/>
    <w:rsid w:val="00FA391E"/>
    <w:rsid w:val="00FA3E08"/>
    <w:rsid w:val="00FA3E37"/>
    <w:rsid w:val="00FA3FB6"/>
    <w:rsid w:val="00FA4148"/>
    <w:rsid w:val="00FA4B97"/>
    <w:rsid w:val="00FA4C7A"/>
    <w:rsid w:val="00FA56C0"/>
    <w:rsid w:val="00FA587D"/>
    <w:rsid w:val="00FA5C96"/>
    <w:rsid w:val="00FA5CE2"/>
    <w:rsid w:val="00FA5D1A"/>
    <w:rsid w:val="00FA6103"/>
    <w:rsid w:val="00FA6584"/>
    <w:rsid w:val="00FA66B8"/>
    <w:rsid w:val="00FA66EE"/>
    <w:rsid w:val="00FA68B0"/>
    <w:rsid w:val="00FA6BB7"/>
    <w:rsid w:val="00FA6FA9"/>
    <w:rsid w:val="00FA7233"/>
    <w:rsid w:val="00FA7291"/>
    <w:rsid w:val="00FA759A"/>
    <w:rsid w:val="00FA790D"/>
    <w:rsid w:val="00FA799F"/>
    <w:rsid w:val="00FA7B6B"/>
    <w:rsid w:val="00FA7C0F"/>
    <w:rsid w:val="00FA7F0C"/>
    <w:rsid w:val="00FB033D"/>
    <w:rsid w:val="00FB0361"/>
    <w:rsid w:val="00FB03AD"/>
    <w:rsid w:val="00FB03CC"/>
    <w:rsid w:val="00FB0426"/>
    <w:rsid w:val="00FB0553"/>
    <w:rsid w:val="00FB0815"/>
    <w:rsid w:val="00FB097D"/>
    <w:rsid w:val="00FB0C57"/>
    <w:rsid w:val="00FB0FC2"/>
    <w:rsid w:val="00FB0FD5"/>
    <w:rsid w:val="00FB1221"/>
    <w:rsid w:val="00FB14B7"/>
    <w:rsid w:val="00FB179C"/>
    <w:rsid w:val="00FB1A43"/>
    <w:rsid w:val="00FB1A5C"/>
    <w:rsid w:val="00FB1AD3"/>
    <w:rsid w:val="00FB1F77"/>
    <w:rsid w:val="00FB1FA7"/>
    <w:rsid w:val="00FB226A"/>
    <w:rsid w:val="00FB26F0"/>
    <w:rsid w:val="00FB28F8"/>
    <w:rsid w:val="00FB31E7"/>
    <w:rsid w:val="00FB3381"/>
    <w:rsid w:val="00FB35BB"/>
    <w:rsid w:val="00FB38AD"/>
    <w:rsid w:val="00FB3ADB"/>
    <w:rsid w:val="00FB3EFE"/>
    <w:rsid w:val="00FB40D3"/>
    <w:rsid w:val="00FB4135"/>
    <w:rsid w:val="00FB413B"/>
    <w:rsid w:val="00FB4203"/>
    <w:rsid w:val="00FB5197"/>
    <w:rsid w:val="00FB584D"/>
    <w:rsid w:val="00FB5D00"/>
    <w:rsid w:val="00FB5EC4"/>
    <w:rsid w:val="00FB5F7D"/>
    <w:rsid w:val="00FB5FDD"/>
    <w:rsid w:val="00FB60FA"/>
    <w:rsid w:val="00FB64B4"/>
    <w:rsid w:val="00FB67BC"/>
    <w:rsid w:val="00FB68B2"/>
    <w:rsid w:val="00FB69F3"/>
    <w:rsid w:val="00FB6BB4"/>
    <w:rsid w:val="00FB6D3C"/>
    <w:rsid w:val="00FB7052"/>
    <w:rsid w:val="00FB72D2"/>
    <w:rsid w:val="00FB72D6"/>
    <w:rsid w:val="00FB7669"/>
    <w:rsid w:val="00FB7D27"/>
    <w:rsid w:val="00FC00F1"/>
    <w:rsid w:val="00FC00FF"/>
    <w:rsid w:val="00FC033B"/>
    <w:rsid w:val="00FC05D4"/>
    <w:rsid w:val="00FC0822"/>
    <w:rsid w:val="00FC092D"/>
    <w:rsid w:val="00FC0975"/>
    <w:rsid w:val="00FC099C"/>
    <w:rsid w:val="00FC0C08"/>
    <w:rsid w:val="00FC0DC8"/>
    <w:rsid w:val="00FC163E"/>
    <w:rsid w:val="00FC1727"/>
    <w:rsid w:val="00FC1A48"/>
    <w:rsid w:val="00FC1CD4"/>
    <w:rsid w:val="00FC1EA9"/>
    <w:rsid w:val="00FC2061"/>
    <w:rsid w:val="00FC2CE8"/>
    <w:rsid w:val="00FC2E63"/>
    <w:rsid w:val="00FC2F3C"/>
    <w:rsid w:val="00FC2F4F"/>
    <w:rsid w:val="00FC326E"/>
    <w:rsid w:val="00FC32DC"/>
    <w:rsid w:val="00FC34C3"/>
    <w:rsid w:val="00FC3876"/>
    <w:rsid w:val="00FC3AE1"/>
    <w:rsid w:val="00FC3C5D"/>
    <w:rsid w:val="00FC3F97"/>
    <w:rsid w:val="00FC4051"/>
    <w:rsid w:val="00FC4053"/>
    <w:rsid w:val="00FC43C0"/>
    <w:rsid w:val="00FC4444"/>
    <w:rsid w:val="00FC478E"/>
    <w:rsid w:val="00FC4ABF"/>
    <w:rsid w:val="00FC4CB6"/>
    <w:rsid w:val="00FC4CCC"/>
    <w:rsid w:val="00FC5301"/>
    <w:rsid w:val="00FC552A"/>
    <w:rsid w:val="00FC57D8"/>
    <w:rsid w:val="00FC5890"/>
    <w:rsid w:val="00FC59A0"/>
    <w:rsid w:val="00FC5A7B"/>
    <w:rsid w:val="00FC5B70"/>
    <w:rsid w:val="00FC5DB9"/>
    <w:rsid w:val="00FC5ED4"/>
    <w:rsid w:val="00FC63C1"/>
    <w:rsid w:val="00FC67C7"/>
    <w:rsid w:val="00FC6ADF"/>
    <w:rsid w:val="00FC6F9D"/>
    <w:rsid w:val="00FC7179"/>
    <w:rsid w:val="00FC72CD"/>
    <w:rsid w:val="00FC75A9"/>
    <w:rsid w:val="00FD0160"/>
    <w:rsid w:val="00FD02B7"/>
    <w:rsid w:val="00FD04E8"/>
    <w:rsid w:val="00FD0866"/>
    <w:rsid w:val="00FD0A03"/>
    <w:rsid w:val="00FD0A99"/>
    <w:rsid w:val="00FD0B75"/>
    <w:rsid w:val="00FD0B8F"/>
    <w:rsid w:val="00FD1022"/>
    <w:rsid w:val="00FD112A"/>
    <w:rsid w:val="00FD1460"/>
    <w:rsid w:val="00FD1803"/>
    <w:rsid w:val="00FD1C71"/>
    <w:rsid w:val="00FD1FEF"/>
    <w:rsid w:val="00FD251C"/>
    <w:rsid w:val="00FD2872"/>
    <w:rsid w:val="00FD2A0B"/>
    <w:rsid w:val="00FD2C24"/>
    <w:rsid w:val="00FD2C8C"/>
    <w:rsid w:val="00FD2D19"/>
    <w:rsid w:val="00FD30A8"/>
    <w:rsid w:val="00FD30C3"/>
    <w:rsid w:val="00FD32B4"/>
    <w:rsid w:val="00FD34B1"/>
    <w:rsid w:val="00FD3C8C"/>
    <w:rsid w:val="00FD3CCD"/>
    <w:rsid w:val="00FD3F12"/>
    <w:rsid w:val="00FD41A5"/>
    <w:rsid w:val="00FD423D"/>
    <w:rsid w:val="00FD43FE"/>
    <w:rsid w:val="00FD48F3"/>
    <w:rsid w:val="00FD49E2"/>
    <w:rsid w:val="00FD49E5"/>
    <w:rsid w:val="00FD49FD"/>
    <w:rsid w:val="00FD4B96"/>
    <w:rsid w:val="00FD4FB1"/>
    <w:rsid w:val="00FD53B8"/>
    <w:rsid w:val="00FD5652"/>
    <w:rsid w:val="00FD58D5"/>
    <w:rsid w:val="00FD59AE"/>
    <w:rsid w:val="00FD5D9E"/>
    <w:rsid w:val="00FD5FCE"/>
    <w:rsid w:val="00FD608E"/>
    <w:rsid w:val="00FD60CF"/>
    <w:rsid w:val="00FD60EB"/>
    <w:rsid w:val="00FD60FC"/>
    <w:rsid w:val="00FD61FB"/>
    <w:rsid w:val="00FD66A6"/>
    <w:rsid w:val="00FD6816"/>
    <w:rsid w:val="00FD6DB2"/>
    <w:rsid w:val="00FD6EE8"/>
    <w:rsid w:val="00FD724E"/>
    <w:rsid w:val="00FD74D6"/>
    <w:rsid w:val="00FD7C4F"/>
    <w:rsid w:val="00FD7E18"/>
    <w:rsid w:val="00FE041C"/>
    <w:rsid w:val="00FE0946"/>
    <w:rsid w:val="00FE09B7"/>
    <w:rsid w:val="00FE0AF4"/>
    <w:rsid w:val="00FE1016"/>
    <w:rsid w:val="00FE135D"/>
    <w:rsid w:val="00FE1B2E"/>
    <w:rsid w:val="00FE1F12"/>
    <w:rsid w:val="00FE1F70"/>
    <w:rsid w:val="00FE244F"/>
    <w:rsid w:val="00FE2A97"/>
    <w:rsid w:val="00FE2C0C"/>
    <w:rsid w:val="00FE3335"/>
    <w:rsid w:val="00FE39BB"/>
    <w:rsid w:val="00FE3A03"/>
    <w:rsid w:val="00FE3C1B"/>
    <w:rsid w:val="00FE3D81"/>
    <w:rsid w:val="00FE3E7C"/>
    <w:rsid w:val="00FE4023"/>
    <w:rsid w:val="00FE4107"/>
    <w:rsid w:val="00FE417C"/>
    <w:rsid w:val="00FE425D"/>
    <w:rsid w:val="00FE42E3"/>
    <w:rsid w:val="00FE45DD"/>
    <w:rsid w:val="00FE47AE"/>
    <w:rsid w:val="00FE4ABA"/>
    <w:rsid w:val="00FE4AE5"/>
    <w:rsid w:val="00FE4F00"/>
    <w:rsid w:val="00FE503F"/>
    <w:rsid w:val="00FE51FD"/>
    <w:rsid w:val="00FE5D1D"/>
    <w:rsid w:val="00FE6051"/>
    <w:rsid w:val="00FE619F"/>
    <w:rsid w:val="00FE62D8"/>
    <w:rsid w:val="00FE634F"/>
    <w:rsid w:val="00FE66DD"/>
    <w:rsid w:val="00FE6892"/>
    <w:rsid w:val="00FE744F"/>
    <w:rsid w:val="00FE74C1"/>
    <w:rsid w:val="00FE74EC"/>
    <w:rsid w:val="00FE761A"/>
    <w:rsid w:val="00FE78D0"/>
    <w:rsid w:val="00FE79C6"/>
    <w:rsid w:val="00FE7CF9"/>
    <w:rsid w:val="00FF0A2D"/>
    <w:rsid w:val="00FF0BF1"/>
    <w:rsid w:val="00FF12F4"/>
    <w:rsid w:val="00FF1D87"/>
    <w:rsid w:val="00FF1DD5"/>
    <w:rsid w:val="00FF1E6A"/>
    <w:rsid w:val="00FF1F67"/>
    <w:rsid w:val="00FF2366"/>
    <w:rsid w:val="00FF2415"/>
    <w:rsid w:val="00FF2ACE"/>
    <w:rsid w:val="00FF3957"/>
    <w:rsid w:val="00FF3C04"/>
    <w:rsid w:val="00FF4143"/>
    <w:rsid w:val="00FF4175"/>
    <w:rsid w:val="00FF4211"/>
    <w:rsid w:val="00FF427A"/>
    <w:rsid w:val="00FF453F"/>
    <w:rsid w:val="00FF4B7A"/>
    <w:rsid w:val="00FF4F62"/>
    <w:rsid w:val="00FF534F"/>
    <w:rsid w:val="00FF54F0"/>
    <w:rsid w:val="00FF553E"/>
    <w:rsid w:val="00FF5941"/>
    <w:rsid w:val="00FF5988"/>
    <w:rsid w:val="00FF5BE6"/>
    <w:rsid w:val="00FF5FC4"/>
    <w:rsid w:val="00FF61C8"/>
    <w:rsid w:val="00FF68A2"/>
    <w:rsid w:val="00FF68CB"/>
    <w:rsid w:val="00FF69A0"/>
    <w:rsid w:val="00FF6A4E"/>
    <w:rsid w:val="00FF6C8B"/>
    <w:rsid w:val="00FF6ED3"/>
    <w:rsid w:val="00FF71D2"/>
    <w:rsid w:val="00FF753F"/>
    <w:rsid w:val="00FF7628"/>
    <w:rsid w:val="00FF77A1"/>
    <w:rsid w:val="00FF77AB"/>
    <w:rsid w:val="00FF795E"/>
    <w:rsid w:val="00FF7A86"/>
    <w:rsid w:val="00FF7AD7"/>
    <w:rsid w:val="00FF7B9C"/>
    <w:rsid w:val="00FF7F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20B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footnote reference" w:uiPriority="0"/>
    <w:lsdException w:name="Title" w:semiHidden="0" w:uiPriority="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57239"/>
  </w:style>
  <w:style w:type="paragraph" w:styleId="1">
    <w:name w:val="heading 1"/>
    <w:basedOn w:val="a"/>
    <w:next w:val="a"/>
    <w:link w:val="1Char"/>
    <w:qFormat/>
    <w:rsid w:val="007C6D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nhideWhenUsed/>
    <w:qFormat/>
    <w:rsid w:val="00A273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8C2D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Char"/>
    <w:qFormat/>
    <w:rsid w:val="00965E7A"/>
    <w:pPr>
      <w:widowControl w:val="0"/>
      <w:overflowPunct w:val="0"/>
      <w:autoSpaceDE w:val="0"/>
      <w:autoSpaceDN w:val="0"/>
      <w:adjustRightInd w:val="0"/>
      <w:spacing w:before="240" w:after="60" w:line="240" w:lineRule="auto"/>
      <w:jc w:val="center"/>
      <w:textAlignment w:val="baseline"/>
      <w:outlineLvl w:val="0"/>
    </w:pPr>
    <w:rPr>
      <w:rFonts w:ascii="Times New Roman" w:eastAsia="Times New Roman" w:hAnsi="Times New Roman" w:cs="Arial"/>
      <w:b/>
      <w:bCs/>
      <w:snapToGrid w:val="0"/>
      <w:kern w:val="28"/>
      <w:sz w:val="28"/>
      <w:szCs w:val="32"/>
      <w:lang w:eastAsia="en-US"/>
    </w:rPr>
  </w:style>
  <w:style w:type="character" w:customStyle="1" w:styleId="Char">
    <w:name w:val="제목 Char"/>
    <w:basedOn w:val="a0"/>
    <w:link w:val="a3"/>
    <w:rsid w:val="00965E7A"/>
    <w:rPr>
      <w:rFonts w:ascii="Times New Roman" w:eastAsia="Times New Roman" w:hAnsi="Times New Roman" w:cs="Arial"/>
      <w:b/>
      <w:bCs/>
      <w:snapToGrid w:val="0"/>
      <w:kern w:val="28"/>
      <w:sz w:val="28"/>
      <w:szCs w:val="32"/>
      <w:lang w:eastAsia="en-US"/>
    </w:rPr>
  </w:style>
  <w:style w:type="paragraph" w:styleId="a4">
    <w:name w:val="Balloon Text"/>
    <w:basedOn w:val="a"/>
    <w:link w:val="Char0"/>
    <w:uiPriority w:val="99"/>
    <w:semiHidden/>
    <w:unhideWhenUsed/>
    <w:rsid w:val="00965E7A"/>
    <w:pPr>
      <w:spacing w:after="0" w:line="240" w:lineRule="auto"/>
    </w:pPr>
    <w:rPr>
      <w:rFonts w:ascii="Segoe UI" w:hAnsi="Segoe UI" w:cs="Segoe UI"/>
      <w:sz w:val="18"/>
      <w:szCs w:val="18"/>
    </w:rPr>
  </w:style>
  <w:style w:type="character" w:customStyle="1" w:styleId="Char0">
    <w:name w:val="풍선 도움말 텍스트 Char"/>
    <w:basedOn w:val="a0"/>
    <w:link w:val="a4"/>
    <w:uiPriority w:val="99"/>
    <w:semiHidden/>
    <w:rsid w:val="00965E7A"/>
    <w:rPr>
      <w:rFonts w:ascii="Segoe UI" w:hAnsi="Segoe UI" w:cs="Segoe UI"/>
      <w:sz w:val="18"/>
      <w:szCs w:val="18"/>
    </w:rPr>
  </w:style>
  <w:style w:type="paragraph" w:styleId="a5">
    <w:name w:val="List Paragraph"/>
    <w:basedOn w:val="a"/>
    <w:uiPriority w:val="34"/>
    <w:qFormat/>
    <w:rsid w:val="00B17930"/>
    <w:pPr>
      <w:ind w:left="720"/>
      <w:contextualSpacing/>
    </w:pPr>
  </w:style>
  <w:style w:type="character" w:styleId="a6">
    <w:name w:val="Hyperlink"/>
    <w:basedOn w:val="a0"/>
    <w:uiPriority w:val="99"/>
    <w:unhideWhenUsed/>
    <w:rsid w:val="00B17930"/>
    <w:rPr>
      <w:color w:val="0563C1" w:themeColor="hyperlink"/>
      <w:u w:val="single"/>
    </w:rPr>
  </w:style>
  <w:style w:type="character" w:customStyle="1" w:styleId="1Char">
    <w:name w:val="제목 1 Char"/>
    <w:basedOn w:val="a0"/>
    <w:link w:val="1"/>
    <w:uiPriority w:val="9"/>
    <w:rsid w:val="007C6DF0"/>
    <w:rPr>
      <w:rFonts w:asciiTheme="majorHAnsi" w:eastAsiaTheme="majorEastAsia" w:hAnsiTheme="majorHAnsi" w:cstheme="majorBidi"/>
      <w:color w:val="2E74B5" w:themeColor="accent1" w:themeShade="BF"/>
      <w:sz w:val="32"/>
      <w:szCs w:val="32"/>
    </w:rPr>
  </w:style>
  <w:style w:type="paragraph" w:styleId="30">
    <w:name w:val="Body Text 3"/>
    <w:basedOn w:val="a"/>
    <w:link w:val="3Char0"/>
    <w:rsid w:val="007C6DF0"/>
    <w:pPr>
      <w:wordWrap w:val="0"/>
      <w:autoSpaceDE w:val="0"/>
      <w:autoSpaceDN w:val="0"/>
      <w:spacing w:after="0" w:line="240" w:lineRule="auto"/>
    </w:pPr>
    <w:rPr>
      <w:rFonts w:ascii="Times New Roman" w:eastAsia="Batang" w:hAnsi="Times New Roman" w:cs="Times New Roman"/>
      <w:kern w:val="2"/>
      <w:sz w:val="24"/>
      <w:szCs w:val="24"/>
      <w:lang w:eastAsia="ko-KR"/>
    </w:rPr>
  </w:style>
  <w:style w:type="character" w:customStyle="1" w:styleId="3Char0">
    <w:name w:val="본문 3 Char"/>
    <w:basedOn w:val="a0"/>
    <w:link w:val="30"/>
    <w:rsid w:val="007C6DF0"/>
    <w:rPr>
      <w:rFonts w:ascii="Times New Roman" w:eastAsia="Batang" w:hAnsi="Times New Roman" w:cs="Times New Roman"/>
      <w:kern w:val="2"/>
      <w:sz w:val="24"/>
      <w:szCs w:val="24"/>
      <w:lang w:eastAsia="ko-KR"/>
    </w:rPr>
  </w:style>
  <w:style w:type="paragraph" w:styleId="a7">
    <w:name w:val="footnote text"/>
    <w:basedOn w:val="a"/>
    <w:link w:val="Char1"/>
    <w:uiPriority w:val="99"/>
    <w:semiHidden/>
    <w:unhideWhenUsed/>
    <w:rsid w:val="00632753"/>
    <w:pPr>
      <w:spacing w:after="0" w:line="240" w:lineRule="auto"/>
    </w:pPr>
    <w:rPr>
      <w:sz w:val="20"/>
      <w:szCs w:val="20"/>
    </w:rPr>
  </w:style>
  <w:style w:type="character" w:customStyle="1" w:styleId="Char1">
    <w:name w:val="각주 텍스트 Char"/>
    <w:basedOn w:val="a0"/>
    <w:link w:val="a7"/>
    <w:uiPriority w:val="99"/>
    <w:semiHidden/>
    <w:rsid w:val="00632753"/>
    <w:rPr>
      <w:sz w:val="20"/>
      <w:szCs w:val="20"/>
    </w:rPr>
  </w:style>
  <w:style w:type="character" w:styleId="a8">
    <w:name w:val="footnote reference"/>
    <w:semiHidden/>
    <w:rsid w:val="00632753"/>
    <w:rPr>
      <w:vertAlign w:val="superscript"/>
    </w:rPr>
  </w:style>
  <w:style w:type="paragraph" w:styleId="a9">
    <w:name w:val="caption"/>
    <w:basedOn w:val="a"/>
    <w:next w:val="a"/>
    <w:qFormat/>
    <w:rsid w:val="001D701A"/>
    <w:pPr>
      <w:framePr w:hSpace="187" w:vSpace="187" w:wrap="around" w:vAnchor="text" w:hAnchor="text" w:y="1" w:anchorLock="1"/>
      <w:overflowPunct w:val="0"/>
      <w:autoSpaceDE w:val="0"/>
      <w:autoSpaceDN w:val="0"/>
      <w:adjustRightInd w:val="0"/>
      <w:spacing w:before="120" w:after="120" w:line="240" w:lineRule="auto"/>
      <w:textAlignment w:val="baseline"/>
    </w:pPr>
    <w:rPr>
      <w:rFonts w:ascii="Times New Roman" w:eastAsia="SimSun" w:hAnsi="Times New Roman" w:cs="Times New Roman"/>
      <w:b/>
      <w:bCs/>
      <w:sz w:val="20"/>
      <w:szCs w:val="20"/>
      <w:lang w:eastAsia="en-US"/>
    </w:rPr>
  </w:style>
  <w:style w:type="table" w:styleId="aa">
    <w:name w:val="Table Grid"/>
    <w:basedOn w:val="a1"/>
    <w:uiPriority w:val="99"/>
    <w:rsid w:val="001D701A"/>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header"/>
    <w:basedOn w:val="a"/>
    <w:link w:val="Char2"/>
    <w:uiPriority w:val="99"/>
    <w:unhideWhenUsed/>
    <w:rsid w:val="003F47C1"/>
    <w:pPr>
      <w:tabs>
        <w:tab w:val="center" w:pos="4680"/>
        <w:tab w:val="right" w:pos="9360"/>
      </w:tabs>
      <w:spacing w:after="0" w:line="240" w:lineRule="auto"/>
    </w:pPr>
  </w:style>
  <w:style w:type="character" w:customStyle="1" w:styleId="Char2">
    <w:name w:val="머리글 Char"/>
    <w:basedOn w:val="a0"/>
    <w:link w:val="ab"/>
    <w:uiPriority w:val="99"/>
    <w:rsid w:val="003F47C1"/>
  </w:style>
  <w:style w:type="paragraph" w:styleId="ac">
    <w:name w:val="footer"/>
    <w:basedOn w:val="a"/>
    <w:link w:val="Char3"/>
    <w:uiPriority w:val="99"/>
    <w:unhideWhenUsed/>
    <w:rsid w:val="003F47C1"/>
    <w:pPr>
      <w:tabs>
        <w:tab w:val="center" w:pos="4680"/>
        <w:tab w:val="right" w:pos="9360"/>
      </w:tabs>
      <w:spacing w:after="0" w:line="240" w:lineRule="auto"/>
    </w:pPr>
  </w:style>
  <w:style w:type="character" w:customStyle="1" w:styleId="Char3">
    <w:name w:val="바닥글 Char"/>
    <w:basedOn w:val="a0"/>
    <w:link w:val="ac"/>
    <w:uiPriority w:val="99"/>
    <w:rsid w:val="003F47C1"/>
  </w:style>
  <w:style w:type="character" w:styleId="ad">
    <w:name w:val="annotation reference"/>
    <w:basedOn w:val="a0"/>
    <w:uiPriority w:val="99"/>
    <w:semiHidden/>
    <w:unhideWhenUsed/>
    <w:rsid w:val="00DA4D25"/>
    <w:rPr>
      <w:sz w:val="16"/>
      <w:szCs w:val="16"/>
    </w:rPr>
  </w:style>
  <w:style w:type="paragraph" w:styleId="ae">
    <w:name w:val="annotation text"/>
    <w:basedOn w:val="a"/>
    <w:link w:val="Char4"/>
    <w:uiPriority w:val="99"/>
    <w:semiHidden/>
    <w:unhideWhenUsed/>
    <w:rsid w:val="00DA4D25"/>
    <w:pPr>
      <w:spacing w:line="240" w:lineRule="auto"/>
    </w:pPr>
    <w:rPr>
      <w:sz w:val="20"/>
      <w:szCs w:val="20"/>
    </w:rPr>
  </w:style>
  <w:style w:type="character" w:customStyle="1" w:styleId="Char4">
    <w:name w:val="메모 텍스트 Char"/>
    <w:basedOn w:val="a0"/>
    <w:link w:val="ae"/>
    <w:uiPriority w:val="99"/>
    <w:semiHidden/>
    <w:rsid w:val="00DA4D25"/>
    <w:rPr>
      <w:sz w:val="20"/>
      <w:szCs w:val="20"/>
    </w:rPr>
  </w:style>
  <w:style w:type="paragraph" w:styleId="af">
    <w:name w:val="annotation subject"/>
    <w:basedOn w:val="ae"/>
    <w:next w:val="ae"/>
    <w:link w:val="Char5"/>
    <w:uiPriority w:val="99"/>
    <w:semiHidden/>
    <w:unhideWhenUsed/>
    <w:rsid w:val="00DA4D25"/>
    <w:rPr>
      <w:b/>
      <w:bCs/>
    </w:rPr>
  </w:style>
  <w:style w:type="character" w:customStyle="1" w:styleId="Char5">
    <w:name w:val="메모 주제 Char"/>
    <w:basedOn w:val="Char4"/>
    <w:link w:val="af"/>
    <w:uiPriority w:val="99"/>
    <w:semiHidden/>
    <w:rsid w:val="00DA4D25"/>
    <w:rPr>
      <w:b/>
      <w:bCs/>
      <w:sz w:val="20"/>
      <w:szCs w:val="20"/>
    </w:rPr>
  </w:style>
  <w:style w:type="paragraph" w:styleId="af0">
    <w:name w:val="Revision"/>
    <w:hidden/>
    <w:uiPriority w:val="99"/>
    <w:semiHidden/>
    <w:rsid w:val="007D37B9"/>
    <w:pPr>
      <w:spacing w:after="0" w:line="240" w:lineRule="auto"/>
    </w:pPr>
  </w:style>
  <w:style w:type="character" w:styleId="af1">
    <w:name w:val="Placeholder Text"/>
    <w:basedOn w:val="a0"/>
    <w:uiPriority w:val="99"/>
    <w:semiHidden/>
    <w:rsid w:val="001D1088"/>
    <w:rPr>
      <w:color w:val="808080"/>
    </w:rPr>
  </w:style>
  <w:style w:type="paragraph" w:styleId="af2">
    <w:name w:val="Plain Text"/>
    <w:basedOn w:val="a"/>
    <w:link w:val="Char6"/>
    <w:uiPriority w:val="99"/>
    <w:semiHidden/>
    <w:unhideWhenUsed/>
    <w:rsid w:val="003D5FA8"/>
    <w:pPr>
      <w:spacing w:after="0" w:line="240" w:lineRule="auto"/>
    </w:pPr>
    <w:rPr>
      <w:rFonts w:ascii="Consolas" w:hAnsi="Consolas" w:cs="Consolas"/>
      <w:sz w:val="21"/>
      <w:szCs w:val="21"/>
    </w:rPr>
  </w:style>
  <w:style w:type="character" w:customStyle="1" w:styleId="Char6">
    <w:name w:val="글자만 Char"/>
    <w:basedOn w:val="a0"/>
    <w:link w:val="af2"/>
    <w:uiPriority w:val="99"/>
    <w:semiHidden/>
    <w:rsid w:val="003D5FA8"/>
    <w:rPr>
      <w:rFonts w:ascii="Consolas" w:hAnsi="Consolas" w:cs="Consolas"/>
      <w:sz w:val="21"/>
      <w:szCs w:val="21"/>
    </w:rPr>
  </w:style>
  <w:style w:type="character" w:customStyle="1" w:styleId="UnresolvedMention1">
    <w:name w:val="Unresolved Mention1"/>
    <w:basedOn w:val="a0"/>
    <w:uiPriority w:val="99"/>
    <w:semiHidden/>
    <w:unhideWhenUsed/>
    <w:rsid w:val="003D5FA8"/>
    <w:rPr>
      <w:color w:val="605E5C"/>
      <w:shd w:val="clear" w:color="auto" w:fill="E1DFDD"/>
    </w:rPr>
  </w:style>
  <w:style w:type="character" w:styleId="af3">
    <w:name w:val="FollowedHyperlink"/>
    <w:basedOn w:val="a0"/>
    <w:uiPriority w:val="99"/>
    <w:semiHidden/>
    <w:unhideWhenUsed/>
    <w:rsid w:val="00750AFE"/>
    <w:rPr>
      <w:color w:val="954F72" w:themeColor="followedHyperlink"/>
      <w:u w:val="single"/>
    </w:rPr>
  </w:style>
  <w:style w:type="paragraph" w:customStyle="1" w:styleId="Text">
    <w:name w:val="Text"/>
    <w:basedOn w:val="a"/>
    <w:uiPriority w:val="99"/>
    <w:qFormat/>
    <w:rsid w:val="00867C3D"/>
    <w:pPr>
      <w:autoSpaceDE w:val="0"/>
      <w:autoSpaceDN w:val="0"/>
      <w:adjustRightInd w:val="0"/>
      <w:spacing w:after="120" w:line="240" w:lineRule="auto"/>
    </w:pPr>
    <w:rPr>
      <w:rFonts w:ascii="Times New Roman" w:eastAsia="SimSun" w:hAnsi="Times New Roman" w:cs="Times New Roman"/>
      <w:sz w:val="24"/>
      <w:szCs w:val="24"/>
      <w:lang w:eastAsia="en-US"/>
    </w:rPr>
  </w:style>
  <w:style w:type="table" w:customStyle="1" w:styleId="TableGrid1">
    <w:name w:val="Table Grid1"/>
    <w:basedOn w:val="a1"/>
    <w:next w:val="aa"/>
    <w:uiPriority w:val="39"/>
    <w:rsid w:val="00977E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a"/>
    <w:rsid w:val="00E13C77"/>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endnote reference"/>
    <w:basedOn w:val="a0"/>
    <w:uiPriority w:val="99"/>
    <w:semiHidden/>
    <w:unhideWhenUsed/>
    <w:rsid w:val="00922242"/>
    <w:rPr>
      <w:vertAlign w:val="superscript"/>
    </w:rPr>
  </w:style>
  <w:style w:type="paragraph" w:styleId="af5">
    <w:name w:val="table of figures"/>
    <w:basedOn w:val="a"/>
    <w:next w:val="a"/>
    <w:uiPriority w:val="99"/>
    <w:unhideWhenUsed/>
    <w:rsid w:val="00894E30"/>
    <w:pPr>
      <w:spacing w:after="0"/>
    </w:pPr>
  </w:style>
  <w:style w:type="paragraph" w:styleId="af6">
    <w:name w:val="Date"/>
    <w:basedOn w:val="a"/>
    <w:next w:val="a"/>
    <w:link w:val="Char7"/>
    <w:uiPriority w:val="99"/>
    <w:semiHidden/>
    <w:unhideWhenUsed/>
    <w:rsid w:val="009407FE"/>
  </w:style>
  <w:style w:type="character" w:customStyle="1" w:styleId="Char7">
    <w:name w:val="날짜 Char"/>
    <w:basedOn w:val="a0"/>
    <w:link w:val="af6"/>
    <w:uiPriority w:val="99"/>
    <w:semiHidden/>
    <w:rsid w:val="009407FE"/>
  </w:style>
  <w:style w:type="character" w:customStyle="1" w:styleId="2Char">
    <w:name w:val="제목 2 Char"/>
    <w:basedOn w:val="a0"/>
    <w:link w:val="2"/>
    <w:rsid w:val="00A27345"/>
    <w:rPr>
      <w:rFonts w:asciiTheme="majorHAnsi" w:eastAsiaTheme="majorEastAsia" w:hAnsiTheme="majorHAnsi" w:cstheme="majorBidi"/>
      <w:color w:val="2E74B5" w:themeColor="accent1" w:themeShade="BF"/>
      <w:sz w:val="26"/>
      <w:szCs w:val="26"/>
    </w:rPr>
  </w:style>
  <w:style w:type="character" w:customStyle="1" w:styleId="3Char">
    <w:name w:val="제목 3 Char"/>
    <w:basedOn w:val="a0"/>
    <w:link w:val="3"/>
    <w:uiPriority w:val="9"/>
    <w:rsid w:val="008C2D76"/>
    <w:rPr>
      <w:rFonts w:asciiTheme="majorHAnsi" w:eastAsiaTheme="majorEastAsia" w:hAnsiTheme="majorHAnsi" w:cstheme="majorBidi"/>
      <w:color w:val="1F4D78" w:themeColor="accent1" w:themeShade="7F"/>
      <w:sz w:val="24"/>
      <w:szCs w:val="24"/>
    </w:rPr>
  </w:style>
  <w:style w:type="paragraph" w:styleId="TOC">
    <w:name w:val="TOC Heading"/>
    <w:basedOn w:val="1"/>
    <w:next w:val="a"/>
    <w:uiPriority w:val="39"/>
    <w:unhideWhenUsed/>
    <w:qFormat/>
    <w:rsid w:val="0007739E"/>
    <w:pPr>
      <w:spacing w:before="480" w:line="276" w:lineRule="auto"/>
      <w:outlineLvl w:val="9"/>
    </w:pPr>
    <w:rPr>
      <w:b/>
      <w:bCs/>
      <w:sz w:val="28"/>
      <w:szCs w:val="28"/>
      <w:lang w:eastAsia="en-US"/>
    </w:rPr>
  </w:style>
  <w:style w:type="paragraph" w:styleId="10">
    <w:name w:val="toc 1"/>
    <w:basedOn w:val="a"/>
    <w:next w:val="a"/>
    <w:autoRedefine/>
    <w:uiPriority w:val="39"/>
    <w:unhideWhenUsed/>
    <w:rsid w:val="0007739E"/>
    <w:pPr>
      <w:spacing w:before="120" w:after="0"/>
    </w:pPr>
    <w:rPr>
      <w:rFonts w:cstheme="minorHAnsi"/>
      <w:b/>
      <w:bCs/>
      <w:i/>
      <w:iCs/>
      <w:sz w:val="24"/>
      <w:szCs w:val="24"/>
    </w:rPr>
  </w:style>
  <w:style w:type="paragraph" w:styleId="20">
    <w:name w:val="toc 2"/>
    <w:basedOn w:val="a"/>
    <w:next w:val="a"/>
    <w:autoRedefine/>
    <w:uiPriority w:val="39"/>
    <w:unhideWhenUsed/>
    <w:rsid w:val="0007739E"/>
    <w:pPr>
      <w:spacing w:before="120" w:after="0"/>
      <w:ind w:left="220"/>
    </w:pPr>
    <w:rPr>
      <w:rFonts w:cstheme="minorHAnsi"/>
      <w:b/>
      <w:bCs/>
    </w:rPr>
  </w:style>
  <w:style w:type="paragraph" w:styleId="31">
    <w:name w:val="toc 3"/>
    <w:basedOn w:val="a"/>
    <w:next w:val="a"/>
    <w:autoRedefine/>
    <w:uiPriority w:val="39"/>
    <w:unhideWhenUsed/>
    <w:rsid w:val="0007739E"/>
    <w:pPr>
      <w:spacing w:after="0"/>
      <w:ind w:left="440"/>
    </w:pPr>
    <w:rPr>
      <w:rFonts w:cstheme="minorHAnsi"/>
      <w:sz w:val="20"/>
      <w:szCs w:val="20"/>
    </w:rPr>
  </w:style>
  <w:style w:type="paragraph" w:styleId="4">
    <w:name w:val="toc 4"/>
    <w:basedOn w:val="a"/>
    <w:next w:val="a"/>
    <w:autoRedefine/>
    <w:uiPriority w:val="39"/>
    <w:semiHidden/>
    <w:unhideWhenUsed/>
    <w:rsid w:val="0007739E"/>
    <w:pPr>
      <w:spacing w:after="0"/>
      <w:ind w:left="660"/>
    </w:pPr>
    <w:rPr>
      <w:rFonts w:cstheme="minorHAnsi"/>
      <w:sz w:val="20"/>
      <w:szCs w:val="20"/>
    </w:rPr>
  </w:style>
  <w:style w:type="paragraph" w:styleId="5">
    <w:name w:val="toc 5"/>
    <w:basedOn w:val="a"/>
    <w:next w:val="a"/>
    <w:autoRedefine/>
    <w:uiPriority w:val="39"/>
    <w:semiHidden/>
    <w:unhideWhenUsed/>
    <w:rsid w:val="0007739E"/>
    <w:pPr>
      <w:spacing w:after="0"/>
      <w:ind w:left="880"/>
    </w:pPr>
    <w:rPr>
      <w:rFonts w:cstheme="minorHAnsi"/>
      <w:sz w:val="20"/>
      <w:szCs w:val="20"/>
    </w:rPr>
  </w:style>
  <w:style w:type="paragraph" w:styleId="6">
    <w:name w:val="toc 6"/>
    <w:basedOn w:val="a"/>
    <w:next w:val="a"/>
    <w:autoRedefine/>
    <w:uiPriority w:val="39"/>
    <w:semiHidden/>
    <w:unhideWhenUsed/>
    <w:rsid w:val="0007739E"/>
    <w:pPr>
      <w:spacing w:after="0"/>
      <w:ind w:left="1100"/>
    </w:pPr>
    <w:rPr>
      <w:rFonts w:cstheme="minorHAnsi"/>
      <w:sz w:val="20"/>
      <w:szCs w:val="20"/>
    </w:rPr>
  </w:style>
  <w:style w:type="paragraph" w:styleId="7">
    <w:name w:val="toc 7"/>
    <w:basedOn w:val="a"/>
    <w:next w:val="a"/>
    <w:autoRedefine/>
    <w:uiPriority w:val="39"/>
    <w:semiHidden/>
    <w:unhideWhenUsed/>
    <w:rsid w:val="0007739E"/>
    <w:pPr>
      <w:spacing w:after="0"/>
      <w:ind w:left="1320"/>
    </w:pPr>
    <w:rPr>
      <w:rFonts w:cstheme="minorHAnsi"/>
      <w:sz w:val="20"/>
      <w:szCs w:val="20"/>
    </w:rPr>
  </w:style>
  <w:style w:type="paragraph" w:styleId="8">
    <w:name w:val="toc 8"/>
    <w:basedOn w:val="a"/>
    <w:next w:val="a"/>
    <w:autoRedefine/>
    <w:uiPriority w:val="39"/>
    <w:semiHidden/>
    <w:unhideWhenUsed/>
    <w:rsid w:val="0007739E"/>
    <w:pPr>
      <w:spacing w:after="0"/>
      <w:ind w:left="1540"/>
    </w:pPr>
    <w:rPr>
      <w:rFonts w:cstheme="minorHAnsi"/>
      <w:sz w:val="20"/>
      <w:szCs w:val="20"/>
    </w:rPr>
  </w:style>
  <w:style w:type="paragraph" w:styleId="9">
    <w:name w:val="toc 9"/>
    <w:basedOn w:val="a"/>
    <w:next w:val="a"/>
    <w:autoRedefine/>
    <w:uiPriority w:val="39"/>
    <w:semiHidden/>
    <w:unhideWhenUsed/>
    <w:rsid w:val="0007739E"/>
    <w:pPr>
      <w:spacing w:after="0"/>
      <w:ind w:left="1760"/>
    </w:pPr>
    <w:rPr>
      <w:rFonts w:cstheme="minorHAnsi"/>
      <w:sz w:val="20"/>
      <w:szCs w:val="20"/>
    </w:rPr>
  </w:style>
  <w:style w:type="character" w:customStyle="1" w:styleId="UnresolvedMention">
    <w:name w:val="Unresolved Mention"/>
    <w:basedOn w:val="a0"/>
    <w:uiPriority w:val="99"/>
    <w:semiHidden/>
    <w:unhideWhenUsed/>
    <w:rsid w:val="00DB4B05"/>
    <w:rPr>
      <w:color w:val="605E5C"/>
      <w:shd w:val="clear" w:color="auto" w:fill="E1DFDD"/>
    </w:rPr>
  </w:style>
  <w:style w:type="paragraph" w:customStyle="1" w:styleId="af7">
    <w:name w:val="바탕글"/>
    <w:basedOn w:val="a"/>
    <w:rsid w:val="000B20BC"/>
    <w:pPr>
      <w:widowControl w:val="0"/>
      <w:wordWrap w:val="0"/>
      <w:autoSpaceDE w:val="0"/>
      <w:autoSpaceDN w:val="0"/>
      <w:spacing w:after="0" w:line="384" w:lineRule="auto"/>
      <w:jc w:val="both"/>
      <w:textAlignment w:val="baseline"/>
    </w:pPr>
    <w:rPr>
      <w:rFonts w:ascii="함초롬바탕" w:eastAsia="Times New Roman" w:hAnsi="Times New Roman" w:cs="Times New Roman"/>
      <w:color w:val="000000"/>
      <w:sz w:val="20"/>
      <w:szCs w:val="20"/>
      <w:lang w:eastAsia="ko-KR"/>
    </w:rPr>
  </w:style>
  <w:style w:type="paragraph" w:customStyle="1" w:styleId="11">
    <w:name w:val="1의 본문"/>
    <w:basedOn w:val="a"/>
    <w:rsid w:val="006C612A"/>
    <w:pPr>
      <w:widowControl w:val="0"/>
      <w:wordWrap w:val="0"/>
      <w:autoSpaceDE w:val="0"/>
      <w:autoSpaceDN w:val="0"/>
      <w:spacing w:before="200" w:after="0" w:line="384" w:lineRule="auto"/>
      <w:ind w:left="458"/>
      <w:jc w:val="both"/>
      <w:textAlignment w:val="baseline"/>
    </w:pPr>
    <w:rPr>
      <w:rFonts w:ascii="한양신명조" w:eastAsia="Times New Roman" w:hAnsi="Times New Roman" w:cs="Times New Roman"/>
      <w:color w:val="000000"/>
      <w:lang w:eastAsia="ko-K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footnote reference" w:uiPriority="0"/>
    <w:lsdException w:name="Title" w:semiHidden="0" w:uiPriority="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57239"/>
  </w:style>
  <w:style w:type="paragraph" w:styleId="1">
    <w:name w:val="heading 1"/>
    <w:basedOn w:val="a"/>
    <w:next w:val="a"/>
    <w:link w:val="1Char"/>
    <w:qFormat/>
    <w:rsid w:val="007C6DF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nhideWhenUsed/>
    <w:qFormat/>
    <w:rsid w:val="00A273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8C2D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Char"/>
    <w:qFormat/>
    <w:rsid w:val="00965E7A"/>
    <w:pPr>
      <w:widowControl w:val="0"/>
      <w:overflowPunct w:val="0"/>
      <w:autoSpaceDE w:val="0"/>
      <w:autoSpaceDN w:val="0"/>
      <w:adjustRightInd w:val="0"/>
      <w:spacing w:before="240" w:after="60" w:line="240" w:lineRule="auto"/>
      <w:jc w:val="center"/>
      <w:textAlignment w:val="baseline"/>
      <w:outlineLvl w:val="0"/>
    </w:pPr>
    <w:rPr>
      <w:rFonts w:ascii="Times New Roman" w:eastAsia="Times New Roman" w:hAnsi="Times New Roman" w:cs="Arial"/>
      <w:b/>
      <w:bCs/>
      <w:snapToGrid w:val="0"/>
      <w:kern w:val="28"/>
      <w:sz w:val="28"/>
      <w:szCs w:val="32"/>
      <w:lang w:eastAsia="en-US"/>
    </w:rPr>
  </w:style>
  <w:style w:type="character" w:customStyle="1" w:styleId="Char">
    <w:name w:val="제목 Char"/>
    <w:basedOn w:val="a0"/>
    <w:link w:val="a3"/>
    <w:rsid w:val="00965E7A"/>
    <w:rPr>
      <w:rFonts w:ascii="Times New Roman" w:eastAsia="Times New Roman" w:hAnsi="Times New Roman" w:cs="Arial"/>
      <w:b/>
      <w:bCs/>
      <w:snapToGrid w:val="0"/>
      <w:kern w:val="28"/>
      <w:sz w:val="28"/>
      <w:szCs w:val="32"/>
      <w:lang w:eastAsia="en-US"/>
    </w:rPr>
  </w:style>
  <w:style w:type="paragraph" w:styleId="a4">
    <w:name w:val="Balloon Text"/>
    <w:basedOn w:val="a"/>
    <w:link w:val="Char0"/>
    <w:uiPriority w:val="99"/>
    <w:semiHidden/>
    <w:unhideWhenUsed/>
    <w:rsid w:val="00965E7A"/>
    <w:pPr>
      <w:spacing w:after="0" w:line="240" w:lineRule="auto"/>
    </w:pPr>
    <w:rPr>
      <w:rFonts w:ascii="Segoe UI" w:hAnsi="Segoe UI" w:cs="Segoe UI"/>
      <w:sz w:val="18"/>
      <w:szCs w:val="18"/>
    </w:rPr>
  </w:style>
  <w:style w:type="character" w:customStyle="1" w:styleId="Char0">
    <w:name w:val="풍선 도움말 텍스트 Char"/>
    <w:basedOn w:val="a0"/>
    <w:link w:val="a4"/>
    <w:uiPriority w:val="99"/>
    <w:semiHidden/>
    <w:rsid w:val="00965E7A"/>
    <w:rPr>
      <w:rFonts w:ascii="Segoe UI" w:hAnsi="Segoe UI" w:cs="Segoe UI"/>
      <w:sz w:val="18"/>
      <w:szCs w:val="18"/>
    </w:rPr>
  </w:style>
  <w:style w:type="paragraph" w:styleId="a5">
    <w:name w:val="List Paragraph"/>
    <w:basedOn w:val="a"/>
    <w:uiPriority w:val="34"/>
    <w:qFormat/>
    <w:rsid w:val="00B17930"/>
    <w:pPr>
      <w:ind w:left="720"/>
      <w:contextualSpacing/>
    </w:pPr>
  </w:style>
  <w:style w:type="character" w:styleId="a6">
    <w:name w:val="Hyperlink"/>
    <w:basedOn w:val="a0"/>
    <w:uiPriority w:val="99"/>
    <w:unhideWhenUsed/>
    <w:rsid w:val="00B17930"/>
    <w:rPr>
      <w:color w:val="0563C1" w:themeColor="hyperlink"/>
      <w:u w:val="single"/>
    </w:rPr>
  </w:style>
  <w:style w:type="character" w:customStyle="1" w:styleId="1Char">
    <w:name w:val="제목 1 Char"/>
    <w:basedOn w:val="a0"/>
    <w:link w:val="1"/>
    <w:uiPriority w:val="9"/>
    <w:rsid w:val="007C6DF0"/>
    <w:rPr>
      <w:rFonts w:asciiTheme="majorHAnsi" w:eastAsiaTheme="majorEastAsia" w:hAnsiTheme="majorHAnsi" w:cstheme="majorBidi"/>
      <w:color w:val="2E74B5" w:themeColor="accent1" w:themeShade="BF"/>
      <w:sz w:val="32"/>
      <w:szCs w:val="32"/>
    </w:rPr>
  </w:style>
  <w:style w:type="paragraph" w:styleId="30">
    <w:name w:val="Body Text 3"/>
    <w:basedOn w:val="a"/>
    <w:link w:val="3Char0"/>
    <w:rsid w:val="007C6DF0"/>
    <w:pPr>
      <w:wordWrap w:val="0"/>
      <w:autoSpaceDE w:val="0"/>
      <w:autoSpaceDN w:val="0"/>
      <w:spacing w:after="0" w:line="240" w:lineRule="auto"/>
    </w:pPr>
    <w:rPr>
      <w:rFonts w:ascii="Times New Roman" w:eastAsia="Batang" w:hAnsi="Times New Roman" w:cs="Times New Roman"/>
      <w:kern w:val="2"/>
      <w:sz w:val="24"/>
      <w:szCs w:val="24"/>
      <w:lang w:eastAsia="ko-KR"/>
    </w:rPr>
  </w:style>
  <w:style w:type="character" w:customStyle="1" w:styleId="3Char0">
    <w:name w:val="본문 3 Char"/>
    <w:basedOn w:val="a0"/>
    <w:link w:val="30"/>
    <w:rsid w:val="007C6DF0"/>
    <w:rPr>
      <w:rFonts w:ascii="Times New Roman" w:eastAsia="Batang" w:hAnsi="Times New Roman" w:cs="Times New Roman"/>
      <w:kern w:val="2"/>
      <w:sz w:val="24"/>
      <w:szCs w:val="24"/>
      <w:lang w:eastAsia="ko-KR"/>
    </w:rPr>
  </w:style>
  <w:style w:type="paragraph" w:styleId="a7">
    <w:name w:val="footnote text"/>
    <w:basedOn w:val="a"/>
    <w:link w:val="Char1"/>
    <w:uiPriority w:val="99"/>
    <w:semiHidden/>
    <w:unhideWhenUsed/>
    <w:rsid w:val="00632753"/>
    <w:pPr>
      <w:spacing w:after="0" w:line="240" w:lineRule="auto"/>
    </w:pPr>
    <w:rPr>
      <w:sz w:val="20"/>
      <w:szCs w:val="20"/>
    </w:rPr>
  </w:style>
  <w:style w:type="character" w:customStyle="1" w:styleId="Char1">
    <w:name w:val="각주 텍스트 Char"/>
    <w:basedOn w:val="a0"/>
    <w:link w:val="a7"/>
    <w:uiPriority w:val="99"/>
    <w:semiHidden/>
    <w:rsid w:val="00632753"/>
    <w:rPr>
      <w:sz w:val="20"/>
      <w:szCs w:val="20"/>
    </w:rPr>
  </w:style>
  <w:style w:type="character" w:styleId="a8">
    <w:name w:val="footnote reference"/>
    <w:semiHidden/>
    <w:rsid w:val="00632753"/>
    <w:rPr>
      <w:vertAlign w:val="superscript"/>
    </w:rPr>
  </w:style>
  <w:style w:type="paragraph" w:styleId="a9">
    <w:name w:val="caption"/>
    <w:basedOn w:val="a"/>
    <w:next w:val="a"/>
    <w:qFormat/>
    <w:rsid w:val="001D701A"/>
    <w:pPr>
      <w:framePr w:hSpace="187" w:vSpace="187" w:wrap="around" w:vAnchor="text" w:hAnchor="text" w:y="1" w:anchorLock="1"/>
      <w:overflowPunct w:val="0"/>
      <w:autoSpaceDE w:val="0"/>
      <w:autoSpaceDN w:val="0"/>
      <w:adjustRightInd w:val="0"/>
      <w:spacing w:before="120" w:after="120" w:line="240" w:lineRule="auto"/>
      <w:textAlignment w:val="baseline"/>
    </w:pPr>
    <w:rPr>
      <w:rFonts w:ascii="Times New Roman" w:eastAsia="SimSun" w:hAnsi="Times New Roman" w:cs="Times New Roman"/>
      <w:b/>
      <w:bCs/>
      <w:sz w:val="20"/>
      <w:szCs w:val="20"/>
      <w:lang w:eastAsia="en-US"/>
    </w:rPr>
  </w:style>
  <w:style w:type="table" w:styleId="aa">
    <w:name w:val="Table Grid"/>
    <w:basedOn w:val="a1"/>
    <w:uiPriority w:val="99"/>
    <w:rsid w:val="001D701A"/>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b">
    <w:name w:val="header"/>
    <w:basedOn w:val="a"/>
    <w:link w:val="Char2"/>
    <w:uiPriority w:val="99"/>
    <w:unhideWhenUsed/>
    <w:rsid w:val="003F47C1"/>
    <w:pPr>
      <w:tabs>
        <w:tab w:val="center" w:pos="4680"/>
        <w:tab w:val="right" w:pos="9360"/>
      </w:tabs>
      <w:spacing w:after="0" w:line="240" w:lineRule="auto"/>
    </w:pPr>
  </w:style>
  <w:style w:type="character" w:customStyle="1" w:styleId="Char2">
    <w:name w:val="머리글 Char"/>
    <w:basedOn w:val="a0"/>
    <w:link w:val="ab"/>
    <w:uiPriority w:val="99"/>
    <w:rsid w:val="003F47C1"/>
  </w:style>
  <w:style w:type="paragraph" w:styleId="ac">
    <w:name w:val="footer"/>
    <w:basedOn w:val="a"/>
    <w:link w:val="Char3"/>
    <w:uiPriority w:val="99"/>
    <w:unhideWhenUsed/>
    <w:rsid w:val="003F47C1"/>
    <w:pPr>
      <w:tabs>
        <w:tab w:val="center" w:pos="4680"/>
        <w:tab w:val="right" w:pos="9360"/>
      </w:tabs>
      <w:spacing w:after="0" w:line="240" w:lineRule="auto"/>
    </w:pPr>
  </w:style>
  <w:style w:type="character" w:customStyle="1" w:styleId="Char3">
    <w:name w:val="바닥글 Char"/>
    <w:basedOn w:val="a0"/>
    <w:link w:val="ac"/>
    <w:uiPriority w:val="99"/>
    <w:rsid w:val="003F47C1"/>
  </w:style>
  <w:style w:type="character" w:styleId="ad">
    <w:name w:val="annotation reference"/>
    <w:basedOn w:val="a0"/>
    <w:uiPriority w:val="99"/>
    <w:semiHidden/>
    <w:unhideWhenUsed/>
    <w:rsid w:val="00DA4D25"/>
    <w:rPr>
      <w:sz w:val="16"/>
      <w:szCs w:val="16"/>
    </w:rPr>
  </w:style>
  <w:style w:type="paragraph" w:styleId="ae">
    <w:name w:val="annotation text"/>
    <w:basedOn w:val="a"/>
    <w:link w:val="Char4"/>
    <w:uiPriority w:val="99"/>
    <w:semiHidden/>
    <w:unhideWhenUsed/>
    <w:rsid w:val="00DA4D25"/>
    <w:pPr>
      <w:spacing w:line="240" w:lineRule="auto"/>
    </w:pPr>
    <w:rPr>
      <w:sz w:val="20"/>
      <w:szCs w:val="20"/>
    </w:rPr>
  </w:style>
  <w:style w:type="character" w:customStyle="1" w:styleId="Char4">
    <w:name w:val="메모 텍스트 Char"/>
    <w:basedOn w:val="a0"/>
    <w:link w:val="ae"/>
    <w:uiPriority w:val="99"/>
    <w:semiHidden/>
    <w:rsid w:val="00DA4D25"/>
    <w:rPr>
      <w:sz w:val="20"/>
      <w:szCs w:val="20"/>
    </w:rPr>
  </w:style>
  <w:style w:type="paragraph" w:styleId="af">
    <w:name w:val="annotation subject"/>
    <w:basedOn w:val="ae"/>
    <w:next w:val="ae"/>
    <w:link w:val="Char5"/>
    <w:uiPriority w:val="99"/>
    <w:semiHidden/>
    <w:unhideWhenUsed/>
    <w:rsid w:val="00DA4D25"/>
    <w:rPr>
      <w:b/>
      <w:bCs/>
    </w:rPr>
  </w:style>
  <w:style w:type="character" w:customStyle="1" w:styleId="Char5">
    <w:name w:val="메모 주제 Char"/>
    <w:basedOn w:val="Char4"/>
    <w:link w:val="af"/>
    <w:uiPriority w:val="99"/>
    <w:semiHidden/>
    <w:rsid w:val="00DA4D25"/>
    <w:rPr>
      <w:b/>
      <w:bCs/>
      <w:sz w:val="20"/>
      <w:szCs w:val="20"/>
    </w:rPr>
  </w:style>
  <w:style w:type="paragraph" w:styleId="af0">
    <w:name w:val="Revision"/>
    <w:hidden/>
    <w:uiPriority w:val="99"/>
    <w:semiHidden/>
    <w:rsid w:val="007D37B9"/>
    <w:pPr>
      <w:spacing w:after="0" w:line="240" w:lineRule="auto"/>
    </w:pPr>
  </w:style>
  <w:style w:type="character" w:styleId="af1">
    <w:name w:val="Placeholder Text"/>
    <w:basedOn w:val="a0"/>
    <w:uiPriority w:val="99"/>
    <w:semiHidden/>
    <w:rsid w:val="001D1088"/>
    <w:rPr>
      <w:color w:val="808080"/>
    </w:rPr>
  </w:style>
  <w:style w:type="paragraph" w:styleId="af2">
    <w:name w:val="Plain Text"/>
    <w:basedOn w:val="a"/>
    <w:link w:val="Char6"/>
    <w:uiPriority w:val="99"/>
    <w:semiHidden/>
    <w:unhideWhenUsed/>
    <w:rsid w:val="003D5FA8"/>
    <w:pPr>
      <w:spacing w:after="0" w:line="240" w:lineRule="auto"/>
    </w:pPr>
    <w:rPr>
      <w:rFonts w:ascii="Consolas" w:hAnsi="Consolas" w:cs="Consolas"/>
      <w:sz w:val="21"/>
      <w:szCs w:val="21"/>
    </w:rPr>
  </w:style>
  <w:style w:type="character" w:customStyle="1" w:styleId="Char6">
    <w:name w:val="글자만 Char"/>
    <w:basedOn w:val="a0"/>
    <w:link w:val="af2"/>
    <w:uiPriority w:val="99"/>
    <w:semiHidden/>
    <w:rsid w:val="003D5FA8"/>
    <w:rPr>
      <w:rFonts w:ascii="Consolas" w:hAnsi="Consolas" w:cs="Consolas"/>
      <w:sz w:val="21"/>
      <w:szCs w:val="21"/>
    </w:rPr>
  </w:style>
  <w:style w:type="character" w:customStyle="1" w:styleId="UnresolvedMention1">
    <w:name w:val="Unresolved Mention1"/>
    <w:basedOn w:val="a0"/>
    <w:uiPriority w:val="99"/>
    <w:semiHidden/>
    <w:unhideWhenUsed/>
    <w:rsid w:val="003D5FA8"/>
    <w:rPr>
      <w:color w:val="605E5C"/>
      <w:shd w:val="clear" w:color="auto" w:fill="E1DFDD"/>
    </w:rPr>
  </w:style>
  <w:style w:type="character" w:styleId="af3">
    <w:name w:val="FollowedHyperlink"/>
    <w:basedOn w:val="a0"/>
    <w:uiPriority w:val="99"/>
    <w:semiHidden/>
    <w:unhideWhenUsed/>
    <w:rsid w:val="00750AFE"/>
    <w:rPr>
      <w:color w:val="954F72" w:themeColor="followedHyperlink"/>
      <w:u w:val="single"/>
    </w:rPr>
  </w:style>
  <w:style w:type="paragraph" w:customStyle="1" w:styleId="Text">
    <w:name w:val="Text"/>
    <w:basedOn w:val="a"/>
    <w:uiPriority w:val="99"/>
    <w:qFormat/>
    <w:rsid w:val="00867C3D"/>
    <w:pPr>
      <w:autoSpaceDE w:val="0"/>
      <w:autoSpaceDN w:val="0"/>
      <w:adjustRightInd w:val="0"/>
      <w:spacing w:after="120" w:line="240" w:lineRule="auto"/>
    </w:pPr>
    <w:rPr>
      <w:rFonts w:ascii="Times New Roman" w:eastAsia="SimSun" w:hAnsi="Times New Roman" w:cs="Times New Roman"/>
      <w:sz w:val="24"/>
      <w:szCs w:val="24"/>
      <w:lang w:eastAsia="en-US"/>
    </w:rPr>
  </w:style>
  <w:style w:type="table" w:customStyle="1" w:styleId="TableGrid1">
    <w:name w:val="Table Grid1"/>
    <w:basedOn w:val="a1"/>
    <w:next w:val="aa"/>
    <w:uiPriority w:val="39"/>
    <w:rsid w:val="00977E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a1"/>
    <w:next w:val="aa"/>
    <w:rsid w:val="00E13C77"/>
    <w:pPr>
      <w:spacing w:after="0" w:line="240" w:lineRule="auto"/>
    </w:pPr>
    <w:rPr>
      <w:rFonts w:ascii="Times New Roman" w:eastAsia="MS Mincho"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f4">
    <w:name w:val="endnote reference"/>
    <w:basedOn w:val="a0"/>
    <w:uiPriority w:val="99"/>
    <w:semiHidden/>
    <w:unhideWhenUsed/>
    <w:rsid w:val="00922242"/>
    <w:rPr>
      <w:vertAlign w:val="superscript"/>
    </w:rPr>
  </w:style>
  <w:style w:type="paragraph" w:styleId="af5">
    <w:name w:val="table of figures"/>
    <w:basedOn w:val="a"/>
    <w:next w:val="a"/>
    <w:uiPriority w:val="99"/>
    <w:unhideWhenUsed/>
    <w:rsid w:val="00894E30"/>
    <w:pPr>
      <w:spacing w:after="0"/>
    </w:pPr>
  </w:style>
  <w:style w:type="paragraph" w:styleId="af6">
    <w:name w:val="Date"/>
    <w:basedOn w:val="a"/>
    <w:next w:val="a"/>
    <w:link w:val="Char7"/>
    <w:uiPriority w:val="99"/>
    <w:semiHidden/>
    <w:unhideWhenUsed/>
    <w:rsid w:val="009407FE"/>
  </w:style>
  <w:style w:type="character" w:customStyle="1" w:styleId="Char7">
    <w:name w:val="날짜 Char"/>
    <w:basedOn w:val="a0"/>
    <w:link w:val="af6"/>
    <w:uiPriority w:val="99"/>
    <w:semiHidden/>
    <w:rsid w:val="009407FE"/>
  </w:style>
  <w:style w:type="character" w:customStyle="1" w:styleId="2Char">
    <w:name w:val="제목 2 Char"/>
    <w:basedOn w:val="a0"/>
    <w:link w:val="2"/>
    <w:rsid w:val="00A27345"/>
    <w:rPr>
      <w:rFonts w:asciiTheme="majorHAnsi" w:eastAsiaTheme="majorEastAsia" w:hAnsiTheme="majorHAnsi" w:cstheme="majorBidi"/>
      <w:color w:val="2E74B5" w:themeColor="accent1" w:themeShade="BF"/>
      <w:sz w:val="26"/>
      <w:szCs w:val="26"/>
    </w:rPr>
  </w:style>
  <w:style w:type="character" w:customStyle="1" w:styleId="3Char">
    <w:name w:val="제목 3 Char"/>
    <w:basedOn w:val="a0"/>
    <w:link w:val="3"/>
    <w:uiPriority w:val="9"/>
    <w:rsid w:val="008C2D76"/>
    <w:rPr>
      <w:rFonts w:asciiTheme="majorHAnsi" w:eastAsiaTheme="majorEastAsia" w:hAnsiTheme="majorHAnsi" w:cstheme="majorBidi"/>
      <w:color w:val="1F4D78" w:themeColor="accent1" w:themeShade="7F"/>
      <w:sz w:val="24"/>
      <w:szCs w:val="24"/>
    </w:rPr>
  </w:style>
  <w:style w:type="paragraph" w:styleId="TOC">
    <w:name w:val="TOC Heading"/>
    <w:basedOn w:val="1"/>
    <w:next w:val="a"/>
    <w:uiPriority w:val="39"/>
    <w:unhideWhenUsed/>
    <w:qFormat/>
    <w:rsid w:val="0007739E"/>
    <w:pPr>
      <w:spacing w:before="480" w:line="276" w:lineRule="auto"/>
      <w:outlineLvl w:val="9"/>
    </w:pPr>
    <w:rPr>
      <w:b/>
      <w:bCs/>
      <w:sz w:val="28"/>
      <w:szCs w:val="28"/>
      <w:lang w:eastAsia="en-US"/>
    </w:rPr>
  </w:style>
  <w:style w:type="paragraph" w:styleId="10">
    <w:name w:val="toc 1"/>
    <w:basedOn w:val="a"/>
    <w:next w:val="a"/>
    <w:autoRedefine/>
    <w:uiPriority w:val="39"/>
    <w:unhideWhenUsed/>
    <w:rsid w:val="0007739E"/>
    <w:pPr>
      <w:spacing w:before="120" w:after="0"/>
    </w:pPr>
    <w:rPr>
      <w:rFonts w:cstheme="minorHAnsi"/>
      <w:b/>
      <w:bCs/>
      <w:i/>
      <w:iCs/>
      <w:sz w:val="24"/>
      <w:szCs w:val="24"/>
    </w:rPr>
  </w:style>
  <w:style w:type="paragraph" w:styleId="20">
    <w:name w:val="toc 2"/>
    <w:basedOn w:val="a"/>
    <w:next w:val="a"/>
    <w:autoRedefine/>
    <w:uiPriority w:val="39"/>
    <w:unhideWhenUsed/>
    <w:rsid w:val="0007739E"/>
    <w:pPr>
      <w:spacing w:before="120" w:after="0"/>
      <w:ind w:left="220"/>
    </w:pPr>
    <w:rPr>
      <w:rFonts w:cstheme="minorHAnsi"/>
      <w:b/>
      <w:bCs/>
    </w:rPr>
  </w:style>
  <w:style w:type="paragraph" w:styleId="31">
    <w:name w:val="toc 3"/>
    <w:basedOn w:val="a"/>
    <w:next w:val="a"/>
    <w:autoRedefine/>
    <w:uiPriority w:val="39"/>
    <w:unhideWhenUsed/>
    <w:rsid w:val="0007739E"/>
    <w:pPr>
      <w:spacing w:after="0"/>
      <w:ind w:left="440"/>
    </w:pPr>
    <w:rPr>
      <w:rFonts w:cstheme="minorHAnsi"/>
      <w:sz w:val="20"/>
      <w:szCs w:val="20"/>
    </w:rPr>
  </w:style>
  <w:style w:type="paragraph" w:styleId="4">
    <w:name w:val="toc 4"/>
    <w:basedOn w:val="a"/>
    <w:next w:val="a"/>
    <w:autoRedefine/>
    <w:uiPriority w:val="39"/>
    <w:semiHidden/>
    <w:unhideWhenUsed/>
    <w:rsid w:val="0007739E"/>
    <w:pPr>
      <w:spacing w:after="0"/>
      <w:ind w:left="660"/>
    </w:pPr>
    <w:rPr>
      <w:rFonts w:cstheme="minorHAnsi"/>
      <w:sz w:val="20"/>
      <w:szCs w:val="20"/>
    </w:rPr>
  </w:style>
  <w:style w:type="paragraph" w:styleId="5">
    <w:name w:val="toc 5"/>
    <w:basedOn w:val="a"/>
    <w:next w:val="a"/>
    <w:autoRedefine/>
    <w:uiPriority w:val="39"/>
    <w:semiHidden/>
    <w:unhideWhenUsed/>
    <w:rsid w:val="0007739E"/>
    <w:pPr>
      <w:spacing w:after="0"/>
      <w:ind w:left="880"/>
    </w:pPr>
    <w:rPr>
      <w:rFonts w:cstheme="minorHAnsi"/>
      <w:sz w:val="20"/>
      <w:szCs w:val="20"/>
    </w:rPr>
  </w:style>
  <w:style w:type="paragraph" w:styleId="6">
    <w:name w:val="toc 6"/>
    <w:basedOn w:val="a"/>
    <w:next w:val="a"/>
    <w:autoRedefine/>
    <w:uiPriority w:val="39"/>
    <w:semiHidden/>
    <w:unhideWhenUsed/>
    <w:rsid w:val="0007739E"/>
    <w:pPr>
      <w:spacing w:after="0"/>
      <w:ind w:left="1100"/>
    </w:pPr>
    <w:rPr>
      <w:rFonts w:cstheme="minorHAnsi"/>
      <w:sz w:val="20"/>
      <w:szCs w:val="20"/>
    </w:rPr>
  </w:style>
  <w:style w:type="paragraph" w:styleId="7">
    <w:name w:val="toc 7"/>
    <w:basedOn w:val="a"/>
    <w:next w:val="a"/>
    <w:autoRedefine/>
    <w:uiPriority w:val="39"/>
    <w:semiHidden/>
    <w:unhideWhenUsed/>
    <w:rsid w:val="0007739E"/>
    <w:pPr>
      <w:spacing w:after="0"/>
      <w:ind w:left="1320"/>
    </w:pPr>
    <w:rPr>
      <w:rFonts w:cstheme="minorHAnsi"/>
      <w:sz w:val="20"/>
      <w:szCs w:val="20"/>
    </w:rPr>
  </w:style>
  <w:style w:type="paragraph" w:styleId="8">
    <w:name w:val="toc 8"/>
    <w:basedOn w:val="a"/>
    <w:next w:val="a"/>
    <w:autoRedefine/>
    <w:uiPriority w:val="39"/>
    <w:semiHidden/>
    <w:unhideWhenUsed/>
    <w:rsid w:val="0007739E"/>
    <w:pPr>
      <w:spacing w:after="0"/>
      <w:ind w:left="1540"/>
    </w:pPr>
    <w:rPr>
      <w:rFonts w:cstheme="minorHAnsi"/>
      <w:sz w:val="20"/>
      <w:szCs w:val="20"/>
    </w:rPr>
  </w:style>
  <w:style w:type="paragraph" w:styleId="9">
    <w:name w:val="toc 9"/>
    <w:basedOn w:val="a"/>
    <w:next w:val="a"/>
    <w:autoRedefine/>
    <w:uiPriority w:val="39"/>
    <w:semiHidden/>
    <w:unhideWhenUsed/>
    <w:rsid w:val="0007739E"/>
    <w:pPr>
      <w:spacing w:after="0"/>
      <w:ind w:left="1760"/>
    </w:pPr>
    <w:rPr>
      <w:rFonts w:cstheme="minorHAnsi"/>
      <w:sz w:val="20"/>
      <w:szCs w:val="20"/>
    </w:rPr>
  </w:style>
  <w:style w:type="character" w:customStyle="1" w:styleId="UnresolvedMention">
    <w:name w:val="Unresolved Mention"/>
    <w:basedOn w:val="a0"/>
    <w:uiPriority w:val="99"/>
    <w:semiHidden/>
    <w:unhideWhenUsed/>
    <w:rsid w:val="00DB4B05"/>
    <w:rPr>
      <w:color w:val="605E5C"/>
      <w:shd w:val="clear" w:color="auto" w:fill="E1DFDD"/>
    </w:rPr>
  </w:style>
  <w:style w:type="paragraph" w:customStyle="1" w:styleId="af7">
    <w:name w:val="바탕글"/>
    <w:basedOn w:val="a"/>
    <w:rsid w:val="000B20BC"/>
    <w:pPr>
      <w:widowControl w:val="0"/>
      <w:wordWrap w:val="0"/>
      <w:autoSpaceDE w:val="0"/>
      <w:autoSpaceDN w:val="0"/>
      <w:spacing w:after="0" w:line="384" w:lineRule="auto"/>
      <w:jc w:val="both"/>
      <w:textAlignment w:val="baseline"/>
    </w:pPr>
    <w:rPr>
      <w:rFonts w:ascii="함초롬바탕" w:eastAsia="Times New Roman" w:hAnsi="Times New Roman" w:cs="Times New Roman"/>
      <w:color w:val="000000"/>
      <w:sz w:val="20"/>
      <w:szCs w:val="20"/>
      <w:lang w:eastAsia="ko-KR"/>
    </w:rPr>
  </w:style>
  <w:style w:type="paragraph" w:customStyle="1" w:styleId="11">
    <w:name w:val="1의 본문"/>
    <w:basedOn w:val="a"/>
    <w:rsid w:val="006C612A"/>
    <w:pPr>
      <w:widowControl w:val="0"/>
      <w:wordWrap w:val="0"/>
      <w:autoSpaceDE w:val="0"/>
      <w:autoSpaceDN w:val="0"/>
      <w:spacing w:before="200" w:after="0" w:line="384" w:lineRule="auto"/>
      <w:ind w:left="458"/>
      <w:jc w:val="both"/>
      <w:textAlignment w:val="baseline"/>
    </w:pPr>
    <w:rPr>
      <w:rFonts w:ascii="한양신명조" w:eastAsia="Times New Roman" w:hAnsi="Times New Roman" w:cs="Times New Roman"/>
      <w:color w:val="00000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072506">
      <w:bodyDiv w:val="1"/>
      <w:marLeft w:val="0"/>
      <w:marRight w:val="0"/>
      <w:marTop w:val="0"/>
      <w:marBottom w:val="0"/>
      <w:divBdr>
        <w:top w:val="none" w:sz="0" w:space="0" w:color="auto"/>
        <w:left w:val="none" w:sz="0" w:space="0" w:color="auto"/>
        <w:bottom w:val="none" w:sz="0" w:space="0" w:color="auto"/>
        <w:right w:val="none" w:sz="0" w:space="0" w:color="auto"/>
      </w:divBdr>
    </w:div>
    <w:div w:id="42558243">
      <w:bodyDiv w:val="1"/>
      <w:marLeft w:val="0"/>
      <w:marRight w:val="0"/>
      <w:marTop w:val="0"/>
      <w:marBottom w:val="0"/>
      <w:divBdr>
        <w:top w:val="none" w:sz="0" w:space="0" w:color="auto"/>
        <w:left w:val="none" w:sz="0" w:space="0" w:color="auto"/>
        <w:bottom w:val="none" w:sz="0" w:space="0" w:color="auto"/>
        <w:right w:val="none" w:sz="0" w:space="0" w:color="auto"/>
      </w:divBdr>
    </w:div>
    <w:div w:id="73666822">
      <w:bodyDiv w:val="1"/>
      <w:marLeft w:val="0"/>
      <w:marRight w:val="0"/>
      <w:marTop w:val="0"/>
      <w:marBottom w:val="0"/>
      <w:divBdr>
        <w:top w:val="none" w:sz="0" w:space="0" w:color="auto"/>
        <w:left w:val="none" w:sz="0" w:space="0" w:color="auto"/>
        <w:bottom w:val="none" w:sz="0" w:space="0" w:color="auto"/>
        <w:right w:val="none" w:sz="0" w:space="0" w:color="auto"/>
      </w:divBdr>
    </w:div>
    <w:div w:id="75246743">
      <w:bodyDiv w:val="1"/>
      <w:marLeft w:val="0"/>
      <w:marRight w:val="0"/>
      <w:marTop w:val="0"/>
      <w:marBottom w:val="0"/>
      <w:divBdr>
        <w:top w:val="none" w:sz="0" w:space="0" w:color="auto"/>
        <w:left w:val="none" w:sz="0" w:space="0" w:color="auto"/>
        <w:bottom w:val="none" w:sz="0" w:space="0" w:color="auto"/>
        <w:right w:val="none" w:sz="0" w:space="0" w:color="auto"/>
      </w:divBdr>
    </w:div>
    <w:div w:id="127937134">
      <w:bodyDiv w:val="1"/>
      <w:marLeft w:val="0"/>
      <w:marRight w:val="0"/>
      <w:marTop w:val="0"/>
      <w:marBottom w:val="0"/>
      <w:divBdr>
        <w:top w:val="none" w:sz="0" w:space="0" w:color="auto"/>
        <w:left w:val="none" w:sz="0" w:space="0" w:color="auto"/>
        <w:bottom w:val="none" w:sz="0" w:space="0" w:color="auto"/>
        <w:right w:val="none" w:sz="0" w:space="0" w:color="auto"/>
      </w:divBdr>
    </w:div>
    <w:div w:id="129400129">
      <w:bodyDiv w:val="1"/>
      <w:marLeft w:val="0"/>
      <w:marRight w:val="0"/>
      <w:marTop w:val="0"/>
      <w:marBottom w:val="0"/>
      <w:divBdr>
        <w:top w:val="none" w:sz="0" w:space="0" w:color="auto"/>
        <w:left w:val="none" w:sz="0" w:space="0" w:color="auto"/>
        <w:bottom w:val="none" w:sz="0" w:space="0" w:color="auto"/>
        <w:right w:val="none" w:sz="0" w:space="0" w:color="auto"/>
      </w:divBdr>
    </w:div>
    <w:div w:id="243616194">
      <w:bodyDiv w:val="1"/>
      <w:marLeft w:val="0"/>
      <w:marRight w:val="0"/>
      <w:marTop w:val="0"/>
      <w:marBottom w:val="0"/>
      <w:divBdr>
        <w:top w:val="none" w:sz="0" w:space="0" w:color="auto"/>
        <w:left w:val="none" w:sz="0" w:space="0" w:color="auto"/>
        <w:bottom w:val="none" w:sz="0" w:space="0" w:color="auto"/>
        <w:right w:val="none" w:sz="0" w:space="0" w:color="auto"/>
      </w:divBdr>
    </w:div>
    <w:div w:id="265694051">
      <w:bodyDiv w:val="1"/>
      <w:marLeft w:val="0"/>
      <w:marRight w:val="0"/>
      <w:marTop w:val="0"/>
      <w:marBottom w:val="0"/>
      <w:divBdr>
        <w:top w:val="none" w:sz="0" w:space="0" w:color="auto"/>
        <w:left w:val="none" w:sz="0" w:space="0" w:color="auto"/>
        <w:bottom w:val="none" w:sz="0" w:space="0" w:color="auto"/>
        <w:right w:val="none" w:sz="0" w:space="0" w:color="auto"/>
      </w:divBdr>
    </w:div>
    <w:div w:id="294919531">
      <w:bodyDiv w:val="1"/>
      <w:marLeft w:val="0"/>
      <w:marRight w:val="0"/>
      <w:marTop w:val="0"/>
      <w:marBottom w:val="0"/>
      <w:divBdr>
        <w:top w:val="none" w:sz="0" w:space="0" w:color="auto"/>
        <w:left w:val="none" w:sz="0" w:space="0" w:color="auto"/>
        <w:bottom w:val="none" w:sz="0" w:space="0" w:color="auto"/>
        <w:right w:val="none" w:sz="0" w:space="0" w:color="auto"/>
      </w:divBdr>
    </w:div>
    <w:div w:id="365567290">
      <w:bodyDiv w:val="1"/>
      <w:marLeft w:val="0"/>
      <w:marRight w:val="0"/>
      <w:marTop w:val="0"/>
      <w:marBottom w:val="0"/>
      <w:divBdr>
        <w:top w:val="none" w:sz="0" w:space="0" w:color="auto"/>
        <w:left w:val="none" w:sz="0" w:space="0" w:color="auto"/>
        <w:bottom w:val="none" w:sz="0" w:space="0" w:color="auto"/>
        <w:right w:val="none" w:sz="0" w:space="0" w:color="auto"/>
      </w:divBdr>
    </w:div>
    <w:div w:id="365837237">
      <w:bodyDiv w:val="1"/>
      <w:marLeft w:val="0"/>
      <w:marRight w:val="0"/>
      <w:marTop w:val="0"/>
      <w:marBottom w:val="0"/>
      <w:divBdr>
        <w:top w:val="none" w:sz="0" w:space="0" w:color="auto"/>
        <w:left w:val="none" w:sz="0" w:space="0" w:color="auto"/>
        <w:bottom w:val="none" w:sz="0" w:space="0" w:color="auto"/>
        <w:right w:val="none" w:sz="0" w:space="0" w:color="auto"/>
      </w:divBdr>
      <w:divsChild>
        <w:div w:id="279533208">
          <w:marLeft w:val="0"/>
          <w:marRight w:val="0"/>
          <w:marTop w:val="0"/>
          <w:marBottom w:val="0"/>
          <w:divBdr>
            <w:top w:val="none" w:sz="0" w:space="0" w:color="auto"/>
            <w:left w:val="none" w:sz="0" w:space="0" w:color="auto"/>
            <w:bottom w:val="none" w:sz="0" w:space="0" w:color="auto"/>
            <w:right w:val="none" w:sz="0" w:space="0" w:color="auto"/>
          </w:divBdr>
        </w:div>
        <w:div w:id="286203360">
          <w:marLeft w:val="0"/>
          <w:marRight w:val="0"/>
          <w:marTop w:val="0"/>
          <w:marBottom w:val="0"/>
          <w:divBdr>
            <w:top w:val="none" w:sz="0" w:space="0" w:color="auto"/>
            <w:left w:val="none" w:sz="0" w:space="0" w:color="auto"/>
            <w:bottom w:val="none" w:sz="0" w:space="0" w:color="auto"/>
            <w:right w:val="none" w:sz="0" w:space="0" w:color="auto"/>
          </w:divBdr>
        </w:div>
        <w:div w:id="1000429788">
          <w:marLeft w:val="0"/>
          <w:marRight w:val="0"/>
          <w:marTop w:val="0"/>
          <w:marBottom w:val="0"/>
          <w:divBdr>
            <w:top w:val="none" w:sz="0" w:space="0" w:color="auto"/>
            <w:left w:val="none" w:sz="0" w:space="0" w:color="auto"/>
            <w:bottom w:val="none" w:sz="0" w:space="0" w:color="auto"/>
            <w:right w:val="none" w:sz="0" w:space="0" w:color="auto"/>
          </w:divBdr>
        </w:div>
      </w:divsChild>
    </w:div>
    <w:div w:id="379865503">
      <w:bodyDiv w:val="1"/>
      <w:marLeft w:val="0"/>
      <w:marRight w:val="0"/>
      <w:marTop w:val="0"/>
      <w:marBottom w:val="0"/>
      <w:divBdr>
        <w:top w:val="none" w:sz="0" w:space="0" w:color="auto"/>
        <w:left w:val="none" w:sz="0" w:space="0" w:color="auto"/>
        <w:bottom w:val="none" w:sz="0" w:space="0" w:color="auto"/>
        <w:right w:val="none" w:sz="0" w:space="0" w:color="auto"/>
      </w:divBdr>
    </w:div>
    <w:div w:id="381175036">
      <w:bodyDiv w:val="1"/>
      <w:marLeft w:val="0"/>
      <w:marRight w:val="0"/>
      <w:marTop w:val="0"/>
      <w:marBottom w:val="0"/>
      <w:divBdr>
        <w:top w:val="none" w:sz="0" w:space="0" w:color="auto"/>
        <w:left w:val="none" w:sz="0" w:space="0" w:color="auto"/>
        <w:bottom w:val="none" w:sz="0" w:space="0" w:color="auto"/>
        <w:right w:val="none" w:sz="0" w:space="0" w:color="auto"/>
      </w:divBdr>
    </w:div>
    <w:div w:id="472455092">
      <w:bodyDiv w:val="1"/>
      <w:marLeft w:val="0"/>
      <w:marRight w:val="0"/>
      <w:marTop w:val="0"/>
      <w:marBottom w:val="0"/>
      <w:divBdr>
        <w:top w:val="none" w:sz="0" w:space="0" w:color="auto"/>
        <w:left w:val="none" w:sz="0" w:space="0" w:color="auto"/>
        <w:bottom w:val="none" w:sz="0" w:space="0" w:color="auto"/>
        <w:right w:val="none" w:sz="0" w:space="0" w:color="auto"/>
      </w:divBdr>
    </w:div>
    <w:div w:id="492717293">
      <w:bodyDiv w:val="1"/>
      <w:marLeft w:val="0"/>
      <w:marRight w:val="0"/>
      <w:marTop w:val="0"/>
      <w:marBottom w:val="0"/>
      <w:divBdr>
        <w:top w:val="none" w:sz="0" w:space="0" w:color="auto"/>
        <w:left w:val="none" w:sz="0" w:space="0" w:color="auto"/>
        <w:bottom w:val="none" w:sz="0" w:space="0" w:color="auto"/>
        <w:right w:val="none" w:sz="0" w:space="0" w:color="auto"/>
      </w:divBdr>
    </w:div>
    <w:div w:id="526597629">
      <w:bodyDiv w:val="1"/>
      <w:marLeft w:val="0"/>
      <w:marRight w:val="0"/>
      <w:marTop w:val="0"/>
      <w:marBottom w:val="0"/>
      <w:divBdr>
        <w:top w:val="none" w:sz="0" w:space="0" w:color="auto"/>
        <w:left w:val="none" w:sz="0" w:space="0" w:color="auto"/>
        <w:bottom w:val="none" w:sz="0" w:space="0" w:color="auto"/>
        <w:right w:val="none" w:sz="0" w:space="0" w:color="auto"/>
      </w:divBdr>
    </w:div>
    <w:div w:id="538854329">
      <w:bodyDiv w:val="1"/>
      <w:marLeft w:val="0"/>
      <w:marRight w:val="0"/>
      <w:marTop w:val="0"/>
      <w:marBottom w:val="0"/>
      <w:divBdr>
        <w:top w:val="none" w:sz="0" w:space="0" w:color="auto"/>
        <w:left w:val="none" w:sz="0" w:space="0" w:color="auto"/>
        <w:bottom w:val="none" w:sz="0" w:space="0" w:color="auto"/>
        <w:right w:val="none" w:sz="0" w:space="0" w:color="auto"/>
      </w:divBdr>
    </w:div>
    <w:div w:id="592477172">
      <w:bodyDiv w:val="1"/>
      <w:marLeft w:val="0"/>
      <w:marRight w:val="0"/>
      <w:marTop w:val="0"/>
      <w:marBottom w:val="0"/>
      <w:divBdr>
        <w:top w:val="none" w:sz="0" w:space="0" w:color="auto"/>
        <w:left w:val="none" w:sz="0" w:space="0" w:color="auto"/>
        <w:bottom w:val="none" w:sz="0" w:space="0" w:color="auto"/>
        <w:right w:val="none" w:sz="0" w:space="0" w:color="auto"/>
      </w:divBdr>
    </w:div>
    <w:div w:id="614025905">
      <w:bodyDiv w:val="1"/>
      <w:marLeft w:val="0"/>
      <w:marRight w:val="0"/>
      <w:marTop w:val="0"/>
      <w:marBottom w:val="0"/>
      <w:divBdr>
        <w:top w:val="none" w:sz="0" w:space="0" w:color="auto"/>
        <w:left w:val="none" w:sz="0" w:space="0" w:color="auto"/>
        <w:bottom w:val="none" w:sz="0" w:space="0" w:color="auto"/>
        <w:right w:val="none" w:sz="0" w:space="0" w:color="auto"/>
      </w:divBdr>
    </w:div>
    <w:div w:id="647979735">
      <w:bodyDiv w:val="1"/>
      <w:marLeft w:val="0"/>
      <w:marRight w:val="0"/>
      <w:marTop w:val="0"/>
      <w:marBottom w:val="0"/>
      <w:divBdr>
        <w:top w:val="none" w:sz="0" w:space="0" w:color="auto"/>
        <w:left w:val="none" w:sz="0" w:space="0" w:color="auto"/>
        <w:bottom w:val="none" w:sz="0" w:space="0" w:color="auto"/>
        <w:right w:val="none" w:sz="0" w:space="0" w:color="auto"/>
      </w:divBdr>
    </w:div>
    <w:div w:id="674380824">
      <w:bodyDiv w:val="1"/>
      <w:marLeft w:val="0"/>
      <w:marRight w:val="0"/>
      <w:marTop w:val="0"/>
      <w:marBottom w:val="0"/>
      <w:divBdr>
        <w:top w:val="none" w:sz="0" w:space="0" w:color="auto"/>
        <w:left w:val="none" w:sz="0" w:space="0" w:color="auto"/>
        <w:bottom w:val="none" w:sz="0" w:space="0" w:color="auto"/>
        <w:right w:val="none" w:sz="0" w:space="0" w:color="auto"/>
      </w:divBdr>
    </w:div>
    <w:div w:id="685519701">
      <w:bodyDiv w:val="1"/>
      <w:marLeft w:val="0"/>
      <w:marRight w:val="0"/>
      <w:marTop w:val="0"/>
      <w:marBottom w:val="0"/>
      <w:divBdr>
        <w:top w:val="none" w:sz="0" w:space="0" w:color="auto"/>
        <w:left w:val="none" w:sz="0" w:space="0" w:color="auto"/>
        <w:bottom w:val="none" w:sz="0" w:space="0" w:color="auto"/>
        <w:right w:val="none" w:sz="0" w:space="0" w:color="auto"/>
      </w:divBdr>
    </w:div>
    <w:div w:id="783235454">
      <w:bodyDiv w:val="1"/>
      <w:marLeft w:val="0"/>
      <w:marRight w:val="0"/>
      <w:marTop w:val="0"/>
      <w:marBottom w:val="0"/>
      <w:divBdr>
        <w:top w:val="none" w:sz="0" w:space="0" w:color="auto"/>
        <w:left w:val="none" w:sz="0" w:space="0" w:color="auto"/>
        <w:bottom w:val="none" w:sz="0" w:space="0" w:color="auto"/>
        <w:right w:val="none" w:sz="0" w:space="0" w:color="auto"/>
      </w:divBdr>
    </w:div>
    <w:div w:id="873614195">
      <w:bodyDiv w:val="1"/>
      <w:marLeft w:val="0"/>
      <w:marRight w:val="0"/>
      <w:marTop w:val="0"/>
      <w:marBottom w:val="0"/>
      <w:divBdr>
        <w:top w:val="none" w:sz="0" w:space="0" w:color="auto"/>
        <w:left w:val="none" w:sz="0" w:space="0" w:color="auto"/>
        <w:bottom w:val="none" w:sz="0" w:space="0" w:color="auto"/>
        <w:right w:val="none" w:sz="0" w:space="0" w:color="auto"/>
      </w:divBdr>
    </w:div>
    <w:div w:id="877661390">
      <w:bodyDiv w:val="1"/>
      <w:marLeft w:val="0"/>
      <w:marRight w:val="0"/>
      <w:marTop w:val="0"/>
      <w:marBottom w:val="0"/>
      <w:divBdr>
        <w:top w:val="none" w:sz="0" w:space="0" w:color="auto"/>
        <w:left w:val="none" w:sz="0" w:space="0" w:color="auto"/>
        <w:bottom w:val="none" w:sz="0" w:space="0" w:color="auto"/>
        <w:right w:val="none" w:sz="0" w:space="0" w:color="auto"/>
      </w:divBdr>
    </w:div>
    <w:div w:id="946035916">
      <w:bodyDiv w:val="1"/>
      <w:marLeft w:val="0"/>
      <w:marRight w:val="0"/>
      <w:marTop w:val="0"/>
      <w:marBottom w:val="0"/>
      <w:divBdr>
        <w:top w:val="none" w:sz="0" w:space="0" w:color="auto"/>
        <w:left w:val="none" w:sz="0" w:space="0" w:color="auto"/>
        <w:bottom w:val="none" w:sz="0" w:space="0" w:color="auto"/>
        <w:right w:val="none" w:sz="0" w:space="0" w:color="auto"/>
      </w:divBdr>
    </w:div>
    <w:div w:id="966351246">
      <w:bodyDiv w:val="1"/>
      <w:marLeft w:val="0"/>
      <w:marRight w:val="0"/>
      <w:marTop w:val="0"/>
      <w:marBottom w:val="0"/>
      <w:divBdr>
        <w:top w:val="none" w:sz="0" w:space="0" w:color="auto"/>
        <w:left w:val="none" w:sz="0" w:space="0" w:color="auto"/>
        <w:bottom w:val="none" w:sz="0" w:space="0" w:color="auto"/>
        <w:right w:val="none" w:sz="0" w:space="0" w:color="auto"/>
      </w:divBdr>
    </w:div>
    <w:div w:id="1079593116">
      <w:bodyDiv w:val="1"/>
      <w:marLeft w:val="0"/>
      <w:marRight w:val="0"/>
      <w:marTop w:val="0"/>
      <w:marBottom w:val="0"/>
      <w:divBdr>
        <w:top w:val="none" w:sz="0" w:space="0" w:color="auto"/>
        <w:left w:val="none" w:sz="0" w:space="0" w:color="auto"/>
        <w:bottom w:val="none" w:sz="0" w:space="0" w:color="auto"/>
        <w:right w:val="none" w:sz="0" w:space="0" w:color="auto"/>
      </w:divBdr>
    </w:div>
    <w:div w:id="1098719720">
      <w:bodyDiv w:val="1"/>
      <w:marLeft w:val="0"/>
      <w:marRight w:val="0"/>
      <w:marTop w:val="0"/>
      <w:marBottom w:val="0"/>
      <w:divBdr>
        <w:top w:val="none" w:sz="0" w:space="0" w:color="auto"/>
        <w:left w:val="none" w:sz="0" w:space="0" w:color="auto"/>
        <w:bottom w:val="none" w:sz="0" w:space="0" w:color="auto"/>
        <w:right w:val="none" w:sz="0" w:space="0" w:color="auto"/>
      </w:divBdr>
    </w:div>
    <w:div w:id="1154830505">
      <w:bodyDiv w:val="1"/>
      <w:marLeft w:val="0"/>
      <w:marRight w:val="0"/>
      <w:marTop w:val="0"/>
      <w:marBottom w:val="0"/>
      <w:divBdr>
        <w:top w:val="none" w:sz="0" w:space="0" w:color="auto"/>
        <w:left w:val="none" w:sz="0" w:space="0" w:color="auto"/>
        <w:bottom w:val="none" w:sz="0" w:space="0" w:color="auto"/>
        <w:right w:val="none" w:sz="0" w:space="0" w:color="auto"/>
      </w:divBdr>
    </w:div>
    <w:div w:id="1187911735">
      <w:bodyDiv w:val="1"/>
      <w:marLeft w:val="0"/>
      <w:marRight w:val="0"/>
      <w:marTop w:val="0"/>
      <w:marBottom w:val="0"/>
      <w:divBdr>
        <w:top w:val="none" w:sz="0" w:space="0" w:color="auto"/>
        <w:left w:val="none" w:sz="0" w:space="0" w:color="auto"/>
        <w:bottom w:val="none" w:sz="0" w:space="0" w:color="auto"/>
        <w:right w:val="none" w:sz="0" w:space="0" w:color="auto"/>
      </w:divBdr>
    </w:div>
    <w:div w:id="1204905909">
      <w:bodyDiv w:val="1"/>
      <w:marLeft w:val="0"/>
      <w:marRight w:val="0"/>
      <w:marTop w:val="0"/>
      <w:marBottom w:val="0"/>
      <w:divBdr>
        <w:top w:val="none" w:sz="0" w:space="0" w:color="auto"/>
        <w:left w:val="none" w:sz="0" w:space="0" w:color="auto"/>
        <w:bottom w:val="none" w:sz="0" w:space="0" w:color="auto"/>
        <w:right w:val="none" w:sz="0" w:space="0" w:color="auto"/>
      </w:divBdr>
    </w:div>
    <w:div w:id="1325619659">
      <w:bodyDiv w:val="1"/>
      <w:marLeft w:val="0"/>
      <w:marRight w:val="0"/>
      <w:marTop w:val="0"/>
      <w:marBottom w:val="0"/>
      <w:divBdr>
        <w:top w:val="none" w:sz="0" w:space="0" w:color="auto"/>
        <w:left w:val="none" w:sz="0" w:space="0" w:color="auto"/>
        <w:bottom w:val="none" w:sz="0" w:space="0" w:color="auto"/>
        <w:right w:val="none" w:sz="0" w:space="0" w:color="auto"/>
      </w:divBdr>
    </w:div>
    <w:div w:id="1369842204">
      <w:bodyDiv w:val="1"/>
      <w:marLeft w:val="0"/>
      <w:marRight w:val="0"/>
      <w:marTop w:val="0"/>
      <w:marBottom w:val="0"/>
      <w:divBdr>
        <w:top w:val="none" w:sz="0" w:space="0" w:color="auto"/>
        <w:left w:val="none" w:sz="0" w:space="0" w:color="auto"/>
        <w:bottom w:val="none" w:sz="0" w:space="0" w:color="auto"/>
        <w:right w:val="none" w:sz="0" w:space="0" w:color="auto"/>
      </w:divBdr>
    </w:div>
    <w:div w:id="1392194036">
      <w:bodyDiv w:val="1"/>
      <w:marLeft w:val="0"/>
      <w:marRight w:val="0"/>
      <w:marTop w:val="0"/>
      <w:marBottom w:val="0"/>
      <w:divBdr>
        <w:top w:val="none" w:sz="0" w:space="0" w:color="auto"/>
        <w:left w:val="none" w:sz="0" w:space="0" w:color="auto"/>
        <w:bottom w:val="none" w:sz="0" w:space="0" w:color="auto"/>
        <w:right w:val="none" w:sz="0" w:space="0" w:color="auto"/>
      </w:divBdr>
    </w:div>
    <w:div w:id="1424959017">
      <w:bodyDiv w:val="1"/>
      <w:marLeft w:val="0"/>
      <w:marRight w:val="0"/>
      <w:marTop w:val="0"/>
      <w:marBottom w:val="0"/>
      <w:divBdr>
        <w:top w:val="none" w:sz="0" w:space="0" w:color="auto"/>
        <w:left w:val="none" w:sz="0" w:space="0" w:color="auto"/>
        <w:bottom w:val="none" w:sz="0" w:space="0" w:color="auto"/>
        <w:right w:val="none" w:sz="0" w:space="0" w:color="auto"/>
      </w:divBdr>
    </w:div>
    <w:div w:id="1440881205">
      <w:bodyDiv w:val="1"/>
      <w:marLeft w:val="0"/>
      <w:marRight w:val="0"/>
      <w:marTop w:val="0"/>
      <w:marBottom w:val="0"/>
      <w:divBdr>
        <w:top w:val="none" w:sz="0" w:space="0" w:color="auto"/>
        <w:left w:val="none" w:sz="0" w:space="0" w:color="auto"/>
        <w:bottom w:val="none" w:sz="0" w:space="0" w:color="auto"/>
        <w:right w:val="none" w:sz="0" w:space="0" w:color="auto"/>
      </w:divBdr>
    </w:div>
    <w:div w:id="1456753414">
      <w:bodyDiv w:val="1"/>
      <w:marLeft w:val="0"/>
      <w:marRight w:val="0"/>
      <w:marTop w:val="0"/>
      <w:marBottom w:val="0"/>
      <w:divBdr>
        <w:top w:val="none" w:sz="0" w:space="0" w:color="auto"/>
        <w:left w:val="none" w:sz="0" w:space="0" w:color="auto"/>
        <w:bottom w:val="none" w:sz="0" w:space="0" w:color="auto"/>
        <w:right w:val="none" w:sz="0" w:space="0" w:color="auto"/>
      </w:divBdr>
    </w:div>
    <w:div w:id="1460420064">
      <w:bodyDiv w:val="1"/>
      <w:marLeft w:val="0"/>
      <w:marRight w:val="0"/>
      <w:marTop w:val="0"/>
      <w:marBottom w:val="0"/>
      <w:divBdr>
        <w:top w:val="none" w:sz="0" w:space="0" w:color="auto"/>
        <w:left w:val="none" w:sz="0" w:space="0" w:color="auto"/>
        <w:bottom w:val="none" w:sz="0" w:space="0" w:color="auto"/>
        <w:right w:val="none" w:sz="0" w:space="0" w:color="auto"/>
      </w:divBdr>
    </w:div>
    <w:div w:id="1518885304">
      <w:bodyDiv w:val="1"/>
      <w:marLeft w:val="0"/>
      <w:marRight w:val="0"/>
      <w:marTop w:val="0"/>
      <w:marBottom w:val="0"/>
      <w:divBdr>
        <w:top w:val="none" w:sz="0" w:space="0" w:color="auto"/>
        <w:left w:val="none" w:sz="0" w:space="0" w:color="auto"/>
        <w:bottom w:val="none" w:sz="0" w:space="0" w:color="auto"/>
        <w:right w:val="none" w:sz="0" w:space="0" w:color="auto"/>
      </w:divBdr>
    </w:div>
    <w:div w:id="1527255093">
      <w:bodyDiv w:val="1"/>
      <w:marLeft w:val="0"/>
      <w:marRight w:val="0"/>
      <w:marTop w:val="0"/>
      <w:marBottom w:val="0"/>
      <w:divBdr>
        <w:top w:val="none" w:sz="0" w:space="0" w:color="auto"/>
        <w:left w:val="none" w:sz="0" w:space="0" w:color="auto"/>
        <w:bottom w:val="none" w:sz="0" w:space="0" w:color="auto"/>
        <w:right w:val="none" w:sz="0" w:space="0" w:color="auto"/>
      </w:divBdr>
    </w:div>
    <w:div w:id="1558973921">
      <w:bodyDiv w:val="1"/>
      <w:marLeft w:val="0"/>
      <w:marRight w:val="0"/>
      <w:marTop w:val="0"/>
      <w:marBottom w:val="0"/>
      <w:divBdr>
        <w:top w:val="none" w:sz="0" w:space="0" w:color="auto"/>
        <w:left w:val="none" w:sz="0" w:space="0" w:color="auto"/>
        <w:bottom w:val="none" w:sz="0" w:space="0" w:color="auto"/>
        <w:right w:val="none" w:sz="0" w:space="0" w:color="auto"/>
      </w:divBdr>
    </w:div>
    <w:div w:id="1562015824">
      <w:bodyDiv w:val="1"/>
      <w:marLeft w:val="0"/>
      <w:marRight w:val="0"/>
      <w:marTop w:val="0"/>
      <w:marBottom w:val="0"/>
      <w:divBdr>
        <w:top w:val="none" w:sz="0" w:space="0" w:color="auto"/>
        <w:left w:val="none" w:sz="0" w:space="0" w:color="auto"/>
        <w:bottom w:val="none" w:sz="0" w:space="0" w:color="auto"/>
        <w:right w:val="none" w:sz="0" w:space="0" w:color="auto"/>
      </w:divBdr>
    </w:div>
    <w:div w:id="1616714521">
      <w:bodyDiv w:val="1"/>
      <w:marLeft w:val="0"/>
      <w:marRight w:val="0"/>
      <w:marTop w:val="0"/>
      <w:marBottom w:val="0"/>
      <w:divBdr>
        <w:top w:val="none" w:sz="0" w:space="0" w:color="auto"/>
        <w:left w:val="none" w:sz="0" w:space="0" w:color="auto"/>
        <w:bottom w:val="none" w:sz="0" w:space="0" w:color="auto"/>
        <w:right w:val="none" w:sz="0" w:space="0" w:color="auto"/>
      </w:divBdr>
    </w:div>
    <w:div w:id="1657489607">
      <w:bodyDiv w:val="1"/>
      <w:marLeft w:val="0"/>
      <w:marRight w:val="0"/>
      <w:marTop w:val="0"/>
      <w:marBottom w:val="0"/>
      <w:divBdr>
        <w:top w:val="none" w:sz="0" w:space="0" w:color="auto"/>
        <w:left w:val="none" w:sz="0" w:space="0" w:color="auto"/>
        <w:bottom w:val="none" w:sz="0" w:space="0" w:color="auto"/>
        <w:right w:val="none" w:sz="0" w:space="0" w:color="auto"/>
      </w:divBdr>
    </w:div>
    <w:div w:id="1657609995">
      <w:bodyDiv w:val="1"/>
      <w:marLeft w:val="0"/>
      <w:marRight w:val="0"/>
      <w:marTop w:val="0"/>
      <w:marBottom w:val="0"/>
      <w:divBdr>
        <w:top w:val="none" w:sz="0" w:space="0" w:color="auto"/>
        <w:left w:val="none" w:sz="0" w:space="0" w:color="auto"/>
        <w:bottom w:val="none" w:sz="0" w:space="0" w:color="auto"/>
        <w:right w:val="none" w:sz="0" w:space="0" w:color="auto"/>
      </w:divBdr>
    </w:div>
    <w:div w:id="1667787212">
      <w:bodyDiv w:val="1"/>
      <w:marLeft w:val="0"/>
      <w:marRight w:val="0"/>
      <w:marTop w:val="0"/>
      <w:marBottom w:val="0"/>
      <w:divBdr>
        <w:top w:val="none" w:sz="0" w:space="0" w:color="auto"/>
        <w:left w:val="none" w:sz="0" w:space="0" w:color="auto"/>
        <w:bottom w:val="none" w:sz="0" w:space="0" w:color="auto"/>
        <w:right w:val="none" w:sz="0" w:space="0" w:color="auto"/>
      </w:divBdr>
    </w:div>
    <w:div w:id="1695883323">
      <w:bodyDiv w:val="1"/>
      <w:marLeft w:val="0"/>
      <w:marRight w:val="0"/>
      <w:marTop w:val="0"/>
      <w:marBottom w:val="0"/>
      <w:divBdr>
        <w:top w:val="none" w:sz="0" w:space="0" w:color="auto"/>
        <w:left w:val="none" w:sz="0" w:space="0" w:color="auto"/>
        <w:bottom w:val="none" w:sz="0" w:space="0" w:color="auto"/>
        <w:right w:val="none" w:sz="0" w:space="0" w:color="auto"/>
      </w:divBdr>
    </w:div>
    <w:div w:id="1784810104">
      <w:bodyDiv w:val="1"/>
      <w:marLeft w:val="0"/>
      <w:marRight w:val="0"/>
      <w:marTop w:val="0"/>
      <w:marBottom w:val="0"/>
      <w:divBdr>
        <w:top w:val="none" w:sz="0" w:space="0" w:color="auto"/>
        <w:left w:val="none" w:sz="0" w:space="0" w:color="auto"/>
        <w:bottom w:val="none" w:sz="0" w:space="0" w:color="auto"/>
        <w:right w:val="none" w:sz="0" w:space="0" w:color="auto"/>
      </w:divBdr>
    </w:div>
    <w:div w:id="1791388477">
      <w:bodyDiv w:val="1"/>
      <w:marLeft w:val="0"/>
      <w:marRight w:val="0"/>
      <w:marTop w:val="0"/>
      <w:marBottom w:val="0"/>
      <w:divBdr>
        <w:top w:val="none" w:sz="0" w:space="0" w:color="auto"/>
        <w:left w:val="none" w:sz="0" w:space="0" w:color="auto"/>
        <w:bottom w:val="none" w:sz="0" w:space="0" w:color="auto"/>
        <w:right w:val="none" w:sz="0" w:space="0" w:color="auto"/>
      </w:divBdr>
    </w:div>
    <w:div w:id="1889874644">
      <w:bodyDiv w:val="1"/>
      <w:marLeft w:val="0"/>
      <w:marRight w:val="0"/>
      <w:marTop w:val="0"/>
      <w:marBottom w:val="0"/>
      <w:divBdr>
        <w:top w:val="none" w:sz="0" w:space="0" w:color="auto"/>
        <w:left w:val="none" w:sz="0" w:space="0" w:color="auto"/>
        <w:bottom w:val="none" w:sz="0" w:space="0" w:color="auto"/>
        <w:right w:val="none" w:sz="0" w:space="0" w:color="auto"/>
      </w:divBdr>
    </w:div>
    <w:div w:id="1993636966">
      <w:bodyDiv w:val="1"/>
      <w:marLeft w:val="0"/>
      <w:marRight w:val="0"/>
      <w:marTop w:val="0"/>
      <w:marBottom w:val="0"/>
      <w:divBdr>
        <w:top w:val="none" w:sz="0" w:space="0" w:color="auto"/>
        <w:left w:val="none" w:sz="0" w:space="0" w:color="auto"/>
        <w:bottom w:val="none" w:sz="0" w:space="0" w:color="auto"/>
        <w:right w:val="none" w:sz="0" w:space="0" w:color="auto"/>
      </w:divBdr>
    </w:div>
    <w:div w:id="2017034178">
      <w:bodyDiv w:val="1"/>
      <w:marLeft w:val="0"/>
      <w:marRight w:val="0"/>
      <w:marTop w:val="0"/>
      <w:marBottom w:val="0"/>
      <w:divBdr>
        <w:top w:val="none" w:sz="0" w:space="0" w:color="auto"/>
        <w:left w:val="none" w:sz="0" w:space="0" w:color="auto"/>
        <w:bottom w:val="none" w:sz="0" w:space="0" w:color="auto"/>
        <w:right w:val="none" w:sz="0" w:space="0" w:color="auto"/>
      </w:divBdr>
    </w:div>
    <w:div w:id="2116319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worldbank.org/indicator/SE.ADT.LITR.Z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ata.worldbank.org/indicator/SE.XPD.TOTL.GB.ZS" TargetMode="External"/><Relationship Id="rId17" Type="http://schemas.openxmlformats.org/officeDocument/2006/relationships/hyperlink" Target="http://data.un.org/Search.aspx?q=gdp+growth" TargetMode="External"/><Relationship Id="rId2" Type="http://schemas.openxmlformats.org/officeDocument/2006/relationships/numbering" Target="numbering.xml"/><Relationship Id="rId16" Type="http://schemas.openxmlformats.org/officeDocument/2006/relationships/hyperlink" Target="https://data.un.org/Data.aspx?d=WDI&amp;f=Indicator_Code%3ASI.POV.NAHC"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emf"/><Relationship Id="rId5" Type="http://schemas.openxmlformats.org/officeDocument/2006/relationships/settings" Target="settings.xml"/><Relationship Id="rId15" Type="http://schemas.openxmlformats.org/officeDocument/2006/relationships/hyperlink" Target="https://data.worldbank.org/indicator/SE.SEC.ENRR" TargetMode="External"/><Relationship Id="rId10" Type="http://schemas.openxmlformats.org/officeDocument/2006/relationships/comments" Target="comments.xm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data.worldbank.org/indicator/SE.TER.ENR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DEF56-2C77-4A12-96D1-6281E17BE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9</Pages>
  <Words>1494</Words>
  <Characters>8520</Characters>
  <Application>Microsoft Office Word</Application>
  <DocSecurity>0</DocSecurity>
  <Lines>71</Lines>
  <Paragraphs>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assachusetts Institute of Technology</Company>
  <LinksUpToDate>false</LinksUpToDate>
  <CharactersWithSpaces>99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ngang Zhao</dc:creator>
  <cp:lastModifiedBy>Kang_Research</cp:lastModifiedBy>
  <cp:revision>6</cp:revision>
  <cp:lastPrinted>2020-09-17T06:06:00Z</cp:lastPrinted>
  <dcterms:created xsi:type="dcterms:W3CDTF">2020-12-11T04:51:00Z</dcterms:created>
  <dcterms:modified xsi:type="dcterms:W3CDTF">2020-12-11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plied-energy</vt:lpwstr>
  </property>
  <property fmtid="{D5CDD505-2E9C-101B-9397-08002B2CF9AE}" pid="5" name="Mendeley Recent Style Name 1_1">
    <vt:lpwstr>Applied Energy</vt:lpwstr>
  </property>
  <property fmtid="{D5CDD505-2E9C-101B-9397-08002B2CF9AE}" pid="6" name="Mendeley Recent Style Id 2_1">
    <vt:lpwstr>http://www.zotero.org/styles/applied-thermal-engineering</vt:lpwstr>
  </property>
  <property fmtid="{D5CDD505-2E9C-101B-9397-08002B2CF9AE}" pid="7" name="Mendeley Recent Style Name 2_1">
    <vt:lpwstr>Applied Thermal Engineering</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heat-and-mass-transfer</vt:lpwstr>
  </property>
  <property fmtid="{D5CDD505-2E9C-101B-9397-08002B2CF9AE}" pid="13" name="Mendeley Recent Style Name 5_1">
    <vt:lpwstr>International Journal of Heat and Mass Transfer</vt:lpwstr>
  </property>
  <property fmtid="{D5CDD505-2E9C-101B-9397-08002B2CF9AE}" pid="14" name="Mendeley Recent Style Id 6_1">
    <vt:lpwstr>http://www.zotero.org/styles/international-journal-of-multiphase-flow</vt:lpwstr>
  </property>
  <property fmtid="{D5CDD505-2E9C-101B-9397-08002B2CF9AE}" pid="15" name="Mendeley Recent Style Name 6_1">
    <vt:lpwstr>International Journal of Multiphase Flow</vt:lpwstr>
  </property>
  <property fmtid="{D5CDD505-2E9C-101B-9397-08002B2CF9AE}" pid="16" name="Mendeley Recent Style Id 7_1">
    <vt:lpwstr>http://www.zotero.org/styles/nuclear-engineering-and-design</vt:lpwstr>
  </property>
  <property fmtid="{D5CDD505-2E9C-101B-9397-08002B2CF9AE}" pid="17" name="Mendeley Recent Style Name 7_1">
    <vt:lpwstr>Nuclear Engineering and Design</vt:lpwstr>
  </property>
  <property fmtid="{D5CDD505-2E9C-101B-9397-08002B2CF9AE}" pid="18" name="Mendeley Recent Style Id 8_1">
    <vt:lpwstr>http://www.zotero.org/styles/nuclear-technology</vt:lpwstr>
  </property>
  <property fmtid="{D5CDD505-2E9C-101B-9397-08002B2CF9AE}" pid="19" name="Mendeley Recent Style Name 8_1">
    <vt:lpwstr>Nuclear Technology</vt:lpwstr>
  </property>
  <property fmtid="{D5CDD505-2E9C-101B-9397-08002B2CF9AE}" pid="20" name="Mendeley Recent Style Id 9_1">
    <vt:lpwstr>http://www.zotero.org/styles/reliability-engineering-and-system-safety</vt:lpwstr>
  </property>
  <property fmtid="{D5CDD505-2E9C-101B-9397-08002B2CF9AE}" pid="21" name="Mendeley Recent Style Name 9_1">
    <vt:lpwstr>Reliability Engineering and System Safety</vt:lpwstr>
  </property>
  <property fmtid="{D5CDD505-2E9C-101B-9397-08002B2CF9AE}" pid="22" name="Mendeley Document_1">
    <vt:lpwstr>True</vt:lpwstr>
  </property>
  <property fmtid="{D5CDD505-2E9C-101B-9397-08002B2CF9AE}" pid="23" name="Mendeley Unique User Id_1">
    <vt:lpwstr>45570613-45ba-3909-b2d5-16d8ad205ef2</vt:lpwstr>
  </property>
  <property fmtid="{D5CDD505-2E9C-101B-9397-08002B2CF9AE}" pid="24" name="Mendeley Citation Style_1">
    <vt:lpwstr>http://www.zotero.org/styles/reliability-engineering-and-system-safety</vt:lpwstr>
  </property>
</Properties>
</file>